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6FC3" w:rsidRPr="00E776CE" w:rsidRDefault="00CD6FC3" w:rsidP="008148A7">
      <w:pPr>
        <w:spacing w:after="0"/>
      </w:pPr>
      <w:bookmarkStart w:id="0" w:name="_GoBack"/>
      <w:bookmarkEnd w:id="0"/>
    </w:p>
    <w:tbl>
      <w:tblPr>
        <w:tblW w:w="9630" w:type="dxa"/>
        <w:tblLayout w:type="fixed"/>
        <w:tblLook w:val="04A0" w:firstRow="1" w:lastRow="0" w:firstColumn="1" w:lastColumn="0" w:noHBand="0" w:noVBand="1"/>
      </w:tblPr>
      <w:tblGrid>
        <w:gridCol w:w="370"/>
        <w:gridCol w:w="351"/>
        <w:gridCol w:w="521"/>
        <w:gridCol w:w="18"/>
        <w:gridCol w:w="7110"/>
        <w:gridCol w:w="1260"/>
      </w:tblGrid>
      <w:tr w:rsidR="003D6CDB" w:rsidRPr="00E776CE" w:rsidTr="003D6CDB">
        <w:tc>
          <w:tcPr>
            <w:tcW w:w="9630" w:type="dxa"/>
            <w:gridSpan w:val="6"/>
            <w:shd w:val="clear" w:color="auto" w:fill="auto"/>
          </w:tcPr>
          <w:p w:rsidR="008148A7" w:rsidRPr="00E776CE" w:rsidRDefault="002B5311" w:rsidP="002252AE">
            <w:pPr>
              <w:spacing w:after="0"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E776CE">
              <w:rPr>
                <w:rFonts w:asciiTheme="minorHAnsi" w:hAnsiTheme="minorHAnsi" w:cstheme="minorHAnsi"/>
                <w:b/>
                <w:sz w:val="32"/>
                <w:szCs w:val="32"/>
              </w:rPr>
              <w:t>University Archives Ready Reference</w:t>
            </w:r>
          </w:p>
        </w:tc>
      </w:tr>
      <w:tr w:rsidR="003D6CDB" w:rsidRPr="00E776CE" w:rsidTr="003D6CDB">
        <w:tc>
          <w:tcPr>
            <w:tcW w:w="8370" w:type="dxa"/>
            <w:gridSpan w:val="5"/>
            <w:shd w:val="clear" w:color="auto" w:fill="auto"/>
          </w:tcPr>
          <w:p w:rsidR="008148A7" w:rsidRPr="00E776CE" w:rsidRDefault="008148A7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  <w:shd w:val="clear" w:color="auto" w:fill="auto"/>
          </w:tcPr>
          <w:p w:rsidR="008148A7" w:rsidRPr="00E776CE" w:rsidRDefault="008148A7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148A7" w:rsidRPr="00E776CE" w:rsidRDefault="008148A7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8000" w:type="dxa"/>
            <w:gridSpan w:val="4"/>
            <w:shd w:val="clear" w:color="auto" w:fill="auto"/>
          </w:tcPr>
          <w:p w:rsidR="008148A7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Shelving Unit</w:t>
            </w:r>
            <w:r w:rsidR="00473888" w:rsidRPr="00E776CE">
              <w:rPr>
                <w:rFonts w:asciiTheme="minorHAnsi" w:hAnsiTheme="minorHAnsi" w:cstheme="minorHAnsi"/>
              </w:rPr>
              <w:t xml:space="preserve"> 1: </w:t>
            </w:r>
          </w:p>
        </w:tc>
        <w:tc>
          <w:tcPr>
            <w:tcW w:w="1260" w:type="dxa"/>
            <w:shd w:val="clear" w:color="auto" w:fill="auto"/>
          </w:tcPr>
          <w:p w:rsidR="008148A7" w:rsidRPr="00E776CE" w:rsidRDefault="008148A7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2B5311" w:rsidRPr="00E776CE" w:rsidRDefault="002B5311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2B5311" w:rsidRPr="00E776CE" w:rsidRDefault="002B5311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649" w:type="dxa"/>
            <w:gridSpan w:val="3"/>
            <w:shd w:val="clear" w:color="auto" w:fill="auto"/>
          </w:tcPr>
          <w:p w:rsidR="002B5311" w:rsidRPr="00E776CE" w:rsidRDefault="003F6F25" w:rsidP="008E7910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Shelf 1: Yearbooks</w:t>
            </w:r>
          </w:p>
        </w:tc>
        <w:tc>
          <w:tcPr>
            <w:tcW w:w="1260" w:type="dxa"/>
            <w:shd w:val="clear" w:color="auto" w:fill="auto"/>
          </w:tcPr>
          <w:p w:rsidR="002B5311" w:rsidRPr="00E776CE" w:rsidRDefault="009E1522" w:rsidP="009E152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03-195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2B5311" w:rsidRPr="00E776CE" w:rsidRDefault="002B5311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2B5311" w:rsidRPr="00E776CE" w:rsidRDefault="002B5311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2B5311" w:rsidRPr="00E776CE" w:rsidRDefault="002B5311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2B5311" w:rsidRPr="00E776CE" w:rsidRDefault="00FA3247" w:rsidP="008E7910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: LAMRON DNALHSA</w:t>
            </w:r>
            <w:r w:rsidR="002B5311" w:rsidRPr="00E776CE">
              <w:rPr>
                <w:rFonts w:asciiTheme="minorHAnsi" w:hAnsiTheme="minorHAnsi" w:cstheme="minorHAnsi"/>
              </w:rPr>
              <w:t xml:space="preserve"> </w:t>
            </w:r>
            <w:r w:rsidR="008E7910" w:rsidRPr="00E776CE">
              <w:rPr>
                <w:rFonts w:asciiTheme="minorHAnsi" w:hAnsiTheme="minorHAnsi" w:cstheme="minorHAnsi"/>
              </w:rPr>
              <w:t>1903 (10</w:t>
            </w:r>
            <w:r w:rsidR="002B5311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2B5311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0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2B5311" w:rsidRPr="00E776CE" w:rsidRDefault="002B5311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2B5311" w:rsidRPr="00E776CE" w:rsidRDefault="002B5311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2B5311" w:rsidRPr="00E776CE" w:rsidRDefault="002B5311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2B5311" w:rsidRPr="00E776CE" w:rsidRDefault="005B3713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: Chrysanthemum 1909 (</w:t>
            </w:r>
            <w:r w:rsidR="00981612" w:rsidRPr="00E776CE">
              <w:rPr>
                <w:rFonts w:asciiTheme="minorHAnsi" w:hAnsiTheme="minorHAnsi" w:cstheme="minorHAnsi"/>
              </w:rPr>
              <w:t>10</w:t>
            </w:r>
            <w:r w:rsidR="002B5311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2B5311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0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2B5311" w:rsidRPr="00E776CE" w:rsidRDefault="002B5311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2B5311" w:rsidRPr="00E776CE" w:rsidRDefault="002B5311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2B5311" w:rsidRPr="00E776CE" w:rsidRDefault="002B5311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2B5311" w:rsidRPr="00E776CE" w:rsidRDefault="005B3713" w:rsidP="00FA32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3: </w:t>
            </w:r>
            <w:r w:rsidR="00FA3247" w:rsidRPr="00E776CE">
              <w:rPr>
                <w:rFonts w:asciiTheme="minorHAnsi" w:hAnsiTheme="minorHAnsi" w:cstheme="minorHAnsi"/>
              </w:rPr>
              <w:t xml:space="preserve">Southern Oregon Normal </w:t>
            </w:r>
            <w:r w:rsidRPr="00E776CE">
              <w:rPr>
                <w:rFonts w:asciiTheme="minorHAnsi" w:hAnsiTheme="minorHAnsi" w:cstheme="minorHAnsi"/>
              </w:rPr>
              <w:t>School</w:t>
            </w:r>
            <w:r w:rsidR="009E1522" w:rsidRPr="00E776CE">
              <w:rPr>
                <w:rFonts w:asciiTheme="minorHAnsi" w:hAnsiTheme="minorHAnsi" w:cstheme="minorHAnsi"/>
              </w:rPr>
              <w:t>,</w:t>
            </w:r>
            <w:r w:rsidRPr="00E776CE">
              <w:rPr>
                <w:rFonts w:asciiTheme="minorHAnsi" w:hAnsiTheme="minorHAnsi" w:cstheme="minorHAnsi"/>
              </w:rPr>
              <w:t xml:space="preserve"> 1930</w:t>
            </w:r>
          </w:p>
        </w:tc>
        <w:tc>
          <w:tcPr>
            <w:tcW w:w="1260" w:type="dxa"/>
            <w:shd w:val="clear" w:color="auto" w:fill="auto"/>
          </w:tcPr>
          <w:p w:rsidR="002B5311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3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5B3713" w:rsidRPr="00E776CE" w:rsidRDefault="005B3713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5B3713" w:rsidRPr="00E776CE" w:rsidRDefault="005B3713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5B3713" w:rsidRPr="00E776CE" w:rsidRDefault="005B3713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5B3713" w:rsidRPr="00E776CE" w:rsidRDefault="00196AD3" w:rsidP="005B371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</w:t>
            </w:r>
            <w:r w:rsidR="005B3713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Normal School, </w:t>
            </w:r>
            <w:r w:rsidR="005B3713" w:rsidRPr="00E776CE">
              <w:rPr>
                <w:rFonts w:asciiTheme="minorHAnsi" w:hAnsiTheme="minorHAnsi" w:cstheme="minorHAnsi"/>
              </w:rPr>
              <w:t>1937 (3)</w:t>
            </w:r>
          </w:p>
        </w:tc>
        <w:tc>
          <w:tcPr>
            <w:tcW w:w="1260" w:type="dxa"/>
            <w:shd w:val="clear" w:color="auto" w:fill="auto"/>
          </w:tcPr>
          <w:p w:rsidR="005B3713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3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81612" w:rsidRPr="00E776CE" w:rsidRDefault="0098161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81612" w:rsidRPr="00E776CE" w:rsidRDefault="0098161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81612" w:rsidRPr="00E776CE" w:rsidRDefault="00981612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81612" w:rsidRPr="00E776CE" w:rsidRDefault="00196AD3" w:rsidP="005B371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</w:t>
            </w:r>
            <w:r w:rsidR="00981612" w:rsidRPr="00E776CE">
              <w:rPr>
                <w:rFonts w:asciiTheme="minorHAnsi" w:hAnsiTheme="minorHAnsi" w:cstheme="minorHAnsi"/>
              </w:rPr>
              <w:t>: Negatives for pics of the 1937 yearbook, Dick Moore</w:t>
            </w:r>
          </w:p>
        </w:tc>
        <w:tc>
          <w:tcPr>
            <w:tcW w:w="1260" w:type="dxa"/>
            <w:shd w:val="clear" w:color="auto" w:fill="auto"/>
          </w:tcPr>
          <w:p w:rsidR="00981612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3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81612" w:rsidRPr="00E776CE" w:rsidRDefault="0098161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81612" w:rsidRPr="00E776CE" w:rsidRDefault="0098161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81612" w:rsidRPr="00E776CE" w:rsidRDefault="00981612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81612" w:rsidRPr="00E776CE" w:rsidRDefault="00196AD3" w:rsidP="005B371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</w:t>
            </w:r>
            <w:r w:rsidR="00981612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Normal School, </w:t>
            </w:r>
            <w:r w:rsidR="00981612" w:rsidRPr="00E776CE">
              <w:rPr>
                <w:rFonts w:asciiTheme="minorHAnsi" w:hAnsiTheme="minorHAnsi" w:cstheme="minorHAnsi"/>
              </w:rPr>
              <w:t>1938 (3)</w:t>
            </w:r>
          </w:p>
        </w:tc>
        <w:tc>
          <w:tcPr>
            <w:tcW w:w="1260" w:type="dxa"/>
            <w:shd w:val="clear" w:color="auto" w:fill="auto"/>
          </w:tcPr>
          <w:p w:rsidR="00981612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3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81612" w:rsidRPr="00E776CE" w:rsidRDefault="0098161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81612" w:rsidRPr="00E776CE" w:rsidRDefault="0098161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81612" w:rsidRPr="00E776CE" w:rsidRDefault="00981612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81612" w:rsidRPr="00E776CE" w:rsidRDefault="00196AD3" w:rsidP="005B371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</w:t>
            </w:r>
            <w:r w:rsidR="00981612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Normal School, </w:t>
            </w:r>
            <w:r w:rsidR="00981612" w:rsidRPr="00E776CE">
              <w:rPr>
                <w:rFonts w:asciiTheme="minorHAnsi" w:hAnsiTheme="minorHAnsi" w:cstheme="minorHAnsi"/>
              </w:rPr>
              <w:t>1939 (4)</w:t>
            </w:r>
          </w:p>
        </w:tc>
        <w:tc>
          <w:tcPr>
            <w:tcW w:w="1260" w:type="dxa"/>
            <w:shd w:val="clear" w:color="auto" w:fill="auto"/>
          </w:tcPr>
          <w:p w:rsidR="00981612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3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81612" w:rsidRPr="00E776CE" w:rsidRDefault="0098161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81612" w:rsidRPr="00E776CE" w:rsidRDefault="0098161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81612" w:rsidRPr="00E776CE" w:rsidRDefault="00981612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81612" w:rsidRPr="00E776CE" w:rsidRDefault="00196AD3" w:rsidP="005B371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</w:t>
            </w:r>
            <w:r w:rsidR="00981612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Normal School, </w:t>
            </w:r>
            <w:r w:rsidR="00981612" w:rsidRPr="00E776CE">
              <w:rPr>
                <w:rFonts w:asciiTheme="minorHAnsi" w:hAnsiTheme="minorHAnsi" w:cstheme="minorHAnsi"/>
              </w:rPr>
              <w:t>1940 (4)</w:t>
            </w:r>
          </w:p>
        </w:tc>
        <w:tc>
          <w:tcPr>
            <w:tcW w:w="1260" w:type="dxa"/>
            <w:shd w:val="clear" w:color="auto" w:fill="auto"/>
          </w:tcPr>
          <w:p w:rsidR="00981612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4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2B5311" w:rsidRPr="00E776CE" w:rsidRDefault="002B5311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2B5311" w:rsidRPr="00E776CE" w:rsidRDefault="002B5311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2B5311" w:rsidRPr="00E776CE" w:rsidRDefault="002B5311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2B5311" w:rsidRPr="00E776CE" w:rsidRDefault="00196AD3" w:rsidP="005B371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</w:t>
            </w:r>
            <w:r w:rsidR="005B3713" w:rsidRPr="00E776CE">
              <w:rPr>
                <w:rFonts w:asciiTheme="minorHAnsi" w:hAnsiTheme="minorHAnsi" w:cstheme="minorHAnsi"/>
              </w:rPr>
              <w:t xml:space="preserve">: </w:t>
            </w:r>
            <w:r w:rsidR="002B5311" w:rsidRPr="00E776CE">
              <w:rPr>
                <w:rFonts w:asciiTheme="minorHAnsi" w:hAnsiTheme="minorHAnsi" w:cstheme="minorHAnsi"/>
              </w:rPr>
              <w:t>Southern Oreg</w:t>
            </w:r>
            <w:r w:rsidR="00F90B94" w:rsidRPr="00E776CE">
              <w:rPr>
                <w:rFonts w:asciiTheme="minorHAnsi" w:hAnsiTheme="minorHAnsi" w:cstheme="minorHAnsi"/>
              </w:rPr>
              <w:t>on Coll</w:t>
            </w:r>
            <w:r w:rsidR="005B3713" w:rsidRPr="00E776CE">
              <w:rPr>
                <w:rFonts w:asciiTheme="minorHAnsi" w:hAnsiTheme="minorHAnsi" w:cstheme="minorHAnsi"/>
              </w:rPr>
              <w:t>ege of Education, 1941 (5</w:t>
            </w:r>
            <w:r w:rsidR="00981612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2B5311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4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5B3713" w:rsidRPr="00E776CE" w:rsidRDefault="005B3713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5B3713" w:rsidRPr="00E776CE" w:rsidRDefault="005B3713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5B3713" w:rsidRPr="00E776CE" w:rsidRDefault="005B3713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5B3713" w:rsidRPr="00E776CE" w:rsidRDefault="00196AD3" w:rsidP="005B371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0</w:t>
            </w:r>
            <w:r w:rsidR="008C7EBC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 of Education, </w:t>
            </w:r>
            <w:r w:rsidR="005B3713" w:rsidRPr="00E776CE">
              <w:rPr>
                <w:rFonts w:asciiTheme="minorHAnsi" w:hAnsiTheme="minorHAnsi" w:cstheme="minorHAnsi"/>
              </w:rPr>
              <w:t>1947 (6)</w:t>
            </w:r>
          </w:p>
        </w:tc>
        <w:tc>
          <w:tcPr>
            <w:tcW w:w="1260" w:type="dxa"/>
            <w:shd w:val="clear" w:color="auto" w:fill="auto"/>
          </w:tcPr>
          <w:p w:rsidR="005B3713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4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2B5311" w:rsidRPr="00E776CE" w:rsidRDefault="002B5311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2B5311" w:rsidRPr="00E776CE" w:rsidRDefault="002B5311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2B5311" w:rsidRPr="00E776CE" w:rsidRDefault="002B5311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2B5311" w:rsidRPr="00E776CE" w:rsidRDefault="00196AD3" w:rsidP="008C7EBC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1</w:t>
            </w:r>
            <w:r w:rsidR="008C7EBC" w:rsidRPr="00E776CE">
              <w:rPr>
                <w:rFonts w:asciiTheme="minorHAnsi" w:hAnsiTheme="minorHAnsi" w:cstheme="minorHAnsi"/>
              </w:rPr>
              <w:t xml:space="preserve">: </w:t>
            </w:r>
            <w:r w:rsidR="002B5311" w:rsidRPr="00E776CE">
              <w:rPr>
                <w:rFonts w:asciiTheme="minorHAnsi" w:hAnsiTheme="minorHAnsi" w:cstheme="minorHAnsi"/>
              </w:rPr>
              <w:t>Souther</w:t>
            </w:r>
            <w:r w:rsidR="00D2614D" w:rsidRPr="00E776CE">
              <w:rPr>
                <w:rFonts w:asciiTheme="minorHAnsi" w:hAnsiTheme="minorHAnsi" w:cstheme="minorHAnsi"/>
              </w:rPr>
              <w:t>n Oregon College 1948 (5</w:t>
            </w:r>
            <w:r w:rsidR="008C7EBC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2B5311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4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C7EBC" w:rsidRPr="00E776CE" w:rsidRDefault="008C7EB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C7EBC" w:rsidRPr="00E776CE" w:rsidRDefault="008C7EB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C7EBC" w:rsidRPr="00E776CE" w:rsidRDefault="008C7EBC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C7EBC" w:rsidRPr="00E776CE" w:rsidRDefault="00196AD3" w:rsidP="009E152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2</w:t>
            </w:r>
            <w:r w:rsidR="008C7EBC" w:rsidRPr="00E776CE">
              <w:rPr>
                <w:rFonts w:asciiTheme="minorHAnsi" w:hAnsiTheme="minorHAnsi" w:cstheme="minorHAnsi"/>
              </w:rPr>
              <w:t>:</w:t>
            </w:r>
            <w:r w:rsidR="009E1522" w:rsidRPr="00E776CE">
              <w:rPr>
                <w:rFonts w:asciiTheme="minorHAnsi" w:hAnsiTheme="minorHAnsi" w:cstheme="minorHAnsi"/>
              </w:rPr>
              <w:t xml:space="preserve"> Southern Oregon College, </w:t>
            </w:r>
            <w:r w:rsidR="008C7EBC" w:rsidRPr="00E776CE">
              <w:rPr>
                <w:rFonts w:asciiTheme="minorHAnsi" w:hAnsiTheme="minorHAnsi" w:cstheme="minorHAnsi"/>
              </w:rPr>
              <w:t>1949 (8)</w:t>
            </w:r>
          </w:p>
        </w:tc>
        <w:tc>
          <w:tcPr>
            <w:tcW w:w="1260" w:type="dxa"/>
            <w:shd w:val="clear" w:color="auto" w:fill="auto"/>
          </w:tcPr>
          <w:p w:rsidR="008C7EBC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4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C7EBC" w:rsidRPr="00E776CE" w:rsidRDefault="008C7EB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C7EBC" w:rsidRPr="00E776CE" w:rsidRDefault="008C7EB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C7EBC" w:rsidRPr="00E776CE" w:rsidRDefault="008C7EBC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C7EBC" w:rsidRPr="00E776CE" w:rsidRDefault="00196AD3" w:rsidP="008C7EBC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3</w:t>
            </w:r>
            <w:r w:rsidR="008C7EBC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8C7EBC" w:rsidRPr="00E776CE">
              <w:rPr>
                <w:rFonts w:asciiTheme="minorHAnsi" w:hAnsiTheme="minorHAnsi" w:cstheme="minorHAnsi"/>
              </w:rPr>
              <w:t>1950 (4)</w:t>
            </w:r>
          </w:p>
        </w:tc>
        <w:tc>
          <w:tcPr>
            <w:tcW w:w="1260" w:type="dxa"/>
            <w:shd w:val="clear" w:color="auto" w:fill="auto"/>
          </w:tcPr>
          <w:p w:rsidR="008C7EBC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5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C7EBC" w:rsidRPr="00E776CE" w:rsidRDefault="008C7EB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C7EBC" w:rsidRPr="00E776CE" w:rsidRDefault="008C7EB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C7EBC" w:rsidRPr="00E776CE" w:rsidRDefault="008C7EBC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C7EBC" w:rsidRPr="00E776CE" w:rsidRDefault="00196AD3" w:rsidP="008C7EBC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4</w:t>
            </w:r>
            <w:r w:rsidR="008C7EBC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8C7EBC" w:rsidRPr="00E776CE">
              <w:rPr>
                <w:rFonts w:asciiTheme="minorHAnsi" w:hAnsiTheme="minorHAnsi" w:cstheme="minorHAnsi"/>
              </w:rPr>
              <w:t>1951 (6)</w:t>
            </w:r>
          </w:p>
        </w:tc>
        <w:tc>
          <w:tcPr>
            <w:tcW w:w="1260" w:type="dxa"/>
            <w:shd w:val="clear" w:color="auto" w:fill="auto"/>
          </w:tcPr>
          <w:p w:rsidR="008C7EBC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5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C7EBC" w:rsidRPr="00E776CE" w:rsidRDefault="008C7EB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C7EBC" w:rsidRPr="00E776CE" w:rsidRDefault="008C7EB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C7EBC" w:rsidRPr="00E776CE" w:rsidRDefault="008C7EBC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C7EBC" w:rsidRPr="00E776CE" w:rsidRDefault="00196AD3" w:rsidP="008C7EBC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5</w:t>
            </w:r>
            <w:r w:rsidR="008C7EBC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8C7EBC" w:rsidRPr="00E776CE">
              <w:rPr>
                <w:rFonts w:asciiTheme="minorHAnsi" w:hAnsiTheme="minorHAnsi" w:cstheme="minorHAnsi"/>
              </w:rPr>
              <w:t>1952 (2)</w:t>
            </w:r>
          </w:p>
        </w:tc>
        <w:tc>
          <w:tcPr>
            <w:tcW w:w="1260" w:type="dxa"/>
            <w:shd w:val="clear" w:color="auto" w:fill="auto"/>
          </w:tcPr>
          <w:p w:rsidR="008C7EBC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5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C7EBC" w:rsidRPr="00E776CE" w:rsidRDefault="008C7EB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C7EBC" w:rsidRPr="00E776CE" w:rsidRDefault="008C7EB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C7EBC" w:rsidRPr="00E776CE" w:rsidRDefault="008C7EBC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C7EBC" w:rsidRPr="00E776CE" w:rsidRDefault="00196AD3" w:rsidP="008C7EBC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6</w:t>
            </w:r>
            <w:r w:rsidR="008C7EBC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8C7EBC" w:rsidRPr="00E776CE">
              <w:rPr>
                <w:rFonts w:asciiTheme="minorHAnsi" w:hAnsiTheme="minorHAnsi" w:cstheme="minorHAnsi"/>
              </w:rPr>
              <w:t>1953</w:t>
            </w:r>
          </w:p>
        </w:tc>
        <w:tc>
          <w:tcPr>
            <w:tcW w:w="1260" w:type="dxa"/>
            <w:shd w:val="clear" w:color="auto" w:fill="auto"/>
          </w:tcPr>
          <w:p w:rsidR="008C7EBC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5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C7EBC" w:rsidRPr="00E776CE" w:rsidRDefault="008C7EB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C7EBC" w:rsidRPr="00E776CE" w:rsidRDefault="008C7EB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C7EBC" w:rsidRPr="00E776CE" w:rsidRDefault="008C7EBC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C7EBC" w:rsidRPr="00E776CE" w:rsidRDefault="00196AD3" w:rsidP="008C7EBC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7</w:t>
            </w:r>
            <w:r w:rsidR="008C7EBC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8C7EBC" w:rsidRPr="00E776CE">
              <w:rPr>
                <w:rFonts w:asciiTheme="minorHAnsi" w:hAnsiTheme="minorHAnsi" w:cstheme="minorHAnsi"/>
              </w:rPr>
              <w:t>1954 (2)</w:t>
            </w:r>
          </w:p>
        </w:tc>
        <w:tc>
          <w:tcPr>
            <w:tcW w:w="1260" w:type="dxa"/>
            <w:shd w:val="clear" w:color="auto" w:fill="auto"/>
          </w:tcPr>
          <w:p w:rsidR="008C7EBC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5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C7EBC" w:rsidRPr="00E776CE" w:rsidRDefault="008C7EB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C7EBC" w:rsidRPr="00E776CE" w:rsidRDefault="008C7EB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C7EBC" w:rsidRPr="00E776CE" w:rsidRDefault="008C7EBC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C7EBC" w:rsidRPr="00E776CE" w:rsidRDefault="00196AD3" w:rsidP="008C7EBC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8</w:t>
            </w:r>
            <w:r w:rsidR="008C7EBC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8C7EBC" w:rsidRPr="00E776CE">
              <w:rPr>
                <w:rFonts w:asciiTheme="minorHAnsi" w:hAnsiTheme="minorHAnsi" w:cstheme="minorHAnsi"/>
              </w:rPr>
              <w:t>1955 (6)</w:t>
            </w:r>
          </w:p>
        </w:tc>
        <w:tc>
          <w:tcPr>
            <w:tcW w:w="1260" w:type="dxa"/>
            <w:shd w:val="clear" w:color="auto" w:fill="auto"/>
          </w:tcPr>
          <w:p w:rsidR="008C7EBC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5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C7EBC" w:rsidRPr="00E776CE" w:rsidRDefault="008C7EB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C7EBC" w:rsidRPr="00E776CE" w:rsidRDefault="008C7EB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C7EBC" w:rsidRPr="00E776CE" w:rsidRDefault="008C7EBC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C7EBC" w:rsidRPr="00E776CE" w:rsidRDefault="00196AD3" w:rsidP="008C7EBC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9</w:t>
            </w:r>
            <w:r w:rsidR="008C7EBC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8C7EBC" w:rsidRPr="00E776CE">
              <w:rPr>
                <w:rFonts w:asciiTheme="minorHAnsi" w:hAnsiTheme="minorHAnsi" w:cstheme="minorHAnsi"/>
              </w:rPr>
              <w:t>1956</w:t>
            </w:r>
          </w:p>
        </w:tc>
        <w:tc>
          <w:tcPr>
            <w:tcW w:w="1260" w:type="dxa"/>
            <w:shd w:val="clear" w:color="auto" w:fill="auto"/>
          </w:tcPr>
          <w:p w:rsidR="008C7EBC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5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C7EBC" w:rsidRPr="00E776CE" w:rsidRDefault="008C7EB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C7EBC" w:rsidRPr="00E776CE" w:rsidRDefault="008C7EB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C7EBC" w:rsidRPr="00E776CE" w:rsidRDefault="008C7EBC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C7EBC" w:rsidRPr="00E776CE" w:rsidRDefault="00196AD3" w:rsidP="008C7EBC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0</w:t>
            </w:r>
            <w:r w:rsidR="008C7EBC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8C7EBC" w:rsidRPr="00E776CE">
              <w:rPr>
                <w:rFonts w:asciiTheme="minorHAnsi" w:hAnsiTheme="minorHAnsi" w:cstheme="minorHAnsi"/>
              </w:rPr>
              <w:t>1957 (3)</w:t>
            </w:r>
          </w:p>
        </w:tc>
        <w:tc>
          <w:tcPr>
            <w:tcW w:w="1260" w:type="dxa"/>
            <w:shd w:val="clear" w:color="auto" w:fill="auto"/>
          </w:tcPr>
          <w:p w:rsidR="008C7EBC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5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047DDC" w:rsidRPr="00E776CE" w:rsidRDefault="00047D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047DDC" w:rsidRPr="00E776CE" w:rsidRDefault="00047D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047DDC" w:rsidRPr="00E776CE" w:rsidRDefault="00047DDC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047DDC" w:rsidRPr="00E776CE" w:rsidRDefault="00047DDC" w:rsidP="008C7EBC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1: Southern Oregon College, 1958 (2)</w:t>
            </w:r>
          </w:p>
        </w:tc>
        <w:tc>
          <w:tcPr>
            <w:tcW w:w="1260" w:type="dxa"/>
            <w:shd w:val="clear" w:color="auto" w:fill="auto"/>
          </w:tcPr>
          <w:p w:rsidR="00047DDC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5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D06513" w:rsidRPr="00E776CE" w:rsidRDefault="00D06513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D06513" w:rsidRPr="00E776CE" w:rsidRDefault="00D06513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649" w:type="dxa"/>
            <w:gridSpan w:val="3"/>
            <w:shd w:val="clear" w:color="auto" w:fill="auto"/>
          </w:tcPr>
          <w:p w:rsidR="00D06513" w:rsidRPr="00E776CE" w:rsidRDefault="00221FF5" w:rsidP="006D7BC8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Shelf 2</w:t>
            </w:r>
            <w:r w:rsidR="00D06513" w:rsidRPr="00E776CE">
              <w:rPr>
                <w:rFonts w:asciiTheme="minorHAnsi" w:hAnsiTheme="minorHAnsi" w:cstheme="minorHAnsi"/>
              </w:rPr>
              <w:t>: Yearbooks</w:t>
            </w:r>
          </w:p>
        </w:tc>
        <w:tc>
          <w:tcPr>
            <w:tcW w:w="1260" w:type="dxa"/>
            <w:shd w:val="clear" w:color="auto" w:fill="auto"/>
          </w:tcPr>
          <w:p w:rsidR="00D06513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59-196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D2614D" w:rsidRPr="00E776CE" w:rsidRDefault="00D2614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D2614D" w:rsidRPr="00E776CE" w:rsidRDefault="00D2614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D2614D" w:rsidRPr="00E776CE" w:rsidRDefault="00D2614D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D2614D" w:rsidRPr="00E776CE" w:rsidRDefault="00047D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</w:t>
            </w:r>
            <w:r w:rsidR="009E6FDC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D2614D" w:rsidRPr="00E776CE">
              <w:rPr>
                <w:rFonts w:asciiTheme="minorHAnsi" w:hAnsiTheme="minorHAnsi" w:cstheme="minorHAnsi"/>
              </w:rPr>
              <w:t>1959 (5)</w:t>
            </w:r>
          </w:p>
        </w:tc>
        <w:tc>
          <w:tcPr>
            <w:tcW w:w="1260" w:type="dxa"/>
            <w:shd w:val="clear" w:color="auto" w:fill="auto"/>
          </w:tcPr>
          <w:p w:rsidR="00D2614D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5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D2614D" w:rsidRPr="00E776CE" w:rsidRDefault="00D2614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D2614D" w:rsidRPr="00E776CE" w:rsidRDefault="00D2614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D2614D" w:rsidRPr="00E776CE" w:rsidRDefault="00D2614D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D2614D" w:rsidRPr="00E776CE" w:rsidRDefault="00047D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</w:t>
            </w:r>
            <w:r w:rsidR="009E6FDC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D2614D" w:rsidRPr="00E776CE">
              <w:rPr>
                <w:rFonts w:asciiTheme="minorHAnsi" w:hAnsiTheme="minorHAnsi" w:cstheme="minorHAnsi"/>
              </w:rPr>
              <w:t>1960</w:t>
            </w:r>
          </w:p>
        </w:tc>
        <w:tc>
          <w:tcPr>
            <w:tcW w:w="1260" w:type="dxa"/>
            <w:shd w:val="clear" w:color="auto" w:fill="auto"/>
          </w:tcPr>
          <w:p w:rsidR="00D2614D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6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D2614D" w:rsidRPr="00E776CE" w:rsidRDefault="00D2614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D2614D" w:rsidRPr="00E776CE" w:rsidRDefault="00D2614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D2614D" w:rsidRPr="00E776CE" w:rsidRDefault="00D2614D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D2614D" w:rsidRPr="00E776CE" w:rsidRDefault="00047D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</w:t>
            </w:r>
            <w:r w:rsidR="009E6FDC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D2614D" w:rsidRPr="00E776CE">
              <w:rPr>
                <w:rFonts w:asciiTheme="minorHAnsi" w:hAnsiTheme="minorHAnsi" w:cstheme="minorHAnsi"/>
              </w:rPr>
              <w:t>1961 (5)</w:t>
            </w:r>
          </w:p>
        </w:tc>
        <w:tc>
          <w:tcPr>
            <w:tcW w:w="1260" w:type="dxa"/>
            <w:shd w:val="clear" w:color="auto" w:fill="auto"/>
          </w:tcPr>
          <w:p w:rsidR="00D2614D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6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D2614D" w:rsidRPr="00E776CE" w:rsidRDefault="00D2614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D2614D" w:rsidRPr="00E776CE" w:rsidRDefault="00D2614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D2614D" w:rsidRPr="00E776CE" w:rsidRDefault="00D2614D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D2614D" w:rsidRPr="00E776CE" w:rsidRDefault="00047DDC" w:rsidP="009E152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</w:t>
            </w:r>
            <w:r w:rsidR="009E6FDC" w:rsidRPr="00E776CE">
              <w:rPr>
                <w:rFonts w:asciiTheme="minorHAnsi" w:hAnsiTheme="minorHAnsi" w:cstheme="minorHAnsi"/>
              </w:rPr>
              <w:t>:</w:t>
            </w:r>
            <w:r w:rsidR="009E1522" w:rsidRPr="00E776CE">
              <w:rPr>
                <w:rFonts w:asciiTheme="minorHAnsi" w:hAnsiTheme="minorHAnsi" w:cstheme="minorHAnsi"/>
              </w:rPr>
              <w:t xml:space="preserve"> Southern Oregon College, </w:t>
            </w:r>
            <w:r w:rsidR="00D2614D" w:rsidRPr="00E776CE">
              <w:rPr>
                <w:rFonts w:asciiTheme="minorHAnsi" w:hAnsiTheme="minorHAnsi" w:cstheme="minorHAnsi"/>
              </w:rPr>
              <w:t>1962 (4)</w:t>
            </w:r>
          </w:p>
        </w:tc>
        <w:tc>
          <w:tcPr>
            <w:tcW w:w="1260" w:type="dxa"/>
            <w:shd w:val="clear" w:color="auto" w:fill="auto"/>
          </w:tcPr>
          <w:p w:rsidR="00D2614D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6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D2614D" w:rsidRPr="00E776CE" w:rsidRDefault="00D2614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D2614D" w:rsidRPr="00E776CE" w:rsidRDefault="00D2614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D2614D" w:rsidRPr="00E776CE" w:rsidRDefault="00D2614D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D2614D" w:rsidRPr="00E776CE" w:rsidRDefault="00047D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</w:t>
            </w:r>
            <w:r w:rsidR="009E6FDC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D2614D" w:rsidRPr="00E776CE">
              <w:rPr>
                <w:rFonts w:asciiTheme="minorHAnsi" w:hAnsiTheme="minorHAnsi" w:cstheme="minorHAnsi"/>
              </w:rPr>
              <w:t>1963 (4)</w:t>
            </w:r>
          </w:p>
        </w:tc>
        <w:tc>
          <w:tcPr>
            <w:tcW w:w="1260" w:type="dxa"/>
            <w:shd w:val="clear" w:color="auto" w:fill="auto"/>
          </w:tcPr>
          <w:p w:rsidR="00D2614D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6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D2614D" w:rsidRPr="00E776CE" w:rsidRDefault="00D2614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D2614D" w:rsidRPr="00E776CE" w:rsidRDefault="00D2614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D2614D" w:rsidRPr="00E776CE" w:rsidRDefault="00D2614D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D2614D" w:rsidRPr="00E776CE" w:rsidRDefault="00047D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</w:t>
            </w:r>
            <w:r w:rsidR="009E6FDC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D2614D" w:rsidRPr="00E776CE">
              <w:rPr>
                <w:rFonts w:asciiTheme="minorHAnsi" w:hAnsiTheme="minorHAnsi" w:cstheme="minorHAnsi"/>
              </w:rPr>
              <w:t>1964 (4)</w:t>
            </w:r>
          </w:p>
        </w:tc>
        <w:tc>
          <w:tcPr>
            <w:tcW w:w="1260" w:type="dxa"/>
            <w:shd w:val="clear" w:color="auto" w:fill="auto"/>
          </w:tcPr>
          <w:p w:rsidR="00D2614D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6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D2614D" w:rsidRPr="00E776CE" w:rsidRDefault="00D2614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D2614D" w:rsidRPr="00E776CE" w:rsidRDefault="00D2614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D2614D" w:rsidRPr="00E776CE" w:rsidRDefault="00D2614D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D2614D" w:rsidRPr="00E776CE" w:rsidRDefault="00047D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</w:t>
            </w:r>
            <w:r w:rsidR="009E6FDC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D2614D" w:rsidRPr="00E776CE">
              <w:rPr>
                <w:rFonts w:asciiTheme="minorHAnsi" w:hAnsiTheme="minorHAnsi" w:cstheme="minorHAnsi"/>
              </w:rPr>
              <w:t>1965 (3)</w:t>
            </w:r>
          </w:p>
        </w:tc>
        <w:tc>
          <w:tcPr>
            <w:tcW w:w="1260" w:type="dxa"/>
            <w:shd w:val="clear" w:color="auto" w:fill="auto"/>
          </w:tcPr>
          <w:p w:rsidR="00D2614D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6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D2614D" w:rsidRPr="00E776CE" w:rsidRDefault="00D2614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D2614D" w:rsidRPr="00E776CE" w:rsidRDefault="00D2614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D2614D" w:rsidRPr="00E776CE" w:rsidRDefault="00D2614D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D2614D" w:rsidRPr="00E776CE" w:rsidRDefault="00047D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</w:t>
            </w:r>
            <w:r w:rsidR="009E6FDC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D2614D" w:rsidRPr="00E776CE">
              <w:rPr>
                <w:rFonts w:asciiTheme="minorHAnsi" w:hAnsiTheme="minorHAnsi" w:cstheme="minorHAnsi"/>
              </w:rPr>
              <w:t>1966 (5)</w:t>
            </w:r>
          </w:p>
        </w:tc>
        <w:tc>
          <w:tcPr>
            <w:tcW w:w="1260" w:type="dxa"/>
            <w:shd w:val="clear" w:color="auto" w:fill="auto"/>
          </w:tcPr>
          <w:p w:rsidR="00D2614D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6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96AD3" w:rsidRPr="00E776CE" w:rsidRDefault="00196AD3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96AD3" w:rsidRPr="00E776CE" w:rsidRDefault="00196AD3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96AD3" w:rsidRPr="00E776CE" w:rsidRDefault="00196AD3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96AD3" w:rsidRPr="00E776CE" w:rsidRDefault="00047D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9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Pr="00E776CE">
              <w:rPr>
                <w:rFonts w:asciiTheme="minorHAnsi" w:hAnsiTheme="minorHAnsi" w:cstheme="minorHAnsi"/>
              </w:rPr>
              <w:t>1967 (5</w:t>
            </w:r>
            <w:r w:rsidR="00196AD3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96AD3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6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221FF5" w:rsidRPr="00E776CE" w:rsidRDefault="00221FF5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221FF5" w:rsidRPr="00E776CE" w:rsidRDefault="00221FF5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649" w:type="dxa"/>
            <w:gridSpan w:val="3"/>
            <w:shd w:val="clear" w:color="auto" w:fill="auto"/>
          </w:tcPr>
          <w:p w:rsidR="00221FF5" w:rsidRPr="00E776CE" w:rsidRDefault="00221FF5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Shelf 3: Yearbooks</w:t>
            </w:r>
          </w:p>
        </w:tc>
        <w:tc>
          <w:tcPr>
            <w:tcW w:w="1260" w:type="dxa"/>
            <w:shd w:val="clear" w:color="auto" w:fill="auto"/>
          </w:tcPr>
          <w:p w:rsidR="00221FF5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68-197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D2614D" w:rsidRPr="00E776CE" w:rsidRDefault="00D2614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D2614D" w:rsidRPr="00E776CE" w:rsidRDefault="00D2614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D2614D" w:rsidRPr="00E776CE" w:rsidRDefault="00D2614D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D2614D" w:rsidRPr="00E776CE" w:rsidRDefault="00047D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</w:t>
            </w:r>
            <w:r w:rsidR="009E6FDC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D2614D" w:rsidRPr="00E776CE">
              <w:rPr>
                <w:rFonts w:asciiTheme="minorHAnsi" w:hAnsiTheme="minorHAnsi" w:cstheme="minorHAnsi"/>
              </w:rPr>
              <w:t>1968 (3)</w:t>
            </w:r>
          </w:p>
        </w:tc>
        <w:tc>
          <w:tcPr>
            <w:tcW w:w="1260" w:type="dxa"/>
            <w:shd w:val="clear" w:color="auto" w:fill="auto"/>
          </w:tcPr>
          <w:p w:rsidR="00D2614D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6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D2614D" w:rsidRPr="00E776CE" w:rsidRDefault="00D2614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D2614D" w:rsidRPr="00E776CE" w:rsidRDefault="00D2614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D2614D" w:rsidRPr="00E776CE" w:rsidRDefault="00D2614D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D2614D" w:rsidRPr="00E776CE" w:rsidRDefault="00047D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9E6FDC" w:rsidRPr="00E776CE">
              <w:rPr>
                <w:rFonts w:asciiTheme="minorHAnsi" w:hAnsiTheme="minorHAnsi" w:cstheme="minorHAnsi"/>
              </w:rPr>
              <w:t xml:space="preserve">2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Pr="00E776CE">
              <w:rPr>
                <w:rFonts w:asciiTheme="minorHAnsi" w:hAnsiTheme="minorHAnsi" w:cstheme="minorHAnsi"/>
              </w:rPr>
              <w:t>1969 (4</w:t>
            </w:r>
            <w:r w:rsidR="00D2614D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D2614D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6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D2614D" w:rsidRPr="00E776CE" w:rsidRDefault="00D2614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D2614D" w:rsidRPr="00E776CE" w:rsidRDefault="00D2614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D2614D" w:rsidRPr="00E776CE" w:rsidRDefault="00D2614D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D2614D" w:rsidRPr="00E776CE" w:rsidRDefault="00047D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9E6FDC" w:rsidRPr="00E776CE">
              <w:rPr>
                <w:rFonts w:asciiTheme="minorHAnsi" w:hAnsiTheme="minorHAnsi" w:cstheme="minorHAnsi"/>
              </w:rPr>
              <w:t xml:space="preserve">3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Pr="00E776CE">
              <w:rPr>
                <w:rFonts w:asciiTheme="minorHAnsi" w:hAnsiTheme="minorHAnsi" w:cstheme="minorHAnsi"/>
              </w:rPr>
              <w:t>1970 (3</w:t>
            </w:r>
            <w:r w:rsidR="00D2614D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D2614D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7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D2614D" w:rsidRPr="00E776CE" w:rsidRDefault="00D2614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D2614D" w:rsidRPr="00E776CE" w:rsidRDefault="00D2614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D2614D" w:rsidRPr="00E776CE" w:rsidRDefault="00D2614D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D2614D" w:rsidRPr="00E776CE" w:rsidRDefault="00047D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9E6FDC" w:rsidRPr="00E776CE">
              <w:rPr>
                <w:rFonts w:asciiTheme="minorHAnsi" w:hAnsiTheme="minorHAnsi" w:cstheme="minorHAnsi"/>
              </w:rPr>
              <w:t xml:space="preserve">4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Pr="00E776CE">
              <w:rPr>
                <w:rFonts w:asciiTheme="minorHAnsi" w:hAnsiTheme="minorHAnsi" w:cstheme="minorHAnsi"/>
              </w:rPr>
              <w:t>1971 (3</w:t>
            </w:r>
            <w:r w:rsidR="00D2614D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D2614D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7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34887" w:rsidRPr="00E776CE" w:rsidRDefault="00134887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34887" w:rsidRPr="00E776CE" w:rsidRDefault="00134887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34887" w:rsidRPr="00E776CE" w:rsidRDefault="00134887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34887" w:rsidRPr="00E776CE" w:rsidRDefault="00134887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5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Pr="00E776CE">
              <w:rPr>
                <w:rFonts w:asciiTheme="minorHAnsi" w:hAnsiTheme="minorHAnsi" w:cstheme="minorHAnsi"/>
              </w:rPr>
              <w:t>1972 (3)</w:t>
            </w:r>
          </w:p>
        </w:tc>
        <w:tc>
          <w:tcPr>
            <w:tcW w:w="1260" w:type="dxa"/>
            <w:shd w:val="clear" w:color="auto" w:fill="auto"/>
          </w:tcPr>
          <w:p w:rsidR="00134887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7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D2614D" w:rsidRPr="00E776CE" w:rsidRDefault="00D2614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D2614D" w:rsidRPr="00E776CE" w:rsidRDefault="00D2614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D2614D" w:rsidRPr="00E776CE" w:rsidRDefault="00D2614D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D2614D" w:rsidRPr="00E776CE" w:rsidRDefault="009E6F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</w:t>
            </w:r>
            <w:r w:rsidR="00047DDC" w:rsidRPr="00E776CE">
              <w:rPr>
                <w:rFonts w:asciiTheme="minorHAnsi" w:hAnsiTheme="minorHAnsi" w:cstheme="minorHAnsi"/>
              </w:rPr>
              <w:t xml:space="preserve">em </w:t>
            </w:r>
            <w:r w:rsidR="00134887" w:rsidRPr="00E776CE">
              <w:rPr>
                <w:rFonts w:asciiTheme="minorHAnsi" w:hAnsiTheme="minorHAnsi" w:cstheme="minorHAnsi"/>
              </w:rPr>
              <w:t>6</w:t>
            </w:r>
            <w:r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D2614D" w:rsidRPr="00E776CE">
              <w:rPr>
                <w:rFonts w:asciiTheme="minorHAnsi" w:hAnsiTheme="minorHAnsi" w:cstheme="minorHAnsi"/>
              </w:rPr>
              <w:t>Autumn 1972 (4)</w:t>
            </w:r>
          </w:p>
        </w:tc>
        <w:tc>
          <w:tcPr>
            <w:tcW w:w="1260" w:type="dxa"/>
            <w:shd w:val="clear" w:color="auto" w:fill="auto"/>
          </w:tcPr>
          <w:p w:rsidR="00D2614D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7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C5798D" w:rsidRPr="00E776CE" w:rsidRDefault="00C5798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C5798D" w:rsidRPr="00E776CE" w:rsidRDefault="00C5798D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C5798D" w:rsidRPr="00E776CE" w:rsidRDefault="00C5798D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C5798D" w:rsidRPr="00E776CE" w:rsidRDefault="00047D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134887" w:rsidRPr="00E776CE">
              <w:rPr>
                <w:rFonts w:asciiTheme="minorHAnsi" w:hAnsiTheme="minorHAnsi" w:cstheme="minorHAnsi"/>
              </w:rPr>
              <w:t>7</w:t>
            </w:r>
            <w:r w:rsidR="009E6FDC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561735" w:rsidRPr="00E776CE">
              <w:rPr>
                <w:rFonts w:asciiTheme="minorHAnsi" w:hAnsiTheme="minorHAnsi" w:cstheme="minorHAnsi"/>
              </w:rPr>
              <w:t>Winter 1973 (4)</w:t>
            </w:r>
          </w:p>
        </w:tc>
        <w:tc>
          <w:tcPr>
            <w:tcW w:w="1260" w:type="dxa"/>
            <w:shd w:val="clear" w:color="auto" w:fill="auto"/>
          </w:tcPr>
          <w:p w:rsidR="00C5798D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7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34887" w:rsidRPr="00E776CE" w:rsidRDefault="00134887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34887" w:rsidRPr="00E776CE" w:rsidRDefault="00134887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34887" w:rsidRPr="00E776CE" w:rsidRDefault="00134887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34887" w:rsidRPr="00E776CE" w:rsidRDefault="00134887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8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Pr="00E776CE">
              <w:rPr>
                <w:rFonts w:asciiTheme="minorHAnsi" w:hAnsiTheme="minorHAnsi" w:cstheme="minorHAnsi"/>
              </w:rPr>
              <w:t>Spring 1973 (4)</w:t>
            </w:r>
          </w:p>
        </w:tc>
        <w:tc>
          <w:tcPr>
            <w:tcW w:w="1260" w:type="dxa"/>
            <w:shd w:val="clear" w:color="auto" w:fill="auto"/>
          </w:tcPr>
          <w:p w:rsidR="00134887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7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34887" w:rsidRPr="00E776CE" w:rsidRDefault="00134887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34887" w:rsidRPr="00E776CE" w:rsidRDefault="00134887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34887" w:rsidRPr="00E776CE" w:rsidRDefault="00134887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34887" w:rsidRPr="00E776CE" w:rsidRDefault="00134887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9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Pr="00E776CE">
              <w:rPr>
                <w:rFonts w:asciiTheme="minorHAnsi" w:hAnsiTheme="minorHAnsi" w:cstheme="minorHAnsi"/>
              </w:rPr>
              <w:t>1974 (4)</w:t>
            </w:r>
          </w:p>
        </w:tc>
        <w:tc>
          <w:tcPr>
            <w:tcW w:w="1260" w:type="dxa"/>
            <w:shd w:val="clear" w:color="auto" w:fill="auto"/>
          </w:tcPr>
          <w:p w:rsidR="00134887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7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34887" w:rsidRPr="00E776CE" w:rsidRDefault="00134887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34887" w:rsidRPr="00E776CE" w:rsidRDefault="00134887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34887" w:rsidRPr="00E776CE" w:rsidRDefault="00134887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34887" w:rsidRPr="00E776CE" w:rsidRDefault="00CB19FB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0</w:t>
            </w:r>
            <w:r w:rsidR="00134887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134887" w:rsidRPr="00E776CE">
              <w:rPr>
                <w:rFonts w:asciiTheme="minorHAnsi" w:hAnsiTheme="minorHAnsi" w:cstheme="minorHAnsi"/>
              </w:rPr>
              <w:t>1975 (4)</w:t>
            </w:r>
          </w:p>
        </w:tc>
        <w:tc>
          <w:tcPr>
            <w:tcW w:w="1260" w:type="dxa"/>
            <w:shd w:val="clear" w:color="auto" w:fill="auto"/>
          </w:tcPr>
          <w:p w:rsidR="00134887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7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34887" w:rsidRPr="00E776CE" w:rsidRDefault="00134887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34887" w:rsidRPr="00E776CE" w:rsidRDefault="00134887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34887" w:rsidRPr="00E776CE" w:rsidRDefault="00134887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34887" w:rsidRPr="00E776CE" w:rsidRDefault="00CB19FB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1</w:t>
            </w:r>
            <w:r w:rsidR="00134887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134887" w:rsidRPr="00E776CE">
              <w:rPr>
                <w:rFonts w:asciiTheme="minorHAnsi" w:hAnsiTheme="minorHAnsi" w:cstheme="minorHAnsi"/>
              </w:rPr>
              <w:t>1976 (4)</w:t>
            </w:r>
          </w:p>
        </w:tc>
        <w:tc>
          <w:tcPr>
            <w:tcW w:w="1260" w:type="dxa"/>
            <w:shd w:val="clear" w:color="auto" w:fill="auto"/>
          </w:tcPr>
          <w:p w:rsidR="00134887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7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34887" w:rsidRPr="00E776CE" w:rsidRDefault="00134887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34887" w:rsidRPr="00E776CE" w:rsidRDefault="00134887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34887" w:rsidRPr="00E776CE" w:rsidRDefault="00134887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34887" w:rsidRPr="00E776CE" w:rsidRDefault="00CB19FB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2</w:t>
            </w:r>
            <w:r w:rsidR="00134887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134887" w:rsidRPr="00E776CE">
              <w:rPr>
                <w:rFonts w:asciiTheme="minorHAnsi" w:hAnsiTheme="minorHAnsi" w:cstheme="minorHAnsi"/>
              </w:rPr>
              <w:t>Student Register 1976</w:t>
            </w:r>
          </w:p>
        </w:tc>
        <w:tc>
          <w:tcPr>
            <w:tcW w:w="1260" w:type="dxa"/>
            <w:shd w:val="clear" w:color="auto" w:fill="auto"/>
          </w:tcPr>
          <w:p w:rsidR="00134887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7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D06513" w:rsidRPr="00E776CE" w:rsidRDefault="00D06513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D06513" w:rsidRPr="00E776CE" w:rsidRDefault="00D06513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649" w:type="dxa"/>
            <w:gridSpan w:val="3"/>
            <w:shd w:val="clear" w:color="auto" w:fill="auto"/>
          </w:tcPr>
          <w:p w:rsidR="00D06513" w:rsidRPr="00E776CE" w:rsidRDefault="00D06513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Shelf 4: Yearbooks</w:t>
            </w:r>
          </w:p>
        </w:tc>
        <w:tc>
          <w:tcPr>
            <w:tcW w:w="1260" w:type="dxa"/>
            <w:shd w:val="clear" w:color="auto" w:fill="auto"/>
          </w:tcPr>
          <w:p w:rsidR="00D06513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77-198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E6FDC" w:rsidRPr="00E776CE" w:rsidRDefault="009E6F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E6FDC" w:rsidRPr="00E776CE" w:rsidRDefault="009E6F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E6FDC" w:rsidRPr="00E776CE" w:rsidRDefault="009E6FDC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E6FDC" w:rsidRPr="00E776CE" w:rsidRDefault="00CB19FB" w:rsidP="00D0651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</w:t>
            </w:r>
            <w:r w:rsidR="00134887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134887" w:rsidRPr="00E776CE">
              <w:rPr>
                <w:rFonts w:asciiTheme="minorHAnsi" w:hAnsiTheme="minorHAnsi" w:cstheme="minorHAnsi"/>
              </w:rPr>
              <w:t>1977 (4)</w:t>
            </w:r>
          </w:p>
        </w:tc>
        <w:tc>
          <w:tcPr>
            <w:tcW w:w="1260" w:type="dxa"/>
            <w:shd w:val="clear" w:color="auto" w:fill="auto"/>
          </w:tcPr>
          <w:p w:rsidR="009E6FDC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7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E6FDC" w:rsidRPr="00E776CE" w:rsidRDefault="009E6F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E6FDC" w:rsidRPr="00E776CE" w:rsidRDefault="009E6F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E6FDC" w:rsidRPr="00E776CE" w:rsidRDefault="009E6FDC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E6FDC" w:rsidRPr="00E776CE" w:rsidRDefault="00CB19FB" w:rsidP="00D0651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</w:t>
            </w:r>
            <w:r w:rsidR="00134887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134887" w:rsidRPr="00E776CE">
              <w:rPr>
                <w:rFonts w:asciiTheme="minorHAnsi" w:hAnsiTheme="minorHAnsi" w:cstheme="minorHAnsi"/>
              </w:rPr>
              <w:t>1978 (4)</w:t>
            </w:r>
          </w:p>
        </w:tc>
        <w:tc>
          <w:tcPr>
            <w:tcW w:w="1260" w:type="dxa"/>
            <w:shd w:val="clear" w:color="auto" w:fill="auto"/>
          </w:tcPr>
          <w:p w:rsidR="009E6FDC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7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E6FDC" w:rsidRPr="00E776CE" w:rsidRDefault="009E6F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E6FDC" w:rsidRPr="00E776CE" w:rsidRDefault="009E6F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E6FDC" w:rsidRPr="00E776CE" w:rsidRDefault="009E6FDC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E6FDC" w:rsidRPr="00E776CE" w:rsidRDefault="00CB19FB" w:rsidP="00D0651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</w:t>
            </w:r>
            <w:r w:rsidR="00134887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134887" w:rsidRPr="00E776CE">
              <w:rPr>
                <w:rFonts w:asciiTheme="minorHAnsi" w:hAnsiTheme="minorHAnsi" w:cstheme="minorHAnsi"/>
              </w:rPr>
              <w:t>1979</w:t>
            </w:r>
            <w:r w:rsidR="004A2826" w:rsidRPr="00E776CE">
              <w:rPr>
                <w:rFonts w:asciiTheme="minorHAnsi" w:hAnsiTheme="minorHAnsi" w:cstheme="minorHAnsi"/>
              </w:rPr>
              <w:t xml:space="preserve"> </w:t>
            </w:r>
            <w:r w:rsidR="00134887" w:rsidRPr="00E776CE">
              <w:rPr>
                <w:rFonts w:asciiTheme="minorHAnsi" w:hAnsiTheme="minorHAnsi" w:cstheme="minorHAnsi"/>
              </w:rPr>
              <w:t>(4)</w:t>
            </w:r>
          </w:p>
        </w:tc>
        <w:tc>
          <w:tcPr>
            <w:tcW w:w="1260" w:type="dxa"/>
            <w:shd w:val="clear" w:color="auto" w:fill="auto"/>
          </w:tcPr>
          <w:p w:rsidR="009E6FDC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7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E6FDC" w:rsidRPr="00E776CE" w:rsidRDefault="009E6F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E6FDC" w:rsidRPr="00E776CE" w:rsidRDefault="009E6F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E6FDC" w:rsidRPr="00E776CE" w:rsidRDefault="009E6FDC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E6FDC" w:rsidRPr="00E776CE" w:rsidRDefault="00134887" w:rsidP="00D0651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CB19FB" w:rsidRPr="00E776CE">
              <w:rPr>
                <w:rFonts w:asciiTheme="minorHAnsi" w:hAnsiTheme="minorHAnsi" w:cstheme="minorHAnsi"/>
              </w:rPr>
              <w:t>4</w:t>
            </w:r>
            <w:r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Pr="00E776CE">
              <w:rPr>
                <w:rFonts w:asciiTheme="minorHAnsi" w:hAnsiTheme="minorHAnsi" w:cstheme="minorHAnsi"/>
              </w:rPr>
              <w:t>1980 (4)</w:t>
            </w:r>
          </w:p>
        </w:tc>
        <w:tc>
          <w:tcPr>
            <w:tcW w:w="1260" w:type="dxa"/>
            <w:shd w:val="clear" w:color="auto" w:fill="auto"/>
          </w:tcPr>
          <w:p w:rsidR="009E6FDC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8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E6FDC" w:rsidRPr="00E776CE" w:rsidRDefault="009E6F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E6FDC" w:rsidRPr="00E776CE" w:rsidRDefault="009E6F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E6FDC" w:rsidRPr="00E776CE" w:rsidRDefault="009E6FDC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E6FDC" w:rsidRPr="00E776CE" w:rsidRDefault="00134887" w:rsidP="00D0651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CB19FB" w:rsidRPr="00E776CE">
              <w:rPr>
                <w:rFonts w:asciiTheme="minorHAnsi" w:hAnsiTheme="minorHAnsi" w:cstheme="minorHAnsi"/>
              </w:rPr>
              <w:t>5</w:t>
            </w:r>
            <w:r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Pr="00E776CE">
              <w:rPr>
                <w:rFonts w:asciiTheme="minorHAnsi" w:hAnsiTheme="minorHAnsi" w:cstheme="minorHAnsi"/>
              </w:rPr>
              <w:t>1981 (4)</w:t>
            </w:r>
          </w:p>
        </w:tc>
        <w:tc>
          <w:tcPr>
            <w:tcW w:w="1260" w:type="dxa"/>
            <w:shd w:val="clear" w:color="auto" w:fill="auto"/>
          </w:tcPr>
          <w:p w:rsidR="009E6FDC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8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E6FDC" w:rsidRPr="00E776CE" w:rsidRDefault="009E6F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E6FDC" w:rsidRPr="00E776CE" w:rsidRDefault="009E6F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E6FDC" w:rsidRPr="00E776CE" w:rsidRDefault="009E6FDC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E6FDC" w:rsidRPr="00E776CE" w:rsidRDefault="00134887" w:rsidP="00D0651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CB19FB" w:rsidRPr="00E776CE">
              <w:rPr>
                <w:rFonts w:asciiTheme="minorHAnsi" w:hAnsiTheme="minorHAnsi" w:cstheme="minorHAnsi"/>
              </w:rPr>
              <w:t>6</w:t>
            </w:r>
            <w:r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Pr="00E776CE">
              <w:rPr>
                <w:rFonts w:asciiTheme="minorHAnsi" w:hAnsiTheme="minorHAnsi" w:cstheme="minorHAnsi"/>
              </w:rPr>
              <w:t>1982 (4)</w:t>
            </w:r>
          </w:p>
        </w:tc>
        <w:tc>
          <w:tcPr>
            <w:tcW w:w="1260" w:type="dxa"/>
            <w:shd w:val="clear" w:color="auto" w:fill="auto"/>
          </w:tcPr>
          <w:p w:rsidR="009E6FDC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8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E6FDC" w:rsidRPr="00E776CE" w:rsidRDefault="009E6F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E6FDC" w:rsidRPr="00E776CE" w:rsidRDefault="009E6FDC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E6FDC" w:rsidRPr="00E776CE" w:rsidRDefault="009E6FDC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E6FDC" w:rsidRPr="00E776CE" w:rsidRDefault="00134887" w:rsidP="00D0651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CB19FB" w:rsidRPr="00E776CE">
              <w:rPr>
                <w:rFonts w:asciiTheme="minorHAnsi" w:hAnsiTheme="minorHAnsi" w:cstheme="minorHAnsi"/>
              </w:rPr>
              <w:t>7</w:t>
            </w:r>
            <w:r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Pr="00E776CE">
              <w:rPr>
                <w:rFonts w:asciiTheme="minorHAnsi" w:hAnsiTheme="minorHAnsi" w:cstheme="minorHAnsi"/>
              </w:rPr>
              <w:t>1983 (4)</w:t>
            </w:r>
          </w:p>
        </w:tc>
        <w:tc>
          <w:tcPr>
            <w:tcW w:w="1260" w:type="dxa"/>
            <w:shd w:val="clear" w:color="auto" w:fill="auto"/>
          </w:tcPr>
          <w:p w:rsidR="009E6FDC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8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34887" w:rsidRPr="00E776CE" w:rsidRDefault="00134887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34887" w:rsidRPr="00E776CE" w:rsidRDefault="00134887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34887" w:rsidRPr="00E776CE" w:rsidRDefault="00134887" w:rsidP="009C6B4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34887" w:rsidRPr="00E776CE" w:rsidRDefault="00134887" w:rsidP="00D0651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CB19FB" w:rsidRPr="00E776CE">
              <w:rPr>
                <w:rFonts w:asciiTheme="minorHAnsi" w:hAnsiTheme="minorHAnsi" w:cstheme="minorHAnsi"/>
              </w:rPr>
              <w:t>8</w:t>
            </w:r>
            <w:r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Pr="00E776CE">
              <w:rPr>
                <w:rFonts w:asciiTheme="minorHAnsi" w:hAnsiTheme="minorHAnsi" w:cstheme="minorHAnsi"/>
              </w:rPr>
              <w:t>1984 (4)</w:t>
            </w:r>
          </w:p>
        </w:tc>
        <w:tc>
          <w:tcPr>
            <w:tcW w:w="1260" w:type="dxa"/>
            <w:shd w:val="clear" w:color="auto" w:fill="auto"/>
          </w:tcPr>
          <w:p w:rsidR="00134887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8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A3247" w:rsidRPr="00E776CE" w:rsidRDefault="00FA3247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A3247" w:rsidRPr="00E776CE" w:rsidRDefault="00FA3247" w:rsidP="009C6B4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649" w:type="dxa"/>
            <w:gridSpan w:val="3"/>
            <w:shd w:val="clear" w:color="auto" w:fill="auto"/>
          </w:tcPr>
          <w:p w:rsidR="00FA3247" w:rsidRPr="00E776CE" w:rsidRDefault="00FA3247" w:rsidP="00D0651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Shelf 5: Yearbooks</w:t>
            </w:r>
          </w:p>
        </w:tc>
        <w:tc>
          <w:tcPr>
            <w:tcW w:w="1260" w:type="dxa"/>
            <w:shd w:val="clear" w:color="auto" w:fill="auto"/>
          </w:tcPr>
          <w:p w:rsidR="00FA3247" w:rsidRPr="00E776CE" w:rsidRDefault="009E1522" w:rsidP="009C6B4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85-199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34887" w:rsidRPr="00E776CE" w:rsidRDefault="00134887" w:rsidP="0013488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CB19FB" w:rsidRPr="00E776CE">
              <w:rPr>
                <w:rFonts w:asciiTheme="minorHAnsi" w:hAnsiTheme="minorHAnsi" w:cstheme="minorHAnsi"/>
              </w:rPr>
              <w:t>1</w:t>
            </w:r>
            <w:r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Pr="00E776CE">
              <w:rPr>
                <w:rFonts w:asciiTheme="minorHAnsi" w:hAnsiTheme="minorHAnsi" w:cstheme="minorHAnsi"/>
              </w:rPr>
              <w:t>1985 (4)</w:t>
            </w:r>
          </w:p>
        </w:tc>
        <w:tc>
          <w:tcPr>
            <w:tcW w:w="1260" w:type="dxa"/>
            <w:shd w:val="clear" w:color="auto" w:fill="auto"/>
          </w:tcPr>
          <w:p w:rsidR="00134887" w:rsidRPr="00E776CE" w:rsidRDefault="009E1522" w:rsidP="009E152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8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34887" w:rsidRPr="00E776CE" w:rsidRDefault="00134887" w:rsidP="0013488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34887" w:rsidRPr="00E776CE" w:rsidRDefault="00CB19FB" w:rsidP="0013488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</w:t>
            </w:r>
            <w:r w:rsidR="00134887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134887" w:rsidRPr="00E776CE">
              <w:rPr>
                <w:rFonts w:asciiTheme="minorHAnsi" w:hAnsiTheme="minorHAnsi" w:cstheme="minorHAnsi"/>
              </w:rPr>
              <w:t>1986 (4)</w:t>
            </w:r>
          </w:p>
        </w:tc>
        <w:tc>
          <w:tcPr>
            <w:tcW w:w="1260" w:type="dxa"/>
            <w:shd w:val="clear" w:color="auto" w:fill="auto"/>
          </w:tcPr>
          <w:p w:rsidR="00134887" w:rsidRPr="00E776CE" w:rsidRDefault="009E1522" w:rsidP="009E152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8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34887" w:rsidRPr="00E776CE" w:rsidRDefault="00134887" w:rsidP="0013488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34887" w:rsidRPr="00E776CE" w:rsidRDefault="00CB19FB" w:rsidP="0013488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</w:t>
            </w:r>
            <w:r w:rsidR="00134887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134887" w:rsidRPr="00E776CE">
              <w:rPr>
                <w:rFonts w:asciiTheme="minorHAnsi" w:hAnsiTheme="minorHAnsi" w:cstheme="minorHAnsi"/>
              </w:rPr>
              <w:t>1987 (4)</w:t>
            </w:r>
          </w:p>
        </w:tc>
        <w:tc>
          <w:tcPr>
            <w:tcW w:w="1260" w:type="dxa"/>
            <w:shd w:val="clear" w:color="auto" w:fill="auto"/>
          </w:tcPr>
          <w:p w:rsidR="00134887" w:rsidRPr="00E776CE" w:rsidRDefault="009E1522" w:rsidP="0013488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8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34887" w:rsidRPr="00E776CE" w:rsidRDefault="00134887" w:rsidP="0013488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34887" w:rsidRPr="00E776CE" w:rsidRDefault="00CB19FB" w:rsidP="0013488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</w:t>
            </w:r>
            <w:r w:rsidR="00134887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134887" w:rsidRPr="00E776CE">
              <w:rPr>
                <w:rFonts w:asciiTheme="minorHAnsi" w:hAnsiTheme="minorHAnsi" w:cstheme="minorHAnsi"/>
              </w:rPr>
              <w:t>1988 (4)</w:t>
            </w:r>
          </w:p>
        </w:tc>
        <w:tc>
          <w:tcPr>
            <w:tcW w:w="1260" w:type="dxa"/>
            <w:shd w:val="clear" w:color="auto" w:fill="auto"/>
          </w:tcPr>
          <w:p w:rsidR="00134887" w:rsidRPr="00E776CE" w:rsidRDefault="009E1522" w:rsidP="0013488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8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34887" w:rsidRPr="00E776CE" w:rsidRDefault="00134887" w:rsidP="0013488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34887" w:rsidRPr="00E776CE" w:rsidRDefault="00CB19FB" w:rsidP="0013488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</w:t>
            </w:r>
            <w:r w:rsidR="00134887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134887" w:rsidRPr="00E776CE">
              <w:rPr>
                <w:rFonts w:asciiTheme="minorHAnsi" w:hAnsiTheme="minorHAnsi" w:cstheme="minorHAnsi"/>
              </w:rPr>
              <w:t>1989 (4)</w:t>
            </w:r>
          </w:p>
        </w:tc>
        <w:tc>
          <w:tcPr>
            <w:tcW w:w="1260" w:type="dxa"/>
            <w:shd w:val="clear" w:color="auto" w:fill="auto"/>
          </w:tcPr>
          <w:p w:rsidR="00134887" w:rsidRPr="00E776CE" w:rsidRDefault="009E1522" w:rsidP="0013488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8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34887" w:rsidRPr="00E776CE" w:rsidRDefault="00134887" w:rsidP="0013488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34887" w:rsidRPr="00E776CE" w:rsidRDefault="00CB19FB" w:rsidP="0013488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</w:t>
            </w:r>
            <w:r w:rsidR="00134887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134887" w:rsidRPr="00E776CE">
              <w:rPr>
                <w:rFonts w:asciiTheme="minorHAnsi" w:hAnsiTheme="minorHAnsi" w:cstheme="minorHAnsi"/>
              </w:rPr>
              <w:t>1990 (4)</w:t>
            </w:r>
          </w:p>
        </w:tc>
        <w:tc>
          <w:tcPr>
            <w:tcW w:w="1260" w:type="dxa"/>
            <w:shd w:val="clear" w:color="auto" w:fill="auto"/>
          </w:tcPr>
          <w:p w:rsidR="00134887" w:rsidRPr="00E776CE" w:rsidRDefault="009E1522" w:rsidP="0013488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34887" w:rsidRPr="00E776CE" w:rsidRDefault="00134887" w:rsidP="0013488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34887" w:rsidRPr="00E776CE" w:rsidRDefault="00CB19FB" w:rsidP="0013488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</w:t>
            </w:r>
            <w:r w:rsidR="005A26E9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5A26E9" w:rsidRPr="00E776CE">
              <w:rPr>
                <w:rFonts w:asciiTheme="minorHAnsi" w:hAnsiTheme="minorHAnsi" w:cstheme="minorHAnsi"/>
              </w:rPr>
              <w:t>1991 (4)</w:t>
            </w:r>
          </w:p>
        </w:tc>
        <w:tc>
          <w:tcPr>
            <w:tcW w:w="1260" w:type="dxa"/>
            <w:shd w:val="clear" w:color="auto" w:fill="auto"/>
          </w:tcPr>
          <w:p w:rsidR="00134887" w:rsidRPr="00E776CE" w:rsidRDefault="009E1522" w:rsidP="0013488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34887" w:rsidRPr="00E776CE" w:rsidRDefault="00134887" w:rsidP="0013488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34887" w:rsidRPr="00E776CE" w:rsidRDefault="00CB19FB" w:rsidP="0013488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</w:t>
            </w:r>
            <w:r w:rsidR="005A26E9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5A26E9" w:rsidRPr="00E776CE">
              <w:rPr>
                <w:rFonts w:asciiTheme="minorHAnsi" w:hAnsiTheme="minorHAnsi" w:cstheme="minorHAnsi"/>
              </w:rPr>
              <w:t>1992 (4)</w:t>
            </w:r>
          </w:p>
        </w:tc>
        <w:tc>
          <w:tcPr>
            <w:tcW w:w="1260" w:type="dxa"/>
            <w:shd w:val="clear" w:color="auto" w:fill="auto"/>
          </w:tcPr>
          <w:p w:rsidR="00134887" w:rsidRPr="00E776CE" w:rsidRDefault="009E1522" w:rsidP="0013488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34887" w:rsidRPr="00E776CE" w:rsidRDefault="00134887" w:rsidP="0013488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34887" w:rsidRPr="00E776CE" w:rsidRDefault="00CB19FB" w:rsidP="0013488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</w:t>
            </w:r>
            <w:r w:rsidR="005A26E9" w:rsidRPr="00E776CE">
              <w:rPr>
                <w:rFonts w:asciiTheme="minorHAnsi" w:hAnsiTheme="minorHAnsi" w:cstheme="minorHAnsi"/>
              </w:rPr>
              <w:t xml:space="preserve">: </w:t>
            </w:r>
            <w:r w:rsidR="009E1522" w:rsidRPr="00E776CE">
              <w:rPr>
                <w:rFonts w:asciiTheme="minorHAnsi" w:hAnsiTheme="minorHAnsi" w:cstheme="minorHAnsi"/>
              </w:rPr>
              <w:t xml:space="preserve">Southern Oregon College, </w:t>
            </w:r>
            <w:r w:rsidR="005A26E9" w:rsidRPr="00E776CE">
              <w:rPr>
                <w:rFonts w:asciiTheme="minorHAnsi" w:hAnsiTheme="minorHAnsi" w:cstheme="minorHAnsi"/>
              </w:rPr>
              <w:t>1993 (4)</w:t>
            </w:r>
          </w:p>
        </w:tc>
        <w:tc>
          <w:tcPr>
            <w:tcW w:w="1260" w:type="dxa"/>
            <w:shd w:val="clear" w:color="auto" w:fill="auto"/>
          </w:tcPr>
          <w:p w:rsidR="00134887" w:rsidRPr="00E776CE" w:rsidRDefault="009E1522" w:rsidP="0013488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8000" w:type="dxa"/>
            <w:gridSpan w:val="4"/>
            <w:shd w:val="clear" w:color="auto" w:fill="auto"/>
          </w:tcPr>
          <w:p w:rsidR="00134887" w:rsidRPr="00E776CE" w:rsidRDefault="009E1522" w:rsidP="0013488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Shelving Unit</w:t>
            </w:r>
            <w:r w:rsidR="00134887" w:rsidRPr="00E776CE">
              <w:rPr>
                <w:rFonts w:asciiTheme="minorHAnsi" w:hAnsiTheme="minorHAnsi" w:cstheme="minorHAnsi"/>
              </w:rPr>
              <w:t xml:space="preserve"> 2:</w:t>
            </w:r>
          </w:p>
        </w:tc>
        <w:tc>
          <w:tcPr>
            <w:tcW w:w="1260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649" w:type="dxa"/>
            <w:gridSpan w:val="3"/>
            <w:shd w:val="clear" w:color="auto" w:fill="auto"/>
          </w:tcPr>
          <w:p w:rsidR="00134887" w:rsidRPr="00E776CE" w:rsidRDefault="005A26E9" w:rsidP="003D6CDB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Shelf </w:t>
            </w:r>
            <w:r w:rsidR="003D6CDB">
              <w:rPr>
                <w:rFonts w:asciiTheme="minorHAnsi" w:hAnsiTheme="minorHAnsi" w:cstheme="minorHAnsi"/>
              </w:rPr>
              <w:t>1</w:t>
            </w:r>
            <w:r w:rsidR="00134887" w:rsidRPr="00E776CE">
              <w:rPr>
                <w:rFonts w:asciiTheme="minorHAnsi" w:hAnsiTheme="minorHAnsi" w:cstheme="minorHAnsi"/>
              </w:rPr>
              <w:t>: Mail Tribune/Daily Tidings: Special College Sections</w:t>
            </w:r>
          </w:p>
        </w:tc>
        <w:tc>
          <w:tcPr>
            <w:tcW w:w="1260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39" w:type="dxa"/>
            <w:gridSpan w:val="2"/>
            <w:shd w:val="clear" w:color="auto" w:fill="auto"/>
          </w:tcPr>
          <w:p w:rsidR="00134887" w:rsidRPr="00E776CE" w:rsidRDefault="00134887" w:rsidP="001348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10" w:type="dxa"/>
            <w:shd w:val="clear" w:color="auto" w:fill="auto"/>
          </w:tcPr>
          <w:p w:rsidR="00134887" w:rsidRPr="00E776CE" w:rsidRDefault="00134887" w:rsidP="00134887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: Mail Tribune/Daily Tidings: Special College Sections Box One: 1960-1975</w:t>
            </w:r>
          </w:p>
        </w:tc>
        <w:tc>
          <w:tcPr>
            <w:tcW w:w="1260" w:type="dxa"/>
            <w:shd w:val="clear" w:color="auto" w:fill="auto"/>
          </w:tcPr>
          <w:p w:rsidR="00134887" w:rsidRPr="00E776CE" w:rsidRDefault="00FB7BC8" w:rsidP="0013488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60-197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39" w:type="dxa"/>
            <w:gridSpan w:val="2"/>
            <w:shd w:val="clear" w:color="auto" w:fill="auto"/>
          </w:tcPr>
          <w:p w:rsidR="00134887" w:rsidRPr="00E776CE" w:rsidRDefault="00134887" w:rsidP="001348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10" w:type="dxa"/>
            <w:shd w:val="clear" w:color="auto" w:fill="auto"/>
          </w:tcPr>
          <w:p w:rsidR="00134887" w:rsidRPr="00E776CE" w:rsidRDefault="00134887" w:rsidP="00134887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: Mail Tribune/Daily Tidings: Special College Sections Box Two: 1976-1999</w:t>
            </w:r>
          </w:p>
        </w:tc>
        <w:tc>
          <w:tcPr>
            <w:tcW w:w="1260" w:type="dxa"/>
            <w:shd w:val="clear" w:color="auto" w:fill="auto"/>
          </w:tcPr>
          <w:p w:rsidR="00134887" w:rsidRPr="00E776CE" w:rsidRDefault="00FB7BC8" w:rsidP="0013488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76-199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649" w:type="dxa"/>
            <w:gridSpan w:val="3"/>
            <w:shd w:val="clear" w:color="auto" w:fill="auto"/>
          </w:tcPr>
          <w:p w:rsidR="00134887" w:rsidRPr="00E776CE" w:rsidRDefault="00134887" w:rsidP="003D6CDB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Shelf </w:t>
            </w:r>
            <w:r w:rsidR="003D6CDB">
              <w:rPr>
                <w:rFonts w:asciiTheme="minorHAnsi" w:hAnsiTheme="minorHAnsi" w:cstheme="minorHAnsi"/>
              </w:rPr>
              <w:t>2</w:t>
            </w:r>
            <w:r w:rsidRPr="00E776CE">
              <w:rPr>
                <w:rFonts w:asciiTheme="minorHAnsi" w:hAnsiTheme="minorHAnsi" w:cstheme="minorHAnsi"/>
              </w:rPr>
              <w:t>: Self-Study Reports</w:t>
            </w:r>
          </w:p>
        </w:tc>
        <w:tc>
          <w:tcPr>
            <w:tcW w:w="1260" w:type="dxa"/>
            <w:shd w:val="clear" w:color="auto" w:fill="auto"/>
          </w:tcPr>
          <w:p w:rsidR="00134887" w:rsidRPr="00E776CE" w:rsidRDefault="00FB7BC8" w:rsidP="0013488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67-199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34887" w:rsidRPr="00E776CE" w:rsidRDefault="00134887" w:rsidP="0013488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34887" w:rsidRPr="00E776CE" w:rsidRDefault="00134887" w:rsidP="00134887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: A Report For the National Council For Accreditation of Teacher Education,</w:t>
            </w:r>
            <w:r w:rsidR="004A2826" w:rsidRPr="00E776CE">
              <w:rPr>
                <w:rFonts w:asciiTheme="minorHAnsi" w:hAnsiTheme="minorHAnsi" w:cstheme="minorHAnsi"/>
              </w:rPr>
              <w:t xml:space="preserve"> 1967 (2</w:t>
            </w:r>
            <w:r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34887" w:rsidRPr="00E776CE" w:rsidRDefault="00FB7BC8" w:rsidP="0013488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6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34887" w:rsidRPr="00E776CE" w:rsidRDefault="00134887" w:rsidP="0013488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34887" w:rsidRPr="00E776CE" w:rsidRDefault="00134887" w:rsidP="00134887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: Report to The Northwest Association of Secondary and Higher Schools, 1967</w:t>
            </w:r>
          </w:p>
        </w:tc>
        <w:tc>
          <w:tcPr>
            <w:tcW w:w="1260" w:type="dxa"/>
            <w:shd w:val="clear" w:color="auto" w:fill="auto"/>
          </w:tcPr>
          <w:p w:rsidR="00134887" w:rsidRPr="00E776CE" w:rsidRDefault="00FB7BC8" w:rsidP="0013488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6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34887" w:rsidRPr="00E776CE" w:rsidRDefault="00134887" w:rsidP="0013488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34887" w:rsidRPr="00E776CE" w:rsidRDefault="00134887" w:rsidP="00134887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: Report on Institutional G</w:t>
            </w:r>
            <w:r w:rsidR="004A2826" w:rsidRPr="00E776CE">
              <w:rPr>
                <w:rFonts w:asciiTheme="minorHAnsi" w:hAnsiTheme="minorHAnsi" w:cstheme="minorHAnsi"/>
              </w:rPr>
              <w:t>oals: The 1970’s, 1970 (2</w:t>
            </w:r>
            <w:r w:rsidRPr="00E776CE">
              <w:rPr>
                <w:rFonts w:asciiTheme="minorHAnsi" w:hAnsiTheme="minorHAnsi" w:cstheme="minorHAnsi"/>
              </w:rPr>
              <w:t xml:space="preserve">) </w:t>
            </w:r>
          </w:p>
        </w:tc>
        <w:tc>
          <w:tcPr>
            <w:tcW w:w="1260" w:type="dxa"/>
            <w:shd w:val="clear" w:color="auto" w:fill="auto"/>
          </w:tcPr>
          <w:p w:rsidR="00134887" w:rsidRPr="00E776CE" w:rsidRDefault="00FB7BC8" w:rsidP="0013488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7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34887" w:rsidRPr="00E776CE" w:rsidRDefault="00134887" w:rsidP="00134887">
            <w:pPr>
              <w:widowControl w:val="0"/>
              <w:tabs>
                <w:tab w:val="left" w:pos="-720"/>
                <w:tab w:val="left" w:pos="0"/>
                <w:tab w:val="left" w:pos="720"/>
                <w:tab w:val="left" w:pos="16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34887" w:rsidRPr="00E776CE" w:rsidRDefault="00134887" w:rsidP="00134887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: Interim Report of Southern Oregon College for The Commission on Higher Schools Northwest Association of Secondary an</w:t>
            </w:r>
            <w:r w:rsidR="004A2826" w:rsidRPr="00E776CE">
              <w:rPr>
                <w:rFonts w:asciiTheme="minorHAnsi" w:hAnsiTheme="minorHAnsi" w:cstheme="minorHAnsi"/>
              </w:rPr>
              <w:t>d Higher Schools, 1972 (2</w:t>
            </w:r>
            <w:r w:rsidRPr="00E776CE">
              <w:rPr>
                <w:rFonts w:asciiTheme="minorHAnsi" w:hAnsiTheme="minorHAnsi" w:cstheme="minorHAnsi"/>
              </w:rPr>
              <w:t xml:space="preserve">) </w:t>
            </w:r>
          </w:p>
        </w:tc>
        <w:tc>
          <w:tcPr>
            <w:tcW w:w="1260" w:type="dxa"/>
            <w:shd w:val="clear" w:color="auto" w:fill="auto"/>
          </w:tcPr>
          <w:p w:rsidR="00134887" w:rsidRPr="00E776CE" w:rsidRDefault="00FB7BC8" w:rsidP="0013488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7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34887" w:rsidRPr="00E776CE" w:rsidRDefault="00134887" w:rsidP="00134887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: Southern Oregon State College Self-Evaluation Undertaken in Compliance with The Oregon State Board of Higher Education Internal Management Directive Relating to Chapter 204, 1975</w:t>
            </w:r>
          </w:p>
        </w:tc>
        <w:tc>
          <w:tcPr>
            <w:tcW w:w="1260" w:type="dxa"/>
            <w:shd w:val="clear" w:color="auto" w:fill="auto"/>
          </w:tcPr>
          <w:p w:rsidR="00134887" w:rsidRPr="00E776CE" w:rsidRDefault="00FB7BC8" w:rsidP="0013488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7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34887" w:rsidRPr="00E776CE" w:rsidRDefault="00134887" w:rsidP="00134887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34887" w:rsidRPr="00E776CE" w:rsidRDefault="00134887" w:rsidP="00134887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: Southern Oregon State C</w:t>
            </w:r>
            <w:r w:rsidR="004A2826" w:rsidRPr="00E776CE">
              <w:rPr>
                <w:rFonts w:asciiTheme="minorHAnsi" w:hAnsiTheme="minorHAnsi" w:cstheme="minorHAnsi"/>
              </w:rPr>
              <w:t>ollege: Self-Study Report, 1976</w:t>
            </w:r>
            <w:proofErr w:type="gramStart"/>
            <w:r w:rsidR="004A2826" w:rsidRPr="00E776CE">
              <w:rPr>
                <w:rFonts w:asciiTheme="minorHAnsi" w:hAnsiTheme="minorHAnsi" w:cstheme="minorHAnsi"/>
              </w:rPr>
              <w:t>;</w:t>
            </w:r>
            <w:proofErr w:type="gramEnd"/>
            <w:r w:rsidR="004A2826" w:rsidRPr="00E776CE">
              <w:rPr>
                <w:rFonts w:asciiTheme="minorHAnsi" w:hAnsiTheme="minorHAnsi" w:cstheme="minorHAnsi"/>
              </w:rPr>
              <w:t xml:space="preserve"> vol. I (5</w:t>
            </w:r>
            <w:r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34887" w:rsidRPr="00E776CE" w:rsidRDefault="00FB7BC8" w:rsidP="0013488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7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A2826" w:rsidRPr="00E776CE" w:rsidRDefault="004A2826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A2826" w:rsidRPr="00E776CE" w:rsidRDefault="004A2826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A2826" w:rsidRPr="00E776CE" w:rsidRDefault="004A2826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A2826" w:rsidRPr="00E776CE" w:rsidRDefault="004A2826" w:rsidP="004A2826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: Southern Oregon State College: Self-Study Report, 1976; vol. II (5)</w:t>
            </w:r>
          </w:p>
        </w:tc>
        <w:tc>
          <w:tcPr>
            <w:tcW w:w="1260" w:type="dxa"/>
            <w:shd w:val="clear" w:color="auto" w:fill="auto"/>
          </w:tcPr>
          <w:p w:rsidR="004A2826" w:rsidRPr="00E776CE" w:rsidRDefault="00FB7BC8" w:rsidP="004A2826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7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A2826" w:rsidRPr="00E776CE" w:rsidRDefault="004A2826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A2826" w:rsidRPr="00E776CE" w:rsidRDefault="004A2826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A2826" w:rsidRPr="00E776CE" w:rsidRDefault="004A2826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A2826" w:rsidRPr="00E776CE" w:rsidRDefault="004A2826" w:rsidP="004A2826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: Northwest Association of Schools and Colleges Commission on Colleges: Evaluation Committee Report, 1977</w:t>
            </w:r>
          </w:p>
        </w:tc>
        <w:tc>
          <w:tcPr>
            <w:tcW w:w="1260" w:type="dxa"/>
            <w:shd w:val="clear" w:color="auto" w:fill="auto"/>
          </w:tcPr>
          <w:p w:rsidR="004A2826" w:rsidRPr="00E776CE" w:rsidRDefault="00FB7BC8" w:rsidP="004A2826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7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A2826" w:rsidRPr="00E776CE" w:rsidRDefault="004A2826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A2826" w:rsidRPr="00E776CE" w:rsidRDefault="004A2826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A2826" w:rsidRPr="00E776CE" w:rsidRDefault="004A2826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A2826" w:rsidRPr="00E776CE" w:rsidRDefault="002F48AF" w:rsidP="002F48A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</w:t>
            </w:r>
            <w:r w:rsidR="004A2826" w:rsidRPr="00E776CE">
              <w:rPr>
                <w:rFonts w:asciiTheme="minorHAnsi" w:hAnsiTheme="minorHAnsi" w:cstheme="minorHAnsi"/>
              </w:rPr>
              <w:t>: Southern Oregon State College Department of Nursing</w:t>
            </w:r>
            <w:r w:rsidRPr="00E776CE">
              <w:rPr>
                <w:rFonts w:asciiTheme="minorHAnsi" w:hAnsiTheme="minorHAnsi" w:cstheme="minorHAnsi"/>
              </w:rPr>
              <w:t>: Baccalaureate Degree Program, Self-Evaluation Report, 1976</w:t>
            </w:r>
          </w:p>
        </w:tc>
        <w:tc>
          <w:tcPr>
            <w:tcW w:w="1260" w:type="dxa"/>
            <w:shd w:val="clear" w:color="auto" w:fill="auto"/>
          </w:tcPr>
          <w:p w:rsidR="004A2826" w:rsidRPr="00E776CE" w:rsidRDefault="00FB7BC8" w:rsidP="004A2826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7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2F48AF" w:rsidRPr="00E776CE" w:rsidRDefault="002F48AF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2F48AF" w:rsidRPr="00E776CE" w:rsidRDefault="002F48AF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2F48AF" w:rsidRPr="00E776CE" w:rsidRDefault="002F48AF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2F48AF" w:rsidRPr="00E776CE" w:rsidRDefault="002F48AF" w:rsidP="004A2826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0: Southern Oregon State College Department of Nursing: Appendix, Self-Evaluation Report, 1976</w:t>
            </w:r>
          </w:p>
        </w:tc>
        <w:tc>
          <w:tcPr>
            <w:tcW w:w="1260" w:type="dxa"/>
            <w:shd w:val="clear" w:color="auto" w:fill="auto"/>
          </w:tcPr>
          <w:p w:rsidR="002F48AF" w:rsidRPr="00E776CE" w:rsidRDefault="00FB7BC8" w:rsidP="004A2826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7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A2826" w:rsidRPr="00E776CE" w:rsidRDefault="004A2826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A2826" w:rsidRPr="00E776CE" w:rsidRDefault="004A2826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A2826" w:rsidRPr="00E776CE" w:rsidRDefault="004A2826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A2826" w:rsidRPr="00E776CE" w:rsidRDefault="002F48AF" w:rsidP="004A2826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1</w:t>
            </w:r>
            <w:r w:rsidR="004A2826" w:rsidRPr="00E776CE">
              <w:rPr>
                <w:rFonts w:asciiTheme="minorHAnsi" w:hAnsiTheme="minorHAnsi" w:cstheme="minorHAnsi"/>
              </w:rPr>
              <w:t>: A Report for the National Council for Accreditation of Teacher Education, 1977</w:t>
            </w:r>
          </w:p>
        </w:tc>
        <w:tc>
          <w:tcPr>
            <w:tcW w:w="1260" w:type="dxa"/>
            <w:shd w:val="clear" w:color="auto" w:fill="auto"/>
          </w:tcPr>
          <w:p w:rsidR="004A2826" w:rsidRPr="00E776CE" w:rsidRDefault="00FB7BC8" w:rsidP="004A2826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7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A2826" w:rsidRPr="00E776CE" w:rsidRDefault="004A2826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A2826" w:rsidRPr="00E776CE" w:rsidRDefault="004A2826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A2826" w:rsidRPr="00E776CE" w:rsidRDefault="004A2826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A2826" w:rsidRPr="00E776CE" w:rsidRDefault="004A2826" w:rsidP="004A2826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</w:t>
            </w:r>
            <w:r w:rsidR="002F48AF" w:rsidRPr="00E776CE">
              <w:rPr>
                <w:rFonts w:asciiTheme="minorHAnsi" w:hAnsiTheme="minorHAnsi" w:cstheme="minorHAnsi"/>
              </w:rPr>
              <w:t>em 12</w:t>
            </w:r>
            <w:r w:rsidRPr="00E776CE">
              <w:rPr>
                <w:rFonts w:asciiTheme="minorHAnsi" w:hAnsiTheme="minorHAnsi" w:cstheme="minorHAnsi"/>
              </w:rPr>
              <w:t>: Southern Oregon State College: Self</w:t>
            </w:r>
            <w:r w:rsidR="002F48AF" w:rsidRPr="00E776CE">
              <w:rPr>
                <w:rFonts w:asciiTheme="minorHAnsi" w:hAnsiTheme="minorHAnsi" w:cstheme="minorHAnsi"/>
              </w:rPr>
              <w:t>-Study Report, 1986-87 (2</w:t>
            </w:r>
            <w:r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4A2826" w:rsidRPr="00E776CE" w:rsidRDefault="00FB7BC8" w:rsidP="004A2826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86-198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A2826" w:rsidRPr="00E776CE" w:rsidRDefault="004A2826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A2826" w:rsidRPr="00E776CE" w:rsidRDefault="004A2826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A2826" w:rsidRPr="00E776CE" w:rsidRDefault="004A2826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A2826" w:rsidRPr="00E776CE" w:rsidRDefault="002F48AF" w:rsidP="004A2826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3</w:t>
            </w:r>
            <w:r w:rsidR="004A2826" w:rsidRPr="00E776CE">
              <w:rPr>
                <w:rFonts w:asciiTheme="minorHAnsi" w:hAnsiTheme="minorHAnsi" w:cstheme="minorHAnsi"/>
              </w:rPr>
              <w:t>: Self-Study Report: Basic and Advanced E</w:t>
            </w:r>
            <w:r w:rsidRPr="00E776CE">
              <w:rPr>
                <w:rFonts w:asciiTheme="minorHAnsi" w:hAnsiTheme="minorHAnsi" w:cstheme="minorHAnsi"/>
              </w:rPr>
              <w:t>ducation Programs vol. I &amp;</w:t>
            </w:r>
            <w:r w:rsidR="004A2826" w:rsidRPr="00E776CE">
              <w:rPr>
                <w:rFonts w:asciiTheme="minorHAnsi" w:hAnsiTheme="minorHAnsi" w:cstheme="minorHAnsi"/>
              </w:rPr>
              <w:t xml:space="preserve"> vol. II</w:t>
            </w:r>
            <w:r w:rsidRPr="00E776CE">
              <w:rPr>
                <w:rFonts w:asciiTheme="minorHAnsi" w:hAnsiTheme="minorHAnsi" w:cstheme="minorHAnsi"/>
              </w:rPr>
              <w:t>, 1987</w:t>
            </w:r>
          </w:p>
        </w:tc>
        <w:tc>
          <w:tcPr>
            <w:tcW w:w="1260" w:type="dxa"/>
            <w:shd w:val="clear" w:color="auto" w:fill="auto"/>
          </w:tcPr>
          <w:p w:rsidR="004A2826" w:rsidRPr="00E776CE" w:rsidRDefault="00FB7BC8" w:rsidP="004A2826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8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A2826" w:rsidRPr="00E776CE" w:rsidRDefault="004A2826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A2826" w:rsidRPr="00E776CE" w:rsidRDefault="004A2826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A2826" w:rsidRPr="00E776CE" w:rsidRDefault="004A2826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A2826" w:rsidRPr="00E776CE" w:rsidRDefault="002F48AF" w:rsidP="004A2826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4</w:t>
            </w:r>
            <w:r w:rsidR="004A2826" w:rsidRPr="00E776CE">
              <w:rPr>
                <w:rFonts w:asciiTheme="minorHAnsi" w:hAnsiTheme="minorHAnsi" w:cstheme="minorHAnsi"/>
              </w:rPr>
              <w:t>: Self-Study Report Supplement: Basic and Advanced Education Programs, 1987</w:t>
            </w:r>
          </w:p>
        </w:tc>
        <w:tc>
          <w:tcPr>
            <w:tcW w:w="1260" w:type="dxa"/>
            <w:shd w:val="clear" w:color="auto" w:fill="auto"/>
          </w:tcPr>
          <w:p w:rsidR="004A2826" w:rsidRPr="00E776CE" w:rsidRDefault="00FB7BC8" w:rsidP="004A2826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8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A2826" w:rsidRPr="00E776CE" w:rsidRDefault="004A2826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A2826" w:rsidRPr="00E776CE" w:rsidRDefault="004A2826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A2826" w:rsidRPr="00E776CE" w:rsidRDefault="004A2826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A2826" w:rsidRPr="00E776CE" w:rsidRDefault="002F48AF" w:rsidP="004A2826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5</w:t>
            </w:r>
            <w:r w:rsidR="004A2826" w:rsidRPr="00E776CE">
              <w:rPr>
                <w:rFonts w:asciiTheme="minorHAnsi" w:hAnsiTheme="minorHAnsi" w:cstheme="minorHAnsi"/>
              </w:rPr>
              <w:t>: Northwest Association of Schools and Colleges Commission On Colleges: Evaluation Committee Report, 1987</w:t>
            </w:r>
          </w:p>
        </w:tc>
        <w:tc>
          <w:tcPr>
            <w:tcW w:w="1260" w:type="dxa"/>
            <w:shd w:val="clear" w:color="auto" w:fill="auto"/>
          </w:tcPr>
          <w:p w:rsidR="004A2826" w:rsidRPr="00E776CE" w:rsidRDefault="00FB7BC8" w:rsidP="004A2826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8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A2826" w:rsidRPr="00E776CE" w:rsidRDefault="004A2826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A2826" w:rsidRPr="00E776CE" w:rsidRDefault="004A2826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A2826" w:rsidRPr="00E776CE" w:rsidRDefault="004A2826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A2826" w:rsidRPr="00E776CE" w:rsidRDefault="002F48AF" w:rsidP="004A2826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6</w:t>
            </w:r>
            <w:r w:rsidR="004A2826" w:rsidRPr="00E776CE">
              <w:rPr>
                <w:rFonts w:asciiTheme="minorHAnsi" w:hAnsiTheme="minorHAnsi" w:cstheme="minorHAnsi"/>
              </w:rPr>
              <w:t>: Institutional Report: Southern Ore</w:t>
            </w:r>
            <w:r w:rsidRPr="00E776CE">
              <w:rPr>
                <w:rFonts w:asciiTheme="minorHAnsi" w:hAnsiTheme="minorHAnsi" w:cstheme="minorHAnsi"/>
              </w:rPr>
              <w:t>gon State College, vol. I &amp;</w:t>
            </w:r>
            <w:r w:rsidR="004A2826" w:rsidRPr="00E776CE">
              <w:rPr>
                <w:rFonts w:asciiTheme="minorHAnsi" w:hAnsiTheme="minorHAnsi" w:cstheme="minorHAnsi"/>
              </w:rPr>
              <w:t xml:space="preserve"> vol. II</w:t>
            </w:r>
            <w:r w:rsidRPr="00E776CE">
              <w:rPr>
                <w:rFonts w:asciiTheme="minorHAnsi" w:hAnsiTheme="minorHAnsi" w:cstheme="minorHAnsi"/>
              </w:rPr>
              <w:t>, 1996</w:t>
            </w:r>
          </w:p>
        </w:tc>
        <w:tc>
          <w:tcPr>
            <w:tcW w:w="1260" w:type="dxa"/>
            <w:shd w:val="clear" w:color="auto" w:fill="auto"/>
          </w:tcPr>
          <w:p w:rsidR="004A2826" w:rsidRPr="00E776CE" w:rsidRDefault="00FB7BC8" w:rsidP="004A2826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7: Self-Study Report: Southern Oregon University, July 1997 (2)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7</w:t>
            </w:r>
          </w:p>
        </w:tc>
      </w:tr>
      <w:tr w:rsidR="00E776CE" w:rsidRPr="00E776CE" w:rsidTr="003D6CDB">
        <w:tc>
          <w:tcPr>
            <w:tcW w:w="370" w:type="dxa"/>
            <w:shd w:val="clear" w:color="auto" w:fill="auto"/>
          </w:tcPr>
          <w:p w:rsidR="002F48AF" w:rsidRPr="00E776CE" w:rsidRDefault="002F48AF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2F48AF" w:rsidRPr="00E776CE" w:rsidRDefault="002F48AF" w:rsidP="004A2826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649" w:type="dxa"/>
            <w:gridSpan w:val="3"/>
            <w:shd w:val="clear" w:color="auto" w:fill="auto"/>
          </w:tcPr>
          <w:p w:rsidR="002F48AF" w:rsidRPr="00E776CE" w:rsidRDefault="002406AD" w:rsidP="003D6CDB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Shelf </w:t>
            </w:r>
            <w:r w:rsidR="003D6CDB">
              <w:rPr>
                <w:rFonts w:asciiTheme="minorHAnsi" w:hAnsiTheme="minorHAnsi" w:cstheme="minorHAnsi"/>
              </w:rPr>
              <w:t>3</w:t>
            </w:r>
            <w:r w:rsidRPr="00E776CE">
              <w:rPr>
                <w:rFonts w:asciiTheme="minorHAnsi" w:hAnsiTheme="minorHAnsi" w:cstheme="minorHAnsi"/>
              </w:rPr>
              <w:t xml:space="preserve">: Self-Study Reports, Campus Programs, </w:t>
            </w:r>
            <w:r w:rsidR="00E776CE" w:rsidRPr="00E776CE">
              <w:rPr>
                <w:rFonts w:asciiTheme="minorHAnsi" w:hAnsiTheme="minorHAnsi" w:cstheme="minorHAnsi"/>
              </w:rPr>
              <w:t xml:space="preserve">Extended  Campus Programs, Summer Sessions Programs, History, </w:t>
            </w:r>
            <w:r w:rsidRPr="00E776CE">
              <w:rPr>
                <w:rFonts w:asciiTheme="minorHAnsi" w:hAnsiTheme="minorHAnsi" w:cstheme="minorHAnsi"/>
              </w:rPr>
              <w:t>etc.</w:t>
            </w:r>
          </w:p>
        </w:tc>
        <w:tc>
          <w:tcPr>
            <w:tcW w:w="1260" w:type="dxa"/>
            <w:shd w:val="clear" w:color="auto" w:fill="auto"/>
          </w:tcPr>
          <w:p w:rsidR="002F48AF" w:rsidRPr="00E776CE" w:rsidRDefault="00E776CE" w:rsidP="00E776CE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872-201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: Self-Study Report: Southern Oregon University, July 1997 (4)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: Northwest Association of Schools and Colleges Commission on Colleges: A Full-Scale Evaluation Committee Report, 1997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: External Review Report News Service Observations &amp; Recommendations: Southern Oregon University, 1998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: Self-Study Report: Southern Oregon University, 2007 (3)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[See also: cabinet files, National Council for Accreditation of Teacher Education, National Association of Schools of Music. Self-study Report]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F23819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</w:t>
            </w:r>
            <w:r w:rsidR="008B5DD2" w:rsidRPr="00E776CE">
              <w:rPr>
                <w:rFonts w:asciiTheme="minorHAnsi" w:hAnsiTheme="minorHAnsi" w:cstheme="minorHAnsi"/>
              </w:rPr>
              <w:t>: Southern Oregon University Fund Raising Planning Study, 2005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F23819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</w:t>
            </w:r>
            <w:r w:rsidR="008B5DD2" w:rsidRPr="00E776CE">
              <w:rPr>
                <w:rFonts w:asciiTheme="minorHAnsi" w:hAnsiTheme="minorHAnsi" w:cstheme="minorHAnsi"/>
              </w:rPr>
              <w:t>: V. Q. R. Scandals, 1935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3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F23819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: Faculty and Staff Newsletters, 1979-1999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79-199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58455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: 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>),</w:t>
            </w:r>
            <w:r w:rsidR="008B5DD2" w:rsidRPr="00E776CE">
              <w:rPr>
                <w:rFonts w:asciiTheme="minorHAnsi" w:hAnsiTheme="minorHAnsi" w:cstheme="minorHAnsi"/>
              </w:rPr>
              <w:t xml:space="preserve"> Fall 1990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58455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: Extended Campus Programs</w:t>
            </w:r>
            <w:r w:rsidR="008B5DD2" w:rsidRPr="00E776CE">
              <w:rPr>
                <w:rFonts w:asciiTheme="minorHAnsi" w:hAnsiTheme="minorHAnsi" w:cstheme="minorHAnsi"/>
              </w:rPr>
              <w:t xml:space="preserve"> </w:t>
            </w:r>
            <w:r w:rsidRPr="00E776CE">
              <w:rPr>
                <w:rFonts w:asciiTheme="minorHAnsi" w:hAnsiTheme="minorHAnsi" w:cstheme="minorHAnsi"/>
              </w:rPr>
              <w:t>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8B5DD2" w:rsidRPr="00E776CE">
              <w:rPr>
                <w:rFonts w:asciiTheme="minorHAnsi" w:hAnsiTheme="minorHAnsi" w:cstheme="minorHAnsi"/>
              </w:rPr>
              <w:t>Winter 1990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58455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0: Extended Campus Programs</w:t>
            </w:r>
            <w:r w:rsidR="008B5DD2" w:rsidRPr="00E776CE">
              <w:rPr>
                <w:rFonts w:asciiTheme="minorHAnsi" w:hAnsiTheme="minorHAnsi" w:cstheme="minorHAnsi"/>
              </w:rPr>
              <w:t xml:space="preserve"> </w:t>
            </w:r>
            <w:r w:rsidRPr="00E776CE">
              <w:rPr>
                <w:rFonts w:asciiTheme="minorHAnsi" w:hAnsiTheme="minorHAnsi" w:cstheme="minorHAnsi"/>
              </w:rPr>
              <w:t>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8B5DD2" w:rsidRPr="00E776CE">
              <w:rPr>
                <w:rFonts w:asciiTheme="minorHAnsi" w:hAnsiTheme="minorHAnsi" w:cstheme="minorHAnsi"/>
              </w:rPr>
              <w:t>Spring 1990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58455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1: Extended Campus Programs</w:t>
            </w:r>
            <w:r w:rsidR="008B5DD2" w:rsidRPr="00E776CE">
              <w:rPr>
                <w:rFonts w:asciiTheme="minorHAnsi" w:hAnsiTheme="minorHAnsi" w:cstheme="minorHAnsi"/>
              </w:rPr>
              <w:t xml:space="preserve"> </w:t>
            </w:r>
            <w:r w:rsidRPr="00E776CE">
              <w:rPr>
                <w:rFonts w:asciiTheme="minorHAnsi" w:hAnsiTheme="minorHAnsi" w:cstheme="minorHAnsi"/>
              </w:rPr>
              <w:t>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8B5DD2" w:rsidRPr="00E776CE">
              <w:rPr>
                <w:rFonts w:asciiTheme="minorHAnsi" w:hAnsiTheme="minorHAnsi" w:cstheme="minorHAnsi"/>
              </w:rPr>
              <w:t>Winter 1991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58455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2: Extended Campus Programs</w:t>
            </w:r>
            <w:r w:rsidR="008B5DD2" w:rsidRPr="00E776CE">
              <w:rPr>
                <w:rFonts w:asciiTheme="minorHAnsi" w:hAnsiTheme="minorHAnsi" w:cstheme="minorHAnsi"/>
              </w:rPr>
              <w:t xml:space="preserve"> </w:t>
            </w:r>
            <w:r w:rsidRPr="00E776CE">
              <w:rPr>
                <w:rFonts w:asciiTheme="minorHAnsi" w:hAnsiTheme="minorHAnsi" w:cstheme="minorHAnsi"/>
              </w:rPr>
              <w:t>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8B5DD2" w:rsidRPr="00E776CE">
              <w:rPr>
                <w:rFonts w:asciiTheme="minorHAnsi" w:hAnsiTheme="minorHAnsi" w:cstheme="minorHAnsi"/>
              </w:rPr>
              <w:t>Spring 1991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58455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3: Extended Campus Programs</w:t>
            </w:r>
            <w:r w:rsidR="008B5DD2" w:rsidRPr="00E776CE">
              <w:rPr>
                <w:rFonts w:asciiTheme="minorHAnsi" w:hAnsiTheme="minorHAnsi" w:cstheme="minorHAnsi"/>
              </w:rPr>
              <w:t xml:space="preserve"> </w:t>
            </w:r>
            <w:r w:rsidRPr="00E776CE">
              <w:rPr>
                <w:rFonts w:asciiTheme="minorHAnsi" w:hAnsiTheme="minorHAnsi" w:cstheme="minorHAnsi"/>
              </w:rPr>
              <w:t>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8B5DD2" w:rsidRPr="00E776CE">
              <w:rPr>
                <w:rFonts w:asciiTheme="minorHAnsi" w:hAnsiTheme="minorHAnsi" w:cstheme="minorHAnsi"/>
              </w:rPr>
              <w:t>Fall 1991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58455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4: Extended Campus Programs</w:t>
            </w:r>
            <w:r w:rsidR="008B5DD2" w:rsidRPr="00E776CE">
              <w:rPr>
                <w:rFonts w:asciiTheme="minorHAnsi" w:hAnsiTheme="minorHAnsi" w:cstheme="minorHAnsi"/>
              </w:rPr>
              <w:t xml:space="preserve"> </w:t>
            </w:r>
            <w:r w:rsidRPr="00E776CE">
              <w:rPr>
                <w:rFonts w:asciiTheme="minorHAnsi" w:hAnsiTheme="minorHAnsi" w:cstheme="minorHAnsi"/>
              </w:rPr>
              <w:t>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8B5DD2" w:rsidRPr="00E776CE">
              <w:rPr>
                <w:rFonts w:asciiTheme="minorHAnsi" w:hAnsiTheme="minorHAnsi" w:cstheme="minorHAnsi"/>
              </w:rPr>
              <w:t>Winter 1992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58455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5: Extended Campus Programs</w:t>
            </w:r>
            <w:r w:rsidR="008B5DD2" w:rsidRPr="00E776CE">
              <w:rPr>
                <w:rFonts w:asciiTheme="minorHAnsi" w:hAnsiTheme="minorHAnsi" w:cstheme="minorHAnsi"/>
              </w:rPr>
              <w:t xml:space="preserve"> </w:t>
            </w:r>
            <w:r w:rsidRPr="00E776CE">
              <w:rPr>
                <w:rFonts w:asciiTheme="minorHAnsi" w:hAnsiTheme="minorHAnsi" w:cstheme="minorHAnsi"/>
              </w:rPr>
              <w:t>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8B5DD2" w:rsidRPr="00E776CE">
              <w:rPr>
                <w:rFonts w:asciiTheme="minorHAnsi" w:hAnsiTheme="minorHAnsi" w:cstheme="minorHAnsi"/>
              </w:rPr>
              <w:t>Spring 1992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58455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6: Extended Campus Programs</w:t>
            </w:r>
            <w:r w:rsidR="008B5DD2" w:rsidRPr="00E776CE">
              <w:rPr>
                <w:rFonts w:asciiTheme="minorHAnsi" w:hAnsiTheme="minorHAnsi" w:cstheme="minorHAnsi"/>
              </w:rPr>
              <w:t xml:space="preserve"> </w:t>
            </w:r>
            <w:r w:rsidRPr="00E776CE">
              <w:rPr>
                <w:rFonts w:asciiTheme="minorHAnsi" w:hAnsiTheme="minorHAnsi" w:cstheme="minorHAnsi"/>
              </w:rPr>
              <w:t>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8B5DD2" w:rsidRPr="00E776CE">
              <w:rPr>
                <w:rFonts w:asciiTheme="minorHAnsi" w:hAnsiTheme="minorHAnsi" w:cstheme="minorHAnsi"/>
              </w:rPr>
              <w:t>Fall 1992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58455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7: Extended Campus Programs</w:t>
            </w:r>
            <w:r w:rsidR="008B5DD2" w:rsidRPr="00E776CE">
              <w:rPr>
                <w:rFonts w:asciiTheme="minorHAnsi" w:hAnsiTheme="minorHAnsi" w:cstheme="minorHAnsi"/>
              </w:rPr>
              <w:t xml:space="preserve"> </w:t>
            </w:r>
            <w:r w:rsidRPr="00E776CE">
              <w:rPr>
                <w:rFonts w:asciiTheme="minorHAnsi" w:hAnsiTheme="minorHAnsi" w:cstheme="minorHAnsi"/>
              </w:rPr>
              <w:t>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8B5DD2" w:rsidRPr="00E776CE">
              <w:rPr>
                <w:rFonts w:asciiTheme="minorHAnsi" w:hAnsiTheme="minorHAnsi" w:cstheme="minorHAnsi"/>
              </w:rPr>
              <w:t>Winter 1993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58455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8: Extended Campus Programs</w:t>
            </w:r>
            <w:r w:rsidR="008B5DD2" w:rsidRPr="00E776CE">
              <w:rPr>
                <w:rFonts w:asciiTheme="minorHAnsi" w:hAnsiTheme="minorHAnsi" w:cstheme="minorHAnsi"/>
              </w:rPr>
              <w:t xml:space="preserve"> </w:t>
            </w:r>
            <w:r w:rsidRPr="00E776CE">
              <w:rPr>
                <w:rFonts w:asciiTheme="minorHAnsi" w:hAnsiTheme="minorHAnsi" w:cstheme="minorHAnsi"/>
              </w:rPr>
              <w:t>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8B5DD2" w:rsidRPr="00E776CE">
              <w:rPr>
                <w:rFonts w:asciiTheme="minorHAnsi" w:hAnsiTheme="minorHAnsi" w:cstheme="minorHAnsi"/>
              </w:rPr>
              <w:t>Spring 1993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58455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9: Extended Campus Programs</w:t>
            </w:r>
            <w:r w:rsidR="008B5DD2" w:rsidRPr="00E776CE">
              <w:rPr>
                <w:rFonts w:asciiTheme="minorHAnsi" w:hAnsiTheme="minorHAnsi" w:cstheme="minorHAnsi"/>
              </w:rPr>
              <w:t xml:space="preserve"> </w:t>
            </w:r>
            <w:r w:rsidRPr="00E776CE">
              <w:rPr>
                <w:rFonts w:asciiTheme="minorHAnsi" w:hAnsiTheme="minorHAnsi" w:cstheme="minorHAnsi"/>
              </w:rPr>
              <w:t>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8B5DD2" w:rsidRPr="00E776CE">
              <w:rPr>
                <w:rFonts w:asciiTheme="minorHAnsi" w:hAnsiTheme="minorHAnsi" w:cstheme="minorHAnsi"/>
              </w:rPr>
              <w:t>Fall 1993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58455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0: Extended Campus Programs</w:t>
            </w:r>
            <w:r w:rsidR="008B5DD2" w:rsidRPr="00E776CE">
              <w:rPr>
                <w:rFonts w:asciiTheme="minorHAnsi" w:hAnsiTheme="minorHAnsi" w:cstheme="minorHAnsi"/>
              </w:rPr>
              <w:t xml:space="preserve"> </w:t>
            </w:r>
            <w:r w:rsidRPr="00E776CE">
              <w:rPr>
                <w:rFonts w:asciiTheme="minorHAnsi" w:hAnsiTheme="minorHAnsi" w:cstheme="minorHAnsi"/>
              </w:rPr>
              <w:t>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8B5DD2" w:rsidRPr="00E776CE">
              <w:rPr>
                <w:rFonts w:asciiTheme="minorHAnsi" w:hAnsiTheme="minorHAnsi" w:cstheme="minorHAnsi"/>
              </w:rPr>
              <w:t>Winter 1994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58455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1: Extended Campus Programs</w:t>
            </w:r>
            <w:r w:rsidR="008B5DD2" w:rsidRPr="00E776CE">
              <w:rPr>
                <w:rFonts w:asciiTheme="minorHAnsi" w:hAnsiTheme="minorHAnsi" w:cstheme="minorHAnsi"/>
              </w:rPr>
              <w:t xml:space="preserve"> </w:t>
            </w:r>
            <w:r w:rsidRPr="00E776CE">
              <w:rPr>
                <w:rFonts w:asciiTheme="minorHAnsi" w:hAnsiTheme="minorHAnsi" w:cstheme="minorHAnsi"/>
              </w:rPr>
              <w:t>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8B5DD2" w:rsidRPr="00E776CE">
              <w:rPr>
                <w:rFonts w:asciiTheme="minorHAnsi" w:hAnsiTheme="minorHAnsi" w:cstheme="minorHAnsi"/>
              </w:rPr>
              <w:t>Fall 1994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58455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2: Extended Campus Programs</w:t>
            </w:r>
            <w:r w:rsidR="008B5DD2" w:rsidRPr="00E776CE">
              <w:rPr>
                <w:rFonts w:asciiTheme="minorHAnsi" w:hAnsiTheme="minorHAnsi" w:cstheme="minorHAnsi"/>
              </w:rPr>
              <w:t xml:space="preserve"> </w:t>
            </w:r>
            <w:r w:rsidRPr="00E776CE">
              <w:rPr>
                <w:rFonts w:asciiTheme="minorHAnsi" w:hAnsiTheme="minorHAnsi" w:cstheme="minorHAnsi"/>
              </w:rPr>
              <w:t>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8B5DD2" w:rsidRPr="00E776CE">
              <w:rPr>
                <w:rFonts w:asciiTheme="minorHAnsi" w:hAnsiTheme="minorHAnsi" w:cstheme="minorHAnsi"/>
              </w:rPr>
              <w:t>Spring 1994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58455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3: Extended Campus Programs</w:t>
            </w:r>
            <w:r w:rsidR="008B5DD2" w:rsidRPr="00E776CE">
              <w:rPr>
                <w:rFonts w:asciiTheme="minorHAnsi" w:hAnsiTheme="minorHAnsi" w:cstheme="minorHAnsi"/>
              </w:rPr>
              <w:t xml:space="preserve"> </w:t>
            </w:r>
            <w:r w:rsidRPr="00E776CE">
              <w:rPr>
                <w:rFonts w:asciiTheme="minorHAnsi" w:hAnsiTheme="minorHAnsi" w:cstheme="minorHAnsi"/>
              </w:rPr>
              <w:t>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8B5DD2" w:rsidRPr="00E776CE">
              <w:rPr>
                <w:rFonts w:asciiTheme="minorHAnsi" w:hAnsiTheme="minorHAnsi" w:cstheme="minorHAnsi"/>
              </w:rPr>
              <w:t>Winter 1995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58455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4: Extended Campus Programs</w:t>
            </w:r>
            <w:r w:rsidR="008B5DD2" w:rsidRPr="00E776CE">
              <w:rPr>
                <w:rFonts w:asciiTheme="minorHAnsi" w:hAnsiTheme="minorHAnsi" w:cstheme="minorHAnsi"/>
              </w:rPr>
              <w:t xml:space="preserve"> </w:t>
            </w:r>
            <w:r w:rsidRPr="00E776CE">
              <w:rPr>
                <w:rFonts w:asciiTheme="minorHAnsi" w:hAnsiTheme="minorHAnsi" w:cstheme="minorHAnsi"/>
              </w:rPr>
              <w:t>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8B5DD2" w:rsidRPr="00E776CE">
              <w:rPr>
                <w:rFonts w:asciiTheme="minorHAnsi" w:hAnsiTheme="minorHAnsi" w:cstheme="minorHAnsi"/>
              </w:rPr>
              <w:t>Spring 1995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58455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5: Extended Campus Programs</w:t>
            </w:r>
            <w:r w:rsidR="008B5DD2" w:rsidRPr="00E776CE">
              <w:rPr>
                <w:rFonts w:asciiTheme="minorHAnsi" w:hAnsiTheme="minorHAnsi" w:cstheme="minorHAnsi"/>
              </w:rPr>
              <w:t xml:space="preserve"> </w:t>
            </w:r>
            <w:r w:rsidRPr="00E776CE">
              <w:rPr>
                <w:rFonts w:asciiTheme="minorHAnsi" w:hAnsiTheme="minorHAnsi" w:cstheme="minorHAnsi"/>
              </w:rPr>
              <w:t>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8B5DD2" w:rsidRPr="00E776CE">
              <w:rPr>
                <w:rFonts w:asciiTheme="minorHAnsi" w:hAnsiTheme="minorHAnsi" w:cstheme="minorHAnsi"/>
              </w:rPr>
              <w:t>Fall 1995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58455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6: Extended Campus Programs</w:t>
            </w:r>
            <w:r w:rsidR="008B5DD2" w:rsidRPr="00E776CE">
              <w:rPr>
                <w:rFonts w:asciiTheme="minorHAnsi" w:hAnsiTheme="minorHAnsi" w:cstheme="minorHAnsi"/>
              </w:rPr>
              <w:t xml:space="preserve"> </w:t>
            </w:r>
            <w:r w:rsidRPr="00E776CE">
              <w:rPr>
                <w:rFonts w:asciiTheme="minorHAnsi" w:hAnsiTheme="minorHAnsi" w:cstheme="minorHAnsi"/>
              </w:rPr>
              <w:t>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8B5DD2" w:rsidRPr="00E776CE">
              <w:rPr>
                <w:rFonts w:asciiTheme="minorHAnsi" w:hAnsiTheme="minorHAnsi" w:cstheme="minorHAnsi"/>
              </w:rPr>
              <w:t>Winter 1996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58455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7: Extended Campus Programs</w:t>
            </w:r>
            <w:r w:rsidR="008B5DD2" w:rsidRPr="00E776CE">
              <w:rPr>
                <w:rFonts w:asciiTheme="minorHAnsi" w:hAnsiTheme="minorHAnsi" w:cstheme="minorHAnsi"/>
              </w:rPr>
              <w:t xml:space="preserve"> </w:t>
            </w:r>
            <w:r w:rsidRPr="00E776CE">
              <w:rPr>
                <w:rFonts w:asciiTheme="minorHAnsi" w:hAnsiTheme="minorHAnsi" w:cstheme="minorHAnsi"/>
              </w:rPr>
              <w:t>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8B5DD2" w:rsidRPr="00E776CE">
              <w:rPr>
                <w:rFonts w:asciiTheme="minorHAnsi" w:hAnsiTheme="minorHAnsi" w:cstheme="minorHAnsi"/>
              </w:rPr>
              <w:t>Spring 1996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58455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8: Extended Campus Programs</w:t>
            </w:r>
            <w:r w:rsidR="008B5DD2" w:rsidRPr="00E776CE">
              <w:rPr>
                <w:rFonts w:asciiTheme="minorHAnsi" w:hAnsiTheme="minorHAnsi" w:cstheme="minorHAnsi"/>
              </w:rPr>
              <w:t xml:space="preserve"> </w:t>
            </w:r>
            <w:r w:rsidRPr="00E776CE">
              <w:rPr>
                <w:rFonts w:asciiTheme="minorHAnsi" w:hAnsiTheme="minorHAnsi" w:cstheme="minorHAnsi"/>
              </w:rPr>
              <w:t>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8B5DD2" w:rsidRPr="00E776CE">
              <w:rPr>
                <w:rFonts w:asciiTheme="minorHAnsi" w:hAnsiTheme="minorHAnsi" w:cstheme="minorHAnsi"/>
              </w:rPr>
              <w:t>Fall 1999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58455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9: Extended Campus Programs</w:t>
            </w:r>
            <w:r w:rsidR="008B5DD2" w:rsidRPr="00E776CE">
              <w:rPr>
                <w:rFonts w:asciiTheme="minorHAnsi" w:hAnsiTheme="minorHAnsi" w:cstheme="minorHAnsi"/>
              </w:rPr>
              <w:t xml:space="preserve"> </w:t>
            </w:r>
            <w:r w:rsidRPr="00E776CE">
              <w:rPr>
                <w:rFonts w:asciiTheme="minorHAnsi" w:hAnsiTheme="minorHAnsi" w:cstheme="minorHAnsi"/>
              </w:rPr>
              <w:t>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>), Winter 2000 (2</w:t>
            </w:r>
            <w:r w:rsidR="008B5DD2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58455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0</w:t>
            </w:r>
            <w:r w:rsidR="008B5DD2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8B5DD2" w:rsidRPr="00E776CE">
              <w:rPr>
                <w:rFonts w:asciiTheme="minorHAnsi" w:hAnsiTheme="minorHAnsi" w:cstheme="minorHAnsi"/>
              </w:rPr>
              <w:t>Southern Oregon University Programs for Academic Credit, Winter 2000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58455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1</w:t>
            </w:r>
            <w:r w:rsidR="008B5DD2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8B5DD2" w:rsidRPr="00E776CE">
              <w:rPr>
                <w:rFonts w:asciiTheme="minorHAnsi" w:hAnsiTheme="minorHAnsi" w:cstheme="minorHAnsi"/>
              </w:rPr>
              <w:t>Southern Oregon University Programs for Academ</w:t>
            </w:r>
            <w:r w:rsidRPr="00E776CE">
              <w:rPr>
                <w:rFonts w:asciiTheme="minorHAnsi" w:hAnsiTheme="minorHAnsi" w:cstheme="minorHAnsi"/>
              </w:rPr>
              <w:t>ic Credit, Spring 2000 (2</w:t>
            </w:r>
            <w:r w:rsidR="008B5DD2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58455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2</w:t>
            </w:r>
            <w:r w:rsidR="008B5DD2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8B5DD2" w:rsidRPr="00E776CE">
              <w:rPr>
                <w:rFonts w:asciiTheme="minorHAnsi" w:hAnsiTheme="minorHAnsi" w:cstheme="minorHAnsi"/>
              </w:rPr>
              <w:t>Southern Oregon University Community programs for</w:t>
            </w:r>
            <w:r w:rsidRPr="00E776CE">
              <w:rPr>
                <w:rFonts w:asciiTheme="minorHAnsi" w:hAnsiTheme="minorHAnsi" w:cstheme="minorHAnsi"/>
              </w:rPr>
              <w:t xml:space="preserve"> all Ages, Spring 2000 (2</w:t>
            </w:r>
            <w:r w:rsidR="008B5DD2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B5DD2" w:rsidRPr="00E776CE" w:rsidRDefault="008B5DD2" w:rsidP="008B5DD2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8B5DD2" w:rsidRPr="00E776CE" w:rsidRDefault="008B5DD2" w:rsidP="008B5DD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8B5DD2" w:rsidRPr="00E776CE" w:rsidRDefault="00584552" w:rsidP="008B5DD2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3</w:t>
            </w:r>
            <w:r w:rsidR="008B5DD2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8B5DD2" w:rsidRPr="00E776CE">
              <w:rPr>
                <w:rFonts w:asciiTheme="minorHAnsi" w:hAnsiTheme="minorHAnsi" w:cstheme="minorHAnsi"/>
              </w:rPr>
              <w:t>Career and Community Programs f</w:t>
            </w:r>
            <w:r w:rsidRPr="00E776CE">
              <w:rPr>
                <w:rFonts w:asciiTheme="minorHAnsi" w:hAnsiTheme="minorHAnsi" w:cstheme="minorHAnsi"/>
              </w:rPr>
              <w:t>or all Ages, Fall 2000 (2</w:t>
            </w:r>
            <w:r w:rsidR="008B5DD2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8B5DD2" w:rsidRPr="00E776CE" w:rsidRDefault="00FB7BC8" w:rsidP="008B5DD2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4</w:t>
            </w:r>
            <w:r w:rsidR="00F2381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2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Programs for Academic Credit, Winter 2001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5</w:t>
            </w:r>
            <w:r w:rsidR="00F2381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2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Career and Community Programs for all Ages, Winter 2001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6</w:t>
            </w:r>
            <w:r w:rsidR="00F2381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2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Programs for Academic Credit, Spring 2001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7</w:t>
            </w:r>
            <w:r w:rsidR="00F2381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2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Career and Community Programs for all Ages, Spring 2001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8</w:t>
            </w:r>
            <w:r w:rsidR="00F2381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2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Career and Community Pro</w:t>
            </w:r>
            <w:r w:rsidR="00584552" w:rsidRPr="00E776CE">
              <w:rPr>
                <w:rFonts w:asciiTheme="minorHAnsi" w:hAnsiTheme="minorHAnsi" w:cstheme="minorHAnsi"/>
              </w:rPr>
              <w:t>grams for all Ages, Fall 2001 (2</w:t>
            </w:r>
            <w:r w:rsidR="00F23819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9</w:t>
            </w:r>
            <w:r w:rsidR="00F2381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2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Community and Youth Programs, Fall 2001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0</w:t>
            </w:r>
            <w:r w:rsidR="00F2381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2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Programs for Academic Credit, Fall 2001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1</w:t>
            </w:r>
            <w:r w:rsidR="00F2381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2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Community and Youth</w:t>
            </w:r>
            <w:r w:rsidR="00584552" w:rsidRPr="00E776CE">
              <w:rPr>
                <w:rFonts w:asciiTheme="minorHAnsi" w:hAnsiTheme="minorHAnsi" w:cstheme="minorHAnsi"/>
              </w:rPr>
              <w:t xml:space="preserve"> Programs, Winter 2002 (2</w:t>
            </w:r>
            <w:r w:rsidR="00F23819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2</w:t>
            </w:r>
            <w:r w:rsidR="00F2381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2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Career and Community Programs for all Ages, Winter 2002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2</w:t>
            </w:r>
          </w:p>
        </w:tc>
      </w:tr>
      <w:tr w:rsidR="00E776CE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3</w:t>
            </w:r>
            <w:r w:rsidR="00F2381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2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Programs for Academic Credit, Winter 2002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B7BC8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4</w:t>
            </w:r>
            <w:r w:rsidR="00F2381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2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Community and Youth</w:t>
            </w:r>
            <w:r w:rsidR="00584552" w:rsidRPr="00E776CE">
              <w:rPr>
                <w:rFonts w:asciiTheme="minorHAnsi" w:hAnsiTheme="minorHAnsi" w:cstheme="minorHAnsi"/>
              </w:rPr>
              <w:t xml:space="preserve"> Programs, Spring 2002 (2</w:t>
            </w:r>
            <w:r w:rsidR="00F23819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5</w:t>
            </w:r>
            <w:r w:rsidR="00F2381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2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Programs for Academic Credit, Spring 2002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6</w:t>
            </w:r>
            <w:r w:rsidR="00F2381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2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Career and Community Programs for all Ages, Spring 2002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7</w:t>
            </w:r>
            <w:r w:rsidR="00F2381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2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Community and Youth Programs, Fall 2002 (</w:t>
            </w:r>
            <w:r w:rsidRPr="00E776CE">
              <w:rPr>
                <w:rFonts w:asciiTheme="minorHAnsi" w:hAnsiTheme="minorHAnsi" w:cstheme="minorHAnsi"/>
              </w:rPr>
              <w:t>2</w:t>
            </w:r>
            <w:r w:rsidR="00F23819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8</w:t>
            </w:r>
            <w:r w:rsidR="00F2381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2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Career and Community Programs for all Ages, Fall 2002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9</w:t>
            </w:r>
            <w:r w:rsidR="00F2381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2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Community and Youth</w:t>
            </w:r>
            <w:r w:rsidRPr="00E776CE">
              <w:rPr>
                <w:rFonts w:asciiTheme="minorHAnsi" w:hAnsiTheme="minorHAnsi" w:cstheme="minorHAnsi"/>
              </w:rPr>
              <w:t xml:space="preserve"> Programs, Winter 2003 (2</w:t>
            </w:r>
            <w:r w:rsidR="00F23819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0</w:t>
            </w:r>
            <w:r w:rsidR="00F2381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2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Career and Community Programs for</w:t>
            </w:r>
            <w:r w:rsidRPr="00E776CE">
              <w:rPr>
                <w:rFonts w:asciiTheme="minorHAnsi" w:hAnsiTheme="minorHAnsi" w:cstheme="minorHAnsi"/>
              </w:rPr>
              <w:t xml:space="preserve"> all Ages, Winter 2003 (2</w:t>
            </w:r>
            <w:r w:rsidR="00F23819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1</w:t>
            </w:r>
            <w:r w:rsidR="00F2381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2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Community and Youth Programs, Spring 2003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2</w:t>
            </w:r>
            <w:r w:rsidR="00F2381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2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Career and Community Programs for all Ages, Spring 2003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3</w:t>
            </w:r>
            <w:r w:rsidR="00F2381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2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Community Education and You</w:t>
            </w:r>
            <w:r w:rsidR="00BB233F" w:rsidRPr="00E776CE">
              <w:rPr>
                <w:rFonts w:asciiTheme="minorHAnsi" w:hAnsiTheme="minorHAnsi" w:cstheme="minorHAnsi"/>
              </w:rPr>
              <w:t>th Programs, Fall 2003 (2</w:t>
            </w:r>
            <w:r w:rsidR="00F23819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4</w:t>
            </w:r>
            <w:r w:rsidR="00F2381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2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Community Education and Youth</w:t>
            </w:r>
            <w:r w:rsidR="00BB233F" w:rsidRPr="00E776CE">
              <w:rPr>
                <w:rFonts w:asciiTheme="minorHAnsi" w:hAnsiTheme="minorHAnsi" w:cstheme="minorHAnsi"/>
              </w:rPr>
              <w:t xml:space="preserve"> Programs, Winter 2004 (3</w:t>
            </w:r>
            <w:r w:rsidR="00F23819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F23819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</w:t>
            </w:r>
            <w:r w:rsidR="00175963" w:rsidRPr="00E776CE">
              <w:rPr>
                <w:rFonts w:asciiTheme="minorHAnsi" w:hAnsiTheme="minorHAnsi" w:cstheme="minorHAnsi"/>
              </w:rPr>
              <w:t>m 55</w:t>
            </w:r>
            <w:r w:rsidRPr="00E776CE">
              <w:rPr>
                <w:rFonts w:asciiTheme="minorHAnsi" w:hAnsiTheme="minorHAnsi" w:cstheme="minorHAnsi"/>
              </w:rPr>
              <w:t xml:space="preserve">: </w:t>
            </w:r>
            <w:r w:rsidR="00175963" w:rsidRPr="00E776CE">
              <w:rPr>
                <w:rFonts w:asciiTheme="minorHAnsi" w:hAnsiTheme="minorHAnsi" w:cstheme="minorHAnsi"/>
              </w:rPr>
              <w:t>Extended Campus Programs (</w:t>
            </w:r>
            <w:r w:rsidR="00175963" w:rsidRPr="00E776CE">
              <w:rPr>
                <w:rFonts w:asciiTheme="minorHAnsi" w:hAnsiTheme="minorHAnsi" w:cstheme="minorHAnsi"/>
                <w:i/>
              </w:rPr>
              <w:t>Box 2</w:t>
            </w:r>
            <w:r w:rsidR="00175963" w:rsidRPr="00E776CE">
              <w:rPr>
                <w:rFonts w:asciiTheme="minorHAnsi" w:hAnsiTheme="minorHAnsi" w:cstheme="minorHAnsi"/>
              </w:rPr>
              <w:t xml:space="preserve">), </w:t>
            </w:r>
            <w:r w:rsidRPr="00E776CE">
              <w:rPr>
                <w:rFonts w:asciiTheme="minorHAnsi" w:hAnsiTheme="minorHAnsi" w:cstheme="minorHAnsi"/>
              </w:rPr>
              <w:t>Community Education and Youth</w:t>
            </w:r>
            <w:r w:rsidR="00BB233F" w:rsidRPr="00E776CE">
              <w:rPr>
                <w:rFonts w:asciiTheme="minorHAnsi" w:hAnsiTheme="minorHAnsi" w:cstheme="minorHAnsi"/>
              </w:rPr>
              <w:t xml:space="preserve"> Programs, Spring 2004 (2</w:t>
            </w:r>
            <w:r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6</w:t>
            </w:r>
            <w:r w:rsidR="00F2381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2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Community Education and Youth Programs, Fall 2004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7</w:t>
            </w:r>
            <w:r w:rsidR="00F2381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2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Extended Campus Programs Communit</w:t>
            </w:r>
            <w:r w:rsidR="00BB233F" w:rsidRPr="00E776CE">
              <w:rPr>
                <w:rFonts w:asciiTheme="minorHAnsi" w:hAnsiTheme="minorHAnsi" w:cstheme="minorHAnsi"/>
              </w:rPr>
              <w:t>y Education, Fall 2005 (2</w:t>
            </w:r>
            <w:r w:rsidR="00F23819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8</w:t>
            </w:r>
            <w:r w:rsidR="00F2381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2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Community Education and Youth</w:t>
            </w:r>
            <w:r w:rsidR="00BB233F" w:rsidRPr="00E776CE">
              <w:rPr>
                <w:rFonts w:asciiTheme="minorHAnsi" w:hAnsiTheme="minorHAnsi" w:cstheme="minorHAnsi"/>
              </w:rPr>
              <w:t xml:space="preserve"> Programs, Winter 2005 (3</w:t>
            </w:r>
            <w:r w:rsidR="00F23819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9</w:t>
            </w:r>
            <w:r w:rsidR="00F2381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Extended Campus Programs (</w:t>
            </w:r>
            <w:r w:rsidRPr="00E776CE">
              <w:rPr>
                <w:rFonts w:asciiTheme="minorHAnsi" w:hAnsiTheme="minorHAnsi" w:cstheme="minorHAnsi"/>
                <w:i/>
              </w:rPr>
              <w:t>Box 2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Community Education and Youth</w:t>
            </w:r>
            <w:r w:rsidR="00BB233F" w:rsidRPr="00E776CE">
              <w:rPr>
                <w:rFonts w:asciiTheme="minorHAnsi" w:hAnsiTheme="minorHAnsi" w:cstheme="minorHAnsi"/>
              </w:rPr>
              <w:t xml:space="preserve"> Programs, Spring 2005 (4</w:t>
            </w:r>
            <w:r w:rsidR="00F23819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0</w:t>
            </w:r>
            <w:r w:rsidR="00F23819" w:rsidRPr="00E776CE">
              <w:rPr>
                <w:rFonts w:asciiTheme="minorHAnsi" w:hAnsiTheme="minorHAnsi" w:cstheme="minorHAnsi"/>
              </w:rPr>
              <w:t xml:space="preserve">: Extended Campus Programs </w:t>
            </w:r>
            <w:r w:rsidR="00BB233F" w:rsidRPr="00E776CE">
              <w:rPr>
                <w:rFonts w:asciiTheme="minorHAnsi" w:hAnsiTheme="minorHAnsi" w:cstheme="minorHAnsi"/>
              </w:rPr>
              <w:t>(</w:t>
            </w:r>
            <w:r w:rsidR="00BB233F" w:rsidRPr="00E776CE">
              <w:rPr>
                <w:rFonts w:asciiTheme="minorHAnsi" w:hAnsiTheme="minorHAnsi" w:cstheme="minorHAnsi"/>
                <w:i/>
              </w:rPr>
              <w:t>Box 2</w:t>
            </w:r>
            <w:r w:rsidR="00BB233F"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Community Education, Summer 2006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1</w:t>
            </w:r>
            <w:r w:rsidR="00F23819" w:rsidRPr="00E776CE">
              <w:rPr>
                <w:rFonts w:asciiTheme="minorHAnsi" w:hAnsiTheme="minorHAnsi" w:cstheme="minorHAnsi"/>
              </w:rPr>
              <w:t xml:space="preserve">: Extended Campus Programs </w:t>
            </w:r>
            <w:r w:rsidR="00BB233F" w:rsidRPr="00E776CE">
              <w:rPr>
                <w:rFonts w:asciiTheme="minorHAnsi" w:hAnsiTheme="minorHAnsi" w:cstheme="minorHAnsi"/>
              </w:rPr>
              <w:t>(</w:t>
            </w:r>
            <w:r w:rsidR="00BB233F" w:rsidRPr="00E776CE">
              <w:rPr>
                <w:rFonts w:asciiTheme="minorHAnsi" w:hAnsiTheme="minorHAnsi" w:cstheme="minorHAnsi"/>
                <w:i/>
              </w:rPr>
              <w:t>Box 2</w:t>
            </w:r>
            <w:r w:rsidR="00BB233F"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 xml:space="preserve">Community Education, Winter 2006 </w:t>
            </w:r>
            <w:r w:rsidR="00BB233F" w:rsidRPr="00E776CE">
              <w:rPr>
                <w:rFonts w:asciiTheme="minorHAnsi" w:hAnsiTheme="minorHAnsi" w:cstheme="minorHAnsi"/>
              </w:rPr>
              <w:t>(2</w:t>
            </w:r>
            <w:r w:rsidR="00F23819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2</w:t>
            </w:r>
            <w:r w:rsidR="00F23819" w:rsidRPr="00E776CE">
              <w:rPr>
                <w:rFonts w:asciiTheme="minorHAnsi" w:hAnsiTheme="minorHAnsi" w:cstheme="minorHAnsi"/>
              </w:rPr>
              <w:t xml:space="preserve">: Extended Campus Programs </w:t>
            </w:r>
            <w:r w:rsidR="00BB233F" w:rsidRPr="00E776CE">
              <w:rPr>
                <w:rFonts w:asciiTheme="minorHAnsi" w:hAnsiTheme="minorHAnsi" w:cstheme="minorHAnsi"/>
              </w:rPr>
              <w:t>(</w:t>
            </w:r>
            <w:r w:rsidR="00BB233F" w:rsidRPr="00E776CE">
              <w:rPr>
                <w:rFonts w:asciiTheme="minorHAnsi" w:hAnsiTheme="minorHAnsi" w:cstheme="minorHAnsi"/>
                <w:i/>
              </w:rPr>
              <w:t>Box 2</w:t>
            </w:r>
            <w:r w:rsidR="00BB233F"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Community Education, Spring 2006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23819" w:rsidRPr="00E776CE" w:rsidRDefault="00F23819" w:rsidP="00F2381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23819" w:rsidRPr="00E776CE" w:rsidRDefault="00175963" w:rsidP="00F2381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3</w:t>
            </w:r>
            <w:r w:rsidR="00F23819" w:rsidRPr="00E776CE">
              <w:rPr>
                <w:rFonts w:asciiTheme="minorHAnsi" w:hAnsiTheme="minorHAnsi" w:cstheme="minorHAnsi"/>
              </w:rPr>
              <w:t xml:space="preserve">: Extended Campus Programs </w:t>
            </w:r>
            <w:r w:rsidR="00BB233F" w:rsidRPr="00E776CE">
              <w:rPr>
                <w:rFonts w:asciiTheme="minorHAnsi" w:hAnsiTheme="minorHAnsi" w:cstheme="minorHAnsi"/>
              </w:rPr>
              <w:t>(</w:t>
            </w:r>
            <w:r w:rsidR="00BB233F" w:rsidRPr="00E776CE">
              <w:rPr>
                <w:rFonts w:asciiTheme="minorHAnsi" w:hAnsiTheme="minorHAnsi" w:cstheme="minorHAnsi"/>
                <w:i/>
              </w:rPr>
              <w:t>Box 2</w:t>
            </w:r>
            <w:r w:rsidR="00BB233F" w:rsidRPr="00E776CE">
              <w:rPr>
                <w:rFonts w:asciiTheme="minorHAnsi" w:hAnsiTheme="minorHAnsi" w:cstheme="minorHAnsi"/>
              </w:rPr>
              <w:t xml:space="preserve">), </w:t>
            </w:r>
            <w:r w:rsidR="00F23819" w:rsidRPr="00E776CE">
              <w:rPr>
                <w:rFonts w:asciiTheme="minorHAnsi" w:hAnsiTheme="minorHAnsi" w:cstheme="minorHAnsi"/>
              </w:rPr>
              <w:t>Community Education, Spring 2007</w:t>
            </w:r>
          </w:p>
        </w:tc>
        <w:tc>
          <w:tcPr>
            <w:tcW w:w="1260" w:type="dxa"/>
            <w:shd w:val="clear" w:color="auto" w:fill="auto"/>
          </w:tcPr>
          <w:p w:rsidR="00F23819" w:rsidRPr="00E776CE" w:rsidRDefault="00FB7BC8" w:rsidP="00F2381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D00260" w:rsidP="00D00260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4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="00BB233F" w:rsidRPr="00E776CE">
              <w:rPr>
                <w:rFonts w:asciiTheme="minorHAnsi" w:hAnsiTheme="minorHAnsi" w:cstheme="minorHAnsi"/>
              </w:rPr>
              <w:t xml:space="preserve">Summer Session Programs, </w:t>
            </w:r>
            <w:r w:rsidR="00175963" w:rsidRPr="00E776CE">
              <w:rPr>
                <w:rFonts w:asciiTheme="minorHAnsi" w:hAnsiTheme="minorHAnsi" w:cstheme="minorHAnsi"/>
              </w:rPr>
              <w:t>SOC, 1961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61</w:t>
            </w:r>
          </w:p>
        </w:tc>
      </w:tr>
      <w:tr w:rsidR="00E776CE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D00260" w:rsidP="00D00260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5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="00BB233F" w:rsidRPr="00E776CE">
              <w:rPr>
                <w:rFonts w:asciiTheme="minorHAnsi" w:hAnsiTheme="minorHAnsi" w:cstheme="minorHAnsi"/>
              </w:rPr>
              <w:t xml:space="preserve">Summer Session Programs, </w:t>
            </w:r>
            <w:r w:rsidR="00175963" w:rsidRPr="00E776CE">
              <w:rPr>
                <w:rFonts w:asciiTheme="minorHAnsi" w:hAnsiTheme="minorHAnsi" w:cstheme="minorHAnsi"/>
              </w:rPr>
              <w:t>SOC, 1962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FB7BC8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6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D00260" w:rsidP="00D00260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6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 xml:space="preserve">Summer Session Programs, </w:t>
            </w:r>
            <w:r w:rsidR="00175963" w:rsidRPr="00E776CE">
              <w:rPr>
                <w:rFonts w:asciiTheme="minorHAnsi" w:hAnsiTheme="minorHAnsi" w:cstheme="minorHAnsi"/>
              </w:rPr>
              <w:t>SOC, Aerospace Education Workshop 1969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6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D00260" w:rsidP="00D00260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7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Summer Session Programs, SOC</w:t>
            </w:r>
            <w:r w:rsidR="00175963" w:rsidRPr="00E776CE">
              <w:rPr>
                <w:rFonts w:asciiTheme="minorHAnsi" w:hAnsiTheme="minorHAnsi" w:cstheme="minorHAnsi"/>
              </w:rPr>
              <w:t>, 1992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D00260" w:rsidP="00D00260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8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Summer Session Programs, Summer in Ashland</w:t>
            </w:r>
            <w:r w:rsidR="00175963" w:rsidRPr="00E776CE">
              <w:rPr>
                <w:rFonts w:asciiTheme="minorHAnsi" w:hAnsiTheme="minorHAnsi" w:cstheme="minorHAnsi"/>
              </w:rPr>
              <w:t>, 1993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D00260" w:rsidP="00D00260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9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Summer Session Programs, 2000 (2</w:t>
            </w:r>
            <w:r w:rsidR="00175963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D00260" w:rsidP="00D00260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0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Summer Session Programs, 2001 (2</w:t>
            </w:r>
            <w:r w:rsidR="00175963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D00260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1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 xml:space="preserve">Summer Session Programs, </w:t>
            </w:r>
            <w:r w:rsidR="00175963" w:rsidRPr="00E776CE">
              <w:rPr>
                <w:rFonts w:asciiTheme="minorHAnsi" w:hAnsiTheme="minorHAnsi" w:cstheme="minorHAnsi"/>
              </w:rPr>
              <w:t>Southern Oregon Un</w:t>
            </w:r>
            <w:r w:rsidRPr="00E776CE">
              <w:rPr>
                <w:rFonts w:asciiTheme="minorHAnsi" w:hAnsiTheme="minorHAnsi" w:cstheme="minorHAnsi"/>
              </w:rPr>
              <w:t xml:space="preserve">iversity Youth Programs, </w:t>
            </w:r>
            <w:r w:rsidR="00175963" w:rsidRPr="00E776CE">
              <w:rPr>
                <w:rFonts w:asciiTheme="minorHAnsi" w:hAnsiTheme="minorHAnsi" w:cstheme="minorHAnsi"/>
              </w:rPr>
              <w:t>2001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D00260" w:rsidP="00D00260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2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 xml:space="preserve">Summer Session Programs, </w:t>
            </w:r>
            <w:r w:rsidR="00175963" w:rsidRPr="00E776CE">
              <w:rPr>
                <w:rFonts w:asciiTheme="minorHAnsi" w:hAnsiTheme="minorHAnsi" w:cstheme="minorHAnsi"/>
              </w:rPr>
              <w:t>2002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D00260" w:rsidP="00D00260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3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 xml:space="preserve">Summer Session Programs, </w:t>
            </w:r>
            <w:r w:rsidR="00175963" w:rsidRPr="00E776CE">
              <w:rPr>
                <w:rFonts w:asciiTheme="minorHAnsi" w:hAnsiTheme="minorHAnsi" w:cstheme="minorHAnsi"/>
              </w:rPr>
              <w:t>2003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D00260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4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 xml:space="preserve">Summer Session Programs, </w:t>
            </w:r>
            <w:r w:rsidR="00175963" w:rsidRPr="00E776CE">
              <w:rPr>
                <w:rFonts w:asciiTheme="minorHAnsi" w:hAnsiTheme="minorHAnsi" w:cstheme="minorHAnsi"/>
              </w:rPr>
              <w:t>Community Education Summer Programs, 2004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D00260" w:rsidP="00D00260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5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 xml:space="preserve">Summer Session Programs, </w:t>
            </w:r>
            <w:r w:rsidR="00175963" w:rsidRPr="00E776CE">
              <w:rPr>
                <w:rFonts w:asciiTheme="minorHAnsi" w:hAnsiTheme="minorHAnsi" w:cstheme="minorHAnsi"/>
              </w:rPr>
              <w:t>2004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D00260" w:rsidP="00D00260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6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 xml:space="preserve">Summer Session Programs, </w:t>
            </w:r>
            <w:r w:rsidR="00175963" w:rsidRPr="00E776CE">
              <w:rPr>
                <w:rFonts w:asciiTheme="minorHAnsi" w:hAnsiTheme="minorHAnsi" w:cstheme="minorHAnsi"/>
              </w:rPr>
              <w:t>2005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175963" w:rsidP="00D00260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</w:t>
            </w:r>
            <w:r w:rsidR="00D00260" w:rsidRPr="00E776CE">
              <w:rPr>
                <w:rFonts w:asciiTheme="minorHAnsi" w:hAnsiTheme="minorHAnsi" w:cstheme="minorHAnsi"/>
              </w:rPr>
              <w:t xml:space="preserve"> 77</w:t>
            </w:r>
            <w:r w:rsidRPr="00E776CE">
              <w:rPr>
                <w:rFonts w:asciiTheme="minorHAnsi" w:hAnsiTheme="minorHAnsi" w:cstheme="minorHAnsi"/>
              </w:rPr>
              <w:t xml:space="preserve">: </w:t>
            </w:r>
            <w:r w:rsidR="00D00260" w:rsidRPr="00E776CE">
              <w:rPr>
                <w:rFonts w:asciiTheme="minorHAnsi" w:hAnsiTheme="minorHAnsi" w:cstheme="minorHAnsi"/>
              </w:rPr>
              <w:t xml:space="preserve">Summer Session Programs, </w:t>
            </w:r>
            <w:r w:rsidRPr="00E776CE">
              <w:rPr>
                <w:rFonts w:asciiTheme="minorHAnsi" w:hAnsiTheme="minorHAnsi" w:cstheme="minorHAnsi"/>
              </w:rPr>
              <w:t>2006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D00260" w:rsidP="00D00260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8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 xml:space="preserve">Summer Session Programs, </w:t>
            </w:r>
            <w:r w:rsidR="00175963" w:rsidRPr="00E776CE">
              <w:rPr>
                <w:rFonts w:asciiTheme="minorHAnsi" w:hAnsiTheme="minorHAnsi" w:cstheme="minorHAnsi"/>
              </w:rPr>
              <w:t>postcard, 2006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D00260" w:rsidP="00D00260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9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Summer Session Programs, Summer at SOU, 2007 (2</w:t>
            </w:r>
            <w:r w:rsidR="00175963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D00260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0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 xml:space="preserve">Summer Session Programs, SOU </w:t>
            </w:r>
            <w:r w:rsidR="00175963" w:rsidRPr="00E776CE">
              <w:rPr>
                <w:rFonts w:asciiTheme="minorHAnsi" w:hAnsiTheme="minorHAnsi" w:cstheme="minorHAnsi"/>
              </w:rPr>
              <w:t>Pre-College and Youth Programs, 2010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1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D00260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1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 xml:space="preserve">Summer Session Programs, </w:t>
            </w:r>
            <w:r w:rsidR="00175963" w:rsidRPr="00E776CE">
              <w:rPr>
                <w:rFonts w:asciiTheme="minorHAnsi" w:hAnsiTheme="minorHAnsi" w:cstheme="minorHAnsi"/>
              </w:rPr>
              <w:t xml:space="preserve">SOU Pre-College </w:t>
            </w:r>
            <w:r w:rsidRPr="00E776CE">
              <w:rPr>
                <w:rFonts w:asciiTheme="minorHAnsi" w:hAnsiTheme="minorHAnsi" w:cstheme="minorHAnsi"/>
              </w:rPr>
              <w:t>and Youth Programs, 2012 (3</w:t>
            </w:r>
            <w:r w:rsidR="00175963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1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D00260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2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 xml:space="preserve">Summer Session Programs, SOU Pre-College and </w:t>
            </w:r>
            <w:r w:rsidR="00175963" w:rsidRPr="00E776CE">
              <w:rPr>
                <w:rFonts w:asciiTheme="minorHAnsi" w:hAnsiTheme="minorHAnsi" w:cstheme="minorHAnsi"/>
              </w:rPr>
              <w:t>Youth P</w:t>
            </w:r>
            <w:r w:rsidRPr="00E776CE">
              <w:rPr>
                <w:rFonts w:asciiTheme="minorHAnsi" w:hAnsiTheme="minorHAnsi" w:cstheme="minorHAnsi"/>
              </w:rPr>
              <w:t>rograms: Academy, 2014 (2</w:t>
            </w:r>
            <w:r w:rsidR="00175963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1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D00260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3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 xml:space="preserve">Summer Session Programs, </w:t>
            </w:r>
            <w:r w:rsidR="00175963" w:rsidRPr="00E776CE">
              <w:rPr>
                <w:rFonts w:asciiTheme="minorHAnsi" w:hAnsiTheme="minorHAnsi" w:cstheme="minorHAnsi"/>
              </w:rPr>
              <w:t xml:space="preserve">SOU Pre-College </w:t>
            </w:r>
            <w:r w:rsidRPr="00E776CE">
              <w:rPr>
                <w:rFonts w:asciiTheme="minorHAnsi" w:hAnsiTheme="minorHAnsi" w:cstheme="minorHAnsi"/>
              </w:rPr>
              <w:t>and Youth Programs, 2014 (3</w:t>
            </w:r>
            <w:r w:rsidR="00175963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1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D00260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4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 xml:space="preserve">Summer Session Programs, </w:t>
            </w:r>
            <w:r w:rsidR="00175963" w:rsidRPr="00E776CE">
              <w:rPr>
                <w:rFonts w:asciiTheme="minorHAnsi" w:hAnsiTheme="minorHAnsi" w:cstheme="minorHAnsi"/>
              </w:rPr>
              <w:t>SOU Pre-College</w:t>
            </w:r>
            <w:r w:rsidRPr="00E776CE">
              <w:rPr>
                <w:rFonts w:asciiTheme="minorHAnsi" w:hAnsiTheme="minorHAnsi" w:cstheme="minorHAnsi"/>
              </w:rPr>
              <w:t xml:space="preserve"> and</w:t>
            </w:r>
            <w:r w:rsidR="00175963" w:rsidRPr="00E776CE">
              <w:rPr>
                <w:rFonts w:asciiTheme="minorHAnsi" w:hAnsiTheme="minorHAnsi" w:cstheme="minorHAnsi"/>
              </w:rPr>
              <w:t xml:space="preserve"> Youth</w:t>
            </w:r>
            <w:r w:rsidRPr="00E776CE">
              <w:rPr>
                <w:rFonts w:asciiTheme="minorHAnsi" w:hAnsiTheme="minorHAnsi" w:cstheme="minorHAnsi"/>
              </w:rPr>
              <w:t xml:space="preserve"> Programs, 2015 (6</w:t>
            </w:r>
            <w:r w:rsidR="00175963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1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B142D5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5</w:t>
            </w:r>
            <w:r w:rsidR="00175963" w:rsidRPr="00E776CE">
              <w:rPr>
                <w:rFonts w:asciiTheme="minorHAnsi" w:hAnsiTheme="minorHAnsi" w:cstheme="minorHAnsi"/>
              </w:rPr>
              <w:t>:</w:t>
            </w:r>
            <w:r w:rsidRPr="00E776CE">
              <w:rPr>
                <w:rFonts w:asciiTheme="minorHAnsi" w:hAnsiTheme="minorHAnsi" w:cstheme="minorHAnsi"/>
              </w:rPr>
              <w:t xml:space="preserve"> History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>),</w:t>
            </w:r>
            <w:r w:rsidR="00175963" w:rsidRPr="00E776CE">
              <w:rPr>
                <w:rFonts w:asciiTheme="minorHAnsi" w:hAnsiTheme="minorHAnsi" w:cstheme="minorHAnsi"/>
              </w:rPr>
              <w:t xml:space="preserve"> A Souvenir History of Southern Oregon College from 1872-1955, 1955 (2 copies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872-195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B142D5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6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History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175963" w:rsidRPr="00E776CE">
              <w:rPr>
                <w:rFonts w:asciiTheme="minorHAnsi" w:hAnsiTheme="minorHAnsi" w:cstheme="minorHAnsi"/>
              </w:rPr>
              <w:t>Southern Oregon University History of our Buildings and Grounds, 2004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B142D5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7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History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175963" w:rsidRPr="00E776CE">
              <w:rPr>
                <w:rFonts w:asciiTheme="minorHAnsi" w:hAnsiTheme="minorHAnsi" w:cstheme="minorHAnsi"/>
              </w:rPr>
              <w:t xml:space="preserve">The History of Southern Oregon State College by Arthur </w:t>
            </w:r>
            <w:proofErr w:type="spellStart"/>
            <w:r w:rsidR="00175963" w:rsidRPr="00E776CE">
              <w:rPr>
                <w:rFonts w:asciiTheme="minorHAnsi" w:hAnsiTheme="minorHAnsi" w:cstheme="minorHAnsi"/>
              </w:rPr>
              <w:t>Kreisman</w:t>
            </w:r>
            <w:proofErr w:type="spellEnd"/>
          </w:p>
        </w:tc>
        <w:tc>
          <w:tcPr>
            <w:tcW w:w="126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B142D5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8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History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175963" w:rsidRPr="00E776CE">
              <w:rPr>
                <w:rFonts w:asciiTheme="minorHAnsi" w:hAnsiTheme="minorHAnsi" w:cstheme="minorHAnsi"/>
              </w:rPr>
              <w:t>A History of Southern Oregon College from 1872-1959, 1959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872-195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B142D5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9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History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175963" w:rsidRPr="00E776CE">
              <w:rPr>
                <w:rFonts w:asciiTheme="minorHAnsi" w:hAnsiTheme="minorHAnsi" w:cstheme="minorHAnsi"/>
              </w:rPr>
              <w:t>Golden Jubilee</w:t>
            </w:r>
            <w:r w:rsidRPr="00E776CE">
              <w:rPr>
                <w:rFonts w:asciiTheme="minorHAnsi" w:hAnsiTheme="minorHAnsi" w:cstheme="minorHAnsi"/>
              </w:rPr>
              <w:t xml:space="preserve"> Alumni Magazine, 1976 (2</w:t>
            </w:r>
            <w:r w:rsidR="00175963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7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B142D5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0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History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175963" w:rsidRPr="00E776CE">
              <w:rPr>
                <w:rFonts w:asciiTheme="minorHAnsi" w:hAnsiTheme="minorHAnsi" w:cstheme="minorHAnsi"/>
              </w:rPr>
              <w:t>Leaders and Issues at Southern Oregon College 1963-1980, 2007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63-198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B142D5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1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History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175963" w:rsidRPr="00E776CE">
              <w:rPr>
                <w:rFonts w:asciiTheme="minorHAnsi" w:hAnsiTheme="minorHAnsi" w:cstheme="minorHAnsi"/>
              </w:rPr>
              <w:t>Ashland Daily Tidings: 40th Anniversary of Southern Oregon College, 1966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6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B142D5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2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History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175963" w:rsidRPr="00E776CE">
              <w:rPr>
                <w:rFonts w:asciiTheme="minorHAnsi" w:hAnsiTheme="minorHAnsi" w:cstheme="minorHAnsi"/>
              </w:rPr>
              <w:t xml:space="preserve">“When I Came to the College in 1966, Along With Some Reflections Upon Leaving in 1999” by Harold </w:t>
            </w:r>
            <w:proofErr w:type="spellStart"/>
            <w:r w:rsidR="00175963" w:rsidRPr="00E776CE">
              <w:rPr>
                <w:rFonts w:asciiTheme="minorHAnsi" w:hAnsiTheme="minorHAnsi" w:cstheme="minorHAnsi"/>
              </w:rPr>
              <w:t>Otness</w:t>
            </w:r>
            <w:proofErr w:type="spellEnd"/>
            <w:r w:rsidR="00175963" w:rsidRPr="00E776CE">
              <w:rPr>
                <w:rFonts w:asciiTheme="minorHAnsi" w:hAnsiTheme="minorHAnsi" w:cstheme="minorHAnsi"/>
              </w:rPr>
              <w:t>, 1999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9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175963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</w:t>
            </w:r>
            <w:r w:rsidR="00B142D5" w:rsidRPr="00E776CE">
              <w:rPr>
                <w:rFonts w:asciiTheme="minorHAnsi" w:hAnsiTheme="minorHAnsi" w:cstheme="minorHAnsi"/>
              </w:rPr>
              <w:t>3</w:t>
            </w:r>
            <w:r w:rsidRPr="00E776CE">
              <w:rPr>
                <w:rFonts w:asciiTheme="minorHAnsi" w:hAnsiTheme="minorHAnsi" w:cstheme="minorHAnsi"/>
              </w:rPr>
              <w:t xml:space="preserve">: </w:t>
            </w:r>
            <w:r w:rsidR="00B142D5" w:rsidRPr="00E776CE">
              <w:rPr>
                <w:rFonts w:asciiTheme="minorHAnsi" w:hAnsiTheme="minorHAnsi" w:cstheme="minorHAnsi"/>
              </w:rPr>
              <w:t>History (</w:t>
            </w:r>
            <w:r w:rsidR="00B142D5" w:rsidRPr="00E776CE">
              <w:rPr>
                <w:rFonts w:asciiTheme="minorHAnsi" w:hAnsiTheme="minorHAnsi" w:cstheme="minorHAnsi"/>
                <w:i/>
              </w:rPr>
              <w:t>Box 1</w:t>
            </w:r>
            <w:r w:rsidR="00B142D5" w:rsidRPr="00E776CE">
              <w:rPr>
                <w:rFonts w:asciiTheme="minorHAnsi" w:hAnsiTheme="minorHAnsi" w:cstheme="minorHAnsi"/>
              </w:rPr>
              <w:t xml:space="preserve">), </w:t>
            </w:r>
            <w:r w:rsidRPr="00E776CE">
              <w:rPr>
                <w:rFonts w:asciiTheme="minorHAnsi" w:hAnsiTheme="minorHAnsi" w:cstheme="minorHAnsi"/>
              </w:rPr>
              <w:t>Southern Oregonian Magazine: Seventy-Five Years, 2001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B142D5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4: History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>), Southern Oregon College Cavalcade By Dr. Roy Wilson McNeal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B142D5" w:rsidRPr="00E776CE" w:rsidRDefault="00B142D5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B142D5" w:rsidRPr="00E776CE" w:rsidRDefault="00B142D5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B142D5" w:rsidRPr="00E776CE" w:rsidRDefault="00B142D5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B142D5" w:rsidRPr="00E776CE" w:rsidRDefault="00B142D5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5: History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>), Remembering: A History of Southern Oregon University, 2002 (4)</w:t>
            </w:r>
          </w:p>
        </w:tc>
        <w:tc>
          <w:tcPr>
            <w:tcW w:w="1260" w:type="dxa"/>
            <w:shd w:val="clear" w:color="auto" w:fill="auto"/>
          </w:tcPr>
          <w:p w:rsidR="00B142D5" w:rsidRPr="00E776CE" w:rsidRDefault="00FB7BC8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B142D5" w:rsidRPr="00E776CE" w:rsidRDefault="00B142D5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B142D5" w:rsidRPr="00E776CE" w:rsidRDefault="00B142D5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649" w:type="dxa"/>
            <w:gridSpan w:val="3"/>
            <w:shd w:val="clear" w:color="auto" w:fill="auto"/>
          </w:tcPr>
          <w:p w:rsidR="00B142D5" w:rsidRPr="00E776CE" w:rsidRDefault="00B142D5" w:rsidP="003D6CDB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Shelf </w:t>
            </w:r>
            <w:r w:rsidR="003D6CDB">
              <w:rPr>
                <w:rFonts w:asciiTheme="minorHAnsi" w:hAnsiTheme="minorHAnsi" w:cstheme="minorHAnsi"/>
              </w:rPr>
              <w:t>4</w:t>
            </w:r>
            <w:r w:rsidRPr="00E776CE">
              <w:rPr>
                <w:rFonts w:asciiTheme="minorHAnsi" w:hAnsiTheme="minorHAnsi" w:cstheme="minorHAnsi"/>
              </w:rPr>
              <w:t xml:space="preserve">: History </w:t>
            </w:r>
            <w:r w:rsidR="00E776CE" w:rsidRPr="00E776CE">
              <w:rPr>
                <w:rFonts w:asciiTheme="minorHAnsi" w:hAnsiTheme="minorHAnsi" w:cstheme="minorHAnsi"/>
              </w:rPr>
              <w:t>and</w:t>
            </w:r>
            <w:r w:rsidRPr="00E776CE">
              <w:rPr>
                <w:rFonts w:asciiTheme="minorHAnsi" w:hAnsiTheme="minorHAnsi" w:cstheme="minorHAnsi"/>
              </w:rPr>
              <w:t xml:space="preserve"> Faculty Documents</w:t>
            </w:r>
          </w:p>
        </w:tc>
        <w:tc>
          <w:tcPr>
            <w:tcW w:w="1260" w:type="dxa"/>
            <w:shd w:val="clear" w:color="auto" w:fill="auto"/>
          </w:tcPr>
          <w:p w:rsidR="00B142D5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47-</w:t>
            </w:r>
            <w:r>
              <w:rPr>
                <w:rFonts w:asciiTheme="minorHAnsi" w:hAnsiTheme="minorHAnsi" w:cstheme="minorHAnsi"/>
              </w:rPr>
              <w:t>200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B142D5" w:rsidP="00D9500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175963" w:rsidRPr="00E776CE">
              <w:rPr>
                <w:rFonts w:asciiTheme="minorHAnsi" w:hAnsiTheme="minorHAnsi" w:cstheme="minorHAnsi"/>
              </w:rPr>
              <w:t xml:space="preserve">1: </w:t>
            </w:r>
            <w:r w:rsidR="00D95003" w:rsidRPr="00E776CE">
              <w:rPr>
                <w:rFonts w:asciiTheme="minorHAnsi" w:hAnsiTheme="minorHAnsi" w:cstheme="minorHAnsi"/>
              </w:rPr>
              <w:t>History (</w:t>
            </w:r>
            <w:r w:rsidR="00D95003" w:rsidRPr="00E776CE">
              <w:rPr>
                <w:rFonts w:asciiTheme="minorHAnsi" w:hAnsiTheme="minorHAnsi" w:cstheme="minorHAnsi"/>
                <w:i/>
              </w:rPr>
              <w:t>Box 2</w:t>
            </w:r>
            <w:r w:rsidR="00D95003" w:rsidRPr="00E776CE">
              <w:rPr>
                <w:rFonts w:asciiTheme="minorHAnsi" w:hAnsiTheme="minorHAnsi" w:cstheme="minorHAnsi"/>
              </w:rPr>
              <w:t>), Remembering: A History of Southern Oregon University, 2002 (3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200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D95003" w:rsidRPr="00E776CE" w:rsidRDefault="00D9500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D95003" w:rsidRPr="00E776CE" w:rsidRDefault="00D9500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D95003" w:rsidRPr="00E776CE" w:rsidRDefault="00D9500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D95003" w:rsidRPr="00E776CE" w:rsidRDefault="00D95003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: Southern Oregon State College Facu</w:t>
            </w:r>
            <w:r w:rsidR="00B31A06" w:rsidRPr="00E776CE">
              <w:rPr>
                <w:rFonts w:asciiTheme="minorHAnsi" w:hAnsiTheme="minorHAnsi" w:cstheme="minorHAnsi"/>
              </w:rPr>
              <w:t>lty Profile, 1979-1980 (4</w:t>
            </w:r>
            <w:r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D9500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1979-198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B142D5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B31A06" w:rsidRPr="00E776CE">
              <w:rPr>
                <w:rFonts w:asciiTheme="minorHAnsi" w:hAnsiTheme="minorHAnsi" w:cstheme="minorHAnsi"/>
              </w:rPr>
              <w:t>3</w:t>
            </w:r>
            <w:r w:rsidR="00175963" w:rsidRPr="00E776CE">
              <w:rPr>
                <w:rFonts w:asciiTheme="minorHAnsi" w:hAnsiTheme="minorHAnsi" w:cstheme="minorHAnsi"/>
              </w:rPr>
              <w:t>: Southern Oregon State College Facu</w:t>
            </w:r>
            <w:r w:rsidR="00B31A06" w:rsidRPr="00E776CE">
              <w:rPr>
                <w:rFonts w:asciiTheme="minorHAnsi" w:hAnsiTheme="minorHAnsi" w:cstheme="minorHAnsi"/>
              </w:rPr>
              <w:t>lty Profile, 1980-1981 (3</w:t>
            </w:r>
            <w:r w:rsidR="00175963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0-198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B142D5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B31A06" w:rsidRPr="00E776CE">
              <w:rPr>
                <w:rFonts w:asciiTheme="minorHAnsi" w:hAnsiTheme="minorHAnsi" w:cstheme="minorHAnsi"/>
              </w:rPr>
              <w:t>4</w:t>
            </w:r>
            <w:r w:rsidR="00175963" w:rsidRPr="00E776CE">
              <w:rPr>
                <w:rFonts w:asciiTheme="minorHAnsi" w:hAnsiTheme="minorHAnsi" w:cstheme="minorHAnsi"/>
              </w:rPr>
              <w:t>: Southern Oregon State College Faculty Profile,</w:t>
            </w:r>
            <w:r w:rsidR="00B31A06" w:rsidRPr="00E776CE">
              <w:rPr>
                <w:rFonts w:asciiTheme="minorHAnsi" w:hAnsiTheme="minorHAnsi" w:cstheme="minorHAnsi"/>
              </w:rPr>
              <w:t xml:space="preserve"> 1981-1982 (3</w:t>
            </w:r>
            <w:r w:rsidR="00175963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1-198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B142D5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B31A06" w:rsidRPr="00E776CE">
              <w:rPr>
                <w:rFonts w:asciiTheme="minorHAnsi" w:hAnsiTheme="minorHAnsi" w:cstheme="minorHAnsi"/>
              </w:rPr>
              <w:t>5</w:t>
            </w:r>
            <w:r w:rsidR="00175963" w:rsidRPr="00E776CE">
              <w:rPr>
                <w:rFonts w:asciiTheme="minorHAnsi" w:hAnsiTheme="minorHAnsi" w:cstheme="minorHAnsi"/>
              </w:rPr>
              <w:t>: Southern Oregon State College Facu</w:t>
            </w:r>
            <w:r w:rsidR="00B31A06" w:rsidRPr="00E776CE">
              <w:rPr>
                <w:rFonts w:asciiTheme="minorHAnsi" w:hAnsiTheme="minorHAnsi" w:cstheme="minorHAnsi"/>
              </w:rPr>
              <w:t>lty Profile, 1982-1983 (3</w:t>
            </w:r>
            <w:r w:rsidR="00175963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2-198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B142D5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B31A06" w:rsidRPr="00E776CE">
              <w:rPr>
                <w:rFonts w:asciiTheme="minorHAnsi" w:hAnsiTheme="minorHAnsi" w:cstheme="minorHAnsi"/>
              </w:rPr>
              <w:t>6</w:t>
            </w:r>
            <w:r w:rsidR="00175963" w:rsidRPr="00E776CE">
              <w:rPr>
                <w:rFonts w:asciiTheme="minorHAnsi" w:hAnsiTheme="minorHAnsi" w:cstheme="minorHAnsi"/>
              </w:rPr>
              <w:t>: Southern Oregon State College Facu</w:t>
            </w:r>
            <w:r w:rsidR="00B31A06" w:rsidRPr="00E776CE">
              <w:rPr>
                <w:rFonts w:asciiTheme="minorHAnsi" w:hAnsiTheme="minorHAnsi" w:cstheme="minorHAnsi"/>
              </w:rPr>
              <w:t>lty Profile, 1983-1984 (4</w:t>
            </w:r>
            <w:r w:rsidR="00175963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3-198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B142D5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B31A06" w:rsidRPr="00E776CE">
              <w:rPr>
                <w:rFonts w:asciiTheme="minorHAnsi" w:hAnsiTheme="minorHAnsi" w:cstheme="minorHAnsi"/>
              </w:rPr>
              <w:t>7</w:t>
            </w:r>
            <w:r w:rsidR="00175963" w:rsidRPr="00E776CE">
              <w:rPr>
                <w:rFonts w:asciiTheme="minorHAnsi" w:hAnsiTheme="minorHAnsi" w:cstheme="minorHAnsi"/>
              </w:rPr>
              <w:t>: SOU President and his cabinet, 1983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B142D5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B31A06" w:rsidRPr="00E776CE">
              <w:rPr>
                <w:rFonts w:asciiTheme="minorHAnsi" w:hAnsiTheme="minorHAnsi" w:cstheme="minorHAnsi"/>
              </w:rPr>
              <w:t>8</w:t>
            </w:r>
            <w:r w:rsidR="00175963" w:rsidRPr="00E776CE">
              <w:rPr>
                <w:rFonts w:asciiTheme="minorHAnsi" w:hAnsiTheme="minorHAnsi" w:cstheme="minorHAnsi"/>
              </w:rPr>
              <w:t>: Southern Oregon State College Facu</w:t>
            </w:r>
            <w:r w:rsidR="00B31A06" w:rsidRPr="00E776CE">
              <w:rPr>
                <w:rFonts w:asciiTheme="minorHAnsi" w:hAnsiTheme="minorHAnsi" w:cstheme="minorHAnsi"/>
              </w:rPr>
              <w:t>lty Profile, 1984-1985 (3</w:t>
            </w:r>
            <w:r w:rsidR="00175963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4-198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B142D5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B31A06" w:rsidRPr="00E776CE">
              <w:rPr>
                <w:rFonts w:asciiTheme="minorHAnsi" w:hAnsiTheme="minorHAnsi" w:cstheme="minorHAnsi"/>
              </w:rPr>
              <w:t>9</w:t>
            </w:r>
            <w:r w:rsidR="00175963" w:rsidRPr="00E776CE">
              <w:rPr>
                <w:rFonts w:asciiTheme="minorHAnsi" w:hAnsiTheme="minorHAnsi" w:cstheme="minorHAnsi"/>
              </w:rPr>
              <w:t>: Southern Oregon State College Facu</w:t>
            </w:r>
            <w:r w:rsidR="00B31A06" w:rsidRPr="00E776CE">
              <w:rPr>
                <w:rFonts w:asciiTheme="minorHAnsi" w:hAnsiTheme="minorHAnsi" w:cstheme="minorHAnsi"/>
              </w:rPr>
              <w:t>lty Profile, 1985-1986 (4</w:t>
            </w:r>
            <w:r w:rsidR="00175963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5-198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B142D5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B31A06" w:rsidRPr="00E776CE">
              <w:rPr>
                <w:rFonts w:asciiTheme="minorHAnsi" w:hAnsiTheme="minorHAnsi" w:cstheme="minorHAnsi"/>
              </w:rPr>
              <w:t>10</w:t>
            </w:r>
            <w:r w:rsidR="00175963" w:rsidRPr="00E776CE">
              <w:rPr>
                <w:rFonts w:asciiTheme="minorHAnsi" w:hAnsiTheme="minorHAnsi" w:cstheme="minorHAnsi"/>
              </w:rPr>
              <w:t>: Southern Oregon State College Facu</w:t>
            </w:r>
            <w:r w:rsidR="00B31A06" w:rsidRPr="00E776CE">
              <w:rPr>
                <w:rFonts w:asciiTheme="minorHAnsi" w:hAnsiTheme="minorHAnsi" w:cstheme="minorHAnsi"/>
              </w:rPr>
              <w:t>lty Profile, 1986-1987 (5</w:t>
            </w:r>
            <w:r w:rsidR="00175963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6-198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B31A06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1</w:t>
            </w:r>
            <w:r w:rsidR="00175963" w:rsidRPr="00E776CE">
              <w:rPr>
                <w:rFonts w:asciiTheme="minorHAnsi" w:hAnsiTheme="minorHAnsi" w:cstheme="minorHAnsi"/>
              </w:rPr>
              <w:t>: Southern Oregon State College Faculty Profile, 1987-1988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7-198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B142D5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</w:t>
            </w:r>
            <w:r w:rsidR="00B31A06" w:rsidRPr="00E776CE">
              <w:rPr>
                <w:rFonts w:asciiTheme="minorHAnsi" w:hAnsiTheme="minorHAnsi" w:cstheme="minorHAnsi"/>
              </w:rPr>
              <w:t>2</w:t>
            </w:r>
            <w:r w:rsidR="00175963" w:rsidRPr="00E776CE">
              <w:rPr>
                <w:rFonts w:asciiTheme="minorHAnsi" w:hAnsiTheme="minorHAnsi" w:cstheme="minorHAnsi"/>
              </w:rPr>
              <w:t>: Southern Oregon State College Facu</w:t>
            </w:r>
            <w:r w:rsidR="00B31A06" w:rsidRPr="00E776CE">
              <w:rPr>
                <w:rFonts w:asciiTheme="minorHAnsi" w:hAnsiTheme="minorHAnsi" w:cstheme="minorHAnsi"/>
              </w:rPr>
              <w:t>lty Profile, 1988-1989 (5</w:t>
            </w:r>
            <w:r w:rsidR="00175963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8-198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B142D5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</w:t>
            </w:r>
            <w:r w:rsidR="00B31A06" w:rsidRPr="00E776CE">
              <w:rPr>
                <w:rFonts w:asciiTheme="minorHAnsi" w:hAnsiTheme="minorHAnsi" w:cstheme="minorHAnsi"/>
              </w:rPr>
              <w:t>3</w:t>
            </w:r>
            <w:r w:rsidR="00175963" w:rsidRPr="00E776CE">
              <w:rPr>
                <w:rFonts w:asciiTheme="minorHAnsi" w:hAnsiTheme="minorHAnsi" w:cstheme="minorHAnsi"/>
              </w:rPr>
              <w:t>: Southern Oregon State College Facu</w:t>
            </w:r>
            <w:r w:rsidR="00B31A06" w:rsidRPr="00E776CE">
              <w:rPr>
                <w:rFonts w:asciiTheme="minorHAnsi" w:hAnsiTheme="minorHAnsi" w:cstheme="minorHAnsi"/>
              </w:rPr>
              <w:t>lty Profile, 1989-1990 (4</w:t>
            </w:r>
            <w:r w:rsidR="00175963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9-199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B142D5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</w:t>
            </w:r>
            <w:r w:rsidR="00B31A06" w:rsidRPr="00E776CE">
              <w:rPr>
                <w:rFonts w:asciiTheme="minorHAnsi" w:hAnsiTheme="minorHAnsi" w:cstheme="minorHAnsi"/>
              </w:rPr>
              <w:t>4</w:t>
            </w:r>
            <w:r w:rsidR="00175963" w:rsidRPr="00E776CE">
              <w:rPr>
                <w:rFonts w:asciiTheme="minorHAnsi" w:hAnsiTheme="minorHAnsi" w:cstheme="minorHAnsi"/>
              </w:rPr>
              <w:t>: Southern Oregon State College Faculty</w:t>
            </w:r>
            <w:r w:rsidR="00B31A06" w:rsidRPr="00E776CE">
              <w:rPr>
                <w:rFonts w:asciiTheme="minorHAnsi" w:hAnsiTheme="minorHAnsi" w:cstheme="minorHAnsi"/>
              </w:rPr>
              <w:t xml:space="preserve"> Profile, 1990-1991 (5</w:t>
            </w:r>
            <w:r w:rsidR="00175963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0-199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B142D5" w:rsidP="00081AA1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</w:t>
            </w:r>
            <w:r w:rsidR="004B2051" w:rsidRPr="00E776CE">
              <w:rPr>
                <w:rFonts w:asciiTheme="minorHAnsi" w:hAnsiTheme="minorHAnsi" w:cstheme="minorHAnsi"/>
              </w:rPr>
              <w:t>5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="004B2051" w:rsidRPr="00E776CE">
              <w:rPr>
                <w:rFonts w:asciiTheme="minorHAnsi" w:hAnsiTheme="minorHAnsi" w:cstheme="minorHAnsi"/>
              </w:rPr>
              <w:t>SOU Faculty and Staff Directories (</w:t>
            </w:r>
            <w:r w:rsidR="004B2051" w:rsidRPr="00E776CE">
              <w:rPr>
                <w:rFonts w:asciiTheme="minorHAnsi" w:hAnsiTheme="minorHAnsi" w:cstheme="minorHAnsi"/>
                <w:i/>
              </w:rPr>
              <w:t>Box 1</w:t>
            </w:r>
            <w:r w:rsidR="004B2051" w:rsidRPr="00E776CE">
              <w:rPr>
                <w:rFonts w:asciiTheme="minorHAnsi" w:hAnsiTheme="minorHAnsi" w:cstheme="minorHAnsi"/>
              </w:rPr>
              <w:t xml:space="preserve">), </w:t>
            </w:r>
            <w:r w:rsidR="00081AA1" w:rsidRPr="00E776CE">
              <w:rPr>
                <w:rFonts w:asciiTheme="minorHAnsi" w:hAnsiTheme="minorHAnsi" w:cstheme="minorHAnsi"/>
              </w:rPr>
              <w:t>SOC, 1947-1948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7-195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B142D5" w:rsidP="00081AA1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</w:t>
            </w:r>
            <w:r w:rsidR="004B2051" w:rsidRPr="00E776CE">
              <w:rPr>
                <w:rFonts w:asciiTheme="minorHAnsi" w:hAnsiTheme="minorHAnsi" w:cstheme="minorHAnsi"/>
              </w:rPr>
              <w:t>6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="004B2051" w:rsidRPr="00E776CE">
              <w:rPr>
                <w:rFonts w:asciiTheme="minorHAnsi" w:hAnsiTheme="minorHAnsi" w:cstheme="minorHAnsi"/>
              </w:rPr>
              <w:t>SOU Faculty and Staff Directories (</w:t>
            </w:r>
            <w:r w:rsidR="004B2051" w:rsidRPr="00E776CE">
              <w:rPr>
                <w:rFonts w:asciiTheme="minorHAnsi" w:hAnsiTheme="minorHAnsi" w:cstheme="minorHAnsi"/>
                <w:i/>
              </w:rPr>
              <w:t>Box 1</w:t>
            </w:r>
            <w:r w:rsidR="004B2051" w:rsidRPr="00E776CE">
              <w:rPr>
                <w:rFonts w:asciiTheme="minorHAnsi" w:hAnsiTheme="minorHAnsi" w:cstheme="minorHAnsi"/>
              </w:rPr>
              <w:t xml:space="preserve">), </w:t>
            </w:r>
            <w:r w:rsidR="00081AA1" w:rsidRPr="00E776CE">
              <w:rPr>
                <w:rFonts w:asciiTheme="minorHAnsi" w:hAnsiTheme="minorHAnsi" w:cstheme="minorHAnsi"/>
              </w:rPr>
              <w:t>SOC, 1955-1956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5-195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B142D5" w:rsidP="004B2051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</w:t>
            </w:r>
            <w:r w:rsidR="004B2051" w:rsidRPr="00E776CE">
              <w:rPr>
                <w:rFonts w:asciiTheme="minorHAnsi" w:hAnsiTheme="minorHAnsi" w:cstheme="minorHAnsi"/>
              </w:rPr>
              <w:t>7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="004B2051" w:rsidRPr="00E776CE">
              <w:rPr>
                <w:rFonts w:asciiTheme="minorHAnsi" w:hAnsiTheme="minorHAnsi" w:cstheme="minorHAnsi"/>
              </w:rPr>
              <w:t>SOU Faculty and Staff Directories (</w:t>
            </w:r>
            <w:r w:rsidR="004B2051" w:rsidRPr="00E776CE">
              <w:rPr>
                <w:rFonts w:asciiTheme="minorHAnsi" w:hAnsiTheme="minorHAnsi" w:cstheme="minorHAnsi"/>
                <w:i/>
              </w:rPr>
              <w:t>Box 1</w:t>
            </w:r>
            <w:r w:rsidR="004B2051" w:rsidRPr="00E776CE">
              <w:rPr>
                <w:rFonts w:asciiTheme="minorHAnsi" w:hAnsiTheme="minorHAnsi" w:cstheme="minorHAnsi"/>
              </w:rPr>
              <w:t>), SOC, 1956-1957 (2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6-195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4B2051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8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SOU Faculty and Staff Directories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081AA1" w:rsidRPr="00E776CE">
              <w:rPr>
                <w:rFonts w:asciiTheme="minorHAnsi" w:hAnsiTheme="minorHAnsi" w:cstheme="minorHAnsi"/>
              </w:rPr>
              <w:t xml:space="preserve">SOC, </w:t>
            </w:r>
            <w:r w:rsidRPr="00E776CE">
              <w:rPr>
                <w:rFonts w:asciiTheme="minorHAnsi" w:hAnsiTheme="minorHAnsi" w:cstheme="minorHAnsi"/>
              </w:rPr>
              <w:t>1957-1958 (2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7-195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4B2051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9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SOU Faculty and Staff Directories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081AA1" w:rsidRPr="00E776CE">
              <w:rPr>
                <w:rFonts w:asciiTheme="minorHAnsi" w:hAnsiTheme="minorHAnsi" w:cstheme="minorHAnsi"/>
              </w:rPr>
              <w:t xml:space="preserve">SOC, </w:t>
            </w:r>
            <w:r w:rsidRPr="00E776CE">
              <w:rPr>
                <w:rFonts w:asciiTheme="minorHAnsi" w:hAnsiTheme="minorHAnsi" w:cstheme="minorHAnsi"/>
              </w:rPr>
              <w:t>1958-1959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8-195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4B2051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0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SOU Faculty and Staff Directories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081AA1" w:rsidRPr="00E776CE">
              <w:rPr>
                <w:rFonts w:asciiTheme="minorHAnsi" w:hAnsiTheme="minorHAnsi" w:cstheme="minorHAnsi"/>
              </w:rPr>
              <w:t xml:space="preserve">SOC, </w:t>
            </w:r>
            <w:r w:rsidRPr="00E776CE">
              <w:rPr>
                <w:rFonts w:asciiTheme="minorHAnsi" w:hAnsiTheme="minorHAnsi" w:cstheme="minorHAnsi"/>
              </w:rPr>
              <w:t>1959-1960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9-196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4B2051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1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SOU Faculty and Staff Directories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081AA1" w:rsidRPr="00E776CE">
              <w:rPr>
                <w:rFonts w:asciiTheme="minorHAnsi" w:hAnsiTheme="minorHAnsi" w:cstheme="minorHAnsi"/>
              </w:rPr>
              <w:t xml:space="preserve">SOC, </w:t>
            </w:r>
            <w:r w:rsidRPr="00E776CE">
              <w:rPr>
                <w:rFonts w:asciiTheme="minorHAnsi" w:hAnsiTheme="minorHAnsi" w:cstheme="minorHAnsi"/>
              </w:rPr>
              <w:t>1960-1961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0-196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4B2051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</w:t>
            </w:r>
            <w:r w:rsidR="00175963" w:rsidRPr="00E776CE">
              <w:rPr>
                <w:rFonts w:asciiTheme="minorHAnsi" w:hAnsiTheme="minorHAnsi" w:cstheme="minorHAnsi"/>
              </w:rPr>
              <w:t xml:space="preserve">2: </w:t>
            </w:r>
            <w:r w:rsidRPr="00E776CE">
              <w:rPr>
                <w:rFonts w:asciiTheme="minorHAnsi" w:hAnsiTheme="minorHAnsi" w:cstheme="minorHAnsi"/>
              </w:rPr>
              <w:t>SOU Faculty and Staff Directories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081AA1" w:rsidRPr="00E776CE">
              <w:rPr>
                <w:rFonts w:asciiTheme="minorHAnsi" w:hAnsiTheme="minorHAnsi" w:cstheme="minorHAnsi"/>
              </w:rPr>
              <w:t xml:space="preserve">SOC, </w:t>
            </w:r>
            <w:r w:rsidR="00175963" w:rsidRPr="00E776CE">
              <w:rPr>
                <w:rFonts w:asciiTheme="minorHAnsi" w:hAnsiTheme="minorHAnsi" w:cstheme="minorHAnsi"/>
              </w:rPr>
              <w:t>1961-1962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1-196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4B2051" w:rsidP="00081AA1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</w:t>
            </w:r>
            <w:r w:rsidR="00175963" w:rsidRPr="00E776CE">
              <w:rPr>
                <w:rFonts w:asciiTheme="minorHAnsi" w:hAnsiTheme="minorHAnsi" w:cstheme="minorHAnsi"/>
              </w:rPr>
              <w:t xml:space="preserve">3: </w:t>
            </w:r>
            <w:r w:rsidRPr="00E776CE">
              <w:rPr>
                <w:rFonts w:asciiTheme="minorHAnsi" w:hAnsiTheme="minorHAnsi" w:cstheme="minorHAnsi"/>
              </w:rPr>
              <w:t>SOU Faculty and Staff Directories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081AA1" w:rsidRPr="00E776CE">
              <w:rPr>
                <w:rFonts w:asciiTheme="minorHAnsi" w:hAnsiTheme="minorHAnsi" w:cstheme="minorHAnsi"/>
              </w:rPr>
              <w:t>SOC</w:t>
            </w:r>
            <w:r w:rsidR="00175963" w:rsidRPr="00E776CE">
              <w:rPr>
                <w:rFonts w:asciiTheme="minorHAnsi" w:hAnsiTheme="minorHAnsi" w:cstheme="minorHAnsi"/>
              </w:rPr>
              <w:t xml:space="preserve"> Directory supplement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4B2051" w:rsidP="00081AA1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</w:t>
            </w:r>
            <w:r w:rsidR="00175963" w:rsidRPr="00E776CE">
              <w:rPr>
                <w:rFonts w:asciiTheme="minorHAnsi" w:hAnsiTheme="minorHAnsi" w:cstheme="minorHAnsi"/>
              </w:rPr>
              <w:t xml:space="preserve">4: </w:t>
            </w:r>
            <w:r w:rsidRPr="00E776CE">
              <w:rPr>
                <w:rFonts w:asciiTheme="minorHAnsi" w:hAnsiTheme="minorHAnsi" w:cstheme="minorHAnsi"/>
              </w:rPr>
              <w:t>SOU Faculty and Staff Directories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081AA1" w:rsidRPr="00E776CE">
              <w:rPr>
                <w:rFonts w:asciiTheme="minorHAnsi" w:hAnsiTheme="minorHAnsi" w:cstheme="minorHAnsi"/>
              </w:rPr>
              <w:t>SOC</w:t>
            </w:r>
            <w:r w:rsidR="00175963" w:rsidRPr="00E776CE">
              <w:rPr>
                <w:rFonts w:asciiTheme="minorHAnsi" w:hAnsiTheme="minorHAnsi" w:cstheme="minorHAnsi"/>
              </w:rPr>
              <w:t xml:space="preserve"> </w:t>
            </w:r>
            <w:r w:rsidR="00081AA1" w:rsidRPr="00E776CE">
              <w:rPr>
                <w:rFonts w:asciiTheme="minorHAnsi" w:hAnsiTheme="minorHAnsi" w:cstheme="minorHAnsi"/>
              </w:rPr>
              <w:t>“</w:t>
            </w:r>
            <w:r w:rsidR="00175963" w:rsidRPr="00E776CE">
              <w:rPr>
                <w:rFonts w:asciiTheme="minorHAnsi" w:hAnsiTheme="minorHAnsi" w:cstheme="minorHAnsi"/>
              </w:rPr>
              <w:t>temporary</w:t>
            </w:r>
            <w:r w:rsidR="00081AA1" w:rsidRPr="00E776CE">
              <w:rPr>
                <w:rFonts w:asciiTheme="minorHAnsi" w:hAnsiTheme="minorHAnsi" w:cstheme="minorHAnsi"/>
              </w:rPr>
              <w:t>”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 Directory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4B2051" w:rsidP="00081AA1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</w:t>
            </w:r>
            <w:r w:rsidR="00175963" w:rsidRPr="00E776CE">
              <w:rPr>
                <w:rFonts w:asciiTheme="minorHAnsi" w:hAnsiTheme="minorHAnsi" w:cstheme="minorHAnsi"/>
              </w:rPr>
              <w:t>5:</w:t>
            </w:r>
            <w:r w:rsidRPr="00E776CE">
              <w:rPr>
                <w:rFonts w:asciiTheme="minorHAnsi" w:hAnsiTheme="minorHAnsi" w:cstheme="minorHAnsi"/>
              </w:rPr>
              <w:t xml:space="preserve"> SOU Faculty and Staff Directories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175963" w:rsidRPr="00E776CE">
              <w:rPr>
                <w:rFonts w:asciiTheme="minorHAnsi" w:hAnsiTheme="minorHAnsi" w:cstheme="minorHAnsi"/>
              </w:rPr>
              <w:t xml:space="preserve"> </w:t>
            </w:r>
            <w:r w:rsidR="00081AA1" w:rsidRPr="00E776CE">
              <w:rPr>
                <w:rFonts w:asciiTheme="minorHAnsi" w:hAnsiTheme="minorHAnsi" w:cstheme="minorHAnsi"/>
              </w:rPr>
              <w:t>SOC</w:t>
            </w:r>
            <w:r w:rsidR="00175963" w:rsidRPr="00E776CE">
              <w:rPr>
                <w:rFonts w:asciiTheme="minorHAnsi" w:hAnsiTheme="minorHAnsi" w:cstheme="minorHAnsi"/>
              </w:rPr>
              <w:t xml:space="preserve"> Campus </w:t>
            </w:r>
            <w:r w:rsidRPr="00E776CE">
              <w:rPr>
                <w:rFonts w:asciiTheme="minorHAnsi" w:hAnsiTheme="minorHAnsi" w:cstheme="minorHAnsi"/>
              </w:rPr>
              <w:t>Telephone Directory, 1962-1963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2-196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4B2051" w:rsidP="00081AA1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</w:t>
            </w:r>
            <w:r w:rsidR="00175963" w:rsidRPr="00E776CE">
              <w:rPr>
                <w:rFonts w:asciiTheme="minorHAnsi" w:hAnsiTheme="minorHAnsi" w:cstheme="minorHAnsi"/>
              </w:rPr>
              <w:t xml:space="preserve">6: </w:t>
            </w:r>
            <w:r w:rsidRPr="00E776CE">
              <w:rPr>
                <w:rFonts w:asciiTheme="minorHAnsi" w:hAnsiTheme="minorHAnsi" w:cstheme="minorHAnsi"/>
              </w:rPr>
              <w:t>SOU Faculty and Staff Directories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081AA1" w:rsidRPr="00E776CE">
              <w:rPr>
                <w:rFonts w:asciiTheme="minorHAnsi" w:hAnsiTheme="minorHAnsi" w:cstheme="minorHAnsi"/>
              </w:rPr>
              <w:t>SOC</w:t>
            </w:r>
            <w:r w:rsidR="00175963" w:rsidRPr="00E776CE">
              <w:rPr>
                <w:rFonts w:asciiTheme="minorHAnsi" w:hAnsiTheme="minorHAnsi" w:cstheme="minorHAnsi"/>
              </w:rPr>
              <w:t xml:space="preserve"> Campus </w:t>
            </w:r>
            <w:r w:rsidRPr="00E776CE">
              <w:rPr>
                <w:rFonts w:asciiTheme="minorHAnsi" w:hAnsiTheme="minorHAnsi" w:cstheme="minorHAnsi"/>
              </w:rPr>
              <w:t>Telephone Directory, 1963-1964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3-196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4B2051" w:rsidP="00081AA1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</w:t>
            </w:r>
            <w:r w:rsidR="00175963" w:rsidRPr="00E776CE">
              <w:rPr>
                <w:rFonts w:asciiTheme="minorHAnsi" w:hAnsiTheme="minorHAnsi" w:cstheme="minorHAnsi"/>
              </w:rPr>
              <w:t xml:space="preserve">7: </w:t>
            </w:r>
            <w:r w:rsidRPr="00E776CE">
              <w:rPr>
                <w:rFonts w:asciiTheme="minorHAnsi" w:hAnsiTheme="minorHAnsi" w:cstheme="minorHAnsi"/>
              </w:rPr>
              <w:t>SOU Faculty and Staff Directories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081AA1" w:rsidRPr="00E776CE">
              <w:rPr>
                <w:rFonts w:asciiTheme="minorHAnsi" w:hAnsiTheme="minorHAnsi" w:cstheme="minorHAnsi"/>
              </w:rPr>
              <w:t>SOC</w:t>
            </w:r>
            <w:r w:rsidR="00175963" w:rsidRPr="00E776CE">
              <w:rPr>
                <w:rFonts w:asciiTheme="minorHAnsi" w:hAnsiTheme="minorHAnsi" w:cstheme="minorHAnsi"/>
              </w:rPr>
              <w:t xml:space="preserve"> Campus </w:t>
            </w:r>
            <w:r w:rsidRPr="00E776CE">
              <w:rPr>
                <w:rFonts w:asciiTheme="minorHAnsi" w:hAnsiTheme="minorHAnsi" w:cstheme="minorHAnsi"/>
              </w:rPr>
              <w:t>Telephone Directory, 1964-1965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4-196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4B2051" w:rsidP="00081AA1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</w:t>
            </w:r>
            <w:r w:rsidR="00175963" w:rsidRPr="00E776CE">
              <w:rPr>
                <w:rFonts w:asciiTheme="minorHAnsi" w:hAnsiTheme="minorHAnsi" w:cstheme="minorHAnsi"/>
              </w:rPr>
              <w:t xml:space="preserve">8: </w:t>
            </w:r>
            <w:r w:rsidRPr="00E776CE">
              <w:rPr>
                <w:rFonts w:asciiTheme="minorHAnsi" w:hAnsiTheme="minorHAnsi" w:cstheme="minorHAnsi"/>
              </w:rPr>
              <w:t>SOU Faculty and Staff Directories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081AA1" w:rsidRPr="00E776CE">
              <w:rPr>
                <w:rFonts w:asciiTheme="minorHAnsi" w:hAnsiTheme="minorHAnsi" w:cstheme="minorHAnsi"/>
              </w:rPr>
              <w:t>SOC</w:t>
            </w:r>
            <w:r w:rsidR="00175963" w:rsidRPr="00E776CE">
              <w:rPr>
                <w:rFonts w:asciiTheme="minorHAnsi" w:hAnsiTheme="minorHAnsi" w:cstheme="minorHAnsi"/>
              </w:rPr>
              <w:t xml:space="preserve"> Campus Telephone Directory, 1965-1966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5-196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B31A06" w:rsidRPr="00E776CE" w:rsidRDefault="00B31A06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B31A06" w:rsidRPr="00E776CE" w:rsidRDefault="00B31A06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B31A06" w:rsidRPr="00E776CE" w:rsidRDefault="00B31A06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B31A06" w:rsidRPr="00E776CE" w:rsidRDefault="004B2051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9: SOU Faculty and Staff Directories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>), SOC Hustler’s Guide, 1965-1966 (2)</w:t>
            </w:r>
          </w:p>
        </w:tc>
        <w:tc>
          <w:tcPr>
            <w:tcW w:w="1260" w:type="dxa"/>
            <w:shd w:val="clear" w:color="auto" w:fill="auto"/>
          </w:tcPr>
          <w:p w:rsidR="00B31A06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5-196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4B2051" w:rsidP="004B2051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0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SOU Faculty and Staff Directories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175963" w:rsidRPr="00E776CE">
              <w:rPr>
                <w:rFonts w:asciiTheme="minorHAnsi" w:hAnsiTheme="minorHAnsi" w:cstheme="minorHAnsi"/>
              </w:rPr>
              <w:t>S</w:t>
            </w:r>
            <w:r w:rsidRPr="00E776CE">
              <w:rPr>
                <w:rFonts w:asciiTheme="minorHAnsi" w:hAnsiTheme="minorHAnsi" w:cstheme="minorHAnsi"/>
              </w:rPr>
              <w:t>OC, 1966-1967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6-196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4B2051" w:rsidP="004B2051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1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SOU Faculty and Staff Directories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>), SOC, 1967-1968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7-196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4B2051" w:rsidP="004B2051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2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SOU Faculty and Staff Directories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175963" w:rsidRPr="00E776CE">
              <w:rPr>
                <w:rFonts w:asciiTheme="minorHAnsi" w:hAnsiTheme="minorHAnsi" w:cstheme="minorHAnsi"/>
              </w:rPr>
              <w:t>S</w:t>
            </w:r>
            <w:r w:rsidRPr="00E776CE">
              <w:rPr>
                <w:rFonts w:asciiTheme="minorHAnsi" w:hAnsiTheme="minorHAnsi" w:cstheme="minorHAnsi"/>
              </w:rPr>
              <w:t>OC</w:t>
            </w:r>
            <w:r w:rsidR="00175963" w:rsidRPr="00E776CE">
              <w:rPr>
                <w:rFonts w:asciiTheme="minorHAnsi" w:hAnsiTheme="minorHAnsi" w:cstheme="minorHAnsi"/>
              </w:rPr>
              <w:t>, 196</w:t>
            </w:r>
            <w:r w:rsidRPr="00E776CE">
              <w:rPr>
                <w:rFonts w:asciiTheme="minorHAnsi" w:hAnsiTheme="minorHAnsi" w:cstheme="minorHAnsi"/>
              </w:rPr>
              <w:t>8-1969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8-196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4B2051" w:rsidP="004B2051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3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SOU Faculty and Staff Directories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>), SOC, 1969-1970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9-197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4B2051" w:rsidP="004B2051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4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SOU Faculty and Staff Directories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>), SOC</w:t>
            </w:r>
            <w:r w:rsidR="00175963" w:rsidRPr="00E776CE">
              <w:rPr>
                <w:rFonts w:asciiTheme="minorHAnsi" w:hAnsiTheme="minorHAnsi" w:cstheme="minorHAnsi"/>
              </w:rPr>
              <w:t>, 1970-1971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0-197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4B2051" w:rsidP="004B2051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5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SOU Faculty and Staff Directories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175963" w:rsidRPr="00E776CE">
              <w:rPr>
                <w:rFonts w:asciiTheme="minorHAnsi" w:hAnsiTheme="minorHAnsi" w:cstheme="minorHAnsi"/>
              </w:rPr>
              <w:t>S</w:t>
            </w:r>
            <w:r w:rsidRPr="00E776CE">
              <w:rPr>
                <w:rFonts w:asciiTheme="minorHAnsi" w:hAnsiTheme="minorHAnsi" w:cstheme="minorHAnsi"/>
              </w:rPr>
              <w:t>OC, 1971-1972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1-197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4B2051" w:rsidP="004B2051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6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SOU Faculty and Staff Directories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175963" w:rsidRPr="00E776CE">
              <w:rPr>
                <w:rFonts w:asciiTheme="minorHAnsi" w:hAnsiTheme="minorHAnsi" w:cstheme="minorHAnsi"/>
              </w:rPr>
              <w:t>S</w:t>
            </w:r>
            <w:r w:rsidRPr="00E776CE">
              <w:rPr>
                <w:rFonts w:asciiTheme="minorHAnsi" w:hAnsiTheme="minorHAnsi" w:cstheme="minorHAnsi"/>
              </w:rPr>
              <w:t>OC, 1972-1973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2-197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4B2051" w:rsidP="004B2051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7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SOU Faculty and Staff Directories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175963" w:rsidRPr="00E776CE">
              <w:rPr>
                <w:rFonts w:asciiTheme="minorHAnsi" w:hAnsiTheme="minorHAnsi" w:cstheme="minorHAnsi"/>
              </w:rPr>
              <w:t>S</w:t>
            </w:r>
            <w:r w:rsidRPr="00E776CE">
              <w:rPr>
                <w:rFonts w:asciiTheme="minorHAnsi" w:hAnsiTheme="minorHAnsi" w:cstheme="minorHAnsi"/>
              </w:rPr>
              <w:t>OC, 1973-1974 (3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3-197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4B2051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8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SOU Faculty and Staff Directories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>), SOC, 1974-1975 (3</w:t>
            </w:r>
            <w:r w:rsidR="00175963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4-197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4B2051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9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SOU Faculty and Staff Directories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 xml:space="preserve">), </w:t>
            </w:r>
            <w:r w:rsidR="00175963" w:rsidRPr="00E776CE">
              <w:rPr>
                <w:rFonts w:asciiTheme="minorHAnsi" w:hAnsiTheme="minorHAnsi" w:cstheme="minorHAnsi"/>
              </w:rPr>
              <w:t>Notice to Faculty and Staff of changing telephone system, 1969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B2051" w:rsidRPr="00E776CE" w:rsidRDefault="004B2051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B2051" w:rsidRPr="00E776CE" w:rsidRDefault="004B2051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649" w:type="dxa"/>
            <w:gridSpan w:val="3"/>
            <w:shd w:val="clear" w:color="auto" w:fill="auto"/>
          </w:tcPr>
          <w:p w:rsidR="004B2051" w:rsidRPr="00E776CE" w:rsidRDefault="004B2051" w:rsidP="003D6CDB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Shelf </w:t>
            </w:r>
            <w:r w:rsidR="003D6CDB">
              <w:rPr>
                <w:rFonts w:asciiTheme="minorHAnsi" w:hAnsiTheme="minorHAnsi" w:cstheme="minorHAnsi"/>
              </w:rPr>
              <w:t>5</w:t>
            </w:r>
            <w:r w:rsidRPr="00E776CE">
              <w:rPr>
                <w:rFonts w:asciiTheme="minorHAnsi" w:hAnsiTheme="minorHAnsi" w:cstheme="minorHAnsi"/>
              </w:rPr>
              <w:t>:</w:t>
            </w:r>
            <w:r w:rsidR="00081AA1" w:rsidRPr="00E776CE">
              <w:rPr>
                <w:rFonts w:asciiTheme="minorHAnsi" w:hAnsiTheme="minorHAnsi" w:cstheme="minorHAnsi"/>
              </w:rPr>
              <w:t xml:space="preserve"> S</w:t>
            </w:r>
            <w:r w:rsidR="00E776CE">
              <w:rPr>
                <w:rFonts w:asciiTheme="minorHAnsi" w:hAnsiTheme="minorHAnsi" w:cstheme="minorHAnsi"/>
              </w:rPr>
              <w:t>outhern Oregon University</w:t>
            </w:r>
            <w:r w:rsidR="00081AA1" w:rsidRPr="00E776CE">
              <w:rPr>
                <w:rFonts w:asciiTheme="minorHAnsi" w:hAnsiTheme="minorHAnsi" w:cstheme="minorHAnsi"/>
              </w:rPr>
              <w:t xml:space="preserve"> Faculty and Staff Directories</w:t>
            </w:r>
          </w:p>
        </w:tc>
        <w:tc>
          <w:tcPr>
            <w:tcW w:w="1260" w:type="dxa"/>
            <w:shd w:val="clear" w:color="auto" w:fill="auto"/>
          </w:tcPr>
          <w:p w:rsidR="004B2051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5-200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061204" w:rsidP="0006120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SOSC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-Staff D</w:t>
            </w:r>
            <w:r w:rsidR="00081AA1" w:rsidRPr="00E776CE">
              <w:rPr>
                <w:rFonts w:asciiTheme="minorHAnsi" w:hAnsiTheme="minorHAnsi" w:cstheme="minorHAnsi"/>
              </w:rPr>
              <w:t>irectory, 1975-1976 (2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5-197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061204" w:rsidP="0006120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SOSC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-Staff D</w:t>
            </w:r>
            <w:r w:rsidRPr="00E776CE">
              <w:rPr>
                <w:rFonts w:asciiTheme="minorHAnsi" w:hAnsiTheme="minorHAnsi" w:cstheme="minorHAnsi"/>
              </w:rPr>
              <w:t>irectory, 1976-1977 (2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6-197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061204" w:rsidP="0006120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SOSC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-Staff D</w:t>
            </w:r>
            <w:r w:rsidRPr="00E776CE">
              <w:rPr>
                <w:rFonts w:asciiTheme="minorHAnsi" w:hAnsiTheme="minorHAnsi" w:cstheme="minorHAnsi"/>
              </w:rPr>
              <w:t>irectory, 1977-1978 (2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7-197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061204" w:rsidP="0006120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SOSC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-Staff D</w:t>
            </w:r>
            <w:r w:rsidRPr="00E776CE">
              <w:rPr>
                <w:rFonts w:asciiTheme="minorHAnsi" w:hAnsiTheme="minorHAnsi" w:cstheme="minorHAnsi"/>
              </w:rPr>
              <w:t>irectory, 1978-1979 (4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8-197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061204" w:rsidP="0006120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SOSC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-Staff D</w:t>
            </w:r>
            <w:r w:rsidRPr="00E776CE">
              <w:rPr>
                <w:rFonts w:asciiTheme="minorHAnsi" w:hAnsiTheme="minorHAnsi" w:cstheme="minorHAnsi"/>
              </w:rPr>
              <w:t>irectory, 1979-1980 (4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9-198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601025" w:rsidP="0006120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="00061204" w:rsidRPr="00E776CE">
              <w:rPr>
                <w:rFonts w:asciiTheme="minorHAnsi" w:hAnsiTheme="minorHAnsi" w:cstheme="minorHAnsi"/>
              </w:rPr>
              <w:t>SOSC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-Staf</w:t>
            </w:r>
            <w:r w:rsidR="00061204" w:rsidRPr="00E776CE">
              <w:rPr>
                <w:rFonts w:asciiTheme="minorHAnsi" w:hAnsiTheme="minorHAnsi" w:cstheme="minorHAnsi"/>
              </w:rPr>
              <w:t>f Directory, 1980-1981 (5</w:t>
            </w:r>
            <w:r w:rsidR="00175963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0-198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601025" w:rsidP="0006120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="00061204" w:rsidRPr="00E776CE">
              <w:rPr>
                <w:rFonts w:asciiTheme="minorHAnsi" w:hAnsiTheme="minorHAnsi" w:cstheme="minorHAnsi"/>
              </w:rPr>
              <w:t>SOSC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-Staff D</w:t>
            </w:r>
            <w:r w:rsidR="00061204" w:rsidRPr="00E776CE">
              <w:rPr>
                <w:rFonts w:asciiTheme="minorHAnsi" w:hAnsiTheme="minorHAnsi" w:cstheme="minorHAnsi"/>
              </w:rPr>
              <w:t>irectory, 1981-1982 (5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1-198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601025" w:rsidP="0006120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="00061204" w:rsidRPr="00E776CE">
              <w:rPr>
                <w:rFonts w:asciiTheme="minorHAnsi" w:hAnsiTheme="minorHAnsi" w:cstheme="minorHAnsi"/>
              </w:rPr>
              <w:t>SOSC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-Staff D</w:t>
            </w:r>
            <w:r w:rsidR="00061204" w:rsidRPr="00E776CE">
              <w:rPr>
                <w:rFonts w:asciiTheme="minorHAnsi" w:hAnsiTheme="minorHAnsi" w:cstheme="minorHAnsi"/>
              </w:rPr>
              <w:t>irectory, 1982-1983 (6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2-198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601025" w:rsidP="0006120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="00061204" w:rsidRPr="00E776CE">
              <w:rPr>
                <w:rFonts w:asciiTheme="minorHAnsi" w:hAnsiTheme="minorHAnsi" w:cstheme="minorHAnsi"/>
              </w:rPr>
              <w:t>SOSC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-Staff D</w:t>
            </w:r>
            <w:r w:rsidR="00061204" w:rsidRPr="00E776CE">
              <w:rPr>
                <w:rFonts w:asciiTheme="minorHAnsi" w:hAnsiTheme="minorHAnsi" w:cstheme="minorHAnsi"/>
              </w:rPr>
              <w:t>irectory, 1983-1984 (4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3-198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601025" w:rsidP="0006120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0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="00061204" w:rsidRPr="00E776CE">
              <w:rPr>
                <w:rFonts w:asciiTheme="minorHAnsi" w:hAnsiTheme="minorHAnsi" w:cstheme="minorHAnsi"/>
              </w:rPr>
              <w:t>SOSC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-Staff D</w:t>
            </w:r>
            <w:r w:rsidR="00061204" w:rsidRPr="00E776CE">
              <w:rPr>
                <w:rFonts w:asciiTheme="minorHAnsi" w:hAnsiTheme="minorHAnsi" w:cstheme="minorHAnsi"/>
              </w:rPr>
              <w:t>irectory, 1984-1985 (3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4-198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601025" w:rsidP="0006120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1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="00061204" w:rsidRPr="00E776CE">
              <w:rPr>
                <w:rFonts w:asciiTheme="minorHAnsi" w:hAnsiTheme="minorHAnsi" w:cstheme="minorHAnsi"/>
              </w:rPr>
              <w:t>SOSC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-S</w:t>
            </w:r>
            <w:r w:rsidR="00061204" w:rsidRPr="00E776CE">
              <w:rPr>
                <w:rFonts w:asciiTheme="minorHAnsi" w:hAnsiTheme="minorHAnsi" w:cstheme="minorHAnsi"/>
              </w:rPr>
              <w:t>taff Directory, 1986 (6)</w:t>
            </w:r>
            <w:r w:rsidR="00175963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601025" w:rsidP="0006120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2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="00061204" w:rsidRPr="00E776CE">
              <w:rPr>
                <w:rFonts w:asciiTheme="minorHAnsi" w:hAnsiTheme="minorHAnsi" w:cstheme="minorHAnsi"/>
              </w:rPr>
              <w:t>SOSC</w:t>
            </w:r>
            <w:r w:rsidR="00175963" w:rsidRPr="00E776CE">
              <w:rPr>
                <w:rFonts w:asciiTheme="minorHAnsi" w:hAnsiTheme="minorHAnsi" w:cstheme="minorHAnsi"/>
              </w:rPr>
              <w:t xml:space="preserve"> Fa</w:t>
            </w:r>
            <w:r w:rsidR="00061204" w:rsidRPr="00E776CE">
              <w:rPr>
                <w:rFonts w:asciiTheme="minorHAnsi" w:hAnsiTheme="minorHAnsi" w:cstheme="minorHAnsi"/>
              </w:rPr>
              <w:t>culty-Staff Directory, 1987 (3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601025" w:rsidP="0006120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3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="00061204" w:rsidRPr="00E776CE">
              <w:rPr>
                <w:rFonts w:asciiTheme="minorHAnsi" w:hAnsiTheme="minorHAnsi" w:cstheme="minorHAnsi"/>
              </w:rPr>
              <w:t>SOSC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-Staf</w:t>
            </w:r>
            <w:r w:rsidR="00061204" w:rsidRPr="00E776CE">
              <w:rPr>
                <w:rFonts w:asciiTheme="minorHAnsi" w:hAnsiTheme="minorHAnsi" w:cstheme="minorHAnsi"/>
              </w:rPr>
              <w:t>f Directory, 1988-1989 (4</w:t>
            </w:r>
            <w:r w:rsidR="00175963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8-198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601025" w:rsidP="0006120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4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="00061204" w:rsidRPr="00E776CE">
              <w:rPr>
                <w:rFonts w:asciiTheme="minorHAnsi" w:hAnsiTheme="minorHAnsi" w:cstheme="minorHAnsi"/>
              </w:rPr>
              <w:t>SOSC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 and Staf</w:t>
            </w:r>
            <w:r w:rsidR="00061204" w:rsidRPr="00E776CE">
              <w:rPr>
                <w:rFonts w:asciiTheme="minorHAnsi" w:hAnsiTheme="minorHAnsi" w:cstheme="minorHAnsi"/>
              </w:rPr>
              <w:t>f Directory, 1989-1990 (4</w:t>
            </w:r>
            <w:r w:rsidR="00175963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9-199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601025" w:rsidP="0006120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5</w:t>
            </w:r>
            <w:r w:rsidR="00061204" w:rsidRPr="00E776CE">
              <w:rPr>
                <w:rFonts w:asciiTheme="minorHAnsi" w:hAnsiTheme="minorHAnsi" w:cstheme="minorHAnsi"/>
              </w:rPr>
              <w:t>: SOSC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/Staff Telephone Listing, 1991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601025" w:rsidP="0006120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6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="00061204" w:rsidRPr="00E776CE">
              <w:rPr>
                <w:rFonts w:asciiTheme="minorHAnsi" w:hAnsiTheme="minorHAnsi" w:cstheme="minorHAnsi"/>
              </w:rPr>
              <w:t>SOSC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 and Staff D</w:t>
            </w:r>
            <w:r w:rsidR="00061204" w:rsidRPr="00E776CE">
              <w:rPr>
                <w:rFonts w:asciiTheme="minorHAnsi" w:hAnsiTheme="minorHAnsi" w:cstheme="minorHAnsi"/>
              </w:rPr>
              <w:t>irectory, 1991-1992 (6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1-199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601025" w:rsidP="0006120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7</w:t>
            </w:r>
            <w:r w:rsidR="00061204" w:rsidRPr="00E776CE">
              <w:rPr>
                <w:rFonts w:asciiTheme="minorHAnsi" w:hAnsiTheme="minorHAnsi" w:cstheme="minorHAnsi"/>
              </w:rPr>
              <w:t>: SOSC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 and Staff D</w:t>
            </w:r>
            <w:r w:rsidR="00061204" w:rsidRPr="00E776CE">
              <w:rPr>
                <w:rFonts w:asciiTheme="minorHAnsi" w:hAnsiTheme="minorHAnsi" w:cstheme="minorHAnsi"/>
              </w:rPr>
              <w:t>irectory, 1992-1993 (5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2-199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601025" w:rsidP="0006120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8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="00061204" w:rsidRPr="00E776CE">
              <w:rPr>
                <w:rFonts w:asciiTheme="minorHAnsi" w:hAnsiTheme="minorHAnsi" w:cstheme="minorHAnsi"/>
              </w:rPr>
              <w:t>SOSC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 and Staff D</w:t>
            </w:r>
            <w:r w:rsidR="00061204" w:rsidRPr="00E776CE">
              <w:rPr>
                <w:rFonts w:asciiTheme="minorHAnsi" w:hAnsiTheme="minorHAnsi" w:cstheme="minorHAnsi"/>
              </w:rPr>
              <w:t>irectory, 1993-1994 (3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3-199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601025" w:rsidP="0006120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9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="00061204" w:rsidRPr="00E776CE">
              <w:rPr>
                <w:rFonts w:asciiTheme="minorHAnsi" w:hAnsiTheme="minorHAnsi" w:cstheme="minorHAnsi"/>
              </w:rPr>
              <w:t>SOSC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 and Staff D</w:t>
            </w:r>
            <w:r w:rsidR="00061204" w:rsidRPr="00E776CE">
              <w:rPr>
                <w:rFonts w:asciiTheme="minorHAnsi" w:hAnsiTheme="minorHAnsi" w:cstheme="minorHAnsi"/>
              </w:rPr>
              <w:t>irectory, 1994-1995 (2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4-199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601025" w:rsidP="0006120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0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="00061204" w:rsidRPr="00E776CE">
              <w:rPr>
                <w:rFonts w:asciiTheme="minorHAnsi" w:hAnsiTheme="minorHAnsi" w:cstheme="minorHAnsi"/>
              </w:rPr>
              <w:t>SOSC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 and Staf</w:t>
            </w:r>
            <w:r w:rsidR="00061204" w:rsidRPr="00E776CE">
              <w:rPr>
                <w:rFonts w:asciiTheme="minorHAnsi" w:hAnsiTheme="minorHAnsi" w:cstheme="minorHAnsi"/>
              </w:rPr>
              <w:t>f Directory, 1995-1996 (2</w:t>
            </w:r>
            <w:r w:rsidR="00175963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5-199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601025" w:rsidP="0006120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1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="00061204" w:rsidRPr="00E776CE">
              <w:rPr>
                <w:rFonts w:asciiTheme="minorHAnsi" w:hAnsiTheme="minorHAnsi" w:cstheme="minorHAnsi"/>
              </w:rPr>
              <w:t>SOSC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 and Staff Telephon</w:t>
            </w:r>
            <w:r w:rsidR="00061204" w:rsidRPr="00E776CE">
              <w:rPr>
                <w:rFonts w:asciiTheme="minorHAnsi" w:hAnsiTheme="minorHAnsi" w:cstheme="minorHAnsi"/>
              </w:rPr>
              <w:t>e Directory, 1996-1997 (2</w:t>
            </w:r>
            <w:r w:rsidR="00175963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6-199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601025" w:rsidP="0006120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2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="00061204" w:rsidRPr="00E776CE">
              <w:rPr>
                <w:rFonts w:asciiTheme="minorHAnsi" w:hAnsiTheme="minorHAnsi" w:cstheme="minorHAnsi"/>
              </w:rPr>
              <w:t>SOU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 and Staff </w:t>
            </w:r>
            <w:r w:rsidR="00061204" w:rsidRPr="00E776CE">
              <w:rPr>
                <w:rFonts w:asciiTheme="minorHAnsi" w:hAnsiTheme="minorHAnsi" w:cstheme="minorHAnsi"/>
              </w:rPr>
              <w:t>Telephone Directory, 1997-1998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7-199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601025" w:rsidP="0006120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3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="00061204" w:rsidRPr="00E776CE">
              <w:rPr>
                <w:rFonts w:asciiTheme="minorHAnsi" w:hAnsiTheme="minorHAnsi" w:cstheme="minorHAnsi"/>
              </w:rPr>
              <w:t>SOU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 and Staff Telephone Direct</w:t>
            </w:r>
            <w:r w:rsidR="00061204" w:rsidRPr="00E776CE">
              <w:rPr>
                <w:rFonts w:asciiTheme="minorHAnsi" w:hAnsiTheme="minorHAnsi" w:cstheme="minorHAnsi"/>
              </w:rPr>
              <w:t>ory, 1998-1999 (2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8-199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601025" w:rsidP="0006120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4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="00061204" w:rsidRPr="00E776CE">
              <w:rPr>
                <w:rFonts w:asciiTheme="minorHAnsi" w:hAnsiTheme="minorHAnsi" w:cstheme="minorHAnsi"/>
              </w:rPr>
              <w:t>SOU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 and Staff </w:t>
            </w:r>
            <w:r w:rsidR="00061204" w:rsidRPr="00E776CE">
              <w:rPr>
                <w:rFonts w:asciiTheme="minorHAnsi" w:hAnsiTheme="minorHAnsi" w:cstheme="minorHAnsi"/>
              </w:rPr>
              <w:t>Telephone Directory, 1999-2000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9-200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601025" w:rsidP="0006120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5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="00061204" w:rsidRPr="00E776CE">
              <w:rPr>
                <w:rFonts w:asciiTheme="minorHAnsi" w:hAnsiTheme="minorHAnsi" w:cstheme="minorHAnsi"/>
              </w:rPr>
              <w:t>SOU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 and Staff Telephone D</w:t>
            </w:r>
            <w:r w:rsidR="00061204" w:rsidRPr="00E776CE">
              <w:rPr>
                <w:rFonts w:asciiTheme="minorHAnsi" w:hAnsiTheme="minorHAnsi" w:cstheme="minorHAnsi"/>
              </w:rPr>
              <w:t>irectory, 2000-2001 (3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0-200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601025" w:rsidP="0006120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6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="00061204" w:rsidRPr="00E776CE">
              <w:rPr>
                <w:rFonts w:asciiTheme="minorHAnsi" w:hAnsiTheme="minorHAnsi" w:cstheme="minorHAnsi"/>
              </w:rPr>
              <w:t>SOU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 and Staff Telephone D</w:t>
            </w:r>
            <w:r w:rsidR="00061204" w:rsidRPr="00E776CE">
              <w:rPr>
                <w:rFonts w:asciiTheme="minorHAnsi" w:hAnsiTheme="minorHAnsi" w:cstheme="minorHAnsi"/>
              </w:rPr>
              <w:t>irectory, 2001-2002 (3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1-200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601025" w:rsidP="0006120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7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="00061204" w:rsidRPr="00E776CE">
              <w:rPr>
                <w:rFonts w:asciiTheme="minorHAnsi" w:hAnsiTheme="minorHAnsi" w:cstheme="minorHAnsi"/>
              </w:rPr>
              <w:t>SOU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 and Staff Telephon</w:t>
            </w:r>
            <w:r w:rsidR="00061204" w:rsidRPr="00E776CE">
              <w:rPr>
                <w:rFonts w:asciiTheme="minorHAnsi" w:hAnsiTheme="minorHAnsi" w:cstheme="minorHAnsi"/>
              </w:rPr>
              <w:t>e Directory, 2002-2003 (3</w:t>
            </w:r>
            <w:r w:rsidR="00175963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2-200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061204" w:rsidRPr="00E776CE" w:rsidRDefault="00061204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061204" w:rsidRPr="00E776CE" w:rsidRDefault="00061204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649" w:type="dxa"/>
            <w:gridSpan w:val="3"/>
            <w:shd w:val="clear" w:color="auto" w:fill="auto"/>
          </w:tcPr>
          <w:p w:rsidR="00061204" w:rsidRPr="00E776CE" w:rsidRDefault="00061204" w:rsidP="003D6CDB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Shelf </w:t>
            </w:r>
            <w:r w:rsidR="003D6CDB">
              <w:rPr>
                <w:rFonts w:asciiTheme="minorHAnsi" w:hAnsiTheme="minorHAnsi" w:cstheme="minorHAnsi"/>
              </w:rPr>
              <w:t>6</w:t>
            </w:r>
            <w:r w:rsidRPr="00E776CE">
              <w:rPr>
                <w:rFonts w:asciiTheme="minorHAnsi" w:hAnsiTheme="minorHAnsi" w:cstheme="minorHAnsi"/>
              </w:rPr>
              <w:t>:</w:t>
            </w:r>
            <w:r w:rsidR="00AE2B59" w:rsidRPr="00E776CE">
              <w:rPr>
                <w:rFonts w:asciiTheme="minorHAnsi" w:hAnsiTheme="minorHAnsi" w:cstheme="minorHAnsi"/>
              </w:rPr>
              <w:t xml:space="preserve"> SOU Faculty and Staff Directories, Collective Bargaining, Master Plans, etc.</w:t>
            </w:r>
          </w:p>
        </w:tc>
        <w:tc>
          <w:tcPr>
            <w:tcW w:w="1260" w:type="dxa"/>
            <w:shd w:val="clear" w:color="auto" w:fill="auto"/>
          </w:tcPr>
          <w:p w:rsidR="00061204" w:rsidRPr="00E776CE" w:rsidRDefault="00E776CE" w:rsidP="003D6CDB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  <w:r w:rsidR="003D6CDB">
              <w:rPr>
                <w:rFonts w:asciiTheme="minorHAnsi" w:hAnsiTheme="minorHAnsi" w:cstheme="minorHAnsi"/>
              </w:rPr>
              <w:t>62-201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AE2B59" w:rsidP="00E91B6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="00E91B69" w:rsidRPr="00E776CE">
              <w:rPr>
                <w:rFonts w:asciiTheme="minorHAnsi" w:hAnsiTheme="minorHAnsi" w:cstheme="minorHAnsi"/>
              </w:rPr>
              <w:t>SOU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 and </w:t>
            </w:r>
            <w:r w:rsidR="00061204" w:rsidRPr="00E776CE">
              <w:rPr>
                <w:rFonts w:asciiTheme="minorHAnsi" w:hAnsiTheme="minorHAnsi" w:cstheme="minorHAnsi"/>
              </w:rPr>
              <w:t>Staff Directory, 2003-2004 (3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3-200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AE2B59" w:rsidP="00E91B6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</w:t>
            </w:r>
            <w:r w:rsidR="00E91B69" w:rsidRPr="00E776CE">
              <w:rPr>
                <w:rFonts w:asciiTheme="minorHAnsi" w:hAnsiTheme="minorHAnsi" w:cstheme="minorHAnsi"/>
              </w:rPr>
              <w:t>: SOU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 and Staff </w:t>
            </w:r>
            <w:r w:rsidRPr="00E776CE">
              <w:rPr>
                <w:rFonts w:asciiTheme="minorHAnsi" w:hAnsiTheme="minorHAnsi" w:cstheme="minorHAnsi"/>
              </w:rPr>
              <w:t>Directory, 2004-2005 (4)</w:t>
            </w:r>
            <w:r w:rsidR="00175963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4-200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AE2B59" w:rsidP="00E91B6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</w:t>
            </w:r>
            <w:r w:rsidR="00175963" w:rsidRPr="00E776CE">
              <w:rPr>
                <w:rFonts w:asciiTheme="minorHAnsi" w:hAnsiTheme="minorHAnsi" w:cstheme="minorHAnsi"/>
              </w:rPr>
              <w:t>: S</w:t>
            </w:r>
            <w:r w:rsidR="00E91B69" w:rsidRPr="00E776CE">
              <w:rPr>
                <w:rFonts w:asciiTheme="minorHAnsi" w:hAnsiTheme="minorHAnsi" w:cstheme="minorHAnsi"/>
              </w:rPr>
              <w:t>OU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 and Staff </w:t>
            </w:r>
            <w:r w:rsidRPr="00E776CE">
              <w:rPr>
                <w:rFonts w:asciiTheme="minorHAnsi" w:hAnsiTheme="minorHAnsi" w:cstheme="minorHAnsi"/>
              </w:rPr>
              <w:t>Directory, 2005-2006 (3)</w:t>
            </w:r>
            <w:r w:rsidR="00175963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5-200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75963" w:rsidRPr="00E776CE" w:rsidRDefault="00175963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75963" w:rsidRPr="00E776CE" w:rsidRDefault="00E91B69" w:rsidP="00E91B6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</w:t>
            </w:r>
            <w:r w:rsidR="00175963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>SOU</w:t>
            </w:r>
            <w:r w:rsidR="00175963" w:rsidRPr="00E776CE">
              <w:rPr>
                <w:rFonts w:asciiTheme="minorHAnsi" w:hAnsiTheme="minorHAnsi" w:cstheme="minorHAnsi"/>
              </w:rPr>
              <w:t xml:space="preserve"> Faculty and Staff Dir</w:t>
            </w:r>
            <w:r w:rsidR="00AE2B59" w:rsidRPr="00E776CE">
              <w:rPr>
                <w:rFonts w:asciiTheme="minorHAnsi" w:hAnsiTheme="minorHAnsi" w:cstheme="minorHAnsi"/>
              </w:rPr>
              <w:t>ectory, 2006-2007 (3</w:t>
            </w:r>
            <w:r w:rsidR="00175963"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175963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6-200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E91B69" w:rsidRPr="00E776CE" w:rsidRDefault="00E91B69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E91B69" w:rsidRPr="00E776CE" w:rsidRDefault="00E91B69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E91B69" w:rsidRPr="00E776CE" w:rsidRDefault="00E91B69" w:rsidP="00175963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E91B69" w:rsidRPr="00E776CE" w:rsidRDefault="00E91B69" w:rsidP="00175963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: SOU Faculty and Staff Directory, 2007-2008 (4)</w:t>
            </w:r>
          </w:p>
        </w:tc>
        <w:tc>
          <w:tcPr>
            <w:tcW w:w="1260" w:type="dxa"/>
            <w:shd w:val="clear" w:color="auto" w:fill="auto"/>
          </w:tcPr>
          <w:p w:rsidR="00E91B69" w:rsidRPr="00E776CE" w:rsidRDefault="00E776CE" w:rsidP="00175963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7-200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6: Collective Bargaining Agreement between Association of Professors Southern Oregon State College and Southern Oregon State College, 1981 (3 copies); </w:t>
            </w:r>
          </w:p>
        </w:tc>
        <w:tc>
          <w:tcPr>
            <w:tcW w:w="1260" w:type="dxa"/>
            <w:shd w:val="clear" w:color="auto" w:fill="auto"/>
          </w:tcPr>
          <w:p w:rsidR="00937965" w:rsidRDefault="00E776CE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1</w:t>
            </w:r>
          </w:p>
          <w:p w:rsidR="00E776CE" w:rsidRPr="00E776CE" w:rsidRDefault="00E776CE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7: Collective Bargaining Agreement between Association of Professors Southern Oregon State College and Southern Oregon State College, 1984-1985 (3 copies); 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E776CE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4-198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8: Collective Bargaining Agreement between Association of Professors Southern Oregon State College and Southern Oregon State College,  1984-1986; 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E776CE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4-198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9: Collective Bargaining Agreement between Association of Professors Southern Oregon State College and Southern Oregon State College, 1984-1985; 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E776CE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4-198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10: Collective Bargaining Agreement between Association of Professors Southern Oregon State College and Southern Oregon State College, 1985-1987; 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E776CE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5-198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11: Collective Bargaining Agreement between Association of Professors Southern Oregon State College and Southern Oregon State College, 1989-1991 (2 copies); 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E776CE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9-199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12: Collective Bargaining Agreement between Association of Professors Southern Oregon State College and Southern Oregon State College, 1992-1993; 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E776CE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2-199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13: Collective Bargaining Agreement between Association of Professors Southern Oregon State College and Southern Oregon State College, 1994-1995; 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E776CE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4-199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  <w:b/>
              </w:rPr>
            </w:pPr>
            <w:r w:rsidRPr="00E776CE">
              <w:rPr>
                <w:rFonts w:asciiTheme="minorHAnsi" w:hAnsiTheme="minorHAnsi" w:cstheme="minorHAnsi"/>
              </w:rPr>
              <w:t>Item 14: Collective Bargaining Agreement between Association of Professors Southern Oregon State College and Southern Oregon State College, 1995-1997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E776CE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5-199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15: Collective Bargaining Agreement between Association of Professors, Southern Oregon University and The State of Oregon Acting by and through the Oregon University System on Behalf of Southern Oregon University, 1997-1999; 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E776CE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7-199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16: Collective Bargaining Agreement between Association of Professors, Southern Oregon University and The State of Oregon Acting by and through the Oregon University System on Behalf of Southern Oregon University, 1999-2001; 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E776CE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9-200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17: Collective Bargaining Agreement between Association of Professors, Southern Oregon University and The State of Oregon Acting by and through the Oregon University System on Behalf of Southern Oregon University, 2001-2003; 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E776CE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1-200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18: Collective Bargaining Agreement between Association of Professors, Southern Oregon University and The State of Oregon Acting by and through the Oregon University System on Behalf of Southern Oregon University, 2003-2005; 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E776CE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3-200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19: Collective Bargaining Agreement between Association of Professors, Southern Oregon University and The State of Oregon Acting by and through the Oregon University System on Behalf of Southern Oregon University, 2005-2007; 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E776CE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5-200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0: Collective Bargaining Agreement between Association of Professors, Southern Oregon University and The State of Oregon Acting by and through the Oregon University System on Behalf of Southern Oregon University, 2007-2009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E776CE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7-200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1: The OUS/SEIU Collective Bargaining agreement: What You Need to Know Now (and Later), 2001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E776CE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2: Collective Bargaining Agreement: Oregon University System and SEIU Local 503, OPEU, AFL-CIO, CLC, 1999-2003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E776CE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9-200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3: Collective Bargaining Agreement: Oregon University System and SEIU Local 503, OPEU, 2005-2007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E776CE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5-200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4: Collective Bargaining Agreement Between SEIU Local 503, OPEU and the Oregon University System, 2013-2015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E776CE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3-201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5: Southern Oregon Campus Development: Preliminary Report and Recommendation, 1962</w:t>
            </w:r>
            <w:r w:rsidR="003D6CDB">
              <w:rPr>
                <w:rFonts w:asciiTheme="minorHAnsi" w:hAnsiTheme="minorHAnsi" w:cstheme="minorHAnsi"/>
              </w:rPr>
              <w:t xml:space="preserve"> </w:t>
            </w:r>
            <w:r w:rsidR="003D6CDB" w:rsidRPr="00E776CE">
              <w:rPr>
                <w:rFonts w:asciiTheme="minorHAnsi" w:hAnsiTheme="minorHAnsi" w:cstheme="minorHAnsi"/>
              </w:rPr>
              <w:t>[See also: Oversize box/File cabinet: Campus Development]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E776CE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6: Southern Oregon College Campus Plan Update, 1973 (4 copies)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3D6CDB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7: The Southern Plan for the 80s: Third Draft, Jun. 1979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3D6CDB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8: The Southern Plan for the 80s: Part I of the President’s Planning Council, Sep. 1979 (3 copies)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3D6CDB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9: The Southern Plan for the 80s: Part II, 1979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3D6CDB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0: The Southern Plan for the 80s: Report Year One, 1980-1981 (4 copies)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3D6CDB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0-198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1: The Southern Plan for the 80s: Years 2 and 3, 1981-1983 (4 copies)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3D6CDB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1-198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2: The Southern Plan for the 80s: Years 4 and 5, 1983-1985 (4 copies)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3D6CDB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3-198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3: Southern Plan for the 80s: Report Years 4 and 5, 1984-1985 (4 copies)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3D6CDB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4-198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4: Southern Plan for the 80s: Years 6 and 7, 1985-1987 (4 copies)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3D6CDB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5-198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937965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5: Southern Campus Master Plan 2000: Draft Report No. 1, 1989</w:t>
            </w:r>
            <w:r w:rsidR="003D6CDB">
              <w:rPr>
                <w:rFonts w:asciiTheme="minorHAnsi" w:hAnsiTheme="minorHAnsi" w:cstheme="minorHAnsi"/>
              </w:rPr>
              <w:t xml:space="preserve"> </w:t>
            </w:r>
            <w:r w:rsidR="003D6CDB" w:rsidRPr="00E776CE">
              <w:rPr>
                <w:rFonts w:asciiTheme="minorHAnsi" w:hAnsiTheme="minorHAnsi" w:cstheme="minorHAnsi"/>
              </w:rPr>
              <w:t>[See also: Oversize box/ File cabinet: Campus Development]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3D6CDB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937965" w:rsidRPr="00E776CE" w:rsidRDefault="00614DBF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6: Special Programs, Classes for the Community, Pursue Your Passions</w:t>
            </w:r>
          </w:p>
        </w:tc>
        <w:tc>
          <w:tcPr>
            <w:tcW w:w="1260" w:type="dxa"/>
            <w:shd w:val="clear" w:color="auto" w:fill="auto"/>
          </w:tcPr>
          <w:p w:rsidR="00937965" w:rsidRPr="00E776CE" w:rsidRDefault="00937965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14DBF" w:rsidRPr="00E776CE" w:rsidRDefault="00614DBF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14DBF" w:rsidRPr="00E776CE" w:rsidRDefault="00614DBF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14DBF" w:rsidRPr="00E776CE" w:rsidRDefault="00614DBF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14DBF" w:rsidRPr="00E776CE" w:rsidRDefault="00614DBF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7: Special Programs, SOSC Community Out Reach Education</w:t>
            </w:r>
          </w:p>
        </w:tc>
        <w:tc>
          <w:tcPr>
            <w:tcW w:w="1260" w:type="dxa"/>
            <w:shd w:val="clear" w:color="auto" w:fill="auto"/>
          </w:tcPr>
          <w:p w:rsidR="00614DBF" w:rsidRPr="00E776CE" w:rsidRDefault="00614DBF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14DBF" w:rsidRPr="00E776CE" w:rsidRDefault="00614DBF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14DBF" w:rsidRPr="00E776CE" w:rsidRDefault="00614DBF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14DBF" w:rsidRPr="00E776CE" w:rsidRDefault="00614DBF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14DBF" w:rsidRPr="00E776CE" w:rsidRDefault="00614DBF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8: Special Programs, Medford Credit Schedule, Spring 2003</w:t>
            </w:r>
          </w:p>
        </w:tc>
        <w:tc>
          <w:tcPr>
            <w:tcW w:w="1260" w:type="dxa"/>
            <w:shd w:val="clear" w:color="auto" w:fill="auto"/>
          </w:tcPr>
          <w:p w:rsidR="00614DBF" w:rsidRPr="00E776CE" w:rsidRDefault="003D6CDB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14DBF" w:rsidRPr="00E776CE" w:rsidRDefault="00614DBF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14DBF" w:rsidRPr="00E776CE" w:rsidRDefault="00614DBF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14DBF" w:rsidRPr="00E776CE" w:rsidRDefault="00614DBF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14DBF" w:rsidRPr="00E776CE" w:rsidRDefault="00614DBF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9: Special Programs, Medford Credit Schedule, Fall 2003</w:t>
            </w:r>
          </w:p>
        </w:tc>
        <w:tc>
          <w:tcPr>
            <w:tcW w:w="1260" w:type="dxa"/>
            <w:shd w:val="clear" w:color="auto" w:fill="auto"/>
          </w:tcPr>
          <w:p w:rsidR="00614DBF" w:rsidRPr="00E776CE" w:rsidRDefault="003D6CDB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14DBF" w:rsidRPr="00E776CE" w:rsidRDefault="00614DBF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14DBF" w:rsidRPr="00E776CE" w:rsidRDefault="00614DBF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14DBF" w:rsidRPr="00E776CE" w:rsidRDefault="00614DBF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14DBF" w:rsidRPr="00E776CE" w:rsidRDefault="00614DBF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0: Special Programs, Medford Credit Schedule, Winter 2004</w:t>
            </w:r>
          </w:p>
        </w:tc>
        <w:tc>
          <w:tcPr>
            <w:tcW w:w="1260" w:type="dxa"/>
            <w:shd w:val="clear" w:color="auto" w:fill="auto"/>
          </w:tcPr>
          <w:p w:rsidR="00614DBF" w:rsidRPr="00E776CE" w:rsidRDefault="003D6CDB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14DBF" w:rsidRPr="00E776CE" w:rsidRDefault="00614DBF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14DBF" w:rsidRPr="00E776CE" w:rsidRDefault="00614DBF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14DBF" w:rsidRPr="00E776CE" w:rsidRDefault="00614DBF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14DBF" w:rsidRPr="00E776CE" w:rsidRDefault="00614DBF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1: Special Programs, School of Education Programs for Southern Oregon Teachers, 2010-2011</w:t>
            </w:r>
          </w:p>
        </w:tc>
        <w:tc>
          <w:tcPr>
            <w:tcW w:w="1260" w:type="dxa"/>
            <w:shd w:val="clear" w:color="auto" w:fill="auto"/>
          </w:tcPr>
          <w:p w:rsidR="00614DBF" w:rsidRPr="00E776CE" w:rsidRDefault="003D6CDB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0-201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14DBF" w:rsidRPr="00E776CE" w:rsidRDefault="00614DBF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14DBF" w:rsidRPr="00E776CE" w:rsidRDefault="00614DBF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14DBF" w:rsidRPr="00E776CE" w:rsidRDefault="00614DBF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14DBF" w:rsidRPr="00E776CE" w:rsidRDefault="00614DBF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2: Special Programs,</w:t>
            </w:r>
            <w:r w:rsidR="00022FEC" w:rsidRPr="00E776CE">
              <w:rPr>
                <w:rFonts w:asciiTheme="minorHAnsi" w:hAnsiTheme="minorHAnsi" w:cstheme="minorHAnsi"/>
              </w:rPr>
              <w:t xml:space="preserve"> SOU Early Entry Program</w:t>
            </w:r>
          </w:p>
        </w:tc>
        <w:tc>
          <w:tcPr>
            <w:tcW w:w="1260" w:type="dxa"/>
            <w:shd w:val="clear" w:color="auto" w:fill="auto"/>
          </w:tcPr>
          <w:p w:rsidR="00614DBF" w:rsidRPr="00E776CE" w:rsidRDefault="00614DBF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14DBF" w:rsidRPr="00E776CE" w:rsidRDefault="00614DBF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14DBF" w:rsidRPr="00E776CE" w:rsidRDefault="00614DBF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14DBF" w:rsidRPr="00E776CE" w:rsidRDefault="00614DBF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14DBF" w:rsidRPr="00E776CE" w:rsidRDefault="00614DBF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3: Special Programs,</w:t>
            </w:r>
            <w:r w:rsidR="00022FEC" w:rsidRPr="00E776CE">
              <w:rPr>
                <w:rFonts w:asciiTheme="minorHAnsi" w:hAnsiTheme="minorHAnsi" w:cstheme="minorHAnsi"/>
              </w:rPr>
              <w:t xml:space="preserve"> Institute of New Writing , August 2013</w:t>
            </w:r>
          </w:p>
        </w:tc>
        <w:tc>
          <w:tcPr>
            <w:tcW w:w="1260" w:type="dxa"/>
            <w:shd w:val="clear" w:color="auto" w:fill="auto"/>
          </w:tcPr>
          <w:p w:rsidR="00614DBF" w:rsidRPr="00E776CE" w:rsidRDefault="003D6CDB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14DBF" w:rsidRPr="00E776CE" w:rsidRDefault="00614DBF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14DBF" w:rsidRPr="00E776CE" w:rsidRDefault="00614DBF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14DBF" w:rsidRPr="00E776CE" w:rsidRDefault="00614DBF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14DBF" w:rsidRPr="00E776CE" w:rsidRDefault="00614DBF" w:rsidP="00937965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4: Special Programs,</w:t>
            </w:r>
            <w:r w:rsidR="00022FEC" w:rsidRPr="00E776CE">
              <w:rPr>
                <w:rFonts w:asciiTheme="minorHAnsi" w:hAnsiTheme="minorHAnsi" w:cstheme="minorHAnsi"/>
              </w:rPr>
              <w:t xml:space="preserve"> Anthropology</w:t>
            </w:r>
          </w:p>
        </w:tc>
        <w:tc>
          <w:tcPr>
            <w:tcW w:w="1260" w:type="dxa"/>
            <w:shd w:val="clear" w:color="auto" w:fill="auto"/>
          </w:tcPr>
          <w:p w:rsidR="00614DBF" w:rsidRPr="00E776CE" w:rsidRDefault="00614DBF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B903A7" w:rsidRPr="00E776CE" w:rsidRDefault="00B903A7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8000" w:type="dxa"/>
            <w:gridSpan w:val="4"/>
            <w:shd w:val="clear" w:color="auto" w:fill="auto"/>
          </w:tcPr>
          <w:p w:rsidR="00B903A7" w:rsidRPr="00E776CE" w:rsidRDefault="003D6CDB" w:rsidP="0093796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helving Unit</w:t>
            </w:r>
            <w:r w:rsidR="00B903A7" w:rsidRPr="00E776CE">
              <w:rPr>
                <w:rFonts w:asciiTheme="minorHAnsi" w:hAnsiTheme="minorHAnsi" w:cstheme="minorHAnsi"/>
              </w:rPr>
              <w:t xml:space="preserve"> 3:</w:t>
            </w:r>
          </w:p>
        </w:tc>
        <w:tc>
          <w:tcPr>
            <w:tcW w:w="1260" w:type="dxa"/>
            <w:shd w:val="clear" w:color="auto" w:fill="auto"/>
          </w:tcPr>
          <w:p w:rsidR="00B903A7" w:rsidRPr="00E776CE" w:rsidRDefault="00B903A7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B903A7" w:rsidRPr="00E776CE" w:rsidRDefault="00B903A7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B903A7" w:rsidRPr="00E776CE" w:rsidRDefault="00B903A7" w:rsidP="0093796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649" w:type="dxa"/>
            <w:gridSpan w:val="3"/>
            <w:shd w:val="clear" w:color="auto" w:fill="auto"/>
          </w:tcPr>
          <w:p w:rsidR="00B903A7" w:rsidRPr="00E776CE" w:rsidRDefault="00B903A7" w:rsidP="003D6CDB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Shelf </w:t>
            </w:r>
            <w:r w:rsidR="003D6CDB">
              <w:rPr>
                <w:rFonts w:asciiTheme="minorHAnsi" w:hAnsiTheme="minorHAnsi" w:cstheme="minorHAnsi"/>
              </w:rPr>
              <w:t>1</w:t>
            </w:r>
            <w:r w:rsidRPr="00E776CE">
              <w:rPr>
                <w:rFonts w:asciiTheme="minorHAnsi" w:hAnsiTheme="minorHAnsi" w:cstheme="minorHAnsi"/>
              </w:rPr>
              <w:t>: Southern Oregonian (</w:t>
            </w:r>
            <w:r w:rsidRPr="00E776CE">
              <w:rPr>
                <w:rFonts w:asciiTheme="minorHAnsi" w:hAnsiTheme="minorHAnsi" w:cstheme="minorHAnsi"/>
                <w:i/>
              </w:rPr>
              <w:t>Box 1</w:t>
            </w:r>
            <w:r w:rsidRPr="00E776CE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B903A7" w:rsidRPr="00E776CE" w:rsidRDefault="003D6CDB" w:rsidP="00937965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3-200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961F03" w:rsidP="00FD33AE">
            <w:pPr>
              <w:tabs>
                <w:tab w:val="left" w:pos="4350"/>
              </w:tabs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</w:t>
            </w:r>
            <w:r w:rsidR="004D636F" w:rsidRPr="00E776CE">
              <w:rPr>
                <w:rFonts w:asciiTheme="minorHAnsi" w:hAnsiTheme="minorHAnsi" w:cstheme="minorHAnsi"/>
              </w:rPr>
              <w:t>: S</w:t>
            </w:r>
            <w:r w:rsidR="00FD33AE" w:rsidRPr="00E776CE">
              <w:rPr>
                <w:rFonts w:asciiTheme="minorHAnsi" w:hAnsiTheme="minorHAnsi" w:cstheme="minorHAnsi"/>
              </w:rPr>
              <w:t>outhern Oregonian, Summer 2002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961F03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</w:t>
            </w:r>
            <w:r w:rsidR="004D636F" w:rsidRPr="00E776CE">
              <w:rPr>
                <w:rFonts w:asciiTheme="minorHAnsi" w:hAnsiTheme="minorHAnsi" w:cstheme="minorHAnsi"/>
              </w:rPr>
              <w:t>: S</w:t>
            </w:r>
            <w:r w:rsidR="00FD33AE" w:rsidRPr="00E776CE">
              <w:rPr>
                <w:rFonts w:asciiTheme="minorHAnsi" w:hAnsiTheme="minorHAnsi" w:cstheme="minorHAnsi"/>
              </w:rPr>
              <w:t>outhern Oregonian, Summer 2001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961F03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</w:t>
            </w:r>
            <w:r w:rsidR="004D636F" w:rsidRPr="00E776CE">
              <w:rPr>
                <w:rFonts w:asciiTheme="minorHAnsi" w:hAnsiTheme="minorHAnsi" w:cstheme="minorHAnsi"/>
              </w:rPr>
              <w:t>: Southern Ore</w:t>
            </w:r>
            <w:r w:rsidR="00FD33AE" w:rsidRPr="00E776CE">
              <w:rPr>
                <w:rFonts w:asciiTheme="minorHAnsi" w:hAnsiTheme="minorHAnsi" w:cstheme="minorHAnsi"/>
              </w:rPr>
              <w:t>gonian, Summer 2000 (3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961F03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</w:t>
            </w:r>
            <w:r w:rsidR="004D636F" w:rsidRPr="00E776CE">
              <w:rPr>
                <w:rFonts w:asciiTheme="minorHAnsi" w:hAnsiTheme="minorHAnsi" w:cstheme="minorHAnsi"/>
              </w:rPr>
              <w:t>: Southern Ore</w:t>
            </w:r>
            <w:r w:rsidR="00FD33AE" w:rsidRPr="00E776CE">
              <w:rPr>
                <w:rFonts w:asciiTheme="minorHAnsi" w:hAnsiTheme="minorHAnsi" w:cstheme="minorHAnsi"/>
              </w:rPr>
              <w:t>gonian, Spring 2000 (2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961F03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</w:t>
            </w:r>
            <w:r w:rsidR="004D636F" w:rsidRPr="00E776CE">
              <w:rPr>
                <w:rFonts w:asciiTheme="minorHAnsi" w:hAnsiTheme="minorHAnsi" w:cstheme="minorHAnsi"/>
              </w:rPr>
              <w:t>: Southern Ore</w:t>
            </w:r>
            <w:r w:rsidR="00FD33AE" w:rsidRPr="00E776CE">
              <w:rPr>
                <w:rFonts w:asciiTheme="minorHAnsi" w:hAnsiTheme="minorHAnsi" w:cstheme="minorHAnsi"/>
              </w:rPr>
              <w:t>gonian, Winter 2000 (5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961F03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</w:t>
            </w:r>
            <w:r w:rsidR="004D636F" w:rsidRPr="00E776CE">
              <w:rPr>
                <w:rFonts w:asciiTheme="minorHAnsi" w:hAnsiTheme="minorHAnsi" w:cstheme="minorHAnsi"/>
              </w:rPr>
              <w:t>: Southe</w:t>
            </w:r>
            <w:r w:rsidR="00FD33AE" w:rsidRPr="00E776CE">
              <w:rPr>
                <w:rFonts w:asciiTheme="minorHAnsi" w:hAnsiTheme="minorHAnsi" w:cstheme="minorHAnsi"/>
              </w:rPr>
              <w:t>rn Oregonian, Fall/Winter 2001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961F03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</w:t>
            </w:r>
            <w:r w:rsidR="004D636F" w:rsidRPr="00E776CE">
              <w:rPr>
                <w:rFonts w:asciiTheme="minorHAnsi" w:hAnsiTheme="minorHAnsi" w:cstheme="minorHAnsi"/>
              </w:rPr>
              <w:t>: Southern O</w:t>
            </w:r>
            <w:r w:rsidR="00FD33AE" w:rsidRPr="00E776CE">
              <w:rPr>
                <w:rFonts w:asciiTheme="minorHAnsi" w:hAnsiTheme="minorHAnsi" w:cstheme="minorHAnsi"/>
              </w:rPr>
              <w:t>regonian, Fall 2000 (3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961F03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</w:t>
            </w:r>
            <w:r w:rsidR="004D636F" w:rsidRPr="00E776CE">
              <w:rPr>
                <w:rFonts w:asciiTheme="minorHAnsi" w:hAnsiTheme="minorHAnsi" w:cstheme="minorHAnsi"/>
              </w:rPr>
              <w:t>: Southern O</w:t>
            </w:r>
            <w:r w:rsidR="00FD33AE" w:rsidRPr="00E776CE">
              <w:rPr>
                <w:rFonts w:asciiTheme="minorHAnsi" w:hAnsiTheme="minorHAnsi" w:cstheme="minorHAnsi"/>
              </w:rPr>
              <w:t>regonian, Dec. 1999 (3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961F03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</w:t>
            </w:r>
            <w:r w:rsidR="004D636F" w:rsidRPr="00E776CE">
              <w:rPr>
                <w:rFonts w:asciiTheme="minorHAnsi" w:hAnsiTheme="minorHAnsi" w:cstheme="minorHAnsi"/>
              </w:rPr>
              <w:t>: Southern Ore</w:t>
            </w:r>
            <w:r w:rsidR="00FD33AE" w:rsidRPr="00E776CE">
              <w:rPr>
                <w:rFonts w:asciiTheme="minorHAnsi" w:hAnsiTheme="minorHAnsi" w:cstheme="minorHAnsi"/>
              </w:rPr>
              <w:t>gonian, Summer 1999 (4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961F03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0</w:t>
            </w:r>
            <w:r w:rsidR="004D636F" w:rsidRPr="00E776CE">
              <w:rPr>
                <w:rFonts w:asciiTheme="minorHAnsi" w:hAnsiTheme="minorHAnsi" w:cstheme="minorHAnsi"/>
              </w:rPr>
              <w:t>: Southern Ore</w:t>
            </w:r>
            <w:r w:rsidR="00FD33AE" w:rsidRPr="00E776CE">
              <w:rPr>
                <w:rFonts w:asciiTheme="minorHAnsi" w:hAnsiTheme="minorHAnsi" w:cstheme="minorHAnsi"/>
              </w:rPr>
              <w:t>gonian, Spring 1999 (7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961F03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1</w:t>
            </w:r>
            <w:r w:rsidR="004D636F" w:rsidRPr="00E776CE">
              <w:rPr>
                <w:rFonts w:asciiTheme="minorHAnsi" w:hAnsiTheme="minorHAnsi" w:cstheme="minorHAnsi"/>
              </w:rPr>
              <w:t>: Southern Ore</w:t>
            </w:r>
            <w:r w:rsidR="00FD33AE" w:rsidRPr="00E776CE">
              <w:rPr>
                <w:rFonts w:asciiTheme="minorHAnsi" w:hAnsiTheme="minorHAnsi" w:cstheme="minorHAnsi"/>
              </w:rPr>
              <w:t>gonian, Winter 1999 (3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</w:t>
            </w:r>
            <w:r w:rsidR="00961F03" w:rsidRPr="00E776CE">
              <w:rPr>
                <w:rFonts w:asciiTheme="minorHAnsi" w:hAnsiTheme="minorHAnsi" w:cstheme="minorHAnsi"/>
              </w:rPr>
              <w:t>2</w:t>
            </w:r>
            <w:r w:rsidRPr="00E776CE">
              <w:rPr>
                <w:rFonts w:asciiTheme="minorHAnsi" w:hAnsiTheme="minorHAnsi" w:cstheme="minorHAnsi"/>
              </w:rPr>
              <w:t>: Southern Ore</w:t>
            </w:r>
            <w:r w:rsidR="00FD33AE" w:rsidRPr="00E776CE">
              <w:rPr>
                <w:rFonts w:asciiTheme="minorHAnsi" w:hAnsiTheme="minorHAnsi" w:cstheme="minorHAnsi"/>
              </w:rPr>
              <w:t>gonian, Summer 1998 (4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961F03" w:rsidP="00FD33AE">
            <w:pPr>
              <w:tabs>
                <w:tab w:val="left" w:pos="5265"/>
              </w:tabs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3</w:t>
            </w:r>
            <w:r w:rsidR="004D636F" w:rsidRPr="00E776CE">
              <w:rPr>
                <w:rFonts w:asciiTheme="minorHAnsi" w:hAnsiTheme="minorHAnsi" w:cstheme="minorHAnsi"/>
              </w:rPr>
              <w:t>: Southern Ore</w:t>
            </w:r>
            <w:r w:rsidR="00FD33AE" w:rsidRPr="00E776CE">
              <w:rPr>
                <w:rFonts w:asciiTheme="minorHAnsi" w:hAnsiTheme="minorHAnsi" w:cstheme="minorHAnsi"/>
              </w:rPr>
              <w:t>gonian, Spring 1998 (3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961F03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4</w:t>
            </w:r>
            <w:r w:rsidR="004D636F" w:rsidRPr="00E776CE">
              <w:rPr>
                <w:rFonts w:asciiTheme="minorHAnsi" w:hAnsiTheme="minorHAnsi" w:cstheme="minorHAnsi"/>
              </w:rPr>
              <w:t>: Southern Ore</w:t>
            </w:r>
            <w:r w:rsidR="00FD33AE" w:rsidRPr="00E776CE">
              <w:rPr>
                <w:rFonts w:asciiTheme="minorHAnsi" w:hAnsiTheme="minorHAnsi" w:cstheme="minorHAnsi"/>
              </w:rPr>
              <w:t>gonian, Winter 1998 (4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961F03" w:rsidP="00FD33AE">
            <w:pPr>
              <w:tabs>
                <w:tab w:val="left" w:pos="5055"/>
              </w:tabs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5</w:t>
            </w:r>
            <w:r w:rsidR="004D636F" w:rsidRPr="00E776CE">
              <w:rPr>
                <w:rFonts w:asciiTheme="minorHAnsi" w:hAnsiTheme="minorHAnsi" w:cstheme="minorHAnsi"/>
              </w:rPr>
              <w:t>: Southern O</w:t>
            </w:r>
            <w:r w:rsidR="00FD33AE" w:rsidRPr="00E776CE">
              <w:rPr>
                <w:rFonts w:asciiTheme="minorHAnsi" w:hAnsiTheme="minorHAnsi" w:cstheme="minorHAnsi"/>
              </w:rPr>
              <w:t>regonian, Fall 1998 (4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961F03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6</w:t>
            </w:r>
            <w:r w:rsidR="004D636F" w:rsidRPr="00E776CE">
              <w:rPr>
                <w:rFonts w:asciiTheme="minorHAnsi" w:hAnsiTheme="minorHAnsi" w:cstheme="minorHAnsi"/>
              </w:rPr>
              <w:t>: Southern Ore</w:t>
            </w:r>
            <w:r w:rsidR="00FD33AE" w:rsidRPr="00E776CE">
              <w:rPr>
                <w:rFonts w:asciiTheme="minorHAnsi" w:hAnsiTheme="minorHAnsi" w:cstheme="minorHAnsi"/>
              </w:rPr>
              <w:t>gonian, Summer 1997 (2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961F03" w:rsidP="00FD33AE">
            <w:pPr>
              <w:tabs>
                <w:tab w:val="left" w:pos="4755"/>
              </w:tabs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7:</w:t>
            </w:r>
            <w:r w:rsidR="004D636F" w:rsidRPr="00E776CE">
              <w:rPr>
                <w:rFonts w:asciiTheme="minorHAnsi" w:hAnsiTheme="minorHAnsi" w:cstheme="minorHAnsi"/>
              </w:rPr>
              <w:t xml:space="preserve"> S</w:t>
            </w:r>
            <w:r w:rsidR="00FD33AE" w:rsidRPr="00E776CE">
              <w:rPr>
                <w:rFonts w:asciiTheme="minorHAnsi" w:hAnsiTheme="minorHAnsi" w:cstheme="minorHAnsi"/>
              </w:rPr>
              <w:t>outhern Oregonian, Spring 1997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961F03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8</w:t>
            </w:r>
            <w:r w:rsidR="004D636F" w:rsidRPr="00E776CE">
              <w:rPr>
                <w:rFonts w:asciiTheme="minorHAnsi" w:hAnsiTheme="minorHAnsi" w:cstheme="minorHAnsi"/>
              </w:rPr>
              <w:t>: Southern Ore</w:t>
            </w:r>
            <w:r w:rsidR="00FD33AE" w:rsidRPr="00E776CE">
              <w:rPr>
                <w:rFonts w:asciiTheme="minorHAnsi" w:hAnsiTheme="minorHAnsi" w:cstheme="minorHAnsi"/>
              </w:rPr>
              <w:t>gonian, Winter 1997 (2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961F03" w:rsidP="00FD33AE">
            <w:pPr>
              <w:tabs>
                <w:tab w:val="left" w:pos="5085"/>
              </w:tabs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9</w:t>
            </w:r>
            <w:r w:rsidR="004D636F" w:rsidRPr="00E776CE">
              <w:rPr>
                <w:rFonts w:asciiTheme="minorHAnsi" w:hAnsiTheme="minorHAnsi" w:cstheme="minorHAnsi"/>
              </w:rPr>
              <w:t>: Southern O</w:t>
            </w:r>
            <w:r w:rsidR="00FD33AE" w:rsidRPr="00E776CE">
              <w:rPr>
                <w:rFonts w:asciiTheme="minorHAnsi" w:hAnsiTheme="minorHAnsi" w:cstheme="minorHAnsi"/>
              </w:rPr>
              <w:t>regonian, Fall 1997 (3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961F03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0</w:t>
            </w:r>
            <w:r w:rsidR="004D636F" w:rsidRPr="00E776CE">
              <w:rPr>
                <w:rFonts w:asciiTheme="minorHAnsi" w:hAnsiTheme="minorHAnsi" w:cstheme="minorHAnsi"/>
              </w:rPr>
              <w:t>: Southern Ore</w:t>
            </w:r>
            <w:r w:rsidR="00FD33AE" w:rsidRPr="00E776CE">
              <w:rPr>
                <w:rFonts w:asciiTheme="minorHAnsi" w:hAnsiTheme="minorHAnsi" w:cstheme="minorHAnsi"/>
              </w:rPr>
              <w:t>gonian, Winter 1996 (2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961F03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1</w:t>
            </w:r>
            <w:r w:rsidR="004D636F" w:rsidRPr="00E776CE">
              <w:rPr>
                <w:rFonts w:asciiTheme="minorHAnsi" w:hAnsiTheme="minorHAnsi" w:cstheme="minorHAnsi"/>
              </w:rPr>
              <w:t>: S</w:t>
            </w:r>
            <w:r w:rsidR="00FD33AE" w:rsidRPr="00E776CE">
              <w:rPr>
                <w:rFonts w:asciiTheme="minorHAnsi" w:hAnsiTheme="minorHAnsi" w:cstheme="minorHAnsi"/>
              </w:rPr>
              <w:t>outhern Oregonian, Summer 1996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961F03" w:rsidP="00FD33AE">
            <w:pPr>
              <w:tabs>
                <w:tab w:val="left" w:pos="4980"/>
              </w:tabs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2</w:t>
            </w:r>
            <w:r w:rsidR="004D636F" w:rsidRPr="00E776CE">
              <w:rPr>
                <w:rFonts w:asciiTheme="minorHAnsi" w:hAnsiTheme="minorHAnsi" w:cstheme="minorHAnsi"/>
              </w:rPr>
              <w:t>: Southern O</w:t>
            </w:r>
            <w:r w:rsidR="00FD33AE" w:rsidRPr="00E776CE">
              <w:rPr>
                <w:rFonts w:asciiTheme="minorHAnsi" w:hAnsiTheme="minorHAnsi" w:cstheme="minorHAnsi"/>
              </w:rPr>
              <w:t>regonian, Fall 1996 (2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961F03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3</w:t>
            </w:r>
            <w:r w:rsidR="004D636F" w:rsidRPr="00E776CE">
              <w:rPr>
                <w:rFonts w:asciiTheme="minorHAnsi" w:hAnsiTheme="minorHAnsi" w:cstheme="minorHAnsi"/>
              </w:rPr>
              <w:t>: Southern Ore</w:t>
            </w:r>
            <w:r w:rsidR="00FD33AE" w:rsidRPr="00E776CE">
              <w:rPr>
                <w:rFonts w:asciiTheme="minorHAnsi" w:hAnsiTheme="minorHAnsi" w:cstheme="minorHAnsi"/>
              </w:rPr>
              <w:t>gonian, Summer 1995 (2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961F03" w:rsidP="00FD33AE">
            <w:pPr>
              <w:tabs>
                <w:tab w:val="left" w:pos="5400"/>
              </w:tabs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4</w:t>
            </w:r>
            <w:r w:rsidR="004D636F" w:rsidRPr="00E776CE">
              <w:rPr>
                <w:rFonts w:asciiTheme="minorHAnsi" w:hAnsiTheme="minorHAnsi" w:cstheme="minorHAnsi"/>
              </w:rPr>
              <w:t>: Southern Ore</w:t>
            </w:r>
            <w:r w:rsidR="00FD33AE" w:rsidRPr="00E776CE">
              <w:rPr>
                <w:rFonts w:asciiTheme="minorHAnsi" w:hAnsiTheme="minorHAnsi" w:cstheme="minorHAnsi"/>
              </w:rPr>
              <w:t>gonian, Spring 1995 (2 copies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961F03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5</w:t>
            </w:r>
            <w:r w:rsidR="004D636F" w:rsidRPr="00E776CE">
              <w:rPr>
                <w:rFonts w:asciiTheme="minorHAnsi" w:hAnsiTheme="minorHAnsi" w:cstheme="minorHAnsi"/>
              </w:rPr>
              <w:t>: Southern Ore</w:t>
            </w:r>
            <w:r w:rsidR="00FD33AE" w:rsidRPr="00E776CE">
              <w:rPr>
                <w:rFonts w:asciiTheme="minorHAnsi" w:hAnsiTheme="minorHAnsi" w:cstheme="minorHAnsi"/>
              </w:rPr>
              <w:t>gonian, Winter 1995 (2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961F03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6</w:t>
            </w:r>
            <w:r w:rsidR="004D636F" w:rsidRPr="00E776CE">
              <w:rPr>
                <w:rFonts w:asciiTheme="minorHAnsi" w:hAnsiTheme="minorHAnsi" w:cstheme="minorHAnsi"/>
              </w:rPr>
              <w:t>: Southern O</w:t>
            </w:r>
            <w:r w:rsidR="00FD33AE" w:rsidRPr="00E776CE">
              <w:rPr>
                <w:rFonts w:asciiTheme="minorHAnsi" w:hAnsiTheme="minorHAnsi" w:cstheme="minorHAnsi"/>
              </w:rPr>
              <w:t>regonian, Fall 1995 (2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7: S</w:t>
            </w:r>
            <w:r w:rsidR="00FD33AE" w:rsidRPr="00E776CE">
              <w:rPr>
                <w:rFonts w:asciiTheme="minorHAnsi" w:hAnsiTheme="minorHAnsi" w:cstheme="minorHAnsi"/>
              </w:rPr>
              <w:t>outhern Oregonian, Summer 1994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FD33AE">
            <w:pPr>
              <w:tabs>
                <w:tab w:val="left" w:pos="4440"/>
              </w:tabs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8: S</w:t>
            </w:r>
            <w:r w:rsidR="00FD33AE" w:rsidRPr="00E776CE">
              <w:rPr>
                <w:rFonts w:asciiTheme="minorHAnsi" w:hAnsiTheme="minorHAnsi" w:cstheme="minorHAnsi"/>
              </w:rPr>
              <w:t>outhern Oregonian, Spring 1994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9: S</w:t>
            </w:r>
            <w:r w:rsidR="00FD33AE" w:rsidRPr="00E776CE">
              <w:rPr>
                <w:rFonts w:asciiTheme="minorHAnsi" w:hAnsiTheme="minorHAnsi" w:cstheme="minorHAnsi"/>
              </w:rPr>
              <w:t>outhern Oregonian, Summer 1993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0: S</w:t>
            </w:r>
            <w:r w:rsidR="00FD33AE" w:rsidRPr="00E776CE">
              <w:rPr>
                <w:rFonts w:asciiTheme="minorHAnsi" w:hAnsiTheme="minorHAnsi" w:cstheme="minorHAnsi"/>
              </w:rPr>
              <w:t>outhern Oregonian, Spring 1993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1:</w:t>
            </w:r>
            <w:r w:rsidR="00FD33AE" w:rsidRPr="00E776CE">
              <w:rPr>
                <w:rFonts w:asciiTheme="minorHAnsi" w:hAnsiTheme="minorHAnsi" w:cstheme="minorHAnsi"/>
              </w:rPr>
              <w:t xml:space="preserve"> Southern Oregonian, Fall 1993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2: S</w:t>
            </w:r>
            <w:r w:rsidR="00FD33AE" w:rsidRPr="00E776CE">
              <w:rPr>
                <w:rFonts w:asciiTheme="minorHAnsi" w:hAnsiTheme="minorHAnsi" w:cstheme="minorHAnsi"/>
              </w:rPr>
              <w:t>outhern Oregonian, Summer 1992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3: S</w:t>
            </w:r>
            <w:r w:rsidR="00FD33AE" w:rsidRPr="00E776CE">
              <w:rPr>
                <w:rFonts w:asciiTheme="minorHAnsi" w:hAnsiTheme="minorHAnsi" w:cstheme="minorHAnsi"/>
              </w:rPr>
              <w:t>outhern Oregonian, Winter 1992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4:</w:t>
            </w:r>
            <w:r w:rsidR="00FD33AE" w:rsidRPr="00E776CE">
              <w:rPr>
                <w:rFonts w:asciiTheme="minorHAnsi" w:hAnsiTheme="minorHAnsi" w:cstheme="minorHAnsi"/>
              </w:rPr>
              <w:t xml:space="preserve"> Southern Oregonian, Fall 1992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5: S</w:t>
            </w:r>
            <w:r w:rsidR="00FD33AE" w:rsidRPr="00E776CE">
              <w:rPr>
                <w:rFonts w:asciiTheme="minorHAnsi" w:hAnsiTheme="minorHAnsi" w:cstheme="minorHAnsi"/>
              </w:rPr>
              <w:t>outhern Oregonian, Spring 1992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6:</w:t>
            </w:r>
            <w:r w:rsidR="00FD33AE" w:rsidRPr="00E776CE">
              <w:rPr>
                <w:rFonts w:asciiTheme="minorHAnsi" w:hAnsiTheme="minorHAnsi" w:cstheme="minorHAnsi"/>
              </w:rPr>
              <w:t xml:space="preserve"> Southern Oregonian, Sep. 1991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7:</w:t>
            </w:r>
            <w:r w:rsidR="00FD33AE" w:rsidRPr="00E776CE">
              <w:rPr>
                <w:rFonts w:asciiTheme="minorHAnsi" w:hAnsiTheme="minorHAnsi" w:cstheme="minorHAnsi"/>
              </w:rPr>
              <w:t xml:space="preserve"> Southern Oregonian, July 1991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8:</w:t>
            </w:r>
            <w:r w:rsidR="00FD33AE" w:rsidRPr="00E776CE">
              <w:rPr>
                <w:rFonts w:asciiTheme="minorHAnsi" w:hAnsiTheme="minorHAnsi" w:cstheme="minorHAnsi"/>
              </w:rPr>
              <w:t xml:space="preserve"> Southern Oregonian, Apr. 1991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9:</w:t>
            </w:r>
            <w:r w:rsidR="00FD33AE" w:rsidRPr="00E776CE">
              <w:rPr>
                <w:rFonts w:asciiTheme="minorHAnsi" w:hAnsiTheme="minorHAnsi" w:cstheme="minorHAnsi"/>
              </w:rPr>
              <w:t xml:space="preserve"> Southern Oregonian, Jan. 1991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0:</w:t>
            </w:r>
            <w:r w:rsidR="00FD33AE" w:rsidRPr="00E776CE">
              <w:rPr>
                <w:rFonts w:asciiTheme="minorHAnsi" w:hAnsiTheme="minorHAnsi" w:cstheme="minorHAnsi"/>
              </w:rPr>
              <w:t xml:space="preserve"> Southern Oregonian, Sep. 1990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1:</w:t>
            </w:r>
            <w:r w:rsidR="00FD33AE" w:rsidRPr="00E776CE">
              <w:rPr>
                <w:rFonts w:asciiTheme="minorHAnsi" w:hAnsiTheme="minorHAnsi" w:cstheme="minorHAnsi"/>
              </w:rPr>
              <w:t xml:space="preserve"> Southern Oregonian, June 1990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2:</w:t>
            </w:r>
            <w:r w:rsidR="00FD33AE" w:rsidRPr="00E776CE">
              <w:rPr>
                <w:rFonts w:asciiTheme="minorHAnsi" w:hAnsiTheme="minorHAnsi" w:cstheme="minorHAnsi"/>
              </w:rPr>
              <w:t xml:space="preserve"> Southern Oregonian, Apr. 1990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3:</w:t>
            </w:r>
            <w:r w:rsidR="00FD33AE" w:rsidRPr="00E776CE">
              <w:rPr>
                <w:rFonts w:asciiTheme="minorHAnsi" w:hAnsiTheme="minorHAnsi" w:cstheme="minorHAnsi"/>
              </w:rPr>
              <w:t xml:space="preserve"> Southern Oregonian, Sep. 1989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4:</w:t>
            </w:r>
            <w:r w:rsidR="00FD33AE" w:rsidRPr="00E776CE">
              <w:rPr>
                <w:rFonts w:asciiTheme="minorHAnsi" w:hAnsiTheme="minorHAnsi" w:cstheme="minorHAnsi"/>
              </w:rPr>
              <w:t xml:space="preserve"> Southern Oregonian, June 1989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5:</w:t>
            </w:r>
            <w:r w:rsidR="00FD33AE" w:rsidRPr="00E776CE">
              <w:rPr>
                <w:rFonts w:asciiTheme="minorHAnsi" w:hAnsiTheme="minorHAnsi" w:cstheme="minorHAnsi"/>
              </w:rPr>
              <w:t xml:space="preserve"> Southern Oregonian, Mar. 1989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6:</w:t>
            </w:r>
            <w:r w:rsidR="00FD33AE" w:rsidRPr="00E776CE">
              <w:rPr>
                <w:rFonts w:asciiTheme="minorHAnsi" w:hAnsiTheme="minorHAnsi" w:cstheme="minorHAnsi"/>
              </w:rPr>
              <w:t xml:space="preserve"> Southern Oregonian, Sep. 1988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7: Southern O</w:t>
            </w:r>
            <w:r w:rsidR="00FD33AE" w:rsidRPr="00E776CE">
              <w:rPr>
                <w:rFonts w:asciiTheme="minorHAnsi" w:hAnsiTheme="minorHAnsi" w:cstheme="minorHAnsi"/>
              </w:rPr>
              <w:t>regonian, June 1988 (2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8:</w:t>
            </w:r>
            <w:r w:rsidR="00FD33AE" w:rsidRPr="00E776CE">
              <w:rPr>
                <w:rFonts w:asciiTheme="minorHAnsi" w:hAnsiTheme="minorHAnsi" w:cstheme="minorHAnsi"/>
              </w:rPr>
              <w:t xml:space="preserve"> Southern Oregonian, Apr. 1988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9:</w:t>
            </w:r>
            <w:r w:rsidR="00FD33AE" w:rsidRPr="00E776CE">
              <w:rPr>
                <w:rFonts w:asciiTheme="minorHAnsi" w:hAnsiTheme="minorHAnsi" w:cstheme="minorHAnsi"/>
              </w:rPr>
              <w:t xml:space="preserve"> Southern Oregonian, Dec. 1987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0:</w:t>
            </w:r>
            <w:r w:rsidR="00FD33AE" w:rsidRPr="00E776CE">
              <w:rPr>
                <w:rFonts w:asciiTheme="minorHAnsi" w:hAnsiTheme="minorHAnsi" w:cstheme="minorHAnsi"/>
              </w:rPr>
              <w:t xml:space="preserve"> Southern Oregonian, Fall 1987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1:</w:t>
            </w:r>
            <w:r w:rsidR="00FD33AE" w:rsidRPr="00E776CE">
              <w:rPr>
                <w:rFonts w:asciiTheme="minorHAnsi" w:hAnsiTheme="minorHAnsi" w:cstheme="minorHAnsi"/>
              </w:rPr>
              <w:t xml:space="preserve"> Southern Oregonian, June 1987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2:</w:t>
            </w:r>
            <w:r w:rsidR="00FD33AE" w:rsidRPr="00E776CE">
              <w:rPr>
                <w:rFonts w:asciiTheme="minorHAnsi" w:hAnsiTheme="minorHAnsi" w:cstheme="minorHAnsi"/>
              </w:rPr>
              <w:t xml:space="preserve"> Southern Oregonian, Apr. 1987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3:</w:t>
            </w:r>
            <w:r w:rsidR="00FD33AE" w:rsidRPr="00E776CE">
              <w:rPr>
                <w:rFonts w:asciiTheme="minorHAnsi" w:hAnsiTheme="minorHAnsi" w:cstheme="minorHAnsi"/>
              </w:rPr>
              <w:t xml:space="preserve"> Southern Oregonian, Apr. 1985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54: Southern </w:t>
            </w:r>
            <w:r w:rsidR="00FD33AE" w:rsidRPr="00E776CE">
              <w:rPr>
                <w:rFonts w:asciiTheme="minorHAnsi" w:hAnsiTheme="minorHAnsi" w:cstheme="minorHAnsi"/>
              </w:rPr>
              <w:t>Oregonian, Sep. 1984 (2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5:</w:t>
            </w:r>
            <w:r w:rsidR="00FD33AE" w:rsidRPr="00E776CE">
              <w:rPr>
                <w:rFonts w:asciiTheme="minorHAnsi" w:hAnsiTheme="minorHAnsi" w:cstheme="minorHAnsi"/>
              </w:rPr>
              <w:t xml:space="preserve"> Southern Oregonian, July 198</w:t>
            </w:r>
            <w:r w:rsidR="003D6CDB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6:</w:t>
            </w:r>
            <w:r w:rsidR="00FD33AE" w:rsidRPr="00E776CE">
              <w:rPr>
                <w:rFonts w:asciiTheme="minorHAnsi" w:hAnsiTheme="minorHAnsi" w:cstheme="minorHAnsi"/>
              </w:rPr>
              <w:t xml:space="preserve"> Southern Oregonian, Oct. 1983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4D636F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7: Southern Oregonian, Feb. 1983 (2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961F03" w:rsidRPr="00E776CE" w:rsidRDefault="00961F03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961F03" w:rsidRPr="00E776CE" w:rsidRDefault="00961F03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649" w:type="dxa"/>
            <w:gridSpan w:val="3"/>
            <w:shd w:val="clear" w:color="auto" w:fill="auto"/>
          </w:tcPr>
          <w:p w:rsidR="00961F03" w:rsidRPr="00E776CE" w:rsidRDefault="00961F03" w:rsidP="003D6CDB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Shelf </w:t>
            </w:r>
            <w:r w:rsidR="003D6CDB">
              <w:rPr>
                <w:rFonts w:asciiTheme="minorHAnsi" w:hAnsiTheme="minorHAnsi" w:cstheme="minorHAnsi"/>
              </w:rPr>
              <w:t>2</w:t>
            </w:r>
            <w:r w:rsidRPr="00E776CE">
              <w:rPr>
                <w:rFonts w:asciiTheme="minorHAnsi" w:hAnsiTheme="minorHAnsi" w:cstheme="minorHAnsi"/>
              </w:rPr>
              <w:t>: Southern Oregonian, Oversize Misc.</w:t>
            </w:r>
            <w:r w:rsidR="00845A4D" w:rsidRPr="00E776CE">
              <w:rPr>
                <w:rFonts w:asciiTheme="minorHAnsi" w:hAnsiTheme="minorHAnsi" w:cstheme="minorHAnsi"/>
              </w:rPr>
              <w:t>, Oversize Master Plans</w:t>
            </w:r>
          </w:p>
        </w:tc>
        <w:tc>
          <w:tcPr>
            <w:tcW w:w="1260" w:type="dxa"/>
            <w:shd w:val="clear" w:color="auto" w:fill="auto"/>
          </w:tcPr>
          <w:p w:rsidR="00961F03" w:rsidRPr="00E776CE" w:rsidRDefault="003D6CDB" w:rsidP="003D6CDB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7-201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FD33A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</w:t>
            </w:r>
            <w:r w:rsidR="004D636F" w:rsidRPr="00E776CE">
              <w:rPr>
                <w:rFonts w:asciiTheme="minorHAnsi" w:hAnsiTheme="minorHAnsi" w:cstheme="minorHAnsi"/>
              </w:rPr>
              <w:t>: Southern Ore</w:t>
            </w:r>
            <w:r w:rsidRPr="00E776CE">
              <w:rPr>
                <w:rFonts w:asciiTheme="minorHAnsi" w:hAnsiTheme="minorHAnsi" w:cstheme="minorHAnsi"/>
              </w:rPr>
              <w:t>gonian</w:t>
            </w:r>
            <w:r w:rsidR="00F42DD9" w:rsidRPr="00E776CE">
              <w:rPr>
                <w:rFonts w:asciiTheme="minorHAnsi" w:hAnsiTheme="minorHAnsi" w:cstheme="minorHAnsi"/>
              </w:rPr>
              <w:t xml:space="preserve"> (</w:t>
            </w:r>
            <w:r w:rsidR="00F42DD9" w:rsidRPr="00E776CE">
              <w:rPr>
                <w:rFonts w:asciiTheme="minorHAnsi" w:hAnsiTheme="minorHAnsi" w:cstheme="minorHAnsi"/>
                <w:i/>
              </w:rPr>
              <w:t>Box 2</w:t>
            </w:r>
            <w:r w:rsidR="00F42DD9" w:rsidRPr="00E776CE">
              <w:rPr>
                <w:rFonts w:asciiTheme="minorHAnsi" w:hAnsiTheme="minorHAnsi" w:cstheme="minorHAnsi"/>
              </w:rPr>
              <w:t>)</w:t>
            </w:r>
            <w:r w:rsidRPr="00E776CE">
              <w:rPr>
                <w:rFonts w:asciiTheme="minorHAnsi" w:hAnsiTheme="minorHAnsi" w:cstheme="minorHAnsi"/>
              </w:rPr>
              <w:t>, Summer 2001 (3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FD33AE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</w:t>
            </w:r>
            <w:r w:rsidR="004D636F" w:rsidRPr="00E776CE">
              <w:rPr>
                <w:rFonts w:asciiTheme="minorHAnsi" w:hAnsiTheme="minorHAnsi" w:cstheme="minorHAnsi"/>
              </w:rPr>
              <w:t>: Southern Oregonia</w:t>
            </w:r>
            <w:r w:rsidRPr="00E776CE">
              <w:rPr>
                <w:rFonts w:asciiTheme="minorHAnsi" w:hAnsiTheme="minorHAnsi" w:cstheme="minorHAnsi"/>
              </w:rPr>
              <w:t>n</w:t>
            </w:r>
            <w:r w:rsidR="00F42DD9" w:rsidRPr="00E776CE">
              <w:rPr>
                <w:rFonts w:asciiTheme="minorHAnsi" w:hAnsiTheme="minorHAnsi" w:cstheme="minorHAnsi"/>
              </w:rPr>
              <w:t xml:space="preserve"> (</w:t>
            </w:r>
            <w:r w:rsidR="00F42DD9" w:rsidRPr="00E776CE">
              <w:rPr>
                <w:rFonts w:asciiTheme="minorHAnsi" w:hAnsiTheme="minorHAnsi" w:cstheme="minorHAnsi"/>
                <w:i/>
              </w:rPr>
              <w:t>Box 2</w:t>
            </w:r>
            <w:r w:rsidR="00F42DD9" w:rsidRPr="00E776CE">
              <w:rPr>
                <w:rFonts w:asciiTheme="minorHAnsi" w:hAnsiTheme="minorHAnsi" w:cstheme="minorHAnsi"/>
              </w:rPr>
              <w:t>)</w:t>
            </w:r>
            <w:r w:rsidRPr="00E776CE">
              <w:rPr>
                <w:rFonts w:asciiTheme="minorHAnsi" w:hAnsiTheme="minorHAnsi" w:cstheme="minorHAnsi"/>
              </w:rPr>
              <w:t>, Fall/Winter 2001 (3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FD33AE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</w:t>
            </w:r>
            <w:r w:rsidR="004D636F" w:rsidRPr="00E776CE">
              <w:rPr>
                <w:rFonts w:asciiTheme="minorHAnsi" w:hAnsiTheme="minorHAnsi" w:cstheme="minorHAnsi"/>
              </w:rPr>
              <w:t>: Southern Oregonian</w:t>
            </w:r>
            <w:r w:rsidR="00F42DD9" w:rsidRPr="00E776CE">
              <w:rPr>
                <w:rFonts w:asciiTheme="minorHAnsi" w:hAnsiTheme="minorHAnsi" w:cstheme="minorHAnsi"/>
              </w:rPr>
              <w:t xml:space="preserve"> (</w:t>
            </w:r>
            <w:r w:rsidR="00F42DD9" w:rsidRPr="00E776CE">
              <w:rPr>
                <w:rFonts w:asciiTheme="minorHAnsi" w:hAnsiTheme="minorHAnsi" w:cstheme="minorHAnsi"/>
                <w:i/>
              </w:rPr>
              <w:t>Box 2</w:t>
            </w:r>
            <w:r w:rsidR="00F42DD9" w:rsidRPr="00E776CE">
              <w:rPr>
                <w:rFonts w:asciiTheme="minorHAnsi" w:hAnsiTheme="minorHAnsi" w:cstheme="minorHAnsi"/>
              </w:rPr>
              <w:t>)</w:t>
            </w:r>
            <w:r w:rsidR="004D636F" w:rsidRPr="00E776CE">
              <w:rPr>
                <w:rFonts w:asciiTheme="minorHAnsi" w:hAnsiTheme="minorHAnsi" w:cstheme="minorHAnsi"/>
              </w:rPr>
              <w:t>,</w:t>
            </w:r>
            <w:r w:rsidRPr="00E776CE">
              <w:rPr>
                <w:rFonts w:asciiTheme="minorHAnsi" w:hAnsiTheme="minorHAnsi" w:cstheme="minorHAnsi"/>
              </w:rPr>
              <w:t xml:space="preserve"> Winter/Spring 2001 (7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FD33AE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</w:t>
            </w:r>
            <w:r w:rsidR="004D636F" w:rsidRPr="00E776CE">
              <w:rPr>
                <w:rFonts w:asciiTheme="minorHAnsi" w:hAnsiTheme="minorHAnsi" w:cstheme="minorHAnsi"/>
              </w:rPr>
              <w:t>: Southern Ore</w:t>
            </w:r>
            <w:r w:rsidRPr="00E776CE">
              <w:rPr>
                <w:rFonts w:asciiTheme="minorHAnsi" w:hAnsiTheme="minorHAnsi" w:cstheme="minorHAnsi"/>
              </w:rPr>
              <w:t>gonian</w:t>
            </w:r>
            <w:r w:rsidR="00F42DD9" w:rsidRPr="00E776CE">
              <w:rPr>
                <w:rFonts w:asciiTheme="minorHAnsi" w:hAnsiTheme="minorHAnsi" w:cstheme="minorHAnsi"/>
              </w:rPr>
              <w:t xml:space="preserve"> (</w:t>
            </w:r>
            <w:r w:rsidR="00F42DD9" w:rsidRPr="00E776CE">
              <w:rPr>
                <w:rFonts w:asciiTheme="minorHAnsi" w:hAnsiTheme="minorHAnsi" w:cstheme="minorHAnsi"/>
                <w:i/>
              </w:rPr>
              <w:t>Box 2</w:t>
            </w:r>
            <w:r w:rsidR="00F42DD9" w:rsidRPr="00E776CE">
              <w:rPr>
                <w:rFonts w:asciiTheme="minorHAnsi" w:hAnsiTheme="minorHAnsi" w:cstheme="minorHAnsi"/>
              </w:rPr>
              <w:t>)</w:t>
            </w:r>
            <w:r w:rsidRPr="00E776CE">
              <w:rPr>
                <w:rFonts w:asciiTheme="minorHAnsi" w:hAnsiTheme="minorHAnsi" w:cstheme="minorHAnsi"/>
              </w:rPr>
              <w:t>, Summer 2002 (3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FD33AE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</w:t>
            </w:r>
            <w:r w:rsidR="004D636F" w:rsidRPr="00E776CE">
              <w:rPr>
                <w:rFonts w:asciiTheme="minorHAnsi" w:hAnsiTheme="minorHAnsi" w:cstheme="minorHAnsi"/>
              </w:rPr>
              <w:t>: Southern Ore</w:t>
            </w:r>
            <w:r w:rsidRPr="00E776CE">
              <w:rPr>
                <w:rFonts w:asciiTheme="minorHAnsi" w:hAnsiTheme="minorHAnsi" w:cstheme="minorHAnsi"/>
              </w:rPr>
              <w:t>gonian</w:t>
            </w:r>
            <w:r w:rsidR="00F42DD9" w:rsidRPr="00E776CE">
              <w:rPr>
                <w:rFonts w:asciiTheme="minorHAnsi" w:hAnsiTheme="minorHAnsi" w:cstheme="minorHAnsi"/>
              </w:rPr>
              <w:t xml:space="preserve"> (</w:t>
            </w:r>
            <w:r w:rsidR="00F42DD9" w:rsidRPr="00E776CE">
              <w:rPr>
                <w:rFonts w:asciiTheme="minorHAnsi" w:hAnsiTheme="minorHAnsi" w:cstheme="minorHAnsi"/>
                <w:i/>
              </w:rPr>
              <w:t>Box 2</w:t>
            </w:r>
            <w:r w:rsidR="00F42DD9" w:rsidRPr="00E776CE">
              <w:rPr>
                <w:rFonts w:asciiTheme="minorHAnsi" w:hAnsiTheme="minorHAnsi" w:cstheme="minorHAnsi"/>
              </w:rPr>
              <w:t>)</w:t>
            </w:r>
            <w:r w:rsidRPr="00E776CE">
              <w:rPr>
                <w:rFonts w:asciiTheme="minorHAnsi" w:hAnsiTheme="minorHAnsi" w:cstheme="minorHAnsi"/>
              </w:rPr>
              <w:t>, Spring 2002 (3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FD33AE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</w:t>
            </w:r>
            <w:r w:rsidR="004D636F" w:rsidRPr="00E776CE">
              <w:rPr>
                <w:rFonts w:asciiTheme="minorHAnsi" w:hAnsiTheme="minorHAnsi" w:cstheme="minorHAnsi"/>
              </w:rPr>
              <w:t>: Southern O</w:t>
            </w:r>
            <w:r w:rsidRPr="00E776CE">
              <w:rPr>
                <w:rFonts w:asciiTheme="minorHAnsi" w:hAnsiTheme="minorHAnsi" w:cstheme="minorHAnsi"/>
              </w:rPr>
              <w:t>regonian</w:t>
            </w:r>
            <w:r w:rsidR="00F42DD9" w:rsidRPr="00E776CE">
              <w:rPr>
                <w:rFonts w:asciiTheme="minorHAnsi" w:hAnsiTheme="minorHAnsi" w:cstheme="minorHAnsi"/>
              </w:rPr>
              <w:t xml:space="preserve"> (</w:t>
            </w:r>
            <w:r w:rsidR="00F42DD9" w:rsidRPr="00E776CE">
              <w:rPr>
                <w:rFonts w:asciiTheme="minorHAnsi" w:hAnsiTheme="minorHAnsi" w:cstheme="minorHAnsi"/>
                <w:i/>
              </w:rPr>
              <w:t>Box 2</w:t>
            </w:r>
            <w:r w:rsidR="00F42DD9" w:rsidRPr="00E776CE">
              <w:rPr>
                <w:rFonts w:asciiTheme="minorHAnsi" w:hAnsiTheme="minorHAnsi" w:cstheme="minorHAnsi"/>
              </w:rPr>
              <w:t>)</w:t>
            </w:r>
            <w:r w:rsidRPr="00E776CE">
              <w:rPr>
                <w:rFonts w:asciiTheme="minorHAnsi" w:hAnsiTheme="minorHAnsi" w:cstheme="minorHAnsi"/>
              </w:rPr>
              <w:t>, Fall 2003 (4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FD33AE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</w:t>
            </w:r>
            <w:r w:rsidR="004D636F" w:rsidRPr="00E776CE">
              <w:rPr>
                <w:rFonts w:asciiTheme="minorHAnsi" w:hAnsiTheme="minorHAnsi" w:cstheme="minorHAnsi"/>
              </w:rPr>
              <w:t>: Southern Oregonia</w:t>
            </w:r>
            <w:r w:rsidRPr="00E776CE">
              <w:rPr>
                <w:rFonts w:asciiTheme="minorHAnsi" w:hAnsiTheme="minorHAnsi" w:cstheme="minorHAnsi"/>
              </w:rPr>
              <w:t>n</w:t>
            </w:r>
            <w:r w:rsidR="00F42DD9" w:rsidRPr="00E776CE">
              <w:rPr>
                <w:rFonts w:asciiTheme="minorHAnsi" w:hAnsiTheme="minorHAnsi" w:cstheme="minorHAnsi"/>
              </w:rPr>
              <w:t xml:space="preserve"> (</w:t>
            </w:r>
            <w:r w:rsidR="00F42DD9" w:rsidRPr="00E776CE">
              <w:rPr>
                <w:rFonts w:asciiTheme="minorHAnsi" w:hAnsiTheme="minorHAnsi" w:cstheme="minorHAnsi"/>
                <w:i/>
              </w:rPr>
              <w:t>Box 2</w:t>
            </w:r>
            <w:r w:rsidR="00F42DD9" w:rsidRPr="00E776CE">
              <w:rPr>
                <w:rFonts w:asciiTheme="minorHAnsi" w:hAnsiTheme="minorHAnsi" w:cstheme="minorHAnsi"/>
              </w:rPr>
              <w:t>)</w:t>
            </w:r>
            <w:r w:rsidRPr="00E776CE">
              <w:rPr>
                <w:rFonts w:asciiTheme="minorHAnsi" w:hAnsiTheme="minorHAnsi" w:cstheme="minorHAnsi"/>
              </w:rPr>
              <w:t>, Fall/Winter 2003 (4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FD33AE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</w:t>
            </w:r>
            <w:r w:rsidR="004D636F" w:rsidRPr="00E776CE">
              <w:rPr>
                <w:rFonts w:asciiTheme="minorHAnsi" w:hAnsiTheme="minorHAnsi" w:cstheme="minorHAnsi"/>
              </w:rPr>
              <w:t>: Southern Ore</w:t>
            </w:r>
            <w:r w:rsidRPr="00E776CE">
              <w:rPr>
                <w:rFonts w:asciiTheme="minorHAnsi" w:hAnsiTheme="minorHAnsi" w:cstheme="minorHAnsi"/>
              </w:rPr>
              <w:t>gonian</w:t>
            </w:r>
            <w:r w:rsidR="00F42DD9" w:rsidRPr="00E776CE">
              <w:rPr>
                <w:rFonts w:asciiTheme="minorHAnsi" w:hAnsiTheme="minorHAnsi" w:cstheme="minorHAnsi"/>
              </w:rPr>
              <w:t xml:space="preserve"> (</w:t>
            </w:r>
            <w:r w:rsidR="00F42DD9" w:rsidRPr="00E776CE">
              <w:rPr>
                <w:rFonts w:asciiTheme="minorHAnsi" w:hAnsiTheme="minorHAnsi" w:cstheme="minorHAnsi"/>
                <w:i/>
              </w:rPr>
              <w:t>Box 2</w:t>
            </w:r>
            <w:r w:rsidR="00F42DD9" w:rsidRPr="00E776CE">
              <w:rPr>
                <w:rFonts w:asciiTheme="minorHAnsi" w:hAnsiTheme="minorHAnsi" w:cstheme="minorHAnsi"/>
              </w:rPr>
              <w:t>)</w:t>
            </w:r>
            <w:r w:rsidRPr="00E776CE">
              <w:rPr>
                <w:rFonts w:asciiTheme="minorHAnsi" w:hAnsiTheme="minorHAnsi" w:cstheme="minorHAnsi"/>
              </w:rPr>
              <w:t>, Winter 2004 (7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FD33AE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</w:t>
            </w:r>
            <w:r w:rsidR="004D636F" w:rsidRPr="00E776CE">
              <w:rPr>
                <w:rFonts w:asciiTheme="minorHAnsi" w:hAnsiTheme="minorHAnsi" w:cstheme="minorHAnsi"/>
              </w:rPr>
              <w:t>: Southern Oregonian</w:t>
            </w:r>
            <w:r w:rsidR="00F42DD9" w:rsidRPr="00E776CE">
              <w:rPr>
                <w:rFonts w:asciiTheme="minorHAnsi" w:hAnsiTheme="minorHAnsi" w:cstheme="minorHAnsi"/>
              </w:rPr>
              <w:t xml:space="preserve"> (</w:t>
            </w:r>
            <w:r w:rsidR="00F42DD9" w:rsidRPr="00E776CE">
              <w:rPr>
                <w:rFonts w:asciiTheme="minorHAnsi" w:hAnsiTheme="minorHAnsi" w:cstheme="minorHAnsi"/>
                <w:i/>
              </w:rPr>
              <w:t>Box 2</w:t>
            </w:r>
            <w:r w:rsidR="00F42DD9" w:rsidRPr="00E776CE">
              <w:rPr>
                <w:rFonts w:asciiTheme="minorHAnsi" w:hAnsiTheme="minorHAnsi" w:cstheme="minorHAnsi"/>
              </w:rPr>
              <w:t>)</w:t>
            </w:r>
            <w:r w:rsidR="004D636F" w:rsidRPr="00E776CE">
              <w:rPr>
                <w:rFonts w:asciiTheme="minorHAnsi" w:hAnsiTheme="minorHAnsi" w:cstheme="minorHAnsi"/>
              </w:rPr>
              <w:t>,</w:t>
            </w:r>
            <w:r w:rsidRPr="00E776CE">
              <w:rPr>
                <w:rFonts w:asciiTheme="minorHAnsi" w:hAnsiTheme="minorHAnsi" w:cstheme="minorHAnsi"/>
              </w:rPr>
              <w:t xml:space="preserve"> Spring/Summer 2004 (5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FD33AE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0</w:t>
            </w:r>
            <w:r w:rsidR="004D636F" w:rsidRPr="00E776CE">
              <w:rPr>
                <w:rFonts w:asciiTheme="minorHAnsi" w:hAnsiTheme="minorHAnsi" w:cstheme="minorHAnsi"/>
              </w:rPr>
              <w:t>: Southern Oregonian</w:t>
            </w:r>
            <w:r w:rsidR="00F42DD9" w:rsidRPr="00E776CE">
              <w:rPr>
                <w:rFonts w:asciiTheme="minorHAnsi" w:hAnsiTheme="minorHAnsi" w:cstheme="minorHAnsi"/>
              </w:rPr>
              <w:t xml:space="preserve"> (</w:t>
            </w:r>
            <w:r w:rsidR="00F42DD9" w:rsidRPr="00E776CE">
              <w:rPr>
                <w:rFonts w:asciiTheme="minorHAnsi" w:hAnsiTheme="minorHAnsi" w:cstheme="minorHAnsi"/>
                <w:i/>
              </w:rPr>
              <w:t>Box 2</w:t>
            </w:r>
            <w:r w:rsidR="00F42DD9" w:rsidRPr="00E776CE">
              <w:rPr>
                <w:rFonts w:asciiTheme="minorHAnsi" w:hAnsiTheme="minorHAnsi" w:cstheme="minorHAnsi"/>
              </w:rPr>
              <w:t>)</w:t>
            </w:r>
            <w:r w:rsidR="004D636F" w:rsidRPr="00E776CE">
              <w:rPr>
                <w:rFonts w:asciiTheme="minorHAnsi" w:hAnsiTheme="minorHAnsi" w:cstheme="minorHAnsi"/>
              </w:rPr>
              <w:t>, Fall/Winter 2005 (8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FD33AE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1</w:t>
            </w:r>
            <w:r w:rsidR="004D636F" w:rsidRPr="00E776CE">
              <w:rPr>
                <w:rFonts w:asciiTheme="minorHAnsi" w:hAnsiTheme="minorHAnsi" w:cstheme="minorHAnsi"/>
              </w:rPr>
              <w:t>: Southern Oregonia</w:t>
            </w:r>
            <w:r w:rsidRPr="00E776CE">
              <w:rPr>
                <w:rFonts w:asciiTheme="minorHAnsi" w:hAnsiTheme="minorHAnsi" w:cstheme="minorHAnsi"/>
              </w:rPr>
              <w:t>n</w:t>
            </w:r>
            <w:r w:rsidR="00F42DD9" w:rsidRPr="00E776CE">
              <w:rPr>
                <w:rFonts w:asciiTheme="minorHAnsi" w:hAnsiTheme="minorHAnsi" w:cstheme="minorHAnsi"/>
              </w:rPr>
              <w:t xml:space="preserve"> (</w:t>
            </w:r>
            <w:r w:rsidR="00F42DD9" w:rsidRPr="00E776CE">
              <w:rPr>
                <w:rFonts w:asciiTheme="minorHAnsi" w:hAnsiTheme="minorHAnsi" w:cstheme="minorHAnsi"/>
                <w:i/>
              </w:rPr>
              <w:t>Box 3</w:t>
            </w:r>
            <w:r w:rsidR="00F42DD9" w:rsidRPr="00E776CE">
              <w:rPr>
                <w:rFonts w:asciiTheme="minorHAnsi" w:hAnsiTheme="minorHAnsi" w:cstheme="minorHAnsi"/>
              </w:rPr>
              <w:t>)</w:t>
            </w:r>
            <w:r w:rsidRPr="00E776CE">
              <w:rPr>
                <w:rFonts w:asciiTheme="minorHAnsi" w:hAnsiTheme="minorHAnsi" w:cstheme="minorHAnsi"/>
              </w:rPr>
              <w:t>, Fall/Winter 2006 (7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D636F" w:rsidRPr="00E776CE" w:rsidRDefault="004D636F" w:rsidP="004D636F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D636F" w:rsidRPr="00E776CE" w:rsidRDefault="00FD33AE" w:rsidP="004D636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2</w:t>
            </w:r>
            <w:r w:rsidR="004D636F" w:rsidRPr="00E776CE">
              <w:rPr>
                <w:rFonts w:asciiTheme="minorHAnsi" w:hAnsiTheme="minorHAnsi" w:cstheme="minorHAnsi"/>
              </w:rPr>
              <w:t>: Southern Oregonian</w:t>
            </w:r>
            <w:r w:rsidR="00F42DD9" w:rsidRPr="00E776CE">
              <w:rPr>
                <w:rFonts w:asciiTheme="minorHAnsi" w:hAnsiTheme="minorHAnsi" w:cstheme="minorHAnsi"/>
              </w:rPr>
              <w:t xml:space="preserve"> (</w:t>
            </w:r>
            <w:r w:rsidR="00F42DD9" w:rsidRPr="00E776CE">
              <w:rPr>
                <w:rFonts w:asciiTheme="minorHAnsi" w:hAnsiTheme="minorHAnsi" w:cstheme="minorHAnsi"/>
                <w:i/>
              </w:rPr>
              <w:t>Box 3</w:t>
            </w:r>
            <w:r w:rsidR="00F42DD9" w:rsidRPr="00E776CE">
              <w:rPr>
                <w:rFonts w:asciiTheme="minorHAnsi" w:hAnsiTheme="minorHAnsi" w:cstheme="minorHAnsi"/>
              </w:rPr>
              <w:t>)</w:t>
            </w:r>
            <w:r w:rsidR="004D636F" w:rsidRPr="00E776CE">
              <w:rPr>
                <w:rFonts w:asciiTheme="minorHAnsi" w:hAnsiTheme="minorHAnsi" w:cstheme="minorHAnsi"/>
              </w:rPr>
              <w:t>, Winter 2006 (8 copies)</w:t>
            </w:r>
          </w:p>
        </w:tc>
        <w:tc>
          <w:tcPr>
            <w:tcW w:w="1260" w:type="dxa"/>
            <w:shd w:val="clear" w:color="auto" w:fill="auto"/>
          </w:tcPr>
          <w:p w:rsidR="004D636F" w:rsidRPr="00E776CE" w:rsidRDefault="003D6CDB" w:rsidP="004D636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3</w:t>
            </w:r>
            <w:r w:rsidR="00F42DD9" w:rsidRPr="00E776CE">
              <w:rPr>
                <w:rFonts w:asciiTheme="minorHAnsi" w:hAnsiTheme="minorHAnsi" w:cstheme="minorHAnsi"/>
              </w:rPr>
              <w:t>: Misc. Special Oversize, Misc. Scrapbook, 1970-1973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0-197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4</w:t>
            </w:r>
            <w:r w:rsidR="00F42DD9" w:rsidRPr="00E776CE">
              <w:rPr>
                <w:rFonts w:asciiTheme="minorHAnsi" w:hAnsiTheme="minorHAnsi" w:cstheme="minorHAnsi"/>
              </w:rPr>
              <w:t>: Misc. Special Oversize, Letter to students from Elmo Stevenson, 1972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5</w:t>
            </w:r>
            <w:r w:rsidR="00F42DD9" w:rsidRPr="00E776CE">
              <w:rPr>
                <w:rFonts w:asciiTheme="minorHAnsi" w:hAnsiTheme="minorHAnsi" w:cstheme="minorHAnsi"/>
              </w:rPr>
              <w:t>: Misc. Special Oversize, Page from Medford Mail Tribune discussing new Student Union building, 1972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6</w:t>
            </w:r>
            <w:r w:rsidR="00F42DD9" w:rsidRPr="00E776CE">
              <w:rPr>
                <w:rFonts w:asciiTheme="minorHAnsi" w:hAnsiTheme="minorHAnsi" w:cstheme="minorHAnsi"/>
              </w:rPr>
              <w:t>: Misc. Special Oversize, Photo from Ashland Daily Tidings: Dedication of new student union building, 1972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7</w:t>
            </w:r>
            <w:r w:rsidR="00F42DD9" w:rsidRPr="00E776CE">
              <w:rPr>
                <w:rFonts w:asciiTheme="minorHAnsi" w:hAnsiTheme="minorHAnsi" w:cstheme="minorHAnsi"/>
              </w:rPr>
              <w:t xml:space="preserve">: Misc. Special Oversize,  Program: Remarks in Honor and Memory of Elmo </w:t>
            </w:r>
            <w:proofErr w:type="spellStart"/>
            <w:r w:rsidR="00F42DD9" w:rsidRPr="00E776CE">
              <w:rPr>
                <w:rFonts w:asciiTheme="minorHAnsi" w:hAnsiTheme="minorHAnsi" w:cstheme="minorHAnsi"/>
              </w:rPr>
              <w:t>Nall</w:t>
            </w:r>
            <w:proofErr w:type="spellEnd"/>
            <w:r w:rsidR="00F42DD9" w:rsidRPr="00E776CE">
              <w:rPr>
                <w:rFonts w:asciiTheme="minorHAnsi" w:hAnsiTheme="minorHAnsi" w:cstheme="minorHAnsi"/>
              </w:rPr>
              <w:t xml:space="preserve"> Stevenson, 1973 (2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8</w:t>
            </w:r>
            <w:r w:rsidR="00F42DD9" w:rsidRPr="00E776CE">
              <w:rPr>
                <w:rFonts w:asciiTheme="minorHAnsi" w:hAnsiTheme="minorHAnsi" w:cstheme="minorHAnsi"/>
              </w:rPr>
              <w:t>: Misc. Special Oversize, Page from Ashland Daily Tidings: “Student Union’s Dedication Under Way”, 1972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9</w:t>
            </w:r>
            <w:r w:rsidR="00F42DD9" w:rsidRPr="00E776CE">
              <w:rPr>
                <w:rFonts w:asciiTheme="minorHAnsi" w:hAnsiTheme="minorHAnsi" w:cstheme="minorHAnsi"/>
              </w:rPr>
              <w:t>: Misc. Special Oversize, Letter to President Stevenson from J. E. Mahan, 1956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0</w:t>
            </w:r>
            <w:r w:rsidR="00F42DD9" w:rsidRPr="00E776CE">
              <w:rPr>
                <w:rFonts w:asciiTheme="minorHAnsi" w:hAnsiTheme="minorHAnsi" w:cstheme="minorHAnsi"/>
              </w:rPr>
              <w:t>: Misc. Special Oversize, Letter to President Stevenson from H. R. Horney, 1956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1</w:t>
            </w:r>
            <w:r w:rsidR="00F42DD9" w:rsidRPr="00E776CE">
              <w:rPr>
                <w:rFonts w:asciiTheme="minorHAnsi" w:hAnsiTheme="minorHAnsi" w:cstheme="minorHAnsi"/>
              </w:rPr>
              <w:t>: Misc. Special Oversize, Floor plans of new student union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2</w:t>
            </w:r>
            <w:r w:rsidR="00F42DD9" w:rsidRPr="00E776CE">
              <w:rPr>
                <w:rFonts w:asciiTheme="minorHAnsi" w:hAnsiTheme="minorHAnsi" w:cstheme="minorHAnsi"/>
              </w:rPr>
              <w:t>: Misc. Special Oversize, Photos (8) from ground breaking, taken by Bill Bayley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3</w:t>
            </w:r>
            <w:r w:rsidR="00F42DD9" w:rsidRPr="00E776CE">
              <w:rPr>
                <w:rFonts w:asciiTheme="minorHAnsi" w:hAnsiTheme="minorHAnsi" w:cstheme="minorHAnsi"/>
              </w:rPr>
              <w:t>: Misc. Special Oversize, Page from The Daily Tidings: “Union Scene of Diverse Activities”, 1972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4</w:t>
            </w:r>
            <w:r w:rsidR="00F42DD9" w:rsidRPr="00E776CE">
              <w:rPr>
                <w:rFonts w:asciiTheme="minorHAnsi" w:hAnsiTheme="minorHAnsi" w:cstheme="minorHAnsi"/>
              </w:rPr>
              <w:t>: Misc. Special Oversize, Invitation to ground breaking ceremony, 1970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5</w:t>
            </w:r>
            <w:r w:rsidR="00F42DD9" w:rsidRPr="00E776CE">
              <w:rPr>
                <w:rFonts w:asciiTheme="minorHAnsi" w:hAnsiTheme="minorHAnsi" w:cstheme="minorHAnsi"/>
              </w:rPr>
              <w:t xml:space="preserve">: Misc. Special Oversize, Western Union Telegram, To </w:t>
            </w:r>
            <w:proofErr w:type="spellStart"/>
            <w:r w:rsidR="00F42DD9" w:rsidRPr="00E776CE">
              <w:rPr>
                <w:rFonts w:asciiTheme="minorHAnsi" w:hAnsiTheme="minorHAnsi" w:cstheme="minorHAnsi"/>
              </w:rPr>
              <w:t>Marythea</w:t>
            </w:r>
            <w:proofErr w:type="spellEnd"/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42DD9" w:rsidRPr="00E776CE">
              <w:rPr>
                <w:rFonts w:asciiTheme="minorHAnsi" w:hAnsiTheme="minorHAnsi" w:cstheme="minorHAnsi"/>
              </w:rPr>
              <w:t>Grebner</w:t>
            </w:r>
            <w:proofErr w:type="spellEnd"/>
            <w:r w:rsidR="00F42DD9" w:rsidRPr="00E776CE">
              <w:rPr>
                <w:rFonts w:asciiTheme="minorHAnsi" w:hAnsiTheme="minorHAnsi" w:cstheme="minorHAnsi"/>
              </w:rPr>
              <w:t>, From George Stevens, 1970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6</w:t>
            </w:r>
            <w:r w:rsidR="00F42DD9" w:rsidRPr="00E776CE">
              <w:rPr>
                <w:rFonts w:asciiTheme="minorHAnsi" w:hAnsiTheme="minorHAnsi" w:cstheme="minorHAnsi"/>
              </w:rPr>
              <w:t>: Misc. Special Oversize, Clipping from Ashland Daily Tidings: “New SOC Union given an appropriate name”, 1972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7</w:t>
            </w:r>
            <w:r w:rsidR="00F42DD9" w:rsidRPr="00E776CE">
              <w:rPr>
                <w:rFonts w:asciiTheme="minorHAnsi" w:hAnsiTheme="minorHAnsi" w:cstheme="minorHAnsi"/>
              </w:rPr>
              <w:t>: Misc. Special Oversize, Clipping from Ashland Daily Tidings: “Union Named for Stevenson”, 1972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8</w:t>
            </w:r>
            <w:r w:rsidR="00F42DD9" w:rsidRPr="00E776CE">
              <w:rPr>
                <w:rFonts w:asciiTheme="minorHAnsi" w:hAnsiTheme="minorHAnsi" w:cstheme="minorHAnsi"/>
              </w:rPr>
              <w:t xml:space="preserve">: Misc. Special Oversize, Photo from </w:t>
            </w:r>
            <w:proofErr w:type="spellStart"/>
            <w:r w:rsidR="00F42DD9" w:rsidRPr="00E776CE">
              <w:rPr>
                <w:rFonts w:asciiTheme="minorHAnsi" w:hAnsiTheme="minorHAnsi" w:cstheme="minorHAnsi"/>
              </w:rPr>
              <w:t>Medord</w:t>
            </w:r>
            <w:proofErr w:type="spellEnd"/>
            <w:r w:rsidR="00F42DD9" w:rsidRPr="00E776CE">
              <w:rPr>
                <w:rFonts w:asciiTheme="minorHAnsi" w:hAnsiTheme="minorHAnsi" w:cstheme="minorHAnsi"/>
              </w:rPr>
              <w:t xml:space="preserve"> Mail Tribune: Ribbon-cutting ceremony of new Student Union, 1972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9</w:t>
            </w:r>
            <w:r w:rsidR="00F42DD9" w:rsidRPr="00E776CE">
              <w:rPr>
                <w:rFonts w:asciiTheme="minorHAnsi" w:hAnsiTheme="minorHAnsi" w:cstheme="minorHAnsi"/>
              </w:rPr>
              <w:t>: Misc. Special Oversize, Photo from Medford Mail Tribune: Dr. Stevenson at a dedication festivity, 1972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0</w:t>
            </w:r>
            <w:r w:rsidR="00F42DD9" w:rsidRPr="00E776CE">
              <w:rPr>
                <w:rFonts w:asciiTheme="minorHAnsi" w:hAnsiTheme="minorHAnsi" w:cstheme="minorHAnsi"/>
              </w:rPr>
              <w:t>: Misc. Special Oversize, Letter to Office of College Union Director from Phillip Nelson, 1970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1</w:t>
            </w:r>
            <w:r w:rsidR="00F42DD9" w:rsidRPr="00E776CE">
              <w:rPr>
                <w:rFonts w:asciiTheme="minorHAnsi" w:hAnsiTheme="minorHAnsi" w:cstheme="minorHAnsi"/>
              </w:rPr>
              <w:t>: Misc. Special Oversize, Letter to Office of Union Director from Harry Hull, 1970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2</w:t>
            </w:r>
            <w:r w:rsidR="00F42DD9" w:rsidRPr="00E776CE">
              <w:rPr>
                <w:rFonts w:asciiTheme="minorHAnsi" w:hAnsiTheme="minorHAnsi" w:cstheme="minorHAnsi"/>
              </w:rPr>
              <w:t xml:space="preserve">: Misc. Special Oversize, Letter to </w:t>
            </w:r>
            <w:proofErr w:type="spellStart"/>
            <w:r w:rsidR="00F42DD9" w:rsidRPr="00E776CE">
              <w:rPr>
                <w:rFonts w:asciiTheme="minorHAnsi" w:hAnsiTheme="minorHAnsi" w:cstheme="minorHAnsi"/>
              </w:rPr>
              <w:t>Marythea</w:t>
            </w:r>
            <w:proofErr w:type="spellEnd"/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42DD9" w:rsidRPr="00E776CE">
              <w:rPr>
                <w:rFonts w:asciiTheme="minorHAnsi" w:hAnsiTheme="minorHAnsi" w:cstheme="minorHAnsi"/>
              </w:rPr>
              <w:t>Grebner</w:t>
            </w:r>
            <w:proofErr w:type="spellEnd"/>
            <w:r w:rsidR="00F42DD9" w:rsidRPr="00E776CE">
              <w:rPr>
                <w:rFonts w:asciiTheme="minorHAnsi" w:hAnsiTheme="minorHAnsi" w:cstheme="minorHAnsi"/>
              </w:rPr>
              <w:t>, Britt Union Director, from Richard Reynolds, 1970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3</w:t>
            </w:r>
            <w:r w:rsidR="00F42DD9" w:rsidRPr="00E776CE">
              <w:rPr>
                <w:rFonts w:asciiTheme="minorHAnsi" w:hAnsiTheme="minorHAnsi" w:cstheme="minorHAnsi"/>
              </w:rPr>
              <w:t xml:space="preserve">: Misc. Special Oversize, Letter to </w:t>
            </w:r>
            <w:proofErr w:type="spellStart"/>
            <w:r w:rsidR="00F42DD9" w:rsidRPr="00E776CE">
              <w:rPr>
                <w:rFonts w:asciiTheme="minorHAnsi" w:hAnsiTheme="minorHAnsi" w:cstheme="minorHAnsi"/>
              </w:rPr>
              <w:t>Marythea</w:t>
            </w:r>
            <w:proofErr w:type="spellEnd"/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42DD9" w:rsidRPr="00E776CE">
              <w:rPr>
                <w:rFonts w:asciiTheme="minorHAnsi" w:hAnsiTheme="minorHAnsi" w:cstheme="minorHAnsi"/>
              </w:rPr>
              <w:t>Grebner</w:t>
            </w:r>
            <w:proofErr w:type="spellEnd"/>
            <w:r w:rsidR="00F42DD9" w:rsidRPr="00E776CE">
              <w:rPr>
                <w:rFonts w:asciiTheme="minorHAnsi" w:hAnsiTheme="minorHAnsi" w:cstheme="minorHAnsi"/>
              </w:rPr>
              <w:t>, Britt Union Director, from Marvin Swenson, 1970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4</w:t>
            </w:r>
            <w:r w:rsidR="00F42DD9" w:rsidRPr="00E776CE">
              <w:rPr>
                <w:rFonts w:asciiTheme="minorHAnsi" w:hAnsiTheme="minorHAnsi" w:cstheme="minorHAnsi"/>
              </w:rPr>
              <w:t xml:space="preserve">: Misc. Special Oversize, Letter to Office of Union Director from Warren </w:t>
            </w:r>
            <w:proofErr w:type="spellStart"/>
            <w:r w:rsidR="00F42DD9" w:rsidRPr="00E776CE">
              <w:rPr>
                <w:rFonts w:asciiTheme="minorHAnsi" w:hAnsiTheme="minorHAnsi" w:cstheme="minorHAnsi"/>
              </w:rPr>
              <w:t>Norden</w:t>
            </w:r>
            <w:proofErr w:type="spellEnd"/>
            <w:r w:rsidR="00F42DD9" w:rsidRPr="00E776CE">
              <w:rPr>
                <w:rFonts w:asciiTheme="minorHAnsi" w:hAnsiTheme="minorHAnsi" w:cstheme="minorHAnsi"/>
              </w:rPr>
              <w:t>, 1970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5</w:t>
            </w:r>
            <w:r w:rsidR="00F42DD9" w:rsidRPr="00E776CE">
              <w:rPr>
                <w:rFonts w:asciiTheme="minorHAnsi" w:hAnsiTheme="minorHAnsi" w:cstheme="minorHAnsi"/>
              </w:rPr>
              <w:t>: Misc. Special Oversize, Letter to Office of Union Director from Blanchard Construction Company, 1970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6</w:t>
            </w:r>
            <w:r w:rsidR="00F42DD9" w:rsidRPr="00E776CE">
              <w:rPr>
                <w:rFonts w:asciiTheme="minorHAnsi" w:hAnsiTheme="minorHAnsi" w:cstheme="minorHAnsi"/>
              </w:rPr>
              <w:t xml:space="preserve">: Misc. Special Oversize, Letter to </w:t>
            </w:r>
            <w:proofErr w:type="spellStart"/>
            <w:r w:rsidR="00F42DD9" w:rsidRPr="00E776CE">
              <w:rPr>
                <w:rFonts w:asciiTheme="minorHAnsi" w:hAnsiTheme="minorHAnsi" w:cstheme="minorHAnsi"/>
              </w:rPr>
              <w:t>Marythea</w:t>
            </w:r>
            <w:proofErr w:type="spellEnd"/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42DD9" w:rsidRPr="00E776CE">
              <w:rPr>
                <w:rFonts w:asciiTheme="minorHAnsi" w:hAnsiTheme="minorHAnsi" w:cstheme="minorHAnsi"/>
              </w:rPr>
              <w:t>Grebner</w:t>
            </w:r>
            <w:proofErr w:type="spellEnd"/>
            <w:r w:rsidR="00F42DD9" w:rsidRPr="00E776CE">
              <w:rPr>
                <w:rFonts w:asciiTheme="minorHAnsi" w:hAnsiTheme="minorHAnsi" w:cstheme="minorHAnsi"/>
              </w:rPr>
              <w:t>, Britt Union Director, from Robert Miller, 1970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7</w:t>
            </w:r>
            <w:r w:rsidR="00F42DD9" w:rsidRPr="00E776CE">
              <w:rPr>
                <w:rFonts w:asciiTheme="minorHAnsi" w:hAnsiTheme="minorHAnsi" w:cstheme="minorHAnsi"/>
              </w:rPr>
              <w:t>: Misc. Special Oversize, Photo from Ashland Daily Tidings: “Women ‘Occupy’ Office”, 1970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8</w:t>
            </w:r>
            <w:r w:rsidR="00F42DD9" w:rsidRPr="00E776CE">
              <w:rPr>
                <w:rFonts w:asciiTheme="minorHAnsi" w:hAnsiTheme="minorHAnsi" w:cstheme="minorHAnsi"/>
              </w:rPr>
              <w:t>: Misc. Special Oversize, Photo from Ashland Daily Tiding: “College Union Rising Into Sky”, 1970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9</w:t>
            </w:r>
            <w:r w:rsidR="00F42DD9" w:rsidRPr="00E776CE">
              <w:rPr>
                <w:rFonts w:asciiTheme="minorHAnsi" w:hAnsiTheme="minorHAnsi" w:cstheme="minorHAnsi"/>
              </w:rPr>
              <w:t>: Misc. Special Oversize, Photo from Medford Mail Tribune: “Occupy President’s Office”, 1970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0</w:t>
            </w:r>
            <w:r w:rsidR="00F42DD9" w:rsidRPr="00E776CE">
              <w:rPr>
                <w:rFonts w:asciiTheme="minorHAnsi" w:hAnsiTheme="minorHAnsi" w:cstheme="minorHAnsi"/>
              </w:rPr>
              <w:t>: Misc. Special Oversize, Article from The Siskiyou: “Unnamed union construction slightly ahead of schedule”, 1970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1</w:t>
            </w:r>
            <w:r w:rsidR="00F42DD9" w:rsidRPr="00E776CE">
              <w:rPr>
                <w:rFonts w:asciiTheme="minorHAnsi" w:hAnsiTheme="minorHAnsi" w:cstheme="minorHAnsi"/>
              </w:rPr>
              <w:t>: Misc. Special Oversize, Article from Ashland Daily Tidings: “Closer Campus-Community Ties Seen with New Union”, 1970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2</w:t>
            </w:r>
            <w:r w:rsidR="00F42DD9" w:rsidRPr="00E776CE">
              <w:rPr>
                <w:rFonts w:asciiTheme="minorHAnsi" w:hAnsiTheme="minorHAnsi" w:cstheme="minorHAnsi"/>
              </w:rPr>
              <w:t>: Misc. Special Oversize, Copy of Ashland Daily Tidings, 1970; no. 195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3</w:t>
            </w:r>
            <w:r w:rsidR="00F42DD9" w:rsidRPr="00E776CE">
              <w:rPr>
                <w:rFonts w:asciiTheme="minorHAnsi" w:hAnsiTheme="minorHAnsi" w:cstheme="minorHAnsi"/>
              </w:rPr>
              <w:t>: Misc. Special Oversize, “School Day Treasures” Scrapbook, 1937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4</w:t>
            </w:r>
            <w:r w:rsidR="00F42DD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 xml:space="preserve">Misc. Special Oversize, </w:t>
            </w:r>
            <w:r w:rsidR="00F42DD9" w:rsidRPr="00E776CE">
              <w:rPr>
                <w:rFonts w:asciiTheme="minorHAnsi" w:hAnsiTheme="minorHAnsi" w:cstheme="minorHAnsi"/>
              </w:rPr>
              <w:t xml:space="preserve">Southern Oregon College </w:t>
            </w:r>
            <w:proofErr w:type="spellStart"/>
            <w:r w:rsidR="00F42DD9" w:rsidRPr="00E776CE">
              <w:rPr>
                <w:rFonts w:asciiTheme="minorHAnsi" w:hAnsiTheme="minorHAnsi" w:cstheme="minorHAnsi"/>
              </w:rPr>
              <w:t>Choraliers</w:t>
            </w:r>
            <w:proofErr w:type="spellEnd"/>
            <w:r w:rsidR="00F42DD9" w:rsidRPr="00E776CE">
              <w:rPr>
                <w:rFonts w:asciiTheme="minorHAnsi" w:hAnsiTheme="minorHAnsi" w:cstheme="minorHAnsi"/>
              </w:rPr>
              <w:t xml:space="preserve"> Record: “Live! At San Miguel Naval Station”, 1971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5</w:t>
            </w:r>
            <w:r w:rsidR="00F42DD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 xml:space="preserve">Misc. Special Oversize, </w:t>
            </w:r>
            <w:r w:rsidR="00F42DD9" w:rsidRPr="00E776CE">
              <w:rPr>
                <w:rFonts w:asciiTheme="minorHAnsi" w:hAnsiTheme="minorHAnsi" w:cstheme="minorHAnsi"/>
              </w:rPr>
              <w:t xml:space="preserve">The Southern Oregon College </w:t>
            </w:r>
            <w:proofErr w:type="spellStart"/>
            <w:r w:rsidR="00F42DD9" w:rsidRPr="00E776CE">
              <w:rPr>
                <w:rFonts w:asciiTheme="minorHAnsi" w:hAnsiTheme="minorHAnsi" w:cstheme="minorHAnsi"/>
              </w:rPr>
              <w:t>Choraliers</w:t>
            </w:r>
            <w:proofErr w:type="spellEnd"/>
            <w:r w:rsidR="00F42DD9" w:rsidRPr="00E776CE">
              <w:rPr>
                <w:rFonts w:asciiTheme="minorHAnsi" w:hAnsiTheme="minorHAnsi" w:cstheme="minorHAnsi"/>
              </w:rPr>
              <w:t xml:space="preserve"> Record: “The Green and the Blue”, 1967 (2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6</w:t>
            </w:r>
            <w:r w:rsidR="00F42DD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 xml:space="preserve">Misc. Special Oversize, </w:t>
            </w:r>
            <w:r w:rsidR="00F42DD9" w:rsidRPr="00E776CE">
              <w:rPr>
                <w:rFonts w:asciiTheme="minorHAnsi" w:hAnsiTheme="minorHAnsi" w:cstheme="minorHAnsi"/>
              </w:rPr>
              <w:t>Proposed Computer Services Building Plan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7</w:t>
            </w:r>
            <w:r w:rsidR="00F42DD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 xml:space="preserve">Misc. Special Oversize, </w:t>
            </w:r>
            <w:r w:rsidR="00F42DD9" w:rsidRPr="00E776CE">
              <w:rPr>
                <w:rFonts w:asciiTheme="minorHAnsi" w:hAnsiTheme="minorHAnsi" w:cstheme="minorHAnsi"/>
              </w:rPr>
              <w:t>Computer center Relationships, 1987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8</w:t>
            </w:r>
            <w:r w:rsidR="00F42DD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 xml:space="preserve">Misc. Special Oversize, </w:t>
            </w:r>
            <w:r w:rsidR="00F42DD9" w:rsidRPr="00E776CE">
              <w:rPr>
                <w:rFonts w:asciiTheme="minorHAnsi" w:hAnsiTheme="minorHAnsi" w:cstheme="minorHAnsi"/>
              </w:rPr>
              <w:t>Southern Oregon State College Center for the Visual Arts Program Refinement Report, 1995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9</w:t>
            </w:r>
            <w:r w:rsidR="00F42DD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 xml:space="preserve">Misc. Special Oversize, </w:t>
            </w:r>
            <w:r w:rsidR="00F42DD9" w:rsidRPr="00E776CE">
              <w:rPr>
                <w:rFonts w:asciiTheme="minorHAnsi" w:hAnsiTheme="minorHAnsi" w:cstheme="minorHAnsi"/>
              </w:rPr>
              <w:t>Southern Oregon Center for the Visual Arts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0</w:t>
            </w:r>
            <w:r w:rsidR="00F42DD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 xml:space="preserve">Misc. Special Oversize, </w:t>
            </w:r>
            <w:r w:rsidR="00F42DD9" w:rsidRPr="00E776CE">
              <w:rPr>
                <w:rFonts w:asciiTheme="minorHAnsi" w:hAnsiTheme="minorHAnsi" w:cstheme="minorHAnsi"/>
              </w:rPr>
              <w:t>Oregon State Board of Higher Education Presentation: Budgeting and Planning at Southern Oregon State College, 1990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1</w:t>
            </w:r>
            <w:r w:rsidR="00F42DD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 xml:space="preserve">Misc. Special Oversize, </w:t>
            </w:r>
            <w:r w:rsidR="00F42DD9" w:rsidRPr="00E776CE">
              <w:rPr>
                <w:rFonts w:asciiTheme="minorHAnsi" w:hAnsiTheme="minorHAnsi" w:cstheme="minorHAnsi"/>
              </w:rPr>
              <w:t>“</w:t>
            </w:r>
            <w:proofErr w:type="spellStart"/>
            <w:r w:rsidR="00F42DD9" w:rsidRPr="00E776CE">
              <w:rPr>
                <w:rFonts w:asciiTheme="minorHAnsi" w:hAnsiTheme="minorHAnsi" w:cstheme="minorHAnsi"/>
              </w:rPr>
              <w:t>Dankook</w:t>
            </w:r>
            <w:proofErr w:type="spellEnd"/>
            <w:r w:rsidR="00F42DD9" w:rsidRPr="00E776CE">
              <w:rPr>
                <w:rFonts w:asciiTheme="minorHAnsi" w:hAnsiTheme="minorHAnsi" w:cstheme="minorHAnsi"/>
              </w:rPr>
              <w:t xml:space="preserve"> University” Scrapbook, 1947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2</w:t>
            </w:r>
            <w:r w:rsidR="00F42DD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 xml:space="preserve">Misc. Special Oversize, </w:t>
            </w:r>
            <w:r w:rsidR="00F42DD9" w:rsidRPr="00E776CE">
              <w:rPr>
                <w:rFonts w:asciiTheme="minorHAnsi" w:hAnsiTheme="minorHAnsi" w:cstheme="minorHAnsi"/>
              </w:rPr>
              <w:t>“Ashland, Oregon 1955-1959 (with some later clippings post-1959, after I left Ashland)” Scrapbook, 1959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5-195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</w:t>
            </w:r>
            <w:r w:rsidR="0042132F" w:rsidRPr="00E776CE">
              <w:rPr>
                <w:rFonts w:asciiTheme="minorHAnsi" w:hAnsiTheme="minorHAnsi" w:cstheme="minorHAnsi"/>
              </w:rPr>
              <w:t>em 53</w:t>
            </w:r>
            <w:r w:rsidRPr="00E776CE">
              <w:rPr>
                <w:rFonts w:asciiTheme="minorHAnsi" w:hAnsiTheme="minorHAnsi" w:cstheme="minorHAnsi"/>
              </w:rPr>
              <w:t xml:space="preserve">: </w:t>
            </w:r>
            <w:r w:rsidR="0042132F" w:rsidRPr="00E776CE">
              <w:rPr>
                <w:rFonts w:asciiTheme="minorHAnsi" w:hAnsiTheme="minorHAnsi" w:cstheme="minorHAnsi"/>
              </w:rPr>
              <w:t xml:space="preserve">Misc. Special Oversize, </w:t>
            </w:r>
            <w:r w:rsidRPr="00E776CE">
              <w:rPr>
                <w:rFonts w:asciiTheme="minorHAnsi" w:hAnsiTheme="minorHAnsi" w:cstheme="minorHAnsi"/>
              </w:rPr>
              <w:t>Orientation at SOSC college, 1985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4</w:t>
            </w:r>
            <w:r w:rsidR="00F42DD9" w:rsidRPr="00E776CE">
              <w:rPr>
                <w:rFonts w:asciiTheme="minorHAnsi" w:hAnsiTheme="minorHAnsi" w:cstheme="minorHAnsi"/>
              </w:rPr>
              <w:t xml:space="preserve">: </w:t>
            </w:r>
            <w:r w:rsidRPr="00E776CE">
              <w:rPr>
                <w:rFonts w:asciiTheme="minorHAnsi" w:hAnsiTheme="minorHAnsi" w:cstheme="minorHAnsi"/>
              </w:rPr>
              <w:t xml:space="preserve">Misc. Special Oversize, </w:t>
            </w:r>
            <w:r w:rsidR="00F42DD9" w:rsidRPr="00E776CE">
              <w:rPr>
                <w:rFonts w:asciiTheme="minorHAnsi" w:hAnsiTheme="minorHAnsi" w:cstheme="minorHAnsi"/>
              </w:rPr>
              <w:t>Collection of photos of Steve Reno, 1997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5: Campus Master Plans Oversize, SOU 2000-2010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0-201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6: Campus Master Plans Oversize, SOSC 2000</w:t>
            </w:r>
            <w:r w:rsidR="00845A4D" w:rsidRPr="00E776CE">
              <w:rPr>
                <w:rFonts w:asciiTheme="minorHAnsi" w:hAnsiTheme="minorHAnsi" w:cstheme="minorHAnsi"/>
              </w:rPr>
              <w:t xml:space="preserve"> Draft Report, Feb. 1990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57: Campus Master Plans Oversize, </w:t>
            </w:r>
            <w:r w:rsidR="00845A4D" w:rsidRPr="00E776CE">
              <w:rPr>
                <w:rFonts w:asciiTheme="minorHAnsi" w:hAnsiTheme="minorHAnsi" w:cstheme="minorHAnsi"/>
              </w:rPr>
              <w:t>SOSC 2000 (6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8: Campus Master Plans Oversize</w:t>
            </w:r>
            <w:r w:rsidR="00845A4D" w:rsidRPr="00E776CE">
              <w:rPr>
                <w:rFonts w:asciiTheme="minorHAnsi" w:hAnsiTheme="minorHAnsi" w:cstheme="minorHAnsi"/>
              </w:rPr>
              <w:t>, The Southern Plan for the 80’s, Campus Plan Update for SOSC, Sep. 1979</w:t>
            </w:r>
            <w:r w:rsidR="00806FF7" w:rsidRPr="00E776CE">
              <w:rPr>
                <w:rFonts w:asciiTheme="minorHAnsi" w:hAnsiTheme="minorHAnsi" w:cstheme="minorHAnsi"/>
              </w:rPr>
              <w:t xml:space="preserve"> (3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9: Campus Master Plans Oversize</w:t>
            </w:r>
            <w:r w:rsidR="00845A4D" w:rsidRPr="00E776CE">
              <w:rPr>
                <w:rFonts w:asciiTheme="minorHAnsi" w:hAnsiTheme="minorHAnsi" w:cstheme="minorHAnsi"/>
              </w:rPr>
              <w:t>, The Southern Plan for the 80’</w:t>
            </w:r>
            <w:r w:rsidR="00806FF7" w:rsidRPr="00E776CE">
              <w:rPr>
                <w:rFonts w:asciiTheme="minorHAnsi" w:hAnsiTheme="minorHAnsi" w:cstheme="minorHAnsi"/>
              </w:rPr>
              <w:t xml:space="preserve">s, </w:t>
            </w:r>
            <w:r w:rsidR="00845A4D" w:rsidRPr="00E776CE">
              <w:rPr>
                <w:rFonts w:asciiTheme="minorHAnsi" w:hAnsiTheme="minorHAnsi" w:cstheme="minorHAnsi"/>
              </w:rPr>
              <w:t xml:space="preserve">SOSC, </w:t>
            </w:r>
            <w:r w:rsidR="00806FF7" w:rsidRPr="00E776CE">
              <w:rPr>
                <w:rFonts w:asciiTheme="minorHAnsi" w:hAnsiTheme="minorHAnsi" w:cstheme="minorHAnsi"/>
              </w:rPr>
              <w:t xml:space="preserve">third draft, </w:t>
            </w:r>
            <w:r w:rsidR="00845A4D" w:rsidRPr="00E776CE">
              <w:rPr>
                <w:rFonts w:asciiTheme="minorHAnsi" w:hAnsiTheme="minorHAnsi" w:cstheme="minorHAnsi"/>
              </w:rPr>
              <w:t>Sep. 1979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3D6CDB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42132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0: Campus Master Plans Oversize</w:t>
            </w:r>
            <w:r w:rsidR="00806FF7" w:rsidRPr="00E776CE">
              <w:rPr>
                <w:rFonts w:asciiTheme="minorHAnsi" w:hAnsiTheme="minorHAnsi" w:cstheme="minorHAnsi"/>
              </w:rPr>
              <w:t>, The Southern Plan for the 80’s, SOSC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06FF7" w:rsidRPr="00E776CE" w:rsidRDefault="00806FF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06FF7" w:rsidRPr="00E776CE" w:rsidRDefault="00806FF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649" w:type="dxa"/>
            <w:gridSpan w:val="3"/>
            <w:shd w:val="clear" w:color="auto" w:fill="auto"/>
          </w:tcPr>
          <w:p w:rsidR="00806FF7" w:rsidRPr="00E776CE" w:rsidRDefault="00806FF7" w:rsidP="003D6CDB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Shelf </w:t>
            </w:r>
            <w:r w:rsidR="003D6CDB">
              <w:rPr>
                <w:rFonts w:asciiTheme="minorHAnsi" w:hAnsiTheme="minorHAnsi" w:cstheme="minorHAnsi"/>
              </w:rPr>
              <w:t>3</w:t>
            </w:r>
            <w:r w:rsidRPr="00E776CE">
              <w:rPr>
                <w:rFonts w:asciiTheme="minorHAnsi" w:hAnsiTheme="minorHAnsi" w:cstheme="minorHAnsi"/>
              </w:rPr>
              <w:t>: Alumni Directories, Graduation Announcements, Commencement Programs</w:t>
            </w:r>
          </w:p>
        </w:tc>
        <w:tc>
          <w:tcPr>
            <w:tcW w:w="1260" w:type="dxa"/>
            <w:shd w:val="clear" w:color="auto" w:fill="auto"/>
          </w:tcPr>
          <w:p w:rsidR="00806FF7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878-201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: “More than a Cookbook” Southern Oregon Raider Club Edition, published 1998 (2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</w:t>
            </w:r>
            <w:r w:rsidR="00F42DD9" w:rsidRPr="00E776CE">
              <w:rPr>
                <w:rFonts w:asciiTheme="minorHAnsi" w:hAnsiTheme="minorHAnsi" w:cstheme="minorHAnsi"/>
              </w:rPr>
              <w:t>: Southern Oregon State College Alumni Directory, 1995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</w:t>
            </w:r>
            <w:r w:rsidR="00F42DD9" w:rsidRPr="00E776CE">
              <w:rPr>
                <w:rFonts w:asciiTheme="minorHAnsi" w:hAnsiTheme="minorHAnsi" w:cstheme="minorHAnsi"/>
              </w:rPr>
              <w:t>: Southern Oregon State College Alumni Directory, 1989-1990 (3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9-199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</w:t>
            </w:r>
            <w:r w:rsidR="00F42DD9" w:rsidRPr="00E776CE">
              <w:rPr>
                <w:rFonts w:asciiTheme="minorHAnsi" w:hAnsiTheme="minorHAnsi" w:cstheme="minorHAnsi"/>
              </w:rPr>
              <w:t>: Southern Oregon University Alumni Association, 2000 (3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</w:t>
            </w:r>
            <w:r w:rsidR="00F42DD9" w:rsidRPr="00E776CE">
              <w:rPr>
                <w:rFonts w:asciiTheme="minorHAnsi" w:hAnsiTheme="minorHAnsi" w:cstheme="minorHAnsi"/>
              </w:rPr>
              <w:t>: Catalogue of Ashland Academy and Commercial College, 1878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87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</w:t>
            </w:r>
            <w:r w:rsidR="00F42DD9" w:rsidRPr="00E776CE">
              <w:rPr>
                <w:rFonts w:asciiTheme="minorHAnsi" w:hAnsiTheme="minorHAnsi" w:cstheme="minorHAnsi"/>
              </w:rPr>
              <w:t>: Ashland College and Normal School Commencement, 1885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88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</w:t>
            </w:r>
            <w:r w:rsidR="00F42DD9" w:rsidRPr="00E776CE">
              <w:rPr>
                <w:rFonts w:asciiTheme="minorHAnsi" w:hAnsiTheme="minorHAnsi" w:cstheme="minorHAnsi"/>
              </w:rPr>
              <w:t>: Ashland State Normal School Commencement, 1889; 1890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889-189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</w:t>
            </w:r>
            <w:r w:rsidR="00F42DD9" w:rsidRPr="00E776CE">
              <w:rPr>
                <w:rFonts w:asciiTheme="minorHAnsi" w:hAnsiTheme="minorHAnsi" w:cstheme="minorHAnsi"/>
              </w:rPr>
              <w:t>: Second Annual Commencement of the Ashland High School, 1892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89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</w:t>
            </w:r>
            <w:r w:rsidR="00F42DD9" w:rsidRPr="00E776CE">
              <w:rPr>
                <w:rFonts w:asciiTheme="minorHAnsi" w:hAnsiTheme="minorHAnsi" w:cstheme="minorHAnsi"/>
              </w:rPr>
              <w:t>: Southern Oregon State Normal School Announcement for 1895-1896, 1895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895-189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0</w:t>
            </w:r>
            <w:r w:rsidR="00F42DD9" w:rsidRPr="00E776CE">
              <w:rPr>
                <w:rFonts w:asciiTheme="minorHAnsi" w:hAnsiTheme="minorHAnsi" w:cstheme="minorHAnsi"/>
              </w:rPr>
              <w:t>: Southern Oregon State Normal School First Annual Commencement, 1896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89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1</w:t>
            </w:r>
            <w:r w:rsidR="00F42DD9" w:rsidRPr="00E776CE">
              <w:rPr>
                <w:rFonts w:asciiTheme="minorHAnsi" w:hAnsiTheme="minorHAnsi" w:cstheme="minorHAnsi"/>
              </w:rPr>
              <w:t>: O. S. N. S., 1897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89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2</w:t>
            </w:r>
            <w:r w:rsidR="00F42DD9" w:rsidRPr="00E776CE">
              <w:rPr>
                <w:rFonts w:asciiTheme="minorHAnsi" w:hAnsiTheme="minorHAnsi" w:cstheme="minorHAnsi"/>
              </w:rPr>
              <w:t>: Invitation to Commencement of Ashland State Normal, 1898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89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3</w:t>
            </w:r>
            <w:r w:rsidR="00F42DD9" w:rsidRPr="00E776CE">
              <w:rPr>
                <w:rFonts w:asciiTheme="minorHAnsi" w:hAnsiTheme="minorHAnsi" w:cstheme="minorHAnsi"/>
              </w:rPr>
              <w:t>: Southern Oregon State Normal School Commencement Program, 1899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89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4</w:t>
            </w:r>
            <w:r w:rsidR="00F42DD9" w:rsidRPr="00E776CE">
              <w:rPr>
                <w:rFonts w:asciiTheme="minorHAnsi" w:hAnsiTheme="minorHAnsi" w:cstheme="minorHAnsi"/>
              </w:rPr>
              <w:t xml:space="preserve">: Ashland State Normal Commencement Exercises, 1901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0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5</w:t>
            </w:r>
            <w:r w:rsidR="00F42DD9" w:rsidRPr="00E776CE">
              <w:rPr>
                <w:rFonts w:asciiTheme="minorHAnsi" w:hAnsiTheme="minorHAnsi" w:cstheme="minorHAnsi"/>
              </w:rPr>
              <w:t>: Graduating Exercises, 1904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0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6</w:t>
            </w:r>
            <w:r w:rsidR="00F42DD9" w:rsidRPr="00E776CE">
              <w:rPr>
                <w:rFonts w:asciiTheme="minorHAnsi" w:hAnsiTheme="minorHAnsi" w:cstheme="minorHAnsi"/>
              </w:rPr>
              <w:t>: Invitation to Southern Oregon State Normal School Graduation, 1908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0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7</w:t>
            </w:r>
            <w:r w:rsidR="00F42DD9" w:rsidRPr="00E776CE">
              <w:rPr>
                <w:rFonts w:asciiTheme="minorHAnsi" w:hAnsiTheme="minorHAnsi" w:cstheme="minorHAnsi"/>
              </w:rPr>
              <w:t>: Commencement Exercises, 1905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0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8</w:t>
            </w:r>
            <w:r w:rsidR="00F42DD9" w:rsidRPr="00E776CE">
              <w:rPr>
                <w:rFonts w:asciiTheme="minorHAnsi" w:hAnsiTheme="minorHAnsi" w:cstheme="minorHAnsi"/>
              </w:rPr>
              <w:t>: Graduation Program of Events, 1907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0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9</w:t>
            </w:r>
            <w:r w:rsidR="00F42DD9" w:rsidRPr="00E776CE">
              <w:rPr>
                <w:rFonts w:asciiTheme="minorHAnsi" w:hAnsiTheme="minorHAnsi" w:cstheme="minorHAnsi"/>
              </w:rPr>
              <w:t>: Musicale Program, 1907</w:t>
            </w:r>
            <w:r w:rsidR="001B4E64">
              <w:rPr>
                <w:rFonts w:asciiTheme="minorHAnsi" w:hAnsiTheme="minorHAnsi" w:cstheme="minorHAnsi"/>
              </w:rPr>
              <w:t xml:space="preserve"> </w:t>
            </w:r>
            <w:r w:rsidR="001B4E64" w:rsidRPr="00E776CE">
              <w:rPr>
                <w:rFonts w:asciiTheme="minorHAnsi" w:hAnsiTheme="minorHAnsi" w:cstheme="minorHAnsi"/>
              </w:rPr>
              <w:t>[See also: Collection #9, S. O. N. S. – has several others; all originally from Coll. #9]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0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0</w:t>
            </w:r>
            <w:r w:rsidR="003846BE" w:rsidRPr="00E776CE">
              <w:rPr>
                <w:rFonts w:asciiTheme="minorHAnsi" w:hAnsiTheme="minorHAnsi" w:cstheme="minorHAnsi"/>
              </w:rPr>
              <w:t>: Commencement Program, 2010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1</w:t>
            </w:r>
            <w:r w:rsidR="003846BE" w:rsidRPr="00E776CE">
              <w:rPr>
                <w:rFonts w:asciiTheme="minorHAnsi" w:hAnsiTheme="minorHAnsi" w:cstheme="minorHAnsi"/>
              </w:rPr>
              <w:t>: Commencement Program 2002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2</w:t>
            </w:r>
            <w:r w:rsidR="003846BE" w:rsidRPr="00E776CE">
              <w:rPr>
                <w:rFonts w:asciiTheme="minorHAnsi" w:hAnsiTheme="minorHAnsi" w:cstheme="minorHAnsi"/>
              </w:rPr>
              <w:t>: Commencement Program 1996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3</w:t>
            </w:r>
            <w:r w:rsidR="003846BE" w:rsidRPr="00E776CE">
              <w:rPr>
                <w:rFonts w:asciiTheme="minorHAnsi" w:hAnsiTheme="minorHAnsi" w:cstheme="minorHAnsi"/>
              </w:rPr>
              <w:t>: Commencement Program 1989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4</w:t>
            </w:r>
            <w:r w:rsidR="00F42DD9" w:rsidRPr="00E776CE">
              <w:rPr>
                <w:rFonts w:asciiTheme="minorHAnsi" w:hAnsiTheme="minorHAnsi" w:cstheme="minorHAnsi"/>
              </w:rPr>
              <w:t>: Commencem</w:t>
            </w:r>
            <w:r w:rsidR="003846BE" w:rsidRPr="00E776CE">
              <w:rPr>
                <w:rFonts w:asciiTheme="minorHAnsi" w:hAnsiTheme="minorHAnsi" w:cstheme="minorHAnsi"/>
              </w:rPr>
              <w:t>ent Program 1970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5</w:t>
            </w:r>
            <w:r w:rsidR="003846BE" w:rsidRPr="00E776CE">
              <w:rPr>
                <w:rFonts w:asciiTheme="minorHAnsi" w:hAnsiTheme="minorHAnsi" w:cstheme="minorHAnsi"/>
              </w:rPr>
              <w:t>: Commencement Program 1951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6</w:t>
            </w:r>
            <w:r w:rsidR="003846BE" w:rsidRPr="00E776CE">
              <w:rPr>
                <w:rFonts w:asciiTheme="minorHAnsi" w:hAnsiTheme="minorHAnsi" w:cstheme="minorHAnsi"/>
              </w:rPr>
              <w:t>: Commencement Program 1927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2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7</w:t>
            </w:r>
            <w:r w:rsidR="00F42DD9" w:rsidRPr="00E776CE">
              <w:rPr>
                <w:rFonts w:asciiTheme="minorHAnsi" w:hAnsiTheme="minorHAnsi" w:cstheme="minorHAnsi"/>
              </w:rPr>
              <w:t>: Commencement Program 1928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2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8</w:t>
            </w:r>
            <w:r w:rsidR="00F42DD9" w:rsidRPr="00E776CE">
              <w:rPr>
                <w:rFonts w:asciiTheme="minorHAnsi" w:hAnsiTheme="minorHAnsi" w:cstheme="minorHAnsi"/>
              </w:rPr>
              <w:t>: Commencemen</w:t>
            </w:r>
            <w:r w:rsidR="003846BE" w:rsidRPr="00E776CE">
              <w:rPr>
                <w:rFonts w:asciiTheme="minorHAnsi" w:hAnsiTheme="minorHAnsi" w:cstheme="minorHAnsi"/>
              </w:rPr>
              <w:t>t Announcement, 1927 (3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2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9</w:t>
            </w:r>
            <w:r w:rsidR="00F42DD9" w:rsidRPr="00E776CE">
              <w:rPr>
                <w:rFonts w:asciiTheme="minorHAnsi" w:hAnsiTheme="minorHAnsi" w:cstheme="minorHAnsi"/>
              </w:rPr>
              <w:t>: Commencement Announcement, 1928 (2 copie</w:t>
            </w:r>
            <w:r w:rsidR="003846BE" w:rsidRPr="00E776CE">
              <w:rPr>
                <w:rFonts w:asciiTheme="minorHAnsi" w:hAnsiTheme="minorHAnsi" w:cstheme="minorHAnsi"/>
              </w:rPr>
              <w:t>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2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0</w:t>
            </w:r>
            <w:r w:rsidR="00F42DD9" w:rsidRPr="00E776CE">
              <w:rPr>
                <w:rFonts w:asciiTheme="minorHAnsi" w:hAnsiTheme="minorHAnsi" w:cstheme="minorHAnsi"/>
              </w:rPr>
              <w:t>: Commencemen</w:t>
            </w:r>
            <w:r w:rsidR="003846BE" w:rsidRPr="00E776CE">
              <w:rPr>
                <w:rFonts w:asciiTheme="minorHAnsi" w:hAnsiTheme="minorHAnsi" w:cstheme="minorHAnsi"/>
              </w:rPr>
              <w:t>t Announcement, 1929 (2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2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1</w:t>
            </w:r>
            <w:r w:rsidR="00F42DD9" w:rsidRPr="00E776CE">
              <w:rPr>
                <w:rFonts w:asciiTheme="minorHAnsi" w:hAnsiTheme="minorHAnsi" w:cstheme="minorHAnsi"/>
              </w:rPr>
              <w:t>: Commencemen</w:t>
            </w:r>
            <w:r w:rsidR="003846BE" w:rsidRPr="00E776CE">
              <w:rPr>
                <w:rFonts w:asciiTheme="minorHAnsi" w:hAnsiTheme="minorHAnsi" w:cstheme="minorHAnsi"/>
              </w:rPr>
              <w:t>t Announcement, 1930 (2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2</w:t>
            </w:r>
            <w:r w:rsidR="00F42DD9" w:rsidRPr="00E776CE">
              <w:rPr>
                <w:rFonts w:asciiTheme="minorHAnsi" w:hAnsiTheme="minorHAnsi" w:cstheme="minorHAnsi"/>
              </w:rPr>
              <w:t>: C</w:t>
            </w:r>
            <w:r w:rsidR="003846BE" w:rsidRPr="00E776CE">
              <w:rPr>
                <w:rFonts w:asciiTheme="minorHAnsi" w:hAnsiTheme="minorHAnsi" w:cstheme="minorHAnsi"/>
              </w:rPr>
              <w:t>ommencement Announcement, 1931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33: </w:t>
            </w:r>
            <w:r w:rsidR="00F42DD9" w:rsidRPr="00E776CE">
              <w:rPr>
                <w:rFonts w:asciiTheme="minorHAnsi" w:hAnsiTheme="minorHAnsi" w:cstheme="minorHAnsi"/>
              </w:rPr>
              <w:t>Commencemen</w:t>
            </w:r>
            <w:r w:rsidR="003846BE" w:rsidRPr="00E776CE">
              <w:rPr>
                <w:rFonts w:asciiTheme="minorHAnsi" w:hAnsiTheme="minorHAnsi" w:cstheme="minorHAnsi"/>
              </w:rPr>
              <w:t>t Announcement, 1932 (2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4</w:t>
            </w:r>
            <w:r w:rsidR="00F42DD9" w:rsidRPr="00E776CE">
              <w:rPr>
                <w:rFonts w:asciiTheme="minorHAnsi" w:hAnsiTheme="minorHAnsi" w:cstheme="minorHAnsi"/>
              </w:rPr>
              <w:t>: Commencement</w:t>
            </w:r>
            <w:r w:rsidR="003846BE" w:rsidRPr="00E776CE">
              <w:rPr>
                <w:rFonts w:asciiTheme="minorHAnsi" w:hAnsiTheme="minorHAnsi" w:cstheme="minorHAnsi"/>
              </w:rPr>
              <w:t xml:space="preserve"> Announcement, 1933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5</w:t>
            </w:r>
            <w:r w:rsidR="00F42DD9" w:rsidRPr="00E776CE">
              <w:rPr>
                <w:rFonts w:asciiTheme="minorHAnsi" w:hAnsiTheme="minorHAnsi" w:cstheme="minorHAnsi"/>
              </w:rPr>
              <w:t>: Commencemen</w:t>
            </w:r>
            <w:r w:rsidR="003846BE" w:rsidRPr="00E776CE">
              <w:rPr>
                <w:rFonts w:asciiTheme="minorHAnsi" w:hAnsiTheme="minorHAnsi" w:cstheme="minorHAnsi"/>
              </w:rPr>
              <w:t>t Announcement, 1934 (2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6</w:t>
            </w:r>
            <w:r w:rsidR="00F42DD9" w:rsidRPr="00E776CE">
              <w:rPr>
                <w:rFonts w:asciiTheme="minorHAnsi" w:hAnsiTheme="minorHAnsi" w:cstheme="minorHAnsi"/>
              </w:rPr>
              <w:t>: Commencement</w:t>
            </w:r>
            <w:r w:rsidR="003846BE" w:rsidRPr="00E776CE">
              <w:rPr>
                <w:rFonts w:asciiTheme="minorHAnsi" w:hAnsiTheme="minorHAnsi" w:cstheme="minorHAnsi"/>
              </w:rPr>
              <w:t xml:space="preserve"> Announcement, 1935 (2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7</w:t>
            </w:r>
            <w:r w:rsidR="00F42DD9" w:rsidRPr="00E776CE">
              <w:rPr>
                <w:rFonts w:asciiTheme="minorHAnsi" w:hAnsiTheme="minorHAnsi" w:cstheme="minorHAnsi"/>
              </w:rPr>
              <w:t>: Commencement Announcement, 1936 (2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8</w:t>
            </w:r>
            <w:r w:rsidR="00F42DD9" w:rsidRPr="00E776CE">
              <w:rPr>
                <w:rFonts w:asciiTheme="minorHAnsi" w:hAnsiTheme="minorHAnsi" w:cstheme="minorHAnsi"/>
              </w:rPr>
              <w:t>: Southern Oregon College of Education Commence</w:t>
            </w:r>
            <w:r w:rsidRPr="00E776CE">
              <w:rPr>
                <w:rFonts w:asciiTheme="minorHAnsi" w:hAnsiTheme="minorHAnsi" w:cstheme="minorHAnsi"/>
              </w:rPr>
              <w:t>ment Announcement, 1943 (2</w:t>
            </w:r>
            <w:r w:rsidR="00F42DD9" w:rsidRPr="00E776CE">
              <w:rPr>
                <w:rFonts w:asciiTheme="minorHAnsi" w:hAnsiTheme="minorHAnsi" w:cstheme="minorHAnsi"/>
              </w:rPr>
              <w:t xml:space="preserve">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9</w:t>
            </w:r>
            <w:r w:rsidR="00F42DD9" w:rsidRPr="00E776CE">
              <w:rPr>
                <w:rFonts w:asciiTheme="minorHAnsi" w:hAnsiTheme="minorHAnsi" w:cstheme="minorHAnsi"/>
              </w:rPr>
              <w:t>: Class of 1937 Eleventh Annual Commencement Announcement, 1937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0</w:t>
            </w:r>
            <w:r w:rsidR="00F42DD9" w:rsidRPr="00E776CE">
              <w:rPr>
                <w:rFonts w:asciiTheme="minorHAnsi" w:hAnsiTheme="minorHAnsi" w:cstheme="minorHAnsi"/>
              </w:rPr>
              <w:t>: Baccalaureate Service Programs, 1927-1939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27-193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1</w:t>
            </w:r>
            <w:r w:rsidR="00F42DD9" w:rsidRPr="00E776CE">
              <w:rPr>
                <w:rFonts w:asciiTheme="minorHAnsi" w:hAnsiTheme="minorHAnsi" w:cstheme="minorHAnsi"/>
              </w:rPr>
              <w:t>: Southern Oregon College of Education Co</w:t>
            </w:r>
            <w:r w:rsidRPr="00E776CE">
              <w:rPr>
                <w:rFonts w:asciiTheme="minorHAnsi" w:hAnsiTheme="minorHAnsi" w:cstheme="minorHAnsi"/>
              </w:rPr>
              <w:t>mmencement Announcement, 1944; 1</w:t>
            </w:r>
            <w:r w:rsidR="00F42DD9" w:rsidRPr="00E776CE">
              <w:rPr>
                <w:rFonts w:asciiTheme="minorHAnsi" w:hAnsiTheme="minorHAnsi" w:cstheme="minorHAnsi"/>
              </w:rPr>
              <w:t>945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4-194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2</w:t>
            </w:r>
            <w:r w:rsidR="00F42DD9" w:rsidRPr="00E776CE">
              <w:rPr>
                <w:rFonts w:asciiTheme="minorHAnsi" w:hAnsiTheme="minorHAnsi" w:cstheme="minorHAnsi"/>
              </w:rPr>
              <w:t>: Baccalaureate Service Programs, 1940-1944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0-194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3</w:t>
            </w:r>
            <w:r w:rsidR="00F42DD9" w:rsidRPr="00E776CE">
              <w:rPr>
                <w:rFonts w:asciiTheme="minorHAnsi" w:hAnsiTheme="minorHAnsi" w:cstheme="minorHAnsi"/>
              </w:rPr>
              <w:t>: Class of 1948 Commencement Announcement, 1948 (3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4</w:t>
            </w:r>
            <w:r w:rsidR="00F42DD9" w:rsidRPr="00E776CE">
              <w:rPr>
                <w:rFonts w:asciiTheme="minorHAnsi" w:hAnsiTheme="minorHAnsi" w:cstheme="minorHAnsi"/>
              </w:rPr>
              <w:t>: Southern Oregon College of Education Commencement</w:t>
            </w:r>
            <w:r w:rsidR="003846BE" w:rsidRPr="00E776CE">
              <w:rPr>
                <w:rFonts w:asciiTheme="minorHAnsi" w:hAnsiTheme="minorHAnsi" w:cstheme="minorHAnsi"/>
              </w:rPr>
              <w:t xml:space="preserve"> Announcement, 1949 (2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806FF7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5</w:t>
            </w:r>
            <w:r w:rsidR="00F42DD9" w:rsidRPr="00E776CE">
              <w:rPr>
                <w:rFonts w:asciiTheme="minorHAnsi" w:hAnsiTheme="minorHAnsi" w:cstheme="minorHAnsi"/>
              </w:rPr>
              <w:t>: Southern Oregon College of Education C</w:t>
            </w:r>
            <w:r w:rsidR="003846BE" w:rsidRPr="00E776CE">
              <w:rPr>
                <w:rFonts w:asciiTheme="minorHAnsi" w:hAnsiTheme="minorHAnsi" w:cstheme="minorHAnsi"/>
              </w:rPr>
              <w:t>ommencement Announcement, 1953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CD09F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6</w:t>
            </w:r>
            <w:r w:rsidR="00F42DD9" w:rsidRPr="00E776CE">
              <w:rPr>
                <w:rFonts w:asciiTheme="minorHAnsi" w:hAnsiTheme="minorHAnsi" w:cstheme="minorHAnsi"/>
              </w:rPr>
              <w:t>: Southern Oregon College of Education C</w:t>
            </w:r>
            <w:r w:rsidR="003846BE" w:rsidRPr="00E776CE">
              <w:rPr>
                <w:rFonts w:asciiTheme="minorHAnsi" w:hAnsiTheme="minorHAnsi" w:cstheme="minorHAnsi"/>
              </w:rPr>
              <w:t>ommencement Announcement, 1944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CD09F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7</w:t>
            </w:r>
            <w:r w:rsidR="00F42DD9" w:rsidRPr="00E776CE">
              <w:rPr>
                <w:rFonts w:asciiTheme="minorHAnsi" w:hAnsiTheme="minorHAnsi" w:cstheme="minorHAnsi"/>
              </w:rPr>
              <w:t>: Southern Oregon College of Education Commencement</w:t>
            </w:r>
            <w:r w:rsidR="003846BE" w:rsidRPr="00E776CE">
              <w:rPr>
                <w:rFonts w:asciiTheme="minorHAnsi" w:hAnsiTheme="minorHAnsi" w:cstheme="minorHAnsi"/>
              </w:rPr>
              <w:t xml:space="preserve"> Announcement, 1942 (3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CD09F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8</w:t>
            </w:r>
            <w:r w:rsidR="00F42DD9" w:rsidRPr="00E776CE">
              <w:rPr>
                <w:rFonts w:asciiTheme="minorHAnsi" w:hAnsiTheme="minorHAnsi" w:cstheme="minorHAnsi"/>
              </w:rPr>
              <w:t>: Southern Oregon College of Education C</w:t>
            </w:r>
            <w:r w:rsidR="003846BE" w:rsidRPr="00E776CE">
              <w:rPr>
                <w:rFonts w:asciiTheme="minorHAnsi" w:hAnsiTheme="minorHAnsi" w:cstheme="minorHAnsi"/>
              </w:rPr>
              <w:t>ommencement Announcement, 1954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CD09F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9</w:t>
            </w:r>
            <w:r w:rsidR="00F42DD9" w:rsidRPr="00E776CE">
              <w:rPr>
                <w:rFonts w:asciiTheme="minorHAnsi" w:hAnsiTheme="minorHAnsi" w:cstheme="minorHAnsi"/>
              </w:rPr>
              <w:t>: Southern Oregon College of Education Commencement</w:t>
            </w:r>
            <w:r w:rsidR="003846BE" w:rsidRPr="00E776CE">
              <w:rPr>
                <w:rFonts w:asciiTheme="minorHAnsi" w:hAnsiTheme="minorHAnsi" w:cstheme="minorHAnsi"/>
              </w:rPr>
              <w:t xml:space="preserve"> Announcement, 1955 (2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CD09F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0</w:t>
            </w:r>
            <w:r w:rsidR="00F42DD9" w:rsidRPr="00E776CE">
              <w:rPr>
                <w:rFonts w:asciiTheme="minorHAnsi" w:hAnsiTheme="minorHAnsi" w:cstheme="minorHAnsi"/>
              </w:rPr>
              <w:t>: Southern Oregon College of Education Commencement Announcement, 1951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CD09F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1</w:t>
            </w:r>
            <w:r w:rsidR="00F42DD9" w:rsidRPr="00E776CE">
              <w:rPr>
                <w:rFonts w:asciiTheme="minorHAnsi" w:hAnsiTheme="minorHAnsi" w:cstheme="minorHAnsi"/>
              </w:rPr>
              <w:t>: Baccalaureate Service Programs, 1945-1950, 1953, 1956-1966, 1968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5-196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CD09F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2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="003846BE" w:rsidRPr="00E776CE">
              <w:rPr>
                <w:rFonts w:asciiTheme="minorHAnsi" w:hAnsiTheme="minorHAnsi" w:cstheme="minorHAnsi"/>
              </w:rPr>
              <w:t>cement Program, 1928 (3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  <w:r w:rsidR="001B4E64" w:rsidRPr="00E776CE">
              <w:rPr>
                <w:rFonts w:asciiTheme="minorHAnsi" w:hAnsiTheme="minorHAnsi" w:cstheme="minorHAnsi"/>
              </w:rPr>
              <w:t xml:space="preserve">[See </w:t>
            </w:r>
            <w:proofErr w:type="gramStart"/>
            <w:r w:rsidR="001B4E64" w:rsidRPr="00E776CE">
              <w:rPr>
                <w:rFonts w:asciiTheme="minorHAnsi" w:hAnsiTheme="minorHAnsi" w:cstheme="minorHAnsi"/>
              </w:rPr>
              <w:t>also:</w:t>
            </w:r>
            <w:proofErr w:type="gramEnd"/>
            <w:r w:rsidR="001B4E64" w:rsidRPr="00E776CE">
              <w:rPr>
                <w:rFonts w:asciiTheme="minorHAnsi" w:hAnsiTheme="minorHAnsi" w:cstheme="minorHAnsi"/>
              </w:rPr>
              <w:t xml:space="preserve"> Normal School Commencement Programs 1885, 1890, 1896, 1899 in #9, S. O. N. S.]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2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CD09F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3</w:t>
            </w:r>
            <w:r w:rsidR="00F42DD9" w:rsidRPr="00E776CE">
              <w:rPr>
                <w:rFonts w:asciiTheme="minorHAnsi" w:hAnsiTheme="minorHAnsi" w:cstheme="minorHAnsi"/>
              </w:rPr>
              <w:t>: Commencement Program, 1929 (2</w:t>
            </w:r>
            <w:r w:rsidR="003846BE" w:rsidRPr="00E776CE">
              <w:rPr>
                <w:rFonts w:asciiTheme="minorHAnsi" w:hAnsiTheme="minorHAnsi" w:cstheme="minorHAnsi"/>
              </w:rPr>
              <w:t xml:space="preserve">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2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CD09FF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4</w:t>
            </w:r>
            <w:r w:rsidR="003846BE" w:rsidRPr="00E776CE">
              <w:rPr>
                <w:rFonts w:asciiTheme="minorHAnsi" w:hAnsiTheme="minorHAnsi" w:cstheme="minorHAnsi"/>
              </w:rPr>
              <w:t>: Commencement Program, 1931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5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32 (7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6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33 (2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7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34 (3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8</w:t>
            </w:r>
            <w:r w:rsidR="00F42DD9" w:rsidRPr="00E776CE">
              <w:rPr>
                <w:rFonts w:asciiTheme="minorHAnsi" w:hAnsiTheme="minorHAnsi" w:cstheme="minorHAnsi"/>
              </w:rPr>
              <w:t>: Commencement Program, 1935</w:t>
            </w:r>
            <w:r w:rsidRPr="00E776CE">
              <w:rPr>
                <w:rFonts w:asciiTheme="minorHAnsi" w:hAnsiTheme="minorHAnsi" w:cstheme="minorHAnsi"/>
              </w:rPr>
              <w:t xml:space="preserve"> (5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9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36 (2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0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37 (5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1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38 (4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2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39 (5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3</w:t>
            </w:r>
            <w:r w:rsidR="00F42DD9" w:rsidRPr="00E776CE">
              <w:rPr>
                <w:rFonts w:asciiTheme="minorHAnsi" w:hAnsiTheme="minorHAnsi" w:cstheme="minorHAnsi"/>
              </w:rPr>
              <w:t xml:space="preserve">: Commencement </w:t>
            </w:r>
            <w:r w:rsidRPr="00E776CE">
              <w:rPr>
                <w:rFonts w:asciiTheme="minorHAnsi" w:hAnsiTheme="minorHAnsi" w:cstheme="minorHAnsi"/>
              </w:rPr>
              <w:t>Program, 1940 (3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4</w:t>
            </w:r>
            <w:r w:rsidR="00F42DD9" w:rsidRPr="00E776CE">
              <w:rPr>
                <w:rFonts w:asciiTheme="minorHAnsi" w:hAnsiTheme="minorHAnsi" w:cstheme="minorHAnsi"/>
              </w:rPr>
              <w:t>: Commenc</w:t>
            </w:r>
            <w:r w:rsidRPr="00E776CE">
              <w:rPr>
                <w:rFonts w:asciiTheme="minorHAnsi" w:hAnsiTheme="minorHAnsi" w:cstheme="minorHAnsi"/>
              </w:rPr>
              <w:t>ement Program, 1941 (7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5</w:t>
            </w:r>
            <w:r w:rsidR="00F42DD9" w:rsidRPr="00E776CE">
              <w:rPr>
                <w:rFonts w:asciiTheme="minorHAnsi" w:hAnsiTheme="minorHAnsi" w:cstheme="minorHAnsi"/>
              </w:rPr>
              <w:t>: Commenc</w:t>
            </w:r>
            <w:r w:rsidRPr="00E776CE">
              <w:rPr>
                <w:rFonts w:asciiTheme="minorHAnsi" w:hAnsiTheme="minorHAnsi" w:cstheme="minorHAnsi"/>
              </w:rPr>
              <w:t>ement Program, 1942 (32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6</w:t>
            </w:r>
            <w:r w:rsidR="00F42DD9" w:rsidRPr="00E776CE">
              <w:rPr>
                <w:rFonts w:asciiTheme="minorHAnsi" w:hAnsiTheme="minorHAnsi" w:cstheme="minorHAnsi"/>
              </w:rPr>
              <w:t>: Commenc</w:t>
            </w:r>
            <w:r w:rsidRPr="00E776CE">
              <w:rPr>
                <w:rFonts w:asciiTheme="minorHAnsi" w:hAnsiTheme="minorHAnsi" w:cstheme="minorHAnsi"/>
              </w:rPr>
              <w:t>ement Program, 1943 (5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7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44 (5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8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45 (2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9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46 (2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0</w:t>
            </w:r>
            <w:r w:rsidR="00F42DD9" w:rsidRPr="00E776CE">
              <w:rPr>
                <w:rFonts w:asciiTheme="minorHAnsi" w:hAnsiTheme="minorHAnsi" w:cstheme="minorHAnsi"/>
              </w:rPr>
              <w:t>: Commenc</w:t>
            </w:r>
            <w:r w:rsidRPr="00E776CE">
              <w:rPr>
                <w:rFonts w:asciiTheme="minorHAnsi" w:hAnsiTheme="minorHAnsi" w:cstheme="minorHAnsi"/>
              </w:rPr>
              <w:t>ement Program, 1947 (2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1</w:t>
            </w:r>
            <w:r w:rsidR="00F42DD9" w:rsidRPr="00E776CE">
              <w:rPr>
                <w:rFonts w:asciiTheme="minorHAnsi" w:hAnsiTheme="minorHAnsi" w:cstheme="minorHAnsi"/>
              </w:rPr>
              <w:t>: Commenc</w:t>
            </w:r>
            <w:r w:rsidRPr="00E776CE">
              <w:rPr>
                <w:rFonts w:asciiTheme="minorHAnsi" w:hAnsiTheme="minorHAnsi" w:cstheme="minorHAnsi"/>
              </w:rPr>
              <w:t>ement Program, 1948 (10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2</w:t>
            </w:r>
            <w:r w:rsidR="00F42DD9" w:rsidRPr="00E776CE">
              <w:rPr>
                <w:rFonts w:asciiTheme="minorHAnsi" w:hAnsiTheme="minorHAnsi" w:cstheme="minorHAnsi"/>
              </w:rPr>
              <w:t xml:space="preserve">: Commencement Program, 1949 (5 copies)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3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50 (5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4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51 (7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5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52 (9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6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53 (5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7</w:t>
            </w:r>
            <w:r w:rsidR="00F42DD9" w:rsidRPr="00E776CE">
              <w:rPr>
                <w:rFonts w:asciiTheme="minorHAnsi" w:hAnsiTheme="minorHAnsi" w:cstheme="minorHAnsi"/>
              </w:rPr>
              <w:t>: Commencement Program, 1</w:t>
            </w:r>
            <w:r w:rsidRPr="00E776CE">
              <w:rPr>
                <w:rFonts w:asciiTheme="minorHAnsi" w:hAnsiTheme="minorHAnsi" w:cstheme="minorHAnsi"/>
              </w:rPr>
              <w:t>954 (7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8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55 (7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9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56 (5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0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57 (4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1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58 (4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2</w:t>
            </w:r>
            <w:r w:rsidR="00F42DD9" w:rsidRPr="00E776CE">
              <w:rPr>
                <w:rFonts w:asciiTheme="minorHAnsi" w:hAnsiTheme="minorHAnsi" w:cstheme="minorHAnsi"/>
              </w:rPr>
              <w:t xml:space="preserve">: Commencement Program, 1959 (4 copies)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3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60 (4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4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61 (6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1B4E64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5</w:t>
            </w:r>
            <w:r w:rsidR="00F42DD9" w:rsidRPr="00E776CE">
              <w:rPr>
                <w:rFonts w:asciiTheme="minorHAnsi" w:hAnsiTheme="minorHAnsi" w:cstheme="minorHAnsi"/>
              </w:rPr>
              <w:t xml:space="preserve">: Commencement Program, 1962 (6 copies)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6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63 (5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</w:t>
            </w:r>
            <w:r w:rsidR="003846BE" w:rsidRPr="00E776CE">
              <w:rPr>
                <w:rFonts w:asciiTheme="minorHAnsi" w:hAnsiTheme="minorHAnsi" w:cstheme="minorHAnsi"/>
              </w:rPr>
              <w:t xml:space="preserve"> 87</w:t>
            </w:r>
            <w:r w:rsidRPr="00E776CE">
              <w:rPr>
                <w:rFonts w:asciiTheme="minorHAnsi" w:hAnsiTheme="minorHAnsi" w:cstheme="minorHAnsi"/>
              </w:rPr>
              <w:t>: Commen</w:t>
            </w:r>
            <w:r w:rsidR="003846BE" w:rsidRPr="00E776CE">
              <w:rPr>
                <w:rFonts w:asciiTheme="minorHAnsi" w:hAnsiTheme="minorHAnsi" w:cstheme="minorHAnsi"/>
              </w:rPr>
              <w:t>cement Program, 1964 (5 copies)</w:t>
            </w:r>
            <w:r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8: Commencement Program, 1965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9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66 (4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0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67 (5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1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68 (5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</w:t>
            </w:r>
            <w:r w:rsidR="003846BE" w:rsidRPr="00E776CE">
              <w:rPr>
                <w:rFonts w:asciiTheme="minorHAnsi" w:hAnsiTheme="minorHAnsi" w:cstheme="minorHAnsi"/>
              </w:rPr>
              <w:t>tem 92</w:t>
            </w:r>
            <w:r w:rsidRPr="00E776CE">
              <w:rPr>
                <w:rFonts w:asciiTheme="minorHAnsi" w:hAnsiTheme="minorHAnsi" w:cstheme="minorHAnsi"/>
              </w:rPr>
              <w:t>: Commen</w:t>
            </w:r>
            <w:r w:rsidR="003846BE" w:rsidRPr="00E776CE">
              <w:rPr>
                <w:rFonts w:asciiTheme="minorHAnsi" w:hAnsiTheme="minorHAnsi" w:cstheme="minorHAnsi"/>
              </w:rPr>
              <w:t>cement Program, 1969 (5 copies)</w:t>
            </w:r>
            <w:r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3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70 (8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4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71 (6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5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72 (6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6</w:t>
            </w:r>
            <w:r w:rsidR="00F42DD9" w:rsidRPr="00E776CE">
              <w:rPr>
                <w:rFonts w:asciiTheme="minorHAnsi" w:hAnsiTheme="minorHAnsi" w:cstheme="minorHAnsi"/>
              </w:rPr>
              <w:t>: Commencement Program, 1973 (7 co</w:t>
            </w:r>
            <w:r w:rsidRPr="00E776CE">
              <w:rPr>
                <w:rFonts w:asciiTheme="minorHAnsi" w:hAnsiTheme="minorHAnsi" w:cstheme="minorHAnsi"/>
              </w:rPr>
              <w:t>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7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74 (7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8</w:t>
            </w:r>
            <w:r w:rsidR="00F42DD9" w:rsidRPr="00E776CE">
              <w:rPr>
                <w:rFonts w:asciiTheme="minorHAnsi" w:hAnsiTheme="minorHAnsi" w:cstheme="minorHAnsi"/>
              </w:rPr>
              <w:t>: Commenc</w:t>
            </w:r>
            <w:r w:rsidRPr="00E776CE">
              <w:rPr>
                <w:rFonts w:asciiTheme="minorHAnsi" w:hAnsiTheme="minorHAnsi" w:cstheme="minorHAnsi"/>
              </w:rPr>
              <w:t>ement Program, 1975 (7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9</w:t>
            </w:r>
            <w:r w:rsidR="00F42DD9" w:rsidRPr="00E776CE">
              <w:rPr>
                <w:rFonts w:asciiTheme="minorHAnsi" w:hAnsiTheme="minorHAnsi" w:cstheme="minorHAnsi"/>
              </w:rPr>
              <w:t>: Commencement Program, 1976 (7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00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77 (6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01</w:t>
            </w:r>
            <w:r w:rsidR="00F42DD9" w:rsidRPr="00E776CE">
              <w:rPr>
                <w:rFonts w:asciiTheme="minorHAnsi" w:hAnsiTheme="minorHAnsi" w:cstheme="minorHAnsi"/>
              </w:rPr>
              <w:t>: Commencement Progra</w:t>
            </w:r>
            <w:r w:rsidRPr="00E776CE">
              <w:rPr>
                <w:rFonts w:asciiTheme="minorHAnsi" w:hAnsiTheme="minorHAnsi" w:cstheme="minorHAnsi"/>
              </w:rPr>
              <w:t>m, 1978 (6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02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79 (6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03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80 (6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04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81 (5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1B4E64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05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82 (6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06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83 (5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07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84 (4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08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84 (5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09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85 (6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10</w:t>
            </w:r>
            <w:r w:rsidR="00F42DD9" w:rsidRPr="00E776CE">
              <w:rPr>
                <w:rFonts w:asciiTheme="minorHAnsi" w:hAnsiTheme="minorHAnsi" w:cstheme="minorHAnsi"/>
              </w:rPr>
              <w:t>: Commencement Program, 1986 (5 copies</w:t>
            </w:r>
            <w:r w:rsidRPr="00E776CE">
              <w:rPr>
                <w:rFonts w:asciiTheme="minorHAnsi" w:hAnsiTheme="minorHAnsi" w:cstheme="minorHAnsi"/>
              </w:rPr>
              <w:t>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11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87 (5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12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88 (5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13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89 (6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14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90 (5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15</w:t>
            </w:r>
            <w:r w:rsidR="00F42DD9" w:rsidRPr="00E776CE">
              <w:rPr>
                <w:rFonts w:asciiTheme="minorHAnsi" w:hAnsiTheme="minorHAnsi" w:cstheme="minorHAnsi"/>
              </w:rPr>
              <w:t>: Commencement Prog</w:t>
            </w:r>
            <w:r w:rsidRPr="00E776CE">
              <w:rPr>
                <w:rFonts w:asciiTheme="minorHAnsi" w:hAnsiTheme="minorHAnsi" w:cstheme="minorHAnsi"/>
              </w:rPr>
              <w:t>ram, 1991 (5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16</w:t>
            </w:r>
            <w:r w:rsidR="00F42DD9" w:rsidRPr="00E776CE">
              <w:rPr>
                <w:rFonts w:asciiTheme="minorHAnsi" w:hAnsiTheme="minorHAnsi" w:cstheme="minorHAnsi"/>
              </w:rPr>
              <w:t>: Comme</w:t>
            </w:r>
            <w:r w:rsidRPr="00E776CE">
              <w:rPr>
                <w:rFonts w:asciiTheme="minorHAnsi" w:hAnsiTheme="minorHAnsi" w:cstheme="minorHAnsi"/>
              </w:rPr>
              <w:t>ncement Program, 1992 (2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17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93 (5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18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94 (4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19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95 (5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20</w:t>
            </w:r>
            <w:r w:rsidR="00F42DD9" w:rsidRPr="00E776CE">
              <w:rPr>
                <w:rFonts w:asciiTheme="minorHAnsi" w:hAnsiTheme="minorHAnsi" w:cstheme="minorHAnsi"/>
              </w:rPr>
              <w:t>: Commencement Program, 1996 (5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21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97 (5 copies)</w:t>
            </w:r>
            <w:r w:rsidR="00F42DD9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22</w:t>
            </w:r>
            <w:r w:rsidR="00F42DD9" w:rsidRPr="00E776CE">
              <w:rPr>
                <w:rFonts w:asciiTheme="minorHAnsi" w:hAnsiTheme="minorHAnsi" w:cstheme="minorHAnsi"/>
              </w:rPr>
              <w:t>: Commenc</w:t>
            </w:r>
            <w:r w:rsidRPr="00E776CE">
              <w:rPr>
                <w:rFonts w:asciiTheme="minorHAnsi" w:hAnsiTheme="minorHAnsi" w:cstheme="minorHAnsi"/>
              </w:rPr>
              <w:t>ement Program, 1998 (5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23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1999 (2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24</w:t>
            </w:r>
            <w:r w:rsidR="00F42DD9" w:rsidRPr="00E776CE">
              <w:rPr>
                <w:rFonts w:asciiTheme="minorHAnsi" w:hAnsiTheme="minorHAnsi" w:cstheme="minorHAnsi"/>
              </w:rPr>
              <w:t>: Commencement Program, 2000 (5 copies)</w:t>
            </w:r>
          </w:p>
        </w:tc>
        <w:tc>
          <w:tcPr>
            <w:tcW w:w="1260" w:type="dxa"/>
            <w:shd w:val="clear" w:color="auto" w:fill="auto"/>
          </w:tcPr>
          <w:p w:rsidR="001B4E64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25</w:t>
            </w:r>
            <w:r w:rsidR="00F42DD9" w:rsidRPr="00E776CE">
              <w:rPr>
                <w:rFonts w:asciiTheme="minorHAnsi" w:hAnsiTheme="minorHAnsi" w:cstheme="minorHAnsi"/>
              </w:rPr>
              <w:t>: Commenc</w:t>
            </w:r>
            <w:r w:rsidRPr="00E776CE">
              <w:rPr>
                <w:rFonts w:asciiTheme="minorHAnsi" w:hAnsiTheme="minorHAnsi" w:cstheme="minorHAnsi"/>
              </w:rPr>
              <w:t>ement Program, 2001 (5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26: Commencement Program, 2002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27</w:t>
            </w:r>
            <w:r w:rsidR="00F42DD9" w:rsidRPr="00E776CE">
              <w:rPr>
                <w:rFonts w:asciiTheme="minorHAnsi" w:hAnsiTheme="minorHAnsi" w:cstheme="minorHAnsi"/>
              </w:rPr>
              <w:t>: Commenc</w:t>
            </w:r>
            <w:r w:rsidRPr="00E776CE">
              <w:rPr>
                <w:rFonts w:asciiTheme="minorHAnsi" w:hAnsiTheme="minorHAnsi" w:cstheme="minorHAnsi"/>
              </w:rPr>
              <w:t>ement Program, 2003 (5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28</w:t>
            </w:r>
            <w:r w:rsidR="00F42DD9" w:rsidRPr="00E776CE">
              <w:rPr>
                <w:rFonts w:asciiTheme="minorHAnsi" w:hAnsiTheme="minorHAnsi" w:cstheme="minorHAnsi"/>
              </w:rPr>
              <w:t>: Commenc</w:t>
            </w:r>
            <w:r w:rsidRPr="00E776CE">
              <w:rPr>
                <w:rFonts w:asciiTheme="minorHAnsi" w:hAnsiTheme="minorHAnsi" w:cstheme="minorHAnsi"/>
              </w:rPr>
              <w:t>ement Program, 2004 (5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29</w:t>
            </w:r>
            <w:r w:rsidR="00F42DD9" w:rsidRPr="00E776CE">
              <w:rPr>
                <w:rFonts w:asciiTheme="minorHAnsi" w:hAnsiTheme="minorHAnsi" w:cstheme="minorHAnsi"/>
              </w:rPr>
              <w:t xml:space="preserve">: Commencement Program, 2005 (5 </w:t>
            </w:r>
            <w:r w:rsidRPr="00E776CE">
              <w:rPr>
                <w:rFonts w:asciiTheme="minorHAnsi" w:hAnsiTheme="minorHAnsi" w:cstheme="minorHAnsi"/>
              </w:rPr>
              <w:t>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30</w:t>
            </w:r>
            <w:r w:rsidR="00F42DD9" w:rsidRPr="00E776CE">
              <w:rPr>
                <w:rFonts w:asciiTheme="minorHAnsi" w:hAnsiTheme="minorHAnsi" w:cstheme="minorHAnsi"/>
              </w:rPr>
              <w:t>: Commenc</w:t>
            </w:r>
            <w:r w:rsidRPr="00E776CE">
              <w:rPr>
                <w:rFonts w:asciiTheme="minorHAnsi" w:hAnsiTheme="minorHAnsi" w:cstheme="minorHAnsi"/>
              </w:rPr>
              <w:t>ement Program, 2006 (5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31</w:t>
            </w:r>
            <w:r w:rsidR="00F42DD9" w:rsidRPr="00E776CE">
              <w:rPr>
                <w:rFonts w:asciiTheme="minorHAnsi" w:hAnsiTheme="minorHAnsi" w:cstheme="minorHAnsi"/>
              </w:rPr>
              <w:t>: Commenc</w:t>
            </w:r>
            <w:r w:rsidRPr="00E776CE">
              <w:rPr>
                <w:rFonts w:asciiTheme="minorHAnsi" w:hAnsiTheme="minorHAnsi" w:cstheme="minorHAnsi"/>
              </w:rPr>
              <w:t>ement Program, 2007 (5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32</w:t>
            </w:r>
            <w:r w:rsidR="00F42DD9" w:rsidRPr="00E776CE">
              <w:rPr>
                <w:rFonts w:asciiTheme="minorHAnsi" w:hAnsiTheme="minorHAnsi" w:cstheme="minorHAnsi"/>
              </w:rPr>
              <w:t>: Commenc</w:t>
            </w:r>
            <w:r w:rsidRPr="00E776CE">
              <w:rPr>
                <w:rFonts w:asciiTheme="minorHAnsi" w:hAnsiTheme="minorHAnsi" w:cstheme="minorHAnsi"/>
              </w:rPr>
              <w:t>ement Program, 2008 (2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33</w:t>
            </w:r>
            <w:r w:rsidR="00F42DD9" w:rsidRPr="00E776CE">
              <w:rPr>
                <w:rFonts w:asciiTheme="minorHAnsi" w:hAnsiTheme="minorHAnsi" w:cstheme="minorHAnsi"/>
              </w:rPr>
              <w:t>: Commenc</w:t>
            </w:r>
            <w:r w:rsidRPr="00E776CE">
              <w:rPr>
                <w:rFonts w:asciiTheme="minorHAnsi" w:hAnsiTheme="minorHAnsi" w:cstheme="minorHAnsi"/>
              </w:rPr>
              <w:t>ement Program, 2009 (2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34</w:t>
            </w:r>
            <w:r w:rsidR="00F42DD9" w:rsidRPr="00E776CE">
              <w:rPr>
                <w:rFonts w:asciiTheme="minorHAnsi" w:hAnsiTheme="minorHAnsi" w:cstheme="minorHAnsi"/>
              </w:rPr>
              <w:t>: Commencemen</w:t>
            </w:r>
            <w:r w:rsidRPr="00E776CE">
              <w:rPr>
                <w:rFonts w:asciiTheme="minorHAnsi" w:hAnsiTheme="minorHAnsi" w:cstheme="minorHAnsi"/>
              </w:rPr>
              <w:t>t Program, 2010 (4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35</w:t>
            </w:r>
            <w:r w:rsidR="00F42DD9" w:rsidRPr="00E776CE">
              <w:rPr>
                <w:rFonts w:asciiTheme="minorHAnsi" w:hAnsiTheme="minorHAnsi" w:cstheme="minorHAnsi"/>
              </w:rPr>
              <w:t>: Commenc</w:t>
            </w:r>
            <w:r w:rsidRPr="00E776CE">
              <w:rPr>
                <w:rFonts w:asciiTheme="minorHAnsi" w:hAnsiTheme="minorHAnsi" w:cstheme="minorHAnsi"/>
              </w:rPr>
              <w:t>ement Program, 2011 (8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36</w:t>
            </w:r>
            <w:r w:rsidR="00F42DD9" w:rsidRPr="00E776CE">
              <w:rPr>
                <w:rFonts w:asciiTheme="minorHAnsi" w:hAnsiTheme="minorHAnsi" w:cstheme="minorHAnsi"/>
              </w:rPr>
              <w:t>: Commenc</w:t>
            </w:r>
            <w:r w:rsidRPr="00E776CE">
              <w:rPr>
                <w:rFonts w:asciiTheme="minorHAnsi" w:hAnsiTheme="minorHAnsi" w:cstheme="minorHAnsi"/>
              </w:rPr>
              <w:t>ement Program, 2012 (7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37</w:t>
            </w:r>
            <w:r w:rsidR="00F42DD9" w:rsidRPr="00E776CE">
              <w:rPr>
                <w:rFonts w:asciiTheme="minorHAnsi" w:hAnsiTheme="minorHAnsi" w:cstheme="minorHAnsi"/>
              </w:rPr>
              <w:t>: Commen</w:t>
            </w:r>
            <w:r w:rsidRPr="00E776CE">
              <w:rPr>
                <w:rFonts w:asciiTheme="minorHAnsi" w:hAnsiTheme="minorHAnsi" w:cstheme="minorHAnsi"/>
              </w:rPr>
              <w:t>cement Program, 2014 (4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3846BE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38</w:t>
            </w:r>
            <w:r w:rsidR="00F42DD9" w:rsidRPr="00E776CE">
              <w:rPr>
                <w:rFonts w:asciiTheme="minorHAnsi" w:hAnsiTheme="minorHAnsi" w:cstheme="minorHAnsi"/>
              </w:rPr>
              <w:t>: Commencement Program, 2015 (4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1B4E64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649" w:type="dxa"/>
            <w:gridSpan w:val="3"/>
            <w:shd w:val="clear" w:color="auto" w:fill="auto"/>
          </w:tcPr>
          <w:p w:rsidR="00F42DD9" w:rsidRPr="00E776CE" w:rsidRDefault="00806FF7" w:rsidP="001B4E64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Shelf </w:t>
            </w:r>
            <w:r w:rsidR="001B4E64">
              <w:rPr>
                <w:rFonts w:asciiTheme="minorHAnsi" w:hAnsiTheme="minorHAnsi" w:cstheme="minorHAnsi"/>
              </w:rPr>
              <w:t>4</w:t>
            </w:r>
            <w:r w:rsidR="00F42DD9" w:rsidRPr="00E776CE">
              <w:rPr>
                <w:rFonts w:asciiTheme="minorHAnsi" w:hAnsiTheme="minorHAnsi" w:cstheme="minorHAnsi"/>
              </w:rPr>
              <w:t xml:space="preserve">: </w:t>
            </w:r>
            <w:r w:rsidR="001B4E64">
              <w:rPr>
                <w:rFonts w:asciiTheme="minorHAnsi" w:hAnsiTheme="minorHAnsi" w:cstheme="minorHAnsi"/>
              </w:rPr>
              <w:t xml:space="preserve">Course </w:t>
            </w:r>
            <w:r w:rsidR="00F42DD9" w:rsidRPr="00E776CE">
              <w:rPr>
                <w:rFonts w:asciiTheme="minorHAnsi" w:hAnsiTheme="minorHAnsi" w:cstheme="minorHAnsi"/>
              </w:rPr>
              <w:t>Catalogs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888-</w:t>
            </w:r>
            <w:r w:rsidR="00C86E77">
              <w:rPr>
                <w:rFonts w:asciiTheme="minorHAnsi" w:hAnsiTheme="minorHAnsi" w:cstheme="minorHAnsi"/>
              </w:rPr>
              <w:t>196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: Ashland State Normal School Catalog, 1888-1889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888-188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: Ashland State Normal School Courses of Study, 1888-1889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888-188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: Ashland State Normal School Catalog, 1889-1890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889-189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: Ashland State Normal School Catalog, 1897-1898 (in University Archiv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897-189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: Ashland State Normal School Catalog, 1898-1899 (in University Archiv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898-189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6: Southern Oregon State Normal School Catalog, 1899-1900 (2 copies, 1 in University Archiv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899-190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7: Southern Oregon State Normal School Catalog, 1900-1901 (2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00-190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8: Southern Oregon State Normal School Catalog, 1902-1903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02-190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9: Southern Oregon State Normal School Catalog, 1904-1905 (3 copies, 1 in University Archiv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04-190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10: Southern Oregon State Normal School Catalog, 1905-1906 (3 copies, 1 in University Archiv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05-190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1: Southern Oregon State Normal School Catalog, 1906-1907 (4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06-190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2: Announcement of courses: Southern Oregon Normal School, 1926-1927 (5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26-192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3: Southern Oregon State Normal School: Announcement of Courses for Summer School, 1927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2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14: Southern Oregon State Normal School Catalog, 1926-1927 (2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26-192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15: Southern Oregon State Normal School Catalog, 1927-1928 (2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27-192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16: Southern Oregon State Normal School Catalog, 1928-1929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28-192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17: Southern Oregon State Normal School Catalog, 1929-1930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29-193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8: Southern Oregon State Normal School Catalog, 1930-1931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1B4E64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0-193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19: Southern Oregon State Normal School Announcement of Courses, Summer Sessions, 1928 (2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2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20: Southern Oregon State Normal School Announcement of Courses, Summer Sessions, 1929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2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1: Southern Oregon State Normal School Announcement of Courses, Summer Sessions, 1930 (3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22: Southern Oregon Normal School Catalog, 1933-1934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3-196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23: Southern Oregon Normal School Catalog, 1934-1935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4-193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24: Southern Oregon Normal School Catalog, 1935-1936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5-193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25: Southern Oregon Normal School Catalog, 1936-1937 (2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6-193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26: Southern Oregon Normal School Catalog, 1937-1938 (2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7-193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27: Southern Oregon Normal School Catalog, 1938-1939 (2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8-193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28: Southern Oregon Normal School Catalog, 1939-1940 (2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9-194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9: Southern Oregon Normal School Catalog, 1940-1941 (2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0-194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5326D8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</w:t>
            </w:r>
            <w:r w:rsidR="00F42DD9" w:rsidRPr="00E776CE">
              <w:rPr>
                <w:rFonts w:asciiTheme="minorHAnsi" w:hAnsiTheme="minorHAnsi" w:cstheme="minorHAnsi"/>
              </w:rPr>
              <w:t xml:space="preserve">0: Southern Oregon Normal School, Summer Sessions, 1934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31: Southern Oregon Normal School, Summer Sessions, 1937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32: Southern Oregon Normal School, Summer Sessions, 1938 (2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3: Southern Oregon Normal School, Summer Sessions, 1939 (3 copies);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4: Southern Oregon Normal School, Summer Sessions, 1940 (2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35: Southern Oregon College of Education Summer Sessions, 1941 (2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36: Southern Oregon College of Education Summer Sessions, 1942 (2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37: Southern Oregon College of Education Summer Sessions, 1943 (2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38: Southern Oregon College of Education Summer Sessions, 1944 (2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39: Southern Oregon College of Education Summer Sessions, 1945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40: Southern Oregon College of Education Summer Sessions, 1947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41: Southern Oregon College of Education Summer Sessions, 1948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42: Southern Oregon College of Education Summer Sessions, 1949 (3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43: Southern Oregon College of Education Summer Sessions, 1950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44: Southern Oregon College of Education Summer Sessions, 1951 (2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45: Southern Oregon College of Education Summer Sessions, 1952 (3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6: Southern Oregon College of Education Summer Sessions, 1953 (3 copies);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47: Southern Oregon College of Education Catalog, 1942-1943 (3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C86E77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2-194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48: Southern Oregon College of Education Catalog, 1944-1945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4-194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49: Southern Oregon College of Education Catalog, 1945-1946 (2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5-194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50: Southern Oregon College of Education Catalog, 1946-1947 (2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6-194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51: Southern Oregon College of Education Catalog, 1947-1948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7-194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52: Southern Oregon College of Education Catalog, 1948-1949 (2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8-194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53: Southern Oregon College of Education Catalog, 1949-1950 (4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9-195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54: Southern Oregon College of Education Catalog, 1950-1951 (5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0-195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55: Southern Oregon College of Education Catalog, 1951-1952 (3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1-195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56: Southern Oregon College of Education Catalog, 1952-1953 (4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2-195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7: Southern Oregon College of Education Catalog, 1953-1954 (4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3-195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58: </w:t>
            </w:r>
            <w:proofErr w:type="spellStart"/>
            <w:r w:rsidRPr="00E776CE">
              <w:rPr>
                <w:rFonts w:asciiTheme="minorHAnsi" w:hAnsiTheme="minorHAnsi" w:cstheme="minorHAnsi"/>
              </w:rPr>
              <w:t>Preprofessional</w:t>
            </w:r>
            <w:proofErr w:type="spellEnd"/>
            <w:r w:rsidRPr="00E776CE">
              <w:rPr>
                <w:rFonts w:asciiTheme="minorHAnsi" w:hAnsiTheme="minorHAnsi" w:cstheme="minorHAnsi"/>
              </w:rPr>
              <w:t xml:space="preserve"> and Semiprofessional Curricula at Southern Oregon College of Education, 1952 (3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59: Southern Oregon College of Education Summer Session, 1954 (3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60: Southern Oregon College of Education Summer Session, 1955 (2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1: Southern Oregon College of Education Summer Session, 1956 (4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62: Southern Oregon College Summer Session, 1957 (3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63: Southern Oregon College Summer Session, 1958 (4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64: Southern Oregon College Summer Session, 1959 (3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65: Southern Oregon College Summer Session, 1960 (3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66: Southern Oregon College Summer Session, 1961 (2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7: Southern Oregon College Summer Session, 1962 (2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68: Southern Oregon College of Education Catalog, 1954-1955 (4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4-195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69: Southern Oregon College of Education Catalog, 1955-1956 (4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5-195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0: Southern Oregon College of Education Catalog, 1956-1957 (3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6-195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71: Southern Oregon College Catalog, 1957-1958 (4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7-195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72: Southern Oregon College Catalog, 1958-1959 (4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8-195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73: Southern Oregon College Catalog, 1959-1960 (4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9-196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74: Southern Oregon College Catalog, 1960-1961 (4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0-196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5: Southern Oregon College Catalog, 1961-1962 (4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1-196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6: Spring Term Evening Classes Schedule and Information for Southern Oregon Region, 1958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77: Southern Oregon College Catalog, 1962-1963 (4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2-196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78: Southern Oregon College Catalog, 1963-1964 (5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3-196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79: Southern Oregon College Catalog, 1964-1965 (4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4-196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80: Southern Oregon College Catalog, 1965-1966 (5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5-196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81: Southern Oregon College Catalog, 1966-1967 (5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6-196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2: Southern Oregon College Catalog, 1967-1968 (2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7-196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83: Southern Oregon College Summer Session, 1963 (4 copies); 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84: Southern Oregon College Summer Session, 1964 (3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85: Southern Oregon College Summer Session, 1965 (5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86: Southern Oregon College Summer Session, 1966 (5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7: Southern Oregon College Summer Session, 1967 (4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88: Southern Oregon College Catalog, 1967-1968 (3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7-196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3846BE" w:rsidRPr="00E776CE" w:rsidRDefault="003846BE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3846BE" w:rsidRPr="00E776CE" w:rsidRDefault="003846BE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649" w:type="dxa"/>
            <w:gridSpan w:val="3"/>
            <w:shd w:val="clear" w:color="auto" w:fill="auto"/>
          </w:tcPr>
          <w:p w:rsidR="003846BE" w:rsidRPr="00E776CE" w:rsidRDefault="003846BE" w:rsidP="00C86E77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Shelf </w:t>
            </w:r>
            <w:r w:rsidR="00C86E77">
              <w:rPr>
                <w:rFonts w:asciiTheme="minorHAnsi" w:hAnsiTheme="minorHAnsi" w:cstheme="minorHAnsi"/>
              </w:rPr>
              <w:t>5</w:t>
            </w:r>
            <w:r w:rsidRPr="00E776CE">
              <w:rPr>
                <w:rFonts w:asciiTheme="minorHAnsi" w:hAnsiTheme="minorHAnsi" w:cstheme="minorHAnsi"/>
              </w:rPr>
              <w:t xml:space="preserve">: </w:t>
            </w:r>
            <w:r w:rsidR="00C86E77">
              <w:rPr>
                <w:rFonts w:asciiTheme="minorHAnsi" w:hAnsiTheme="minorHAnsi" w:cstheme="minorHAnsi"/>
              </w:rPr>
              <w:t xml:space="preserve">Course </w:t>
            </w:r>
            <w:r w:rsidRPr="00E776CE">
              <w:rPr>
                <w:rFonts w:asciiTheme="minorHAnsi" w:hAnsiTheme="minorHAnsi" w:cstheme="minorHAnsi"/>
              </w:rPr>
              <w:t>Catalogs (Cont.)</w:t>
            </w:r>
          </w:p>
        </w:tc>
        <w:tc>
          <w:tcPr>
            <w:tcW w:w="1260" w:type="dxa"/>
            <w:shd w:val="clear" w:color="auto" w:fill="auto"/>
          </w:tcPr>
          <w:p w:rsidR="003846BE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8-198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5326D8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</w:t>
            </w:r>
            <w:r w:rsidR="00F42DD9" w:rsidRPr="00E776CE">
              <w:rPr>
                <w:rFonts w:asciiTheme="minorHAnsi" w:hAnsiTheme="minorHAnsi" w:cstheme="minorHAnsi"/>
              </w:rPr>
              <w:t xml:space="preserve">: Southern Oregon College Catalog, 1968-1969 (5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8-196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5326D8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</w:t>
            </w:r>
            <w:r w:rsidR="00F42DD9" w:rsidRPr="00E776CE">
              <w:rPr>
                <w:rFonts w:asciiTheme="minorHAnsi" w:hAnsiTheme="minorHAnsi" w:cstheme="minorHAnsi"/>
              </w:rPr>
              <w:t xml:space="preserve">: Southern Oregon College Catalog, 1969-1970 (5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9-197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5326D8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</w:t>
            </w:r>
            <w:r w:rsidR="00F42DD9" w:rsidRPr="00E776CE">
              <w:rPr>
                <w:rFonts w:asciiTheme="minorHAnsi" w:hAnsiTheme="minorHAnsi" w:cstheme="minorHAnsi"/>
              </w:rPr>
              <w:t xml:space="preserve">: Southern Oregon College Catalog, 1970-1971 (6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0-197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5326D8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</w:t>
            </w:r>
            <w:r w:rsidR="00F42DD9" w:rsidRPr="00E776CE">
              <w:rPr>
                <w:rFonts w:asciiTheme="minorHAnsi" w:hAnsiTheme="minorHAnsi" w:cstheme="minorHAnsi"/>
              </w:rPr>
              <w:t xml:space="preserve">: Southern Oregon College Catalog, 1971-1972 (4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1-197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5326D8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</w:t>
            </w:r>
            <w:r w:rsidR="00F42DD9" w:rsidRPr="00E776CE">
              <w:rPr>
                <w:rFonts w:asciiTheme="minorHAnsi" w:hAnsiTheme="minorHAnsi" w:cstheme="minorHAnsi"/>
              </w:rPr>
              <w:t>: Southern Oregon College Catalog, 1973-1975 (5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C86E77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3-197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5326D8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</w:t>
            </w:r>
            <w:r w:rsidR="00F42DD9" w:rsidRPr="00E776CE">
              <w:rPr>
                <w:rFonts w:asciiTheme="minorHAnsi" w:hAnsiTheme="minorHAnsi" w:cstheme="minorHAnsi"/>
              </w:rPr>
              <w:t xml:space="preserve">: Southern Oregon College Summer Session, 1968 (4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</w:t>
            </w:r>
            <w:r w:rsidR="005326D8" w:rsidRPr="00E776CE">
              <w:rPr>
                <w:rFonts w:asciiTheme="minorHAnsi" w:hAnsiTheme="minorHAnsi" w:cstheme="minorHAnsi"/>
              </w:rPr>
              <w:t>tem 7</w:t>
            </w:r>
            <w:r w:rsidRPr="00E776CE">
              <w:rPr>
                <w:rFonts w:asciiTheme="minorHAnsi" w:hAnsiTheme="minorHAnsi" w:cstheme="minorHAnsi"/>
              </w:rPr>
              <w:t xml:space="preserve">: Southern Oregon College Summer Session, 1969 (4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5326D8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</w:t>
            </w:r>
            <w:r w:rsidR="00F42DD9" w:rsidRPr="00E776CE">
              <w:rPr>
                <w:rFonts w:asciiTheme="minorHAnsi" w:hAnsiTheme="minorHAnsi" w:cstheme="minorHAnsi"/>
              </w:rPr>
              <w:t xml:space="preserve">: Southern Oregon College Summer Session, 1970 (5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5326D8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</w:t>
            </w:r>
            <w:r w:rsidR="00F42DD9" w:rsidRPr="00E776CE">
              <w:rPr>
                <w:rFonts w:asciiTheme="minorHAnsi" w:hAnsiTheme="minorHAnsi" w:cstheme="minorHAnsi"/>
              </w:rPr>
              <w:t>: Southern Oregon College Summer Session, 1971 (4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5326D8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0</w:t>
            </w:r>
            <w:r w:rsidR="00F42DD9" w:rsidRPr="00E776CE">
              <w:rPr>
                <w:rFonts w:asciiTheme="minorHAnsi" w:hAnsiTheme="minorHAnsi" w:cstheme="minorHAnsi"/>
              </w:rPr>
              <w:t>: Southern Oregon State College Cata</w:t>
            </w:r>
            <w:r w:rsidRPr="00E776CE">
              <w:rPr>
                <w:rFonts w:asciiTheme="minorHAnsi" w:hAnsiTheme="minorHAnsi" w:cstheme="minorHAnsi"/>
              </w:rPr>
              <w:t>log, 1975-1976 (5</w:t>
            </w:r>
            <w:r w:rsidR="00F42DD9" w:rsidRPr="00E776CE">
              <w:rPr>
                <w:rFonts w:asciiTheme="minorHAnsi" w:hAnsiTheme="minorHAnsi" w:cstheme="minorHAnsi"/>
              </w:rPr>
              <w:t xml:space="preserve">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5-197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5326D8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1</w:t>
            </w:r>
            <w:r w:rsidR="00F42DD9" w:rsidRPr="00E776CE">
              <w:rPr>
                <w:rFonts w:asciiTheme="minorHAnsi" w:hAnsiTheme="minorHAnsi" w:cstheme="minorHAnsi"/>
              </w:rPr>
              <w:t>: Southern Oregon Sta</w:t>
            </w:r>
            <w:r w:rsidRPr="00E776CE">
              <w:rPr>
                <w:rFonts w:asciiTheme="minorHAnsi" w:hAnsiTheme="minorHAnsi" w:cstheme="minorHAnsi"/>
              </w:rPr>
              <w:t>te College Catalog, 1976-1978 (5</w:t>
            </w:r>
            <w:r w:rsidR="00F42DD9" w:rsidRPr="00E776CE">
              <w:rPr>
                <w:rFonts w:asciiTheme="minorHAnsi" w:hAnsiTheme="minorHAnsi" w:cstheme="minorHAnsi"/>
              </w:rPr>
              <w:t xml:space="preserve">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6-197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5326D8" w:rsidRPr="00E776CE" w:rsidRDefault="005326D8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5326D8" w:rsidRPr="00E776CE" w:rsidRDefault="005326D8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5326D8" w:rsidRPr="00E776CE" w:rsidRDefault="005326D8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5326D8" w:rsidRPr="00E776CE" w:rsidRDefault="005326D8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2: Southern Oregon State College Summer, 1979</w:t>
            </w:r>
          </w:p>
        </w:tc>
        <w:tc>
          <w:tcPr>
            <w:tcW w:w="1260" w:type="dxa"/>
            <w:shd w:val="clear" w:color="auto" w:fill="auto"/>
          </w:tcPr>
          <w:p w:rsidR="005326D8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BF3A26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3</w:t>
            </w:r>
            <w:r w:rsidR="00F42DD9" w:rsidRPr="00E776CE">
              <w:rPr>
                <w:rFonts w:asciiTheme="minorHAnsi" w:hAnsiTheme="minorHAnsi" w:cstheme="minorHAnsi"/>
              </w:rPr>
              <w:t>: Southern Oregon Sta</w:t>
            </w:r>
            <w:r w:rsidR="00952816" w:rsidRPr="00E776CE">
              <w:rPr>
                <w:rFonts w:asciiTheme="minorHAnsi" w:hAnsiTheme="minorHAnsi" w:cstheme="minorHAnsi"/>
              </w:rPr>
              <w:t>te College Catalog, 1978-1980 (5</w:t>
            </w:r>
            <w:r w:rsidR="00F42DD9" w:rsidRPr="00E776CE">
              <w:rPr>
                <w:rFonts w:asciiTheme="minorHAnsi" w:hAnsiTheme="minorHAnsi" w:cstheme="minorHAnsi"/>
              </w:rPr>
              <w:t xml:space="preserve">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8-198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BF3A26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4</w:t>
            </w:r>
            <w:r w:rsidR="00F42DD9" w:rsidRPr="00E776CE">
              <w:rPr>
                <w:rFonts w:asciiTheme="minorHAnsi" w:hAnsiTheme="minorHAnsi" w:cstheme="minorHAnsi"/>
              </w:rPr>
              <w:t>: Southern Oregon Sta</w:t>
            </w:r>
            <w:r w:rsidR="00952816" w:rsidRPr="00E776CE">
              <w:rPr>
                <w:rFonts w:asciiTheme="minorHAnsi" w:hAnsiTheme="minorHAnsi" w:cstheme="minorHAnsi"/>
              </w:rPr>
              <w:t>te College Catalog, 1979-1981 (5</w:t>
            </w:r>
            <w:r w:rsidR="00F42DD9" w:rsidRPr="00E776CE">
              <w:rPr>
                <w:rFonts w:asciiTheme="minorHAnsi" w:hAnsiTheme="minorHAnsi" w:cstheme="minorHAnsi"/>
              </w:rPr>
              <w:t xml:space="preserve">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9-198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BF3A26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5</w:t>
            </w:r>
            <w:r w:rsidR="00F42DD9" w:rsidRPr="00E776CE">
              <w:rPr>
                <w:rFonts w:asciiTheme="minorHAnsi" w:hAnsiTheme="minorHAnsi" w:cstheme="minorHAnsi"/>
              </w:rPr>
              <w:t>: Southern Oregon Sta</w:t>
            </w:r>
            <w:r w:rsidR="00952816" w:rsidRPr="00E776CE">
              <w:rPr>
                <w:rFonts w:asciiTheme="minorHAnsi" w:hAnsiTheme="minorHAnsi" w:cstheme="minorHAnsi"/>
              </w:rPr>
              <w:t>te College Catalog, 1981-1982 (5</w:t>
            </w:r>
            <w:r w:rsidR="00F42DD9" w:rsidRPr="00E776CE">
              <w:rPr>
                <w:rFonts w:asciiTheme="minorHAnsi" w:hAnsiTheme="minorHAnsi" w:cstheme="minorHAnsi"/>
              </w:rPr>
              <w:t xml:space="preserve">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1-198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</w:t>
            </w:r>
            <w:r w:rsidR="00BF3A26" w:rsidRPr="00E776CE">
              <w:rPr>
                <w:rFonts w:asciiTheme="minorHAnsi" w:hAnsiTheme="minorHAnsi" w:cstheme="minorHAnsi"/>
              </w:rPr>
              <w:t>6</w:t>
            </w:r>
            <w:r w:rsidRPr="00E776CE">
              <w:rPr>
                <w:rFonts w:asciiTheme="minorHAnsi" w:hAnsiTheme="minorHAnsi" w:cstheme="minorHAnsi"/>
              </w:rPr>
              <w:t>: Southern Oregon Sta</w:t>
            </w:r>
            <w:r w:rsidR="00952816" w:rsidRPr="00E776CE">
              <w:rPr>
                <w:rFonts w:asciiTheme="minorHAnsi" w:hAnsiTheme="minorHAnsi" w:cstheme="minorHAnsi"/>
              </w:rPr>
              <w:t>te College Catalog, 1982-1983 (5</w:t>
            </w:r>
            <w:r w:rsidRPr="00E776CE">
              <w:rPr>
                <w:rFonts w:asciiTheme="minorHAnsi" w:hAnsiTheme="minorHAnsi" w:cstheme="minorHAnsi"/>
              </w:rPr>
              <w:t xml:space="preserve">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2-198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BF3A26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7</w:t>
            </w:r>
            <w:r w:rsidR="00F42DD9" w:rsidRPr="00E776CE">
              <w:rPr>
                <w:rFonts w:asciiTheme="minorHAnsi" w:hAnsiTheme="minorHAnsi" w:cstheme="minorHAnsi"/>
              </w:rPr>
              <w:t>: Southern Oregon Sta</w:t>
            </w:r>
            <w:r w:rsidR="00952816" w:rsidRPr="00E776CE">
              <w:rPr>
                <w:rFonts w:asciiTheme="minorHAnsi" w:hAnsiTheme="minorHAnsi" w:cstheme="minorHAnsi"/>
              </w:rPr>
              <w:t>te College Catalog, 1983-1984 (5</w:t>
            </w:r>
            <w:r w:rsidR="00F42DD9" w:rsidRPr="00E776CE">
              <w:rPr>
                <w:rFonts w:asciiTheme="minorHAnsi" w:hAnsiTheme="minorHAnsi" w:cstheme="minorHAnsi"/>
              </w:rPr>
              <w:t xml:space="preserve">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3-198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BF3A26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8</w:t>
            </w:r>
            <w:r w:rsidR="00F42DD9" w:rsidRPr="00E776CE">
              <w:rPr>
                <w:rFonts w:asciiTheme="minorHAnsi" w:hAnsiTheme="minorHAnsi" w:cstheme="minorHAnsi"/>
              </w:rPr>
              <w:t>: Southern Oregon Sta</w:t>
            </w:r>
            <w:r w:rsidR="00952816" w:rsidRPr="00E776CE">
              <w:rPr>
                <w:rFonts w:asciiTheme="minorHAnsi" w:hAnsiTheme="minorHAnsi" w:cstheme="minorHAnsi"/>
              </w:rPr>
              <w:t>te College Catalog, 1984-1985 (4</w:t>
            </w:r>
            <w:r w:rsidR="00F42DD9" w:rsidRPr="00E776CE">
              <w:rPr>
                <w:rFonts w:asciiTheme="minorHAnsi" w:hAnsiTheme="minorHAnsi" w:cstheme="minorHAnsi"/>
              </w:rPr>
              <w:t xml:space="preserve">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4-198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BF3A26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9</w:t>
            </w:r>
            <w:r w:rsidR="00F42DD9" w:rsidRPr="00E776CE">
              <w:rPr>
                <w:rFonts w:asciiTheme="minorHAnsi" w:hAnsiTheme="minorHAnsi" w:cstheme="minorHAnsi"/>
              </w:rPr>
              <w:t>: Southern Oregon Sta</w:t>
            </w:r>
            <w:r w:rsidRPr="00E776CE">
              <w:rPr>
                <w:rFonts w:asciiTheme="minorHAnsi" w:hAnsiTheme="minorHAnsi" w:cstheme="minorHAnsi"/>
              </w:rPr>
              <w:t>te College Catalog, 1985-1986 (5</w:t>
            </w:r>
            <w:r w:rsidR="00F42DD9" w:rsidRPr="00E776CE">
              <w:rPr>
                <w:rFonts w:asciiTheme="minorHAnsi" w:hAnsiTheme="minorHAnsi" w:cstheme="minorHAnsi"/>
              </w:rPr>
              <w:t xml:space="preserve"> copies);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5-198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BF3A26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0</w:t>
            </w:r>
            <w:r w:rsidR="00F42DD9" w:rsidRPr="00E776CE">
              <w:rPr>
                <w:rFonts w:asciiTheme="minorHAnsi" w:hAnsiTheme="minorHAnsi" w:cstheme="minorHAnsi"/>
              </w:rPr>
              <w:t>: Southern Oregon Sta</w:t>
            </w:r>
            <w:r w:rsidRPr="00E776CE">
              <w:rPr>
                <w:rFonts w:asciiTheme="minorHAnsi" w:hAnsiTheme="minorHAnsi" w:cstheme="minorHAnsi"/>
              </w:rPr>
              <w:t>te College Catalog, 1986-1987 (6</w:t>
            </w:r>
            <w:r w:rsidR="00F42DD9" w:rsidRPr="00E776CE">
              <w:rPr>
                <w:rFonts w:asciiTheme="minorHAnsi" w:hAnsiTheme="minorHAnsi" w:cstheme="minorHAnsi"/>
              </w:rPr>
              <w:t xml:space="preserve">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6-198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BF3A26" w:rsidRPr="00E776CE" w:rsidRDefault="00BF3A26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BF3A26" w:rsidRPr="00E776CE" w:rsidRDefault="00BF3A26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649" w:type="dxa"/>
            <w:gridSpan w:val="3"/>
            <w:shd w:val="clear" w:color="auto" w:fill="auto"/>
          </w:tcPr>
          <w:p w:rsidR="00BF3A26" w:rsidRPr="00E776CE" w:rsidRDefault="00BF3A26" w:rsidP="00C86E77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Shelf </w:t>
            </w:r>
            <w:r w:rsidR="00C86E77">
              <w:rPr>
                <w:rFonts w:asciiTheme="minorHAnsi" w:hAnsiTheme="minorHAnsi" w:cstheme="minorHAnsi"/>
              </w:rPr>
              <w:t>6</w:t>
            </w:r>
            <w:r w:rsidRPr="00E776CE">
              <w:rPr>
                <w:rFonts w:asciiTheme="minorHAnsi" w:hAnsiTheme="minorHAnsi" w:cstheme="minorHAnsi"/>
              </w:rPr>
              <w:t xml:space="preserve">: </w:t>
            </w:r>
            <w:r w:rsidR="00C86E77">
              <w:rPr>
                <w:rFonts w:asciiTheme="minorHAnsi" w:hAnsiTheme="minorHAnsi" w:cstheme="minorHAnsi"/>
              </w:rPr>
              <w:t xml:space="preserve">Course </w:t>
            </w:r>
            <w:r w:rsidRPr="00E776CE">
              <w:rPr>
                <w:rFonts w:asciiTheme="minorHAnsi" w:hAnsiTheme="minorHAnsi" w:cstheme="minorHAnsi"/>
              </w:rPr>
              <w:t>Catalogs (Cont.)</w:t>
            </w:r>
          </w:p>
        </w:tc>
        <w:tc>
          <w:tcPr>
            <w:tcW w:w="1260" w:type="dxa"/>
            <w:shd w:val="clear" w:color="auto" w:fill="auto"/>
          </w:tcPr>
          <w:p w:rsidR="00BF3A26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7-200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BF3A26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</w:t>
            </w:r>
            <w:r w:rsidR="00F42DD9" w:rsidRPr="00E776CE">
              <w:rPr>
                <w:rFonts w:asciiTheme="minorHAnsi" w:hAnsiTheme="minorHAnsi" w:cstheme="minorHAnsi"/>
              </w:rPr>
              <w:t>: Southern Oregon State College Catalog, 1987-19</w:t>
            </w:r>
            <w:r w:rsidRPr="00E776CE">
              <w:rPr>
                <w:rFonts w:asciiTheme="minorHAnsi" w:hAnsiTheme="minorHAnsi" w:cstheme="minorHAnsi"/>
              </w:rPr>
              <w:t>88 (6</w:t>
            </w:r>
            <w:r w:rsidR="00F42DD9" w:rsidRPr="00E776CE">
              <w:rPr>
                <w:rFonts w:asciiTheme="minorHAnsi" w:hAnsiTheme="minorHAnsi" w:cstheme="minorHAnsi"/>
              </w:rPr>
              <w:t xml:space="preserve">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7-198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BF3A26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</w:t>
            </w:r>
            <w:r w:rsidR="00F42DD9" w:rsidRPr="00E776CE">
              <w:rPr>
                <w:rFonts w:asciiTheme="minorHAnsi" w:hAnsiTheme="minorHAnsi" w:cstheme="minorHAnsi"/>
              </w:rPr>
              <w:t>: Southern Oregon Sta</w:t>
            </w:r>
            <w:r w:rsidRPr="00E776CE">
              <w:rPr>
                <w:rFonts w:asciiTheme="minorHAnsi" w:hAnsiTheme="minorHAnsi" w:cstheme="minorHAnsi"/>
              </w:rPr>
              <w:t>te College Catalog, 1988-1989 (5</w:t>
            </w:r>
            <w:r w:rsidR="00F42DD9" w:rsidRPr="00E776CE">
              <w:rPr>
                <w:rFonts w:asciiTheme="minorHAnsi" w:hAnsiTheme="minorHAnsi" w:cstheme="minorHAnsi"/>
              </w:rPr>
              <w:t xml:space="preserve">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8-198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BF3A26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</w:t>
            </w:r>
            <w:r w:rsidR="00F42DD9" w:rsidRPr="00E776CE">
              <w:rPr>
                <w:rFonts w:asciiTheme="minorHAnsi" w:hAnsiTheme="minorHAnsi" w:cstheme="minorHAnsi"/>
              </w:rPr>
              <w:t>: Southern Oregon Sta</w:t>
            </w:r>
            <w:r w:rsidRPr="00E776CE">
              <w:rPr>
                <w:rFonts w:asciiTheme="minorHAnsi" w:hAnsiTheme="minorHAnsi" w:cstheme="minorHAnsi"/>
              </w:rPr>
              <w:t>te College Catalog, 1989-1990 (6</w:t>
            </w:r>
            <w:r w:rsidR="00F42DD9" w:rsidRPr="00E776CE">
              <w:rPr>
                <w:rFonts w:asciiTheme="minorHAnsi" w:hAnsiTheme="minorHAnsi" w:cstheme="minorHAnsi"/>
              </w:rPr>
              <w:t xml:space="preserve">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9-199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BF3A26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</w:t>
            </w:r>
            <w:r w:rsidR="00F42DD9" w:rsidRPr="00E776CE">
              <w:rPr>
                <w:rFonts w:asciiTheme="minorHAnsi" w:hAnsiTheme="minorHAnsi" w:cstheme="minorHAnsi"/>
              </w:rPr>
              <w:t>: Southern Oregon Sta</w:t>
            </w:r>
            <w:r w:rsidRPr="00E776CE">
              <w:rPr>
                <w:rFonts w:asciiTheme="minorHAnsi" w:hAnsiTheme="minorHAnsi" w:cstheme="minorHAnsi"/>
              </w:rPr>
              <w:t>te College Catalog, 1990-1991 (5</w:t>
            </w:r>
            <w:r w:rsidR="00F42DD9" w:rsidRPr="00E776CE">
              <w:rPr>
                <w:rFonts w:asciiTheme="minorHAnsi" w:hAnsiTheme="minorHAnsi" w:cstheme="minorHAnsi"/>
              </w:rPr>
              <w:t xml:space="preserve">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0-199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BF3A26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</w:t>
            </w:r>
            <w:r w:rsidR="00F42DD9" w:rsidRPr="00E776CE">
              <w:rPr>
                <w:rFonts w:asciiTheme="minorHAnsi" w:hAnsiTheme="minorHAnsi" w:cstheme="minorHAnsi"/>
              </w:rPr>
              <w:t>: Southern Oregon Sta</w:t>
            </w:r>
            <w:r w:rsidRPr="00E776CE">
              <w:rPr>
                <w:rFonts w:asciiTheme="minorHAnsi" w:hAnsiTheme="minorHAnsi" w:cstheme="minorHAnsi"/>
              </w:rPr>
              <w:t>te College Catalog, 1991-1992 (6</w:t>
            </w:r>
            <w:r w:rsidR="00F42DD9" w:rsidRPr="00E776CE">
              <w:rPr>
                <w:rFonts w:asciiTheme="minorHAnsi" w:hAnsiTheme="minorHAnsi" w:cstheme="minorHAnsi"/>
              </w:rPr>
              <w:t xml:space="preserve">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1-199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BF3A26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</w:t>
            </w:r>
            <w:r w:rsidR="00F42DD9" w:rsidRPr="00E776CE">
              <w:rPr>
                <w:rFonts w:asciiTheme="minorHAnsi" w:hAnsiTheme="minorHAnsi" w:cstheme="minorHAnsi"/>
              </w:rPr>
              <w:t>: Southern Oregon Sta</w:t>
            </w:r>
            <w:r w:rsidRPr="00E776CE">
              <w:rPr>
                <w:rFonts w:asciiTheme="minorHAnsi" w:hAnsiTheme="minorHAnsi" w:cstheme="minorHAnsi"/>
              </w:rPr>
              <w:t>te College Catalog, 1992-1993 (4</w:t>
            </w:r>
            <w:r w:rsidR="00F42DD9" w:rsidRPr="00E776CE">
              <w:rPr>
                <w:rFonts w:asciiTheme="minorHAnsi" w:hAnsiTheme="minorHAnsi" w:cstheme="minorHAnsi"/>
              </w:rPr>
              <w:t xml:space="preserve">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2-199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BF3A26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</w:t>
            </w:r>
            <w:r w:rsidR="00F42DD9" w:rsidRPr="00E776CE">
              <w:rPr>
                <w:rFonts w:asciiTheme="minorHAnsi" w:hAnsiTheme="minorHAnsi" w:cstheme="minorHAnsi"/>
              </w:rPr>
              <w:t>: Southern Oregon Sta</w:t>
            </w:r>
            <w:r w:rsidRPr="00E776CE">
              <w:rPr>
                <w:rFonts w:asciiTheme="minorHAnsi" w:hAnsiTheme="minorHAnsi" w:cstheme="minorHAnsi"/>
              </w:rPr>
              <w:t>te College Catalog, 1993-1994 (6</w:t>
            </w:r>
            <w:r w:rsidR="00F42DD9" w:rsidRPr="00E776CE">
              <w:rPr>
                <w:rFonts w:asciiTheme="minorHAnsi" w:hAnsiTheme="minorHAnsi" w:cstheme="minorHAnsi"/>
              </w:rPr>
              <w:t xml:space="preserve">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3-199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BF3A26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</w:t>
            </w:r>
            <w:r w:rsidR="00F42DD9" w:rsidRPr="00E776CE">
              <w:rPr>
                <w:rFonts w:asciiTheme="minorHAnsi" w:hAnsiTheme="minorHAnsi" w:cstheme="minorHAnsi"/>
              </w:rPr>
              <w:t>: Southern Oregon State College</w:t>
            </w:r>
            <w:r w:rsidRPr="00E776CE">
              <w:rPr>
                <w:rFonts w:asciiTheme="minorHAnsi" w:hAnsiTheme="minorHAnsi" w:cstheme="minorHAnsi"/>
              </w:rPr>
              <w:t xml:space="preserve"> Catalog, 1994-1995 (5</w:t>
            </w:r>
            <w:r w:rsidR="00F42DD9" w:rsidRPr="00E776CE">
              <w:rPr>
                <w:rFonts w:asciiTheme="minorHAnsi" w:hAnsiTheme="minorHAnsi" w:cstheme="minorHAnsi"/>
              </w:rPr>
              <w:t xml:space="preserve">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4-199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BF3A26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</w:t>
            </w:r>
            <w:r w:rsidR="00F42DD9" w:rsidRPr="00E776CE">
              <w:rPr>
                <w:rFonts w:asciiTheme="minorHAnsi" w:hAnsiTheme="minorHAnsi" w:cstheme="minorHAnsi"/>
              </w:rPr>
              <w:t>: Southern Oregon Sta</w:t>
            </w:r>
            <w:r w:rsidRPr="00E776CE">
              <w:rPr>
                <w:rFonts w:asciiTheme="minorHAnsi" w:hAnsiTheme="minorHAnsi" w:cstheme="minorHAnsi"/>
              </w:rPr>
              <w:t>te College Catalog, 1995-1996 (5</w:t>
            </w:r>
            <w:r w:rsidR="00F42DD9" w:rsidRPr="00E776CE">
              <w:rPr>
                <w:rFonts w:asciiTheme="minorHAnsi" w:hAnsiTheme="minorHAnsi" w:cstheme="minorHAnsi"/>
              </w:rPr>
              <w:t xml:space="preserve">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5-199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BF3A26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0</w:t>
            </w:r>
            <w:r w:rsidR="00F42DD9" w:rsidRPr="00E776CE">
              <w:rPr>
                <w:rFonts w:asciiTheme="minorHAnsi" w:hAnsiTheme="minorHAnsi" w:cstheme="minorHAnsi"/>
              </w:rPr>
              <w:t>: Southern Oregon Sta</w:t>
            </w:r>
            <w:r w:rsidRPr="00E776CE">
              <w:rPr>
                <w:rFonts w:asciiTheme="minorHAnsi" w:hAnsiTheme="minorHAnsi" w:cstheme="minorHAnsi"/>
              </w:rPr>
              <w:t>te College Catalog, 1996-1997 (5</w:t>
            </w:r>
            <w:r w:rsidR="00F42DD9" w:rsidRPr="00E776CE">
              <w:rPr>
                <w:rFonts w:asciiTheme="minorHAnsi" w:hAnsiTheme="minorHAnsi" w:cstheme="minorHAnsi"/>
              </w:rPr>
              <w:t xml:space="preserve"> copies)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6-199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BF3A26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1</w:t>
            </w:r>
            <w:r w:rsidR="00F42DD9" w:rsidRPr="00E776CE">
              <w:rPr>
                <w:rFonts w:asciiTheme="minorHAnsi" w:hAnsiTheme="minorHAnsi" w:cstheme="minorHAnsi"/>
              </w:rPr>
              <w:t xml:space="preserve">: Southern Oregon </w:t>
            </w:r>
            <w:r w:rsidRPr="00E776CE">
              <w:rPr>
                <w:rFonts w:asciiTheme="minorHAnsi" w:hAnsiTheme="minorHAnsi" w:cstheme="minorHAnsi"/>
              </w:rPr>
              <w:t>University Catalog, 1997-1998 (5</w:t>
            </w:r>
            <w:r w:rsidR="00F42DD9" w:rsidRPr="00E776CE">
              <w:rPr>
                <w:rFonts w:asciiTheme="minorHAnsi" w:hAnsiTheme="minorHAnsi" w:cstheme="minorHAnsi"/>
              </w:rPr>
              <w:t xml:space="preserve">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7-199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BF3A26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2</w:t>
            </w:r>
            <w:r w:rsidR="00F42DD9" w:rsidRPr="00E776CE">
              <w:rPr>
                <w:rFonts w:asciiTheme="minorHAnsi" w:hAnsiTheme="minorHAnsi" w:cstheme="minorHAnsi"/>
              </w:rPr>
              <w:t xml:space="preserve">: Southern Oregon </w:t>
            </w:r>
            <w:r w:rsidRPr="00E776CE">
              <w:rPr>
                <w:rFonts w:asciiTheme="minorHAnsi" w:hAnsiTheme="minorHAnsi" w:cstheme="minorHAnsi"/>
              </w:rPr>
              <w:t>University Catalog, 1998-1999 (5</w:t>
            </w:r>
            <w:r w:rsidR="00F42DD9" w:rsidRPr="00E776CE">
              <w:rPr>
                <w:rFonts w:asciiTheme="minorHAnsi" w:hAnsiTheme="minorHAnsi" w:cstheme="minorHAnsi"/>
              </w:rPr>
              <w:t xml:space="preserve">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8-199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BF3A26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3</w:t>
            </w:r>
            <w:r w:rsidR="00F42DD9" w:rsidRPr="00E776CE">
              <w:rPr>
                <w:rFonts w:asciiTheme="minorHAnsi" w:hAnsiTheme="minorHAnsi" w:cstheme="minorHAnsi"/>
              </w:rPr>
              <w:t xml:space="preserve">: Southern Oregon </w:t>
            </w:r>
            <w:r w:rsidRPr="00E776CE">
              <w:rPr>
                <w:rFonts w:asciiTheme="minorHAnsi" w:hAnsiTheme="minorHAnsi" w:cstheme="minorHAnsi"/>
              </w:rPr>
              <w:t>University Catalog, 1999-2000 (6</w:t>
            </w:r>
            <w:r w:rsidR="00F42DD9" w:rsidRPr="00E776CE">
              <w:rPr>
                <w:rFonts w:asciiTheme="minorHAnsi" w:hAnsiTheme="minorHAnsi" w:cstheme="minorHAnsi"/>
              </w:rPr>
              <w:t xml:space="preserve">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9-200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BF3A26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4</w:t>
            </w:r>
            <w:r w:rsidR="00F42DD9" w:rsidRPr="00E776CE">
              <w:rPr>
                <w:rFonts w:asciiTheme="minorHAnsi" w:hAnsiTheme="minorHAnsi" w:cstheme="minorHAnsi"/>
              </w:rPr>
              <w:t xml:space="preserve">: Southern Oregon </w:t>
            </w:r>
            <w:r w:rsidRPr="00E776CE">
              <w:rPr>
                <w:rFonts w:asciiTheme="minorHAnsi" w:hAnsiTheme="minorHAnsi" w:cstheme="minorHAnsi"/>
              </w:rPr>
              <w:t>University Catalog, 2000-2001 (5</w:t>
            </w:r>
            <w:r w:rsidR="00F42DD9" w:rsidRPr="00E776CE">
              <w:rPr>
                <w:rFonts w:asciiTheme="minorHAnsi" w:hAnsiTheme="minorHAnsi" w:cstheme="minorHAnsi"/>
              </w:rPr>
              <w:t xml:space="preserve">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C86E7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0-200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BF3A26" w:rsidRPr="00E776CE" w:rsidRDefault="00BF3A26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8000" w:type="dxa"/>
            <w:gridSpan w:val="4"/>
            <w:shd w:val="clear" w:color="auto" w:fill="auto"/>
          </w:tcPr>
          <w:p w:rsidR="00BF3A26" w:rsidRPr="00E776CE" w:rsidRDefault="00C86E77" w:rsidP="00F42DD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helving Unit</w:t>
            </w:r>
            <w:r w:rsidR="00BF3A26" w:rsidRPr="00E776CE">
              <w:rPr>
                <w:rFonts w:asciiTheme="minorHAnsi" w:hAnsiTheme="minorHAnsi" w:cstheme="minorHAnsi"/>
              </w:rPr>
              <w:t xml:space="preserve"> 4:</w:t>
            </w:r>
          </w:p>
        </w:tc>
        <w:tc>
          <w:tcPr>
            <w:tcW w:w="1260" w:type="dxa"/>
            <w:shd w:val="clear" w:color="auto" w:fill="auto"/>
          </w:tcPr>
          <w:p w:rsidR="00BF3A26" w:rsidRPr="00E776CE" w:rsidRDefault="00BF3A26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BF3A26" w:rsidRPr="00E776CE" w:rsidRDefault="00BF3A26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BF3A26" w:rsidRPr="00E776CE" w:rsidRDefault="00BF3A26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649" w:type="dxa"/>
            <w:gridSpan w:val="3"/>
            <w:shd w:val="clear" w:color="auto" w:fill="auto"/>
          </w:tcPr>
          <w:p w:rsidR="00BF3A26" w:rsidRPr="00E776CE" w:rsidRDefault="00BF3A26" w:rsidP="00C86E77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Shelf </w:t>
            </w:r>
            <w:r w:rsidR="00C86E77">
              <w:rPr>
                <w:rFonts w:asciiTheme="minorHAnsi" w:hAnsiTheme="minorHAnsi" w:cstheme="minorHAnsi"/>
              </w:rPr>
              <w:t>1</w:t>
            </w:r>
            <w:r w:rsidRPr="00E776CE">
              <w:rPr>
                <w:rFonts w:asciiTheme="minorHAnsi" w:hAnsiTheme="minorHAnsi" w:cstheme="minorHAnsi"/>
              </w:rPr>
              <w:t>:</w:t>
            </w:r>
            <w:r w:rsidR="00684593" w:rsidRPr="00E776C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84593" w:rsidRPr="00E776CE">
              <w:rPr>
                <w:rFonts w:asciiTheme="minorHAnsi" w:hAnsiTheme="minorHAnsi" w:cstheme="minorHAnsi"/>
              </w:rPr>
              <w:t>Realia</w:t>
            </w:r>
            <w:proofErr w:type="spellEnd"/>
            <w:r w:rsidR="00684593" w:rsidRPr="00E776CE">
              <w:rPr>
                <w:rFonts w:asciiTheme="minorHAnsi" w:hAnsiTheme="minorHAnsi" w:cstheme="minorHAnsi"/>
              </w:rPr>
              <w:t xml:space="preserve"> Oversize</w:t>
            </w:r>
          </w:p>
        </w:tc>
        <w:tc>
          <w:tcPr>
            <w:tcW w:w="1260" w:type="dxa"/>
            <w:shd w:val="clear" w:color="auto" w:fill="auto"/>
          </w:tcPr>
          <w:p w:rsidR="00BF3A26" w:rsidRPr="00E776CE" w:rsidRDefault="00BC3707" w:rsidP="00BC3707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04-197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84593" w:rsidRPr="00E776CE" w:rsidRDefault="00684593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84593" w:rsidRPr="00E776CE" w:rsidRDefault="00684593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84593" w:rsidRPr="00E776CE" w:rsidRDefault="00684593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C79A8" w:rsidRPr="00E776CE" w:rsidRDefault="004C79A8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: SOC Flag</w:t>
            </w:r>
          </w:p>
        </w:tc>
        <w:tc>
          <w:tcPr>
            <w:tcW w:w="1260" w:type="dxa"/>
            <w:shd w:val="clear" w:color="auto" w:fill="auto"/>
          </w:tcPr>
          <w:p w:rsidR="00684593" w:rsidRPr="00E776CE" w:rsidRDefault="00684593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C79A8" w:rsidRPr="00E776CE" w:rsidRDefault="004C79A8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C79A8" w:rsidRPr="00E776CE" w:rsidRDefault="004C79A8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C79A8" w:rsidRPr="00E776CE" w:rsidRDefault="004C79A8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C79A8" w:rsidRPr="00E776CE" w:rsidRDefault="004C79A8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: Scroll “To Dr. &amp; Mrs. H. G. Simpson From H. B. Kim, Ph.D.</w:t>
            </w:r>
          </w:p>
        </w:tc>
        <w:tc>
          <w:tcPr>
            <w:tcW w:w="1260" w:type="dxa"/>
            <w:shd w:val="clear" w:color="auto" w:fill="auto"/>
          </w:tcPr>
          <w:p w:rsidR="004C79A8" w:rsidRPr="00E776CE" w:rsidRDefault="004C79A8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C79A8" w:rsidRPr="00E776CE" w:rsidRDefault="004C79A8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C79A8" w:rsidRPr="00E776CE" w:rsidRDefault="004C79A8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C79A8" w:rsidRPr="00E776CE" w:rsidRDefault="004C79A8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C79A8" w:rsidRPr="00E776CE" w:rsidRDefault="004C79A8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: Homecoming Flag SOC Nov. 5-8 1958</w:t>
            </w:r>
          </w:p>
        </w:tc>
        <w:tc>
          <w:tcPr>
            <w:tcW w:w="1260" w:type="dxa"/>
            <w:shd w:val="clear" w:color="auto" w:fill="auto"/>
          </w:tcPr>
          <w:p w:rsidR="004C79A8" w:rsidRPr="00E776CE" w:rsidRDefault="00BC370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C79A8" w:rsidRPr="00E776CE" w:rsidRDefault="004C79A8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C79A8" w:rsidRPr="00E776CE" w:rsidRDefault="004C79A8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C79A8" w:rsidRPr="00E776CE" w:rsidRDefault="004C79A8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C79A8" w:rsidRPr="00E776CE" w:rsidRDefault="004C79A8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: Homecoming Flag SOC Oct. 23-24 1959 (2)</w:t>
            </w:r>
          </w:p>
        </w:tc>
        <w:tc>
          <w:tcPr>
            <w:tcW w:w="1260" w:type="dxa"/>
            <w:shd w:val="clear" w:color="auto" w:fill="auto"/>
          </w:tcPr>
          <w:p w:rsidR="004C79A8" w:rsidRPr="00E776CE" w:rsidRDefault="00BC370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C79A8" w:rsidRPr="00E776CE" w:rsidRDefault="004C79A8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C79A8" w:rsidRPr="00E776CE" w:rsidRDefault="004C79A8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C79A8" w:rsidRPr="00E776CE" w:rsidRDefault="004C79A8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C79A8" w:rsidRPr="00E776CE" w:rsidRDefault="004C79A8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: Homecoming Flag SOC The Big Pow-Wow 1960 (2)</w:t>
            </w:r>
          </w:p>
        </w:tc>
        <w:tc>
          <w:tcPr>
            <w:tcW w:w="1260" w:type="dxa"/>
            <w:shd w:val="clear" w:color="auto" w:fill="auto"/>
          </w:tcPr>
          <w:p w:rsidR="004C79A8" w:rsidRPr="00E776CE" w:rsidRDefault="00BC370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C79A8" w:rsidRPr="00E776CE" w:rsidRDefault="004C79A8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C79A8" w:rsidRPr="00E776CE" w:rsidRDefault="004C79A8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C79A8" w:rsidRPr="00E776CE" w:rsidRDefault="004C79A8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C79A8" w:rsidRPr="00E776CE" w:rsidRDefault="004C79A8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: Flag from 1904</w:t>
            </w:r>
          </w:p>
        </w:tc>
        <w:tc>
          <w:tcPr>
            <w:tcW w:w="1260" w:type="dxa"/>
            <w:shd w:val="clear" w:color="auto" w:fill="auto"/>
          </w:tcPr>
          <w:p w:rsidR="004C79A8" w:rsidRPr="00E776CE" w:rsidRDefault="00BC370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0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C79A8" w:rsidRPr="00E776CE" w:rsidRDefault="004C79A8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C79A8" w:rsidRPr="00E776CE" w:rsidRDefault="004C79A8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C79A8" w:rsidRPr="00E776CE" w:rsidRDefault="004C79A8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C79A8" w:rsidRPr="00E776CE" w:rsidRDefault="004C79A8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7: </w:t>
            </w:r>
            <w:r w:rsidR="001B36BD" w:rsidRPr="00E776CE">
              <w:rPr>
                <w:rFonts w:asciiTheme="minorHAnsi" w:hAnsiTheme="minorHAnsi" w:cstheme="minorHAnsi"/>
              </w:rPr>
              <w:t>Flag, American Revolution Bicentennial 1776 - 1976</w:t>
            </w:r>
          </w:p>
        </w:tc>
        <w:tc>
          <w:tcPr>
            <w:tcW w:w="1260" w:type="dxa"/>
            <w:shd w:val="clear" w:color="auto" w:fill="auto"/>
          </w:tcPr>
          <w:p w:rsidR="004C79A8" w:rsidRPr="00E776CE" w:rsidRDefault="00BC370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4C79A8" w:rsidRPr="00E776CE" w:rsidRDefault="004C79A8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4C79A8" w:rsidRPr="00E776CE" w:rsidRDefault="004C79A8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4C79A8" w:rsidRPr="00E776CE" w:rsidRDefault="004C79A8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4C79A8" w:rsidRPr="00E776CE" w:rsidRDefault="001B36BD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: Letter from Jim Sours to Dick Moore, Jan. 4</w:t>
            </w:r>
            <w:r w:rsidRPr="00E776CE">
              <w:rPr>
                <w:rFonts w:asciiTheme="minorHAnsi" w:hAnsiTheme="minorHAnsi" w:cstheme="minorHAnsi"/>
                <w:vertAlign w:val="superscript"/>
              </w:rPr>
              <w:t>th</w:t>
            </w:r>
            <w:r w:rsidRPr="00E776CE">
              <w:rPr>
                <w:rFonts w:asciiTheme="minorHAnsi" w:hAnsiTheme="minorHAnsi" w:cstheme="minorHAnsi"/>
              </w:rPr>
              <w:t>, 1977</w:t>
            </w:r>
          </w:p>
        </w:tc>
        <w:tc>
          <w:tcPr>
            <w:tcW w:w="1260" w:type="dxa"/>
            <w:shd w:val="clear" w:color="auto" w:fill="auto"/>
          </w:tcPr>
          <w:p w:rsidR="004C79A8" w:rsidRPr="00E776CE" w:rsidRDefault="00BC370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1B36BD" w:rsidRPr="00E776CE" w:rsidRDefault="001B36BD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1B36BD" w:rsidRPr="00E776CE" w:rsidRDefault="001B36BD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1B36BD" w:rsidRPr="00E776CE" w:rsidRDefault="001B36BD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1B36BD" w:rsidRPr="00E776CE" w:rsidRDefault="001B36BD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: SOU Flag</w:t>
            </w:r>
          </w:p>
        </w:tc>
        <w:tc>
          <w:tcPr>
            <w:tcW w:w="1260" w:type="dxa"/>
            <w:shd w:val="clear" w:color="auto" w:fill="auto"/>
          </w:tcPr>
          <w:p w:rsidR="001B36BD" w:rsidRPr="00E776CE" w:rsidRDefault="001B36BD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84593" w:rsidRPr="00E776CE" w:rsidRDefault="00684593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84593" w:rsidRPr="00E776CE" w:rsidRDefault="00684593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649" w:type="dxa"/>
            <w:gridSpan w:val="3"/>
            <w:shd w:val="clear" w:color="auto" w:fill="auto"/>
          </w:tcPr>
          <w:p w:rsidR="00684593" w:rsidRPr="00E776CE" w:rsidRDefault="00684593" w:rsidP="00BC3707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Shelf </w:t>
            </w:r>
            <w:r w:rsidR="00BC3707">
              <w:rPr>
                <w:rFonts w:asciiTheme="minorHAnsi" w:hAnsiTheme="minorHAnsi" w:cstheme="minorHAnsi"/>
              </w:rPr>
              <w:t>2</w:t>
            </w:r>
            <w:r w:rsidRPr="00E776CE">
              <w:rPr>
                <w:rFonts w:asciiTheme="minorHAnsi" w:hAnsiTheme="minorHAnsi" w:cstheme="minorHAnsi"/>
              </w:rPr>
              <w:t xml:space="preserve">: </w:t>
            </w:r>
            <w:r w:rsidR="00BC3707">
              <w:rPr>
                <w:rFonts w:asciiTheme="minorHAnsi" w:hAnsiTheme="minorHAnsi" w:cstheme="minorHAnsi"/>
              </w:rPr>
              <w:t xml:space="preserve">Course </w:t>
            </w:r>
            <w:r w:rsidRPr="00E776CE">
              <w:rPr>
                <w:rFonts w:asciiTheme="minorHAnsi" w:hAnsiTheme="minorHAnsi" w:cstheme="minorHAnsi"/>
              </w:rPr>
              <w:t>Catalogs (Cont.)</w:t>
            </w:r>
          </w:p>
        </w:tc>
        <w:tc>
          <w:tcPr>
            <w:tcW w:w="1260" w:type="dxa"/>
            <w:shd w:val="clear" w:color="auto" w:fill="auto"/>
          </w:tcPr>
          <w:p w:rsidR="00684593" w:rsidRPr="00E776CE" w:rsidRDefault="00BC370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1-201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1: Southern Oregon University Catalog, 2001-2002 (6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BC370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1-200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2: Southern Oregon University Catalog, 2002-2003 (5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BC370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2-200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3: Southern Oregon University Catalog, 2003-2004 (5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BC370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3-200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4: Southern Oregon University Catalog, 2004-2005 (5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BC370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4-200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: Southern Oregon U</w:t>
            </w:r>
            <w:r w:rsidR="00684593" w:rsidRPr="00E776CE">
              <w:rPr>
                <w:rFonts w:asciiTheme="minorHAnsi" w:hAnsiTheme="minorHAnsi" w:cstheme="minorHAnsi"/>
              </w:rPr>
              <w:t>niversity Catalog, 2005-2006 (11</w:t>
            </w:r>
            <w:r w:rsidRPr="00E776CE">
              <w:rPr>
                <w:rFonts w:asciiTheme="minorHAnsi" w:hAnsiTheme="minorHAnsi" w:cstheme="minorHAnsi"/>
              </w:rPr>
              <w:t xml:space="preserve">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BC370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5-200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6: Southern Oregon </w:t>
            </w:r>
            <w:r w:rsidR="00684593" w:rsidRPr="00E776CE">
              <w:rPr>
                <w:rFonts w:asciiTheme="minorHAnsi" w:hAnsiTheme="minorHAnsi" w:cstheme="minorHAnsi"/>
              </w:rPr>
              <w:t>University Catalog, 2006-2007 (9</w:t>
            </w:r>
            <w:r w:rsidRPr="00E776CE">
              <w:rPr>
                <w:rFonts w:asciiTheme="minorHAnsi" w:hAnsiTheme="minorHAnsi" w:cstheme="minorHAnsi"/>
              </w:rPr>
              <w:t xml:space="preserve">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BC370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6-200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7: Southern Oregon University Catalog, 2007-2008 (8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BC370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7-200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F42DD9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8: Southern Oregon </w:t>
            </w:r>
            <w:r w:rsidR="00684593" w:rsidRPr="00E776CE">
              <w:rPr>
                <w:rFonts w:asciiTheme="minorHAnsi" w:hAnsiTheme="minorHAnsi" w:cstheme="minorHAnsi"/>
              </w:rPr>
              <w:t>University Catalog, 2008-2009 (7</w:t>
            </w:r>
            <w:r w:rsidRPr="00E776CE">
              <w:rPr>
                <w:rFonts w:asciiTheme="minorHAnsi" w:hAnsiTheme="minorHAnsi" w:cstheme="minorHAnsi"/>
              </w:rPr>
              <w:t xml:space="preserve"> copies); 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BC370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8-200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60462A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</w:t>
            </w:r>
            <w:r w:rsidR="00F42DD9" w:rsidRPr="00E776CE">
              <w:rPr>
                <w:rFonts w:asciiTheme="minorHAnsi" w:hAnsiTheme="minorHAnsi" w:cstheme="minorHAnsi"/>
              </w:rPr>
              <w:t>: Southern Orego</w:t>
            </w:r>
            <w:r w:rsidRPr="00E776CE">
              <w:rPr>
                <w:rFonts w:asciiTheme="minorHAnsi" w:hAnsiTheme="minorHAnsi" w:cstheme="minorHAnsi"/>
              </w:rPr>
              <w:t>n University Catalog, 2010-2011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BC370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0-201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60462A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0</w:t>
            </w:r>
            <w:r w:rsidR="00F42DD9" w:rsidRPr="00E776CE">
              <w:rPr>
                <w:rFonts w:asciiTheme="minorHAnsi" w:hAnsiTheme="minorHAnsi" w:cstheme="minorHAnsi"/>
              </w:rPr>
              <w:t>: Southern Oregon University Catalog, 2011-20</w:t>
            </w:r>
            <w:r w:rsidRPr="00E776CE">
              <w:rPr>
                <w:rFonts w:asciiTheme="minorHAnsi" w:hAnsiTheme="minorHAnsi" w:cstheme="minorHAnsi"/>
              </w:rPr>
              <w:t>12, vol. I, vol. II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BC370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1-201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649" w:type="dxa"/>
            <w:gridSpan w:val="3"/>
            <w:shd w:val="clear" w:color="auto" w:fill="auto"/>
          </w:tcPr>
          <w:p w:rsidR="0060462A" w:rsidRPr="00E776CE" w:rsidRDefault="0060462A" w:rsidP="00BC3707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Shelf </w:t>
            </w:r>
            <w:r w:rsidR="00BC3707">
              <w:rPr>
                <w:rFonts w:asciiTheme="minorHAnsi" w:hAnsiTheme="minorHAnsi" w:cstheme="minorHAnsi"/>
              </w:rPr>
              <w:t>3</w:t>
            </w:r>
            <w:r w:rsidRPr="00E776CE">
              <w:rPr>
                <w:rFonts w:asciiTheme="minorHAnsi" w:hAnsiTheme="minorHAnsi" w:cstheme="minorHAnsi"/>
              </w:rPr>
              <w:t>:</w:t>
            </w:r>
            <w:r w:rsidR="00BC3707">
              <w:rPr>
                <w:rFonts w:asciiTheme="minorHAnsi" w:hAnsiTheme="minorHAnsi" w:cstheme="minorHAnsi"/>
              </w:rPr>
              <w:t xml:space="preserve"> Course</w:t>
            </w:r>
            <w:r w:rsidRPr="00E776CE">
              <w:rPr>
                <w:rFonts w:asciiTheme="minorHAnsi" w:hAnsiTheme="minorHAnsi" w:cstheme="minorHAnsi"/>
              </w:rPr>
              <w:t xml:space="preserve"> Catalogs Cont.</w:t>
            </w:r>
            <w:r w:rsidR="00CF38BC" w:rsidRPr="00E776CE">
              <w:rPr>
                <w:rFonts w:asciiTheme="minorHAnsi" w:hAnsiTheme="minorHAnsi" w:cstheme="minorHAnsi"/>
              </w:rPr>
              <w:t>, Promotional Material, President’s Reports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7-201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F42DD9" w:rsidRPr="00E776CE" w:rsidRDefault="00F42DD9" w:rsidP="00F42DD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F42DD9" w:rsidRPr="00E776CE" w:rsidRDefault="0060462A" w:rsidP="00F42DD9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</w:t>
            </w:r>
            <w:r w:rsidR="00F42DD9" w:rsidRPr="00E776CE">
              <w:rPr>
                <w:rFonts w:asciiTheme="minorHAnsi" w:hAnsiTheme="minorHAnsi" w:cstheme="minorHAnsi"/>
              </w:rPr>
              <w:t>: Southern Oregon Univers</w:t>
            </w:r>
            <w:r w:rsidRPr="00E776CE">
              <w:rPr>
                <w:rFonts w:asciiTheme="minorHAnsi" w:hAnsiTheme="minorHAnsi" w:cstheme="minorHAnsi"/>
              </w:rPr>
              <w:t>ity Catalog, 2012-2013, vol. I</w:t>
            </w:r>
          </w:p>
        </w:tc>
        <w:tc>
          <w:tcPr>
            <w:tcW w:w="1260" w:type="dxa"/>
            <w:shd w:val="clear" w:color="auto" w:fill="auto"/>
          </w:tcPr>
          <w:p w:rsidR="00F42DD9" w:rsidRPr="00E776CE" w:rsidRDefault="00BC3707" w:rsidP="00F42DD9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2-201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60462A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: Southern Oregon University Catalog, 2012-2013, vol. II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2-201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60462A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: Southern Oregon University Catalog, 2013-2014, vol. I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3-201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60462A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: Southern Oregon University Catalog, 2014-2015, vol. I &amp; vol. II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4-201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60462A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: Southern Oregon University Catalog, 2015-2016, vol. I &amp; vol. II (2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5-201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60462A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CF38BC" w:rsidRPr="00E776CE">
              <w:rPr>
                <w:rFonts w:asciiTheme="minorHAnsi" w:hAnsiTheme="minorHAnsi" w:cstheme="minorHAnsi"/>
              </w:rPr>
              <w:t>6</w:t>
            </w:r>
            <w:r w:rsidRPr="00E776CE">
              <w:rPr>
                <w:rFonts w:asciiTheme="minorHAnsi" w:hAnsiTheme="minorHAnsi" w:cstheme="minorHAnsi"/>
              </w:rPr>
              <w:t>: Southern Oregon Univer</w:t>
            </w:r>
            <w:r w:rsidR="00CF38BC" w:rsidRPr="00E776CE">
              <w:rPr>
                <w:rFonts w:asciiTheme="minorHAnsi" w:hAnsiTheme="minorHAnsi" w:cstheme="minorHAnsi"/>
              </w:rPr>
              <w:t>sity Catalog, 2016-2017, vol. I &amp;</w:t>
            </w:r>
            <w:r w:rsidRPr="00E776CE">
              <w:rPr>
                <w:rFonts w:asciiTheme="minorHAnsi" w:hAnsiTheme="minorHAnsi" w:cstheme="minorHAnsi"/>
              </w:rPr>
              <w:t xml:space="preserve"> vol. II (4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6-201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E3BE8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</w:t>
            </w:r>
            <w:r w:rsidR="0060462A" w:rsidRPr="00E776CE">
              <w:rPr>
                <w:rFonts w:asciiTheme="minorHAnsi" w:hAnsiTheme="minorHAnsi" w:cstheme="minorHAnsi"/>
              </w:rPr>
              <w:t>: Southern Oregon College brochure, 1972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E3BE8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brochure, 1979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E3BE8" w:rsidP="00BC3707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</w:t>
            </w:r>
            <w:r w:rsidR="0060462A" w:rsidRPr="00E776CE">
              <w:rPr>
                <w:rFonts w:asciiTheme="minorHAnsi" w:hAnsiTheme="minorHAnsi" w:cstheme="minorHAnsi"/>
              </w:rPr>
              <w:t>: Southern Oregon College of Education brochure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E3BE8" w:rsidP="00BC3707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0</w:t>
            </w:r>
            <w:r w:rsidR="0060462A" w:rsidRPr="00E776CE">
              <w:rPr>
                <w:rFonts w:asciiTheme="minorHAnsi" w:hAnsiTheme="minorHAnsi" w:cstheme="minorHAnsi"/>
              </w:rPr>
              <w:t>: Southern Oregon College of Education brochure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E3BE8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1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brochure, 1974-1975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4-197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E3BE8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2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Physics pamphlet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E3BE8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3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Mathematics/Computer Science pamphlet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E3BE8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4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Geology pamphlet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E3BE8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5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Biology pamphlet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E3BE8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6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pamphlet, 1985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E3BE8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7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brochure, 1976-1977; 1980-1981; 1983-1984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6-198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E3BE8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8</w:t>
            </w:r>
            <w:r w:rsidR="0060462A" w:rsidRPr="00E776CE">
              <w:rPr>
                <w:rFonts w:asciiTheme="minorHAnsi" w:hAnsiTheme="minorHAnsi" w:cstheme="minorHAnsi"/>
              </w:rPr>
              <w:t>: Oregon’s State Colleges and Universities: Information for Prospective Students, 1985-1986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5-198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E3BE8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9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booklet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E3BE8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0</w:t>
            </w:r>
            <w:r w:rsidR="0060462A" w:rsidRPr="00E776CE">
              <w:rPr>
                <w:rFonts w:asciiTheme="minorHAnsi" w:hAnsiTheme="minorHAnsi" w:cstheme="minorHAnsi"/>
              </w:rPr>
              <w:t>: Southern Oregon University brochure, 2001-2002 (2 copies); 2004-2005 (5 copies); 2005-2006 (4 copies); 2008-2009; 2009-2010; 2011-2012 (3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1-201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E3BE8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1</w:t>
            </w:r>
            <w:r w:rsidR="0060462A" w:rsidRPr="00E776CE">
              <w:rPr>
                <w:rFonts w:asciiTheme="minorHAnsi" w:hAnsiTheme="minorHAnsi" w:cstheme="minorHAnsi"/>
              </w:rPr>
              <w:t>: Southern Oregon University booklet, 2005-2006 (4 copies); 2008-2009 (2 copies); 2012-2013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2-201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E3BE8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2</w:t>
            </w:r>
            <w:r w:rsidR="0060462A" w:rsidRPr="00E776CE">
              <w:rPr>
                <w:rFonts w:asciiTheme="minorHAnsi" w:hAnsiTheme="minorHAnsi" w:cstheme="minorHAnsi"/>
              </w:rPr>
              <w:t>: Southern Oregon University guide, 2008-2009; 2009-2010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8-201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E3BE8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3</w:t>
            </w:r>
            <w:r w:rsidR="0060462A" w:rsidRPr="00E776CE">
              <w:rPr>
                <w:rFonts w:asciiTheme="minorHAnsi" w:hAnsiTheme="minorHAnsi" w:cstheme="minorHAnsi"/>
              </w:rPr>
              <w:t>: Southern Oregon University postcards (2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E3BE8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4</w:t>
            </w:r>
            <w:r w:rsidR="0060462A" w:rsidRPr="00E776CE">
              <w:rPr>
                <w:rFonts w:asciiTheme="minorHAnsi" w:hAnsiTheme="minorHAnsi" w:cstheme="minorHAnsi"/>
              </w:rPr>
              <w:t>: Southern Oregon University informational bookmark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E3BE8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5</w:t>
            </w:r>
            <w:r w:rsidR="0060462A" w:rsidRPr="00E776CE">
              <w:rPr>
                <w:rFonts w:asciiTheme="minorHAnsi" w:hAnsiTheme="minorHAnsi" w:cstheme="minorHAnsi"/>
              </w:rPr>
              <w:t>: Southern Oregon University parent guide, 2010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E3BE8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6</w:t>
            </w:r>
            <w:r w:rsidR="0060462A" w:rsidRPr="00E776CE">
              <w:rPr>
                <w:rFonts w:asciiTheme="minorHAnsi" w:hAnsiTheme="minorHAnsi" w:cstheme="minorHAnsi"/>
              </w:rPr>
              <w:t>: Southern Oregon University coupon book, 2010-2011; 2011-2012; 2012-2013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0-201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E3BE8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7</w:t>
            </w:r>
            <w:r w:rsidR="0060462A" w:rsidRPr="00E776CE">
              <w:rPr>
                <w:rFonts w:asciiTheme="minorHAnsi" w:hAnsiTheme="minorHAnsi" w:cstheme="minorHAnsi"/>
              </w:rPr>
              <w:t>: Southern Oregon University planner &amp; handbook, 2006-2007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6-200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BE3BE8" w:rsidRPr="00E776CE" w:rsidRDefault="00BE3BE8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BE3BE8" w:rsidRPr="00E776CE" w:rsidRDefault="00BE3BE8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BE3BE8" w:rsidRPr="00E776CE" w:rsidRDefault="00BE3BE8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BE3BE8" w:rsidRPr="00E776CE" w:rsidRDefault="00BE3BE8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8: President’s Report, 2008-2009 (2 copies); 2010 (3 copies); 2011</w:t>
            </w:r>
          </w:p>
        </w:tc>
        <w:tc>
          <w:tcPr>
            <w:tcW w:w="1260" w:type="dxa"/>
            <w:shd w:val="clear" w:color="auto" w:fill="auto"/>
          </w:tcPr>
          <w:p w:rsidR="00BE3BE8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8-201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9</w:t>
            </w:r>
            <w:r w:rsidR="0060462A" w:rsidRPr="00E776CE">
              <w:rPr>
                <w:rFonts w:asciiTheme="minorHAnsi" w:hAnsiTheme="minorHAnsi" w:cstheme="minorHAnsi"/>
              </w:rPr>
              <w:t>: Greetings to new Members of A.W.S., 1938-1938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0</w:t>
            </w:r>
            <w:r w:rsidR="0060462A" w:rsidRPr="00E776CE">
              <w:rPr>
                <w:rFonts w:asciiTheme="minorHAnsi" w:hAnsiTheme="minorHAnsi" w:cstheme="minorHAnsi"/>
              </w:rPr>
              <w:t>: Counselor, Associated Women Students, 1937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1</w:t>
            </w:r>
            <w:r w:rsidR="0060462A" w:rsidRPr="00E776CE">
              <w:rPr>
                <w:rFonts w:asciiTheme="minorHAnsi" w:hAnsiTheme="minorHAnsi" w:cstheme="minorHAnsi"/>
              </w:rPr>
              <w:t>: Save Your Blushes: A Guide to Campus Behavior (3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89135C" w:rsidRPr="00E776CE" w:rsidRDefault="0089135C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89135C" w:rsidRPr="00E776CE" w:rsidRDefault="0089135C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649" w:type="dxa"/>
            <w:gridSpan w:val="3"/>
            <w:shd w:val="clear" w:color="auto" w:fill="auto"/>
          </w:tcPr>
          <w:p w:rsidR="0089135C" w:rsidRPr="00E776CE" w:rsidRDefault="0089135C" w:rsidP="00BC3707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Shelf </w:t>
            </w:r>
            <w:r w:rsidR="00BC3707">
              <w:rPr>
                <w:rFonts w:asciiTheme="minorHAnsi" w:hAnsiTheme="minorHAnsi" w:cstheme="minorHAnsi"/>
              </w:rPr>
              <w:t>4</w:t>
            </w:r>
            <w:r w:rsidRPr="00E776CE">
              <w:rPr>
                <w:rFonts w:asciiTheme="minorHAnsi" w:hAnsiTheme="minorHAnsi" w:cstheme="minorHAnsi"/>
              </w:rPr>
              <w:t>: Student Handbooks, Student Directories, and Alumni Newsletters</w:t>
            </w:r>
          </w:p>
        </w:tc>
        <w:tc>
          <w:tcPr>
            <w:tcW w:w="1260" w:type="dxa"/>
            <w:shd w:val="clear" w:color="auto" w:fill="auto"/>
          </w:tcPr>
          <w:p w:rsidR="0089135C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2-</w:t>
            </w:r>
            <w:r w:rsidR="00A86F7F">
              <w:rPr>
                <w:rFonts w:asciiTheme="minorHAnsi" w:hAnsiTheme="minorHAnsi" w:cstheme="minorHAnsi"/>
              </w:rPr>
              <w:t>200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</w:t>
            </w:r>
            <w:r w:rsidR="0060462A" w:rsidRPr="00E776CE">
              <w:rPr>
                <w:rFonts w:asciiTheme="minorHAnsi" w:hAnsiTheme="minorHAnsi" w:cstheme="minorHAnsi"/>
              </w:rPr>
              <w:t>: Student Handbook and Freshman Bible of Southern Oregon Normal School, 1932-1933; vol. I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2-193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</w:t>
            </w:r>
            <w:r w:rsidR="0060462A" w:rsidRPr="00E776CE">
              <w:rPr>
                <w:rFonts w:asciiTheme="minorHAnsi" w:hAnsiTheme="minorHAnsi" w:cstheme="minorHAnsi"/>
              </w:rPr>
              <w:t>: A.W.S. Handbook of Southern Oregon College of Education, 1939-1940 (2 copies) ;1940-1941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BC3707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39-194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</w:t>
            </w:r>
            <w:r w:rsidR="0060462A" w:rsidRPr="00E776CE">
              <w:rPr>
                <w:rFonts w:asciiTheme="minorHAnsi" w:hAnsiTheme="minorHAnsi" w:cstheme="minorHAnsi"/>
              </w:rPr>
              <w:t>: Student Handbook of Southern Oregon College of Education, 1941-1942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1-194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</w:t>
            </w:r>
            <w:r w:rsidR="0060462A" w:rsidRPr="00E776CE">
              <w:rPr>
                <w:rFonts w:asciiTheme="minorHAnsi" w:hAnsiTheme="minorHAnsi" w:cstheme="minorHAnsi"/>
              </w:rPr>
              <w:t>: Southern Oregon College: A Campus Handbook, 1946-1947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6-194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College Student Handbook, 1947-1948 (2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7-194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College Student Handbook, 1948-1949 (2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8-194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College Student Handbook, 1949-1950 (2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9-195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College Student Handbook, 1950-1951 (2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0-195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College Student Handbook, 1951-1952 (2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1-195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0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College Student Handbook, 1952-1953 (2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2-195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60462A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</w:t>
            </w:r>
            <w:r w:rsidR="0089135C" w:rsidRPr="00E776CE">
              <w:rPr>
                <w:rFonts w:asciiTheme="minorHAnsi" w:hAnsiTheme="minorHAnsi" w:cstheme="minorHAnsi"/>
              </w:rPr>
              <w:t xml:space="preserve"> 11</w:t>
            </w:r>
            <w:r w:rsidRPr="00E776CE">
              <w:rPr>
                <w:rFonts w:asciiTheme="minorHAnsi" w:hAnsiTheme="minorHAnsi" w:cstheme="minorHAnsi"/>
              </w:rPr>
              <w:t xml:space="preserve">: Southern Oregon College Student Handbook, 1953-1954 (3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3-195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2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College Student Handbook, 1954-1955 (2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4-195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3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College Student Handbook, 1955-1956 (3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5-195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4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College Student Handbook, 1956-1957 (2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6-195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5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College Student Handbook, 1957-1958 (2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7-195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6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College Student Handbook, 1958-1959 (2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8-195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7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College Student Handbook, 1959-1960 (2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9-196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8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College Student Handbook, 1960-1961 (2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0-196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9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College Student Handbook, 1961-1962 (3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1-196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0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College Student Handbook, 1962-1963 (3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2-196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1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College Student Handbook, 1963-1964 (2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3-196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2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College Student Handbook, 1964-1965 (2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4-196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3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College Student Handbook, 1965-1966 (2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5-196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60462A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</w:t>
            </w:r>
            <w:r w:rsidR="0089135C" w:rsidRPr="00E776CE">
              <w:rPr>
                <w:rFonts w:asciiTheme="minorHAnsi" w:hAnsiTheme="minorHAnsi" w:cstheme="minorHAnsi"/>
              </w:rPr>
              <w:t>tem 24</w:t>
            </w:r>
            <w:r w:rsidRPr="00E776CE">
              <w:rPr>
                <w:rFonts w:asciiTheme="minorHAnsi" w:hAnsiTheme="minorHAnsi" w:cstheme="minorHAnsi"/>
              </w:rPr>
              <w:t xml:space="preserve">: Southern Oregon College Student Handbook, 1966-1967 (2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6-196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5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College Student Handbook, 1967-1968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7-196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6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College Student Handbook, 1968-1969 (2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BC3707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8-196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7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College Student Handbook, 1969-1970 (2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9-197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8</w:t>
            </w:r>
            <w:r w:rsidR="0060462A" w:rsidRPr="00E776CE">
              <w:rPr>
                <w:rFonts w:asciiTheme="minorHAnsi" w:hAnsiTheme="minorHAnsi" w:cstheme="minorHAnsi"/>
              </w:rPr>
              <w:t>: Southern Oregon College Student Handbook, 1971-1972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1-197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9</w:t>
            </w:r>
            <w:r w:rsidR="0060462A" w:rsidRPr="00E776CE">
              <w:rPr>
                <w:rFonts w:asciiTheme="minorHAnsi" w:hAnsiTheme="minorHAnsi" w:cstheme="minorHAnsi"/>
              </w:rPr>
              <w:t>: Southern Oregon College Student &amp; Faulty Directory, 1965-1966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5-196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0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College Student Handbook, 1972-1973 (2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2-197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1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College Student Handbook, 1973-1974 (2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3-197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2</w:t>
            </w:r>
            <w:r w:rsidR="0060462A" w:rsidRPr="00E776CE">
              <w:rPr>
                <w:rFonts w:asciiTheme="minorHAnsi" w:hAnsiTheme="minorHAnsi" w:cstheme="minorHAnsi"/>
              </w:rPr>
              <w:t>: Southern Oregon College Student Handbook, 1974-1975 (3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4-197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3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College Activities Handbook, 1974 (2 copies); </w:t>
            </w:r>
          </w:p>
        </w:tc>
        <w:tc>
          <w:tcPr>
            <w:tcW w:w="1260" w:type="dxa"/>
            <w:shd w:val="clear" w:color="auto" w:fill="auto"/>
          </w:tcPr>
          <w:p w:rsidR="00BC3707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4</w:t>
            </w:r>
            <w:r w:rsidR="0060462A" w:rsidRPr="00E776CE">
              <w:rPr>
                <w:rFonts w:asciiTheme="minorHAnsi" w:hAnsiTheme="minorHAnsi" w:cstheme="minorHAnsi"/>
              </w:rPr>
              <w:t>: Southern Oregon College Student Handbook, 1976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5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State College Activities Handbook, 1976-1977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6-197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6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Activities</w:t>
            </w:r>
            <w:r w:rsidRPr="00E776CE">
              <w:rPr>
                <w:rFonts w:asciiTheme="minorHAnsi" w:hAnsiTheme="minorHAnsi" w:cstheme="minorHAnsi"/>
              </w:rPr>
              <w:t xml:space="preserve"> Handbook, 1978-1979 (2 copies)</w:t>
            </w:r>
            <w:r w:rsidR="0060462A" w:rsidRPr="00E776CE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8-197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7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State College Activities Handbook, 1979-1980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9-198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8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State College Activities Handbook, 1980-1981 (2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0-198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9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State College Activities Handbook, 1981-1982 (3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1-198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0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Activities Handbook, 1983-1984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3-198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1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State College Student Handbook, 1984-1985 (2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4-198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89135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2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State College Student Handbook, 1985-1986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5-198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3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State College Student Handbook, 1986-1987 (2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6-198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4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State College Student Handbook, 1987-1988 (2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7-198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5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State College Student Handbook, 1992-1993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2-199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6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State College Student Handbook, 1994-1995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4-199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7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State College Student Handbook, 1995-1996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5-199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8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Student Handbook, 1996-1997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96-199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9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University Student Handbook, 2004 (2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0</w:t>
            </w:r>
            <w:r w:rsidR="0060462A" w:rsidRPr="00E776CE">
              <w:rPr>
                <w:rFonts w:asciiTheme="minorHAnsi" w:hAnsiTheme="minorHAnsi" w:cstheme="minorHAnsi"/>
              </w:rPr>
              <w:t>: Southern Oregon University Student Handbook, 2005-2006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5-200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1</w:t>
            </w:r>
            <w:r w:rsidR="0060462A" w:rsidRPr="00E776CE">
              <w:rPr>
                <w:rFonts w:asciiTheme="minorHAnsi" w:hAnsiTheme="minorHAnsi" w:cstheme="minorHAnsi"/>
              </w:rPr>
              <w:t xml:space="preserve">: Academic Policies and Registration Procedures, 2004-2005 (2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4-200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2</w:t>
            </w:r>
            <w:r w:rsidR="0060462A" w:rsidRPr="00E776CE">
              <w:rPr>
                <w:rFonts w:asciiTheme="minorHAnsi" w:hAnsiTheme="minorHAnsi" w:cstheme="minorHAnsi"/>
              </w:rPr>
              <w:t>: Academic Policies and Registration Procedures, 2005-2006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5-200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3</w:t>
            </w:r>
            <w:r w:rsidR="0060462A" w:rsidRPr="00E776CE">
              <w:rPr>
                <w:rFonts w:asciiTheme="minorHAnsi" w:hAnsiTheme="minorHAnsi" w:cstheme="minorHAnsi"/>
              </w:rPr>
              <w:t xml:space="preserve">: Southern Oregon University planner &amp; handbook, 2006-2007 (4 copies); 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6-200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4</w:t>
            </w:r>
            <w:r w:rsidR="0060462A" w:rsidRPr="00E776CE">
              <w:rPr>
                <w:rFonts w:asciiTheme="minorHAnsi" w:hAnsiTheme="minorHAnsi" w:cstheme="minorHAnsi"/>
              </w:rPr>
              <w:t>: Southern Oregon University planner &amp; handbook, 2007-2008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7-200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5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 (bound), Nov. 1955-May 1960; vol. VI-X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BC3707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5-196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56: </w:t>
            </w:r>
            <w:r w:rsidR="0060462A" w:rsidRPr="00E776CE">
              <w:rPr>
                <w:rFonts w:asciiTheme="minorHAnsi" w:hAnsiTheme="minorHAnsi" w:cstheme="minorHAnsi"/>
              </w:rPr>
              <w:t>Southern Oregon College Alumni Newsletter, Feb. 1956-May 1960; vol. VI-X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6-196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7</w:t>
            </w:r>
            <w:r w:rsidR="0060462A" w:rsidRPr="00E776CE">
              <w:rPr>
                <w:rFonts w:asciiTheme="minorHAnsi" w:hAnsiTheme="minorHAnsi" w:cstheme="minorHAnsi"/>
              </w:rPr>
              <w:t>: Alumni Newsletter, 1950-1959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0-195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8</w:t>
            </w:r>
            <w:r w:rsidR="0060462A" w:rsidRPr="00E776CE">
              <w:rPr>
                <w:rFonts w:asciiTheme="minorHAnsi" w:hAnsiTheme="minorHAnsi" w:cstheme="minorHAnsi"/>
              </w:rPr>
              <w:t>: Southern Oregon College Newsletter, Oct. 1950-Nov. 1955; vol. I-VI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0-195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60462A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</w:t>
            </w:r>
            <w:r w:rsidR="00B15A9C" w:rsidRPr="00E776CE">
              <w:rPr>
                <w:rFonts w:asciiTheme="minorHAnsi" w:hAnsiTheme="minorHAnsi" w:cstheme="minorHAnsi"/>
              </w:rPr>
              <w:t>9</w:t>
            </w:r>
            <w:r w:rsidRPr="00E776CE">
              <w:rPr>
                <w:rFonts w:asciiTheme="minorHAnsi" w:hAnsiTheme="minorHAnsi" w:cstheme="minorHAnsi"/>
              </w:rPr>
              <w:t>: Southern Oregon College Alumni Newsletter (bound), Oct. 1950-Apr. 1955; vol. I-V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50-195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60462A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</w:t>
            </w:r>
            <w:r w:rsidR="00B15A9C" w:rsidRPr="00E776CE">
              <w:rPr>
                <w:rFonts w:asciiTheme="minorHAnsi" w:hAnsiTheme="minorHAnsi" w:cstheme="minorHAnsi"/>
              </w:rPr>
              <w:t>0</w:t>
            </w:r>
            <w:r w:rsidRPr="00E776CE">
              <w:rPr>
                <w:rFonts w:asciiTheme="minorHAnsi" w:hAnsiTheme="minorHAnsi" w:cstheme="minorHAnsi"/>
              </w:rPr>
              <w:t>: Southern Oregon College of Education Alumni Bulletin, 1944-1945; vol. II –III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4-194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1</w:t>
            </w:r>
            <w:r w:rsidR="0060462A" w:rsidRPr="00E776CE">
              <w:rPr>
                <w:rFonts w:asciiTheme="minorHAnsi" w:hAnsiTheme="minorHAnsi" w:cstheme="minorHAnsi"/>
              </w:rPr>
              <w:t>: Southern Oregon College of Education Alumni Bulletin. 1943-1945; vol. I-III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43-194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B15A9C" w:rsidRPr="00E776CE" w:rsidRDefault="00B15A9C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B15A9C" w:rsidRPr="00E776CE" w:rsidRDefault="00B15A9C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649" w:type="dxa"/>
            <w:gridSpan w:val="3"/>
            <w:shd w:val="clear" w:color="auto" w:fill="auto"/>
          </w:tcPr>
          <w:p w:rsidR="00B15A9C" w:rsidRPr="00E776CE" w:rsidRDefault="00B15A9C" w:rsidP="00A86F7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Shelf </w:t>
            </w:r>
            <w:r w:rsidR="00A86F7F">
              <w:rPr>
                <w:rFonts w:asciiTheme="minorHAnsi" w:hAnsiTheme="minorHAnsi" w:cstheme="minorHAnsi"/>
              </w:rPr>
              <w:t>5</w:t>
            </w:r>
            <w:r w:rsidRPr="00E776CE">
              <w:rPr>
                <w:rFonts w:asciiTheme="minorHAnsi" w:hAnsiTheme="minorHAnsi" w:cstheme="minorHAnsi"/>
              </w:rPr>
              <w:t>: Alumni Newsletters</w:t>
            </w:r>
          </w:p>
        </w:tc>
        <w:tc>
          <w:tcPr>
            <w:tcW w:w="1260" w:type="dxa"/>
            <w:shd w:val="clear" w:color="auto" w:fill="auto"/>
          </w:tcPr>
          <w:p w:rsidR="00B15A9C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0-198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, 1971; vol. XIX, no. 5 (4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, 1971 (Apr.); vol. XIX, no. 4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, 1970 (Dec.); vol. XIX, no. 4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, 1970; vol. XIX, no. 3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, 1970; vol. XIX, no. 2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, 1969; vol. XIX, no. 1 (3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, 1969; vol. XVIII, no. 3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, 1969; vol. XVIII, no. 2 (3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, 1968; vol. XVIII, no. 1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0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, 1968; vol. XVII, no. 3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1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, 1968; vol. XVII, no. 2 (3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2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, 1967; vol. XVII, no. 1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3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, 1967; vol. XVI, no. 3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4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, 1967; vol. XVI, no. 2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5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, 1966; vol. XVI, no. 1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6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, 1966; vol. XV, no. 3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7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, 1966; vol. XV, no. 2 (4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8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, 1965; vol. XV, no. 1 (4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9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, 1965; vol. XIV, no. 2 (3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0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, 1964; vol. XIV, no. 1 (4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1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, 1964; vol. XIII, no. 3 (3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2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, 1964; vol. XIII, no. 2 (4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3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, 1963; vol. XIII, no. 1 (4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4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, 1963; vol. XII, no. 3 (3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5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, Fall 1970-Spring 1971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0-197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6</w:t>
            </w:r>
            <w:r w:rsidR="0060462A" w:rsidRPr="00E776CE">
              <w:rPr>
                <w:rFonts w:asciiTheme="minorHAnsi" w:hAnsiTheme="minorHAnsi" w:cstheme="minorHAnsi"/>
              </w:rPr>
              <w:t>: Alumni Newsletter 1960-1971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0-197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7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 (bound), Oct. 1960-Mar. 1965; vol. XI-XV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0-196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8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Newsletter, Oct. 1960-Mar. 1963; vol. XI-XII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60-196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9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Magazine, 1975; vol. III, no. 2 (7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0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Magazine, 1974; vol. III, no. 1 (4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1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Magazine, 1974; vol. II, no. 3 (5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4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2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Magazine, 1973; vol. II, no. 2 (5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3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Magazine, 1973; vol. II, no. 1 (6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3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4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Magazine, 1972; vol. I, no. 3 (8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5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Magazine, 1972; vol. I, no. 2 (6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6</w:t>
            </w:r>
            <w:r w:rsidR="0060462A" w:rsidRPr="00E776CE">
              <w:rPr>
                <w:rFonts w:asciiTheme="minorHAnsi" w:hAnsiTheme="minorHAnsi" w:cstheme="minorHAnsi"/>
              </w:rPr>
              <w:t>: Southern Oregon College Alumni Magazine, 1971; vol. I, no. 1 (4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7</w:t>
            </w:r>
            <w:r w:rsidR="0060462A" w:rsidRPr="00E776CE">
              <w:rPr>
                <w:rFonts w:asciiTheme="minorHAnsi" w:hAnsiTheme="minorHAnsi" w:cstheme="minorHAnsi"/>
              </w:rPr>
              <w:t>: Alumni Magazine, 1971-1975; vol. I-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1-197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8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Alumni Newsletter, Dec. 1982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9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Alumni Newsletter, Jul. 1982 (5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0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Alumni Newsletter, Jan. 1982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2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1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Alumni Newsletter, Aug. 1981 (4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2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Alumni Newsletter, Apr. 1981 (4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1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3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Alumni Newsletter, Dec. 1980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4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Alumni Newsletter, Aug. 1980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60462A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</w:t>
            </w:r>
            <w:r w:rsidR="00B15A9C" w:rsidRPr="00E776CE">
              <w:rPr>
                <w:rFonts w:asciiTheme="minorHAnsi" w:hAnsiTheme="minorHAnsi" w:cstheme="minorHAnsi"/>
              </w:rPr>
              <w:t>m 45</w:t>
            </w:r>
            <w:r w:rsidRPr="00E776CE">
              <w:rPr>
                <w:rFonts w:asciiTheme="minorHAnsi" w:hAnsiTheme="minorHAnsi" w:cstheme="minorHAnsi"/>
              </w:rPr>
              <w:t>: Southern Oregon State College Alumni Newsletter, Mar. 1980 (6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80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6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Alumni Newsletter, Winter 1979 (1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B15A9C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7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Alumni Newsletter, Nov. 1979 (8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60462A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</w:t>
            </w:r>
            <w:r w:rsidR="00B15A9C" w:rsidRPr="00E776CE">
              <w:rPr>
                <w:rFonts w:asciiTheme="minorHAnsi" w:hAnsiTheme="minorHAnsi" w:cstheme="minorHAnsi"/>
              </w:rPr>
              <w:t xml:space="preserve"> 48</w:t>
            </w:r>
            <w:r w:rsidRPr="00E776CE">
              <w:rPr>
                <w:rFonts w:asciiTheme="minorHAnsi" w:hAnsiTheme="minorHAnsi" w:cstheme="minorHAnsi"/>
              </w:rPr>
              <w:t>: Southern Oregon State College Alumni Ne</w:t>
            </w:r>
            <w:r w:rsidR="00B15A9C" w:rsidRPr="00E776CE">
              <w:rPr>
                <w:rFonts w:asciiTheme="minorHAnsi" w:hAnsiTheme="minorHAnsi" w:cstheme="minorHAnsi"/>
              </w:rPr>
              <w:t>wsletter, Summer 1979 (5 copies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E531D1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9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Alumni Newsletter, May 1979 (8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9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E531D1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0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Alumni Newsletter, Oct. 1978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E531D1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1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Alumni Newsletter, May 1978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8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E531D1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2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Alumni Newsletter, Feb. 1977 (7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E531D1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3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Alumni Newsletter, Sep. 1977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E531D1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4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Alumni Newsletter, Jun. 1977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E531D1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5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Alumni Newsletter, Jan. 1977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E531D1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6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Alumni Newsletter, Oct. 1976 (3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6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E531D1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7</w:t>
            </w:r>
            <w:r w:rsidR="0060462A" w:rsidRPr="00E776CE">
              <w:rPr>
                <w:rFonts w:asciiTheme="minorHAnsi" w:hAnsiTheme="minorHAnsi" w:cstheme="minorHAnsi"/>
              </w:rPr>
              <w:t>: Southern Oregon State College Alumni Newsletter, Aug. 1975 (3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649" w:type="dxa"/>
            <w:gridSpan w:val="3"/>
            <w:shd w:val="clear" w:color="auto" w:fill="auto"/>
          </w:tcPr>
          <w:p w:rsidR="0060462A" w:rsidRPr="00E776CE" w:rsidRDefault="00E531D1" w:rsidP="00A86F7F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Shelf </w:t>
            </w:r>
            <w:r w:rsidR="00A86F7F">
              <w:rPr>
                <w:rFonts w:asciiTheme="minorHAnsi" w:hAnsiTheme="minorHAnsi" w:cstheme="minorHAnsi"/>
              </w:rPr>
              <w:t>6</w:t>
            </w:r>
            <w:r w:rsidR="0060462A" w:rsidRPr="00E776CE">
              <w:rPr>
                <w:rFonts w:asciiTheme="minorHAnsi" w:hAnsiTheme="minorHAnsi" w:cstheme="minorHAnsi"/>
              </w:rPr>
              <w:t xml:space="preserve">: </w:t>
            </w:r>
            <w:proofErr w:type="spellStart"/>
            <w:r w:rsidR="0060462A" w:rsidRPr="00E776CE">
              <w:rPr>
                <w:rFonts w:asciiTheme="minorHAnsi" w:hAnsiTheme="minorHAnsi" w:cstheme="minorHAnsi"/>
              </w:rPr>
              <w:t>Realia</w:t>
            </w:r>
            <w:proofErr w:type="spellEnd"/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A86F7F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5-201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60462A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: Pen used by Governor Robert W. Straub to sign into law legislation renaming Southern Oregon College to Southern Oregon State College, 1975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75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60462A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2: Southern Oregon University glossy black folder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60462A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3: Southern Oregon University black diploma cover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60462A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4: Black and red embroidered Southern Oregon University baseball cap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60462A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5: Southern Oregon University Foundation reusable cloth bag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60462A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6: Southern Oregon University lanyard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60462A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7: Miniature Rocky the Raider stuffed animal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60462A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8: Black knit Southern Oregon University beanie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60462A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9: Transparent Southern Oregon University bumper sticker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60462A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0: Early Birds Register button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60462A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1: Southern Oregon University Wine glass, 2007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A86F7F" w:rsidP="0060462A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07</w:t>
            </w: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60462A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2: Southern Oregon University pen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60462A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3: Southern Oregon University NASU button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60462A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4: Southern Oregon University keychain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60462A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>Item 15: Early Birds Register button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B15A9C" w:rsidRPr="00E776CE" w:rsidRDefault="00B15A9C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B15A9C" w:rsidRPr="00E776CE" w:rsidRDefault="00B15A9C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B15A9C" w:rsidRPr="00E776CE" w:rsidRDefault="00B15A9C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B15A9C" w:rsidRPr="00E776CE" w:rsidRDefault="00B15A9C" w:rsidP="0060462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  <w:shd w:val="clear" w:color="auto" w:fill="auto"/>
          </w:tcPr>
          <w:p w:rsidR="00B15A9C" w:rsidRPr="00E776CE" w:rsidRDefault="00B15A9C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E531D1" w:rsidRPr="00E776CE" w:rsidRDefault="00E531D1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E531D1" w:rsidRPr="00E776CE" w:rsidRDefault="00E531D1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E531D1" w:rsidRPr="00E776CE" w:rsidRDefault="00E531D1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E531D1" w:rsidRPr="00E776CE" w:rsidRDefault="00E531D1" w:rsidP="0060462A">
            <w:pPr>
              <w:rPr>
                <w:rFonts w:asciiTheme="minorHAnsi" w:hAnsiTheme="minorHAnsi" w:cstheme="minorHAnsi"/>
                <w:u w:val="single"/>
              </w:rPr>
            </w:pPr>
            <w:r w:rsidRPr="00E776CE">
              <w:rPr>
                <w:rFonts w:asciiTheme="minorHAnsi" w:hAnsiTheme="minorHAnsi" w:cstheme="minorHAnsi"/>
                <w:u w:val="single"/>
              </w:rPr>
              <w:t>Items Not Located:</w:t>
            </w:r>
          </w:p>
        </w:tc>
        <w:tc>
          <w:tcPr>
            <w:tcW w:w="1260" w:type="dxa"/>
            <w:shd w:val="clear" w:color="auto" w:fill="auto"/>
          </w:tcPr>
          <w:p w:rsidR="00E531D1" w:rsidRPr="00E776CE" w:rsidRDefault="00E531D1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E531D1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60462A" w:rsidRPr="00E776CE">
              <w:rPr>
                <w:rFonts w:asciiTheme="minorHAnsi" w:hAnsiTheme="minorHAnsi" w:cstheme="minorHAnsi"/>
              </w:rPr>
              <w:t>: Faculty/Staff Newsletter, 1982; vol. V, no. 1-10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E531D1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60462A" w:rsidRPr="00E776CE">
              <w:rPr>
                <w:rFonts w:asciiTheme="minorHAnsi" w:hAnsiTheme="minorHAnsi" w:cstheme="minorHAnsi"/>
              </w:rPr>
              <w:t>: Faculty/Staff Newsletter, 1983; vol. VI, no. 1-10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E531D1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60462A" w:rsidRPr="00E776CE">
              <w:rPr>
                <w:rFonts w:asciiTheme="minorHAnsi" w:hAnsiTheme="minorHAnsi" w:cstheme="minorHAnsi"/>
              </w:rPr>
              <w:t>: Faculty/Staff Newsletter, 1984; vol. VII, no. 1-10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E531D1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60462A" w:rsidRPr="00E776CE">
              <w:rPr>
                <w:rFonts w:asciiTheme="minorHAnsi" w:hAnsiTheme="minorHAnsi" w:cstheme="minorHAnsi"/>
              </w:rPr>
              <w:t>: Faculty/Staff Newsletter, 1985; vol. VIII, no. 1-11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E531D1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60462A" w:rsidRPr="00E776CE">
              <w:rPr>
                <w:rFonts w:asciiTheme="minorHAnsi" w:hAnsiTheme="minorHAnsi" w:cstheme="minorHAnsi"/>
              </w:rPr>
              <w:t>: Faculty/Staff Newsletter, 1986; vol. IX, no. 1, 3-11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E531D1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60462A" w:rsidRPr="00E776CE">
              <w:rPr>
                <w:rFonts w:asciiTheme="minorHAnsi" w:hAnsiTheme="minorHAnsi" w:cstheme="minorHAnsi"/>
              </w:rPr>
              <w:t>: Faculty/Staff Newsletter, 1987; vol. X, no. 1-10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E531D1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60462A" w:rsidRPr="00E776CE">
              <w:rPr>
                <w:rFonts w:asciiTheme="minorHAnsi" w:hAnsiTheme="minorHAnsi" w:cstheme="minorHAnsi"/>
              </w:rPr>
              <w:t>: Faculty/Staff Newsletter, 1988; vol. XI, no. 1-10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E531D1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60462A" w:rsidRPr="00E776CE">
              <w:rPr>
                <w:rFonts w:asciiTheme="minorHAnsi" w:hAnsiTheme="minorHAnsi" w:cstheme="minorHAnsi"/>
              </w:rPr>
              <w:t>: Faculty/Staff Newsletter, 1989; vol. XII, no. 1-10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E531D1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60462A" w:rsidRPr="00E776CE">
              <w:rPr>
                <w:rFonts w:asciiTheme="minorHAnsi" w:hAnsiTheme="minorHAnsi" w:cstheme="minorHAnsi"/>
              </w:rPr>
              <w:t>: Faculty/Staff Newsletter, 1990; vol. XIII, no. 1, 2 (2 copies), 3-10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E531D1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60462A" w:rsidRPr="00E776CE">
              <w:rPr>
                <w:rFonts w:asciiTheme="minorHAnsi" w:hAnsiTheme="minorHAnsi" w:cstheme="minorHAnsi"/>
              </w:rPr>
              <w:t>: Faculty/Staff Newsletter, 1991; vol. XIV, no. 1-9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E531D1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60462A" w:rsidRPr="00E776CE">
              <w:rPr>
                <w:rFonts w:asciiTheme="minorHAnsi" w:hAnsiTheme="minorHAnsi" w:cstheme="minorHAnsi"/>
              </w:rPr>
              <w:t>: Faculty/Staff Newsletter, 1992; vol. XV, no. 1-8, 9 (2 copies)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E531D1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60462A" w:rsidRPr="00E776CE">
              <w:rPr>
                <w:rFonts w:asciiTheme="minorHAnsi" w:hAnsiTheme="minorHAnsi" w:cstheme="minorHAnsi"/>
              </w:rPr>
              <w:t>: Faculty/Staff Newsletter, 1993; vol. XVI, no. 1-6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E531D1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60462A" w:rsidRPr="00E776CE">
              <w:rPr>
                <w:rFonts w:asciiTheme="minorHAnsi" w:hAnsiTheme="minorHAnsi" w:cstheme="minorHAnsi"/>
              </w:rPr>
              <w:t>: Faculty/Staff Newsletter, 1994; vol. XVII, no. 1-6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E531D1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60462A" w:rsidRPr="00E776CE">
              <w:rPr>
                <w:rFonts w:asciiTheme="minorHAnsi" w:hAnsiTheme="minorHAnsi" w:cstheme="minorHAnsi"/>
              </w:rPr>
              <w:t>: Faculty/Staff Newsletter, 1995; vol. XVIII, no. 1-3, 5, 6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E531D1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60462A" w:rsidRPr="00E776CE">
              <w:rPr>
                <w:rFonts w:asciiTheme="minorHAnsi" w:hAnsiTheme="minorHAnsi" w:cstheme="minorHAnsi"/>
              </w:rPr>
              <w:t>: Faculty/Staff Newsletter, 1996; vol. XIX, no. 4, 5, 7-9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E531D1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60462A" w:rsidRPr="00E776CE">
              <w:rPr>
                <w:rFonts w:asciiTheme="minorHAnsi" w:hAnsiTheme="minorHAnsi" w:cstheme="minorHAnsi"/>
              </w:rPr>
              <w:t>: Faculty/Staff Newsletter, 1997; vol. XX, no. 1-5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E531D1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60462A" w:rsidRPr="00E776CE">
              <w:rPr>
                <w:rFonts w:asciiTheme="minorHAnsi" w:hAnsiTheme="minorHAnsi" w:cstheme="minorHAnsi"/>
              </w:rPr>
              <w:t>: Faculty/Staff Newsletter, 1998; vol. XXI, no. 1-4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  <w:tr w:rsidR="003D6CDB" w:rsidRPr="00E776CE" w:rsidTr="003D6CDB">
        <w:tc>
          <w:tcPr>
            <w:tcW w:w="37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35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128" w:type="dxa"/>
            <w:gridSpan w:val="2"/>
            <w:shd w:val="clear" w:color="auto" w:fill="auto"/>
          </w:tcPr>
          <w:p w:rsidR="0060462A" w:rsidRPr="00E776CE" w:rsidRDefault="00E531D1" w:rsidP="0060462A">
            <w:pPr>
              <w:rPr>
                <w:rFonts w:asciiTheme="minorHAnsi" w:hAnsiTheme="minorHAnsi" w:cstheme="minorHAnsi"/>
              </w:rPr>
            </w:pPr>
            <w:r w:rsidRPr="00E776CE">
              <w:rPr>
                <w:rFonts w:asciiTheme="minorHAnsi" w:hAnsiTheme="minorHAnsi" w:cstheme="minorHAnsi"/>
              </w:rPr>
              <w:t xml:space="preserve">Item </w:t>
            </w:r>
            <w:r w:rsidR="0060462A" w:rsidRPr="00E776CE">
              <w:rPr>
                <w:rFonts w:asciiTheme="minorHAnsi" w:hAnsiTheme="minorHAnsi" w:cstheme="minorHAnsi"/>
              </w:rPr>
              <w:t>: Faculty/Staff Newsletter, 1998-1999; vol. XXII, no. 1-6</w:t>
            </w:r>
          </w:p>
        </w:tc>
        <w:tc>
          <w:tcPr>
            <w:tcW w:w="1260" w:type="dxa"/>
            <w:shd w:val="clear" w:color="auto" w:fill="auto"/>
          </w:tcPr>
          <w:p w:rsidR="0060462A" w:rsidRPr="00E776CE" w:rsidRDefault="0060462A" w:rsidP="0060462A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</w:tr>
    </w:tbl>
    <w:p w:rsidR="00EF1535" w:rsidRPr="00E776CE" w:rsidRDefault="00EF1535"/>
    <w:sectPr w:rsidR="00EF1535" w:rsidRPr="00E776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5404BC"/>
    <w:multiLevelType w:val="hybridMultilevel"/>
    <w:tmpl w:val="DECE2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AB5B78"/>
    <w:multiLevelType w:val="hybridMultilevel"/>
    <w:tmpl w:val="CD26B21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67E1239"/>
    <w:multiLevelType w:val="hybridMultilevel"/>
    <w:tmpl w:val="ABF698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en-US" w:vendorID="64" w:dllVersion="131078" w:nlCheck="1" w:checkStyle="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tTAxsTA3NbYwtjRX0lEKTi0uzszPAykwrAUAqlTR/ywAAAA="/>
  </w:docVars>
  <w:rsids>
    <w:rsidRoot w:val="008148A7"/>
    <w:rsid w:val="000174D9"/>
    <w:rsid w:val="00022FEC"/>
    <w:rsid w:val="00024F77"/>
    <w:rsid w:val="00030E6C"/>
    <w:rsid w:val="00047DDC"/>
    <w:rsid w:val="00051888"/>
    <w:rsid w:val="00055962"/>
    <w:rsid w:val="00061204"/>
    <w:rsid w:val="00067E5D"/>
    <w:rsid w:val="00081AA1"/>
    <w:rsid w:val="00095132"/>
    <w:rsid w:val="00096221"/>
    <w:rsid w:val="000D1C8B"/>
    <w:rsid w:val="000F296F"/>
    <w:rsid w:val="00100039"/>
    <w:rsid w:val="001065FA"/>
    <w:rsid w:val="00106FBF"/>
    <w:rsid w:val="0012621D"/>
    <w:rsid w:val="0013325F"/>
    <w:rsid w:val="00134887"/>
    <w:rsid w:val="0015064D"/>
    <w:rsid w:val="00175963"/>
    <w:rsid w:val="00190AE2"/>
    <w:rsid w:val="00196AD3"/>
    <w:rsid w:val="001A3BFB"/>
    <w:rsid w:val="001B36BD"/>
    <w:rsid w:val="001B4E64"/>
    <w:rsid w:val="001F621D"/>
    <w:rsid w:val="00203D5A"/>
    <w:rsid w:val="00221FF5"/>
    <w:rsid w:val="002224B2"/>
    <w:rsid w:val="002252AE"/>
    <w:rsid w:val="00236FAA"/>
    <w:rsid w:val="002371A5"/>
    <w:rsid w:val="002406AD"/>
    <w:rsid w:val="00253F1E"/>
    <w:rsid w:val="00271A0A"/>
    <w:rsid w:val="002939D4"/>
    <w:rsid w:val="002B14E0"/>
    <w:rsid w:val="002B5311"/>
    <w:rsid w:val="002B6667"/>
    <w:rsid w:val="002C70E6"/>
    <w:rsid w:val="002D7B8A"/>
    <w:rsid w:val="002E1A3B"/>
    <w:rsid w:val="002E2D64"/>
    <w:rsid w:val="002F48AF"/>
    <w:rsid w:val="00300B2B"/>
    <w:rsid w:val="00313FA7"/>
    <w:rsid w:val="00323987"/>
    <w:rsid w:val="00337759"/>
    <w:rsid w:val="00355024"/>
    <w:rsid w:val="0038447E"/>
    <w:rsid w:val="003846BE"/>
    <w:rsid w:val="00391220"/>
    <w:rsid w:val="003A7350"/>
    <w:rsid w:val="003D2808"/>
    <w:rsid w:val="003D6CDB"/>
    <w:rsid w:val="003F6F25"/>
    <w:rsid w:val="004165F2"/>
    <w:rsid w:val="0042132F"/>
    <w:rsid w:val="00423291"/>
    <w:rsid w:val="00433009"/>
    <w:rsid w:val="004341FE"/>
    <w:rsid w:val="00441492"/>
    <w:rsid w:val="00442835"/>
    <w:rsid w:val="00473888"/>
    <w:rsid w:val="00497BD6"/>
    <w:rsid w:val="004A2826"/>
    <w:rsid w:val="004A7DE2"/>
    <w:rsid w:val="004B2051"/>
    <w:rsid w:val="004C79A8"/>
    <w:rsid w:val="004D636F"/>
    <w:rsid w:val="004E680A"/>
    <w:rsid w:val="004E6F5C"/>
    <w:rsid w:val="004F35A3"/>
    <w:rsid w:val="00500799"/>
    <w:rsid w:val="00501588"/>
    <w:rsid w:val="00525FF9"/>
    <w:rsid w:val="005326D8"/>
    <w:rsid w:val="00553956"/>
    <w:rsid w:val="00561735"/>
    <w:rsid w:val="00562F72"/>
    <w:rsid w:val="0056549B"/>
    <w:rsid w:val="005703FC"/>
    <w:rsid w:val="00584552"/>
    <w:rsid w:val="0059605A"/>
    <w:rsid w:val="005A0DBF"/>
    <w:rsid w:val="005A26E9"/>
    <w:rsid w:val="005A6784"/>
    <w:rsid w:val="005B0BFE"/>
    <w:rsid w:val="005B3713"/>
    <w:rsid w:val="005C37A1"/>
    <w:rsid w:val="005D4086"/>
    <w:rsid w:val="005F7AB3"/>
    <w:rsid w:val="00601025"/>
    <w:rsid w:val="00601CC9"/>
    <w:rsid w:val="00601DC7"/>
    <w:rsid w:val="0060462A"/>
    <w:rsid w:val="00614CA1"/>
    <w:rsid w:val="00614DBF"/>
    <w:rsid w:val="00615FF2"/>
    <w:rsid w:val="00632E4A"/>
    <w:rsid w:val="00657ED6"/>
    <w:rsid w:val="00663097"/>
    <w:rsid w:val="00666D3B"/>
    <w:rsid w:val="00673687"/>
    <w:rsid w:val="00684593"/>
    <w:rsid w:val="006A20AF"/>
    <w:rsid w:val="006C4961"/>
    <w:rsid w:val="006D0A44"/>
    <w:rsid w:val="006D6A7D"/>
    <w:rsid w:val="006D7BC8"/>
    <w:rsid w:val="006F09A2"/>
    <w:rsid w:val="00703BE6"/>
    <w:rsid w:val="00732089"/>
    <w:rsid w:val="00733D34"/>
    <w:rsid w:val="00737B81"/>
    <w:rsid w:val="00761F6F"/>
    <w:rsid w:val="007C001D"/>
    <w:rsid w:val="007C7CC3"/>
    <w:rsid w:val="007F5164"/>
    <w:rsid w:val="0080483D"/>
    <w:rsid w:val="0080572E"/>
    <w:rsid w:val="00806FF7"/>
    <w:rsid w:val="008148A7"/>
    <w:rsid w:val="00817183"/>
    <w:rsid w:val="00830B9C"/>
    <w:rsid w:val="00834EC5"/>
    <w:rsid w:val="00836BA6"/>
    <w:rsid w:val="00845A4D"/>
    <w:rsid w:val="00851F7F"/>
    <w:rsid w:val="00857623"/>
    <w:rsid w:val="00857BB1"/>
    <w:rsid w:val="008752AA"/>
    <w:rsid w:val="0089135C"/>
    <w:rsid w:val="008B0DDF"/>
    <w:rsid w:val="008B51F1"/>
    <w:rsid w:val="008B5DD2"/>
    <w:rsid w:val="008C7EBC"/>
    <w:rsid w:val="008D6FF6"/>
    <w:rsid w:val="008E5C87"/>
    <w:rsid w:val="008E7910"/>
    <w:rsid w:val="00906ADC"/>
    <w:rsid w:val="009220DA"/>
    <w:rsid w:val="00927E3E"/>
    <w:rsid w:val="00937965"/>
    <w:rsid w:val="009472C3"/>
    <w:rsid w:val="00952816"/>
    <w:rsid w:val="00957174"/>
    <w:rsid w:val="009610E5"/>
    <w:rsid w:val="00961F03"/>
    <w:rsid w:val="00981612"/>
    <w:rsid w:val="0098289A"/>
    <w:rsid w:val="00982AC9"/>
    <w:rsid w:val="009916C7"/>
    <w:rsid w:val="009C6B47"/>
    <w:rsid w:val="009D003E"/>
    <w:rsid w:val="009E1522"/>
    <w:rsid w:val="009E6FDC"/>
    <w:rsid w:val="009F4E92"/>
    <w:rsid w:val="00A063E5"/>
    <w:rsid w:val="00A20C24"/>
    <w:rsid w:val="00A55E93"/>
    <w:rsid w:val="00A56DF5"/>
    <w:rsid w:val="00A86F7F"/>
    <w:rsid w:val="00A95F20"/>
    <w:rsid w:val="00AB49C2"/>
    <w:rsid w:val="00AC5D87"/>
    <w:rsid w:val="00AD5445"/>
    <w:rsid w:val="00AE0569"/>
    <w:rsid w:val="00AE2B59"/>
    <w:rsid w:val="00AE58B0"/>
    <w:rsid w:val="00AE6D1B"/>
    <w:rsid w:val="00AF7C84"/>
    <w:rsid w:val="00B036ED"/>
    <w:rsid w:val="00B05E88"/>
    <w:rsid w:val="00B11EA6"/>
    <w:rsid w:val="00B142D5"/>
    <w:rsid w:val="00B15A9C"/>
    <w:rsid w:val="00B15F88"/>
    <w:rsid w:val="00B24172"/>
    <w:rsid w:val="00B31A06"/>
    <w:rsid w:val="00B34CE0"/>
    <w:rsid w:val="00B3527F"/>
    <w:rsid w:val="00B416C0"/>
    <w:rsid w:val="00B4547B"/>
    <w:rsid w:val="00B51C8F"/>
    <w:rsid w:val="00B71FC1"/>
    <w:rsid w:val="00B74C6E"/>
    <w:rsid w:val="00B8217C"/>
    <w:rsid w:val="00B903A7"/>
    <w:rsid w:val="00B90C2B"/>
    <w:rsid w:val="00B936BE"/>
    <w:rsid w:val="00BA2B4F"/>
    <w:rsid w:val="00BA6EC6"/>
    <w:rsid w:val="00BB233F"/>
    <w:rsid w:val="00BC1807"/>
    <w:rsid w:val="00BC3707"/>
    <w:rsid w:val="00BC6DB6"/>
    <w:rsid w:val="00BE3BE8"/>
    <w:rsid w:val="00BF3A26"/>
    <w:rsid w:val="00C07D29"/>
    <w:rsid w:val="00C115AA"/>
    <w:rsid w:val="00C4048C"/>
    <w:rsid w:val="00C54BA1"/>
    <w:rsid w:val="00C5798D"/>
    <w:rsid w:val="00C61AF0"/>
    <w:rsid w:val="00C67BB4"/>
    <w:rsid w:val="00C73D8B"/>
    <w:rsid w:val="00C86E77"/>
    <w:rsid w:val="00C9696F"/>
    <w:rsid w:val="00CB19FB"/>
    <w:rsid w:val="00CB1F9E"/>
    <w:rsid w:val="00CC1A91"/>
    <w:rsid w:val="00CC6391"/>
    <w:rsid w:val="00CD09FF"/>
    <w:rsid w:val="00CD65F2"/>
    <w:rsid w:val="00CD6FC3"/>
    <w:rsid w:val="00CE0EF1"/>
    <w:rsid w:val="00CE525B"/>
    <w:rsid w:val="00CF0043"/>
    <w:rsid w:val="00CF38BC"/>
    <w:rsid w:val="00D00260"/>
    <w:rsid w:val="00D018F3"/>
    <w:rsid w:val="00D01C69"/>
    <w:rsid w:val="00D06513"/>
    <w:rsid w:val="00D178A2"/>
    <w:rsid w:val="00D2614D"/>
    <w:rsid w:val="00D32D62"/>
    <w:rsid w:val="00D354E2"/>
    <w:rsid w:val="00D414D5"/>
    <w:rsid w:val="00D809B0"/>
    <w:rsid w:val="00D95003"/>
    <w:rsid w:val="00D97CAC"/>
    <w:rsid w:val="00DA03A8"/>
    <w:rsid w:val="00DB60F0"/>
    <w:rsid w:val="00DC2E38"/>
    <w:rsid w:val="00DD459D"/>
    <w:rsid w:val="00DD4D3C"/>
    <w:rsid w:val="00DF14D4"/>
    <w:rsid w:val="00E01753"/>
    <w:rsid w:val="00E017DD"/>
    <w:rsid w:val="00E14FDF"/>
    <w:rsid w:val="00E52660"/>
    <w:rsid w:val="00E531D1"/>
    <w:rsid w:val="00E6117D"/>
    <w:rsid w:val="00E72248"/>
    <w:rsid w:val="00E750E9"/>
    <w:rsid w:val="00E776CE"/>
    <w:rsid w:val="00E91B69"/>
    <w:rsid w:val="00EC12BC"/>
    <w:rsid w:val="00EC5988"/>
    <w:rsid w:val="00EC7CCD"/>
    <w:rsid w:val="00ED7874"/>
    <w:rsid w:val="00EF1535"/>
    <w:rsid w:val="00EF2A74"/>
    <w:rsid w:val="00EF52F7"/>
    <w:rsid w:val="00F227B9"/>
    <w:rsid w:val="00F22A01"/>
    <w:rsid w:val="00F2361B"/>
    <w:rsid w:val="00F23819"/>
    <w:rsid w:val="00F42DD9"/>
    <w:rsid w:val="00F566D9"/>
    <w:rsid w:val="00F673F8"/>
    <w:rsid w:val="00F84ABB"/>
    <w:rsid w:val="00F90B94"/>
    <w:rsid w:val="00F96BA9"/>
    <w:rsid w:val="00F97547"/>
    <w:rsid w:val="00FA3247"/>
    <w:rsid w:val="00FA6BB4"/>
    <w:rsid w:val="00FB54C5"/>
    <w:rsid w:val="00FB7BC8"/>
    <w:rsid w:val="00FC6997"/>
    <w:rsid w:val="00FD3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A555879-2363-49DF-8525-D71A02549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8148A7"/>
    <w:pPr>
      <w:keepNext/>
      <w:widowControl w:val="0"/>
      <w:autoSpaceDE w:val="0"/>
      <w:autoSpaceDN w:val="0"/>
      <w:adjustRightInd w:val="0"/>
      <w:spacing w:after="0" w:line="240" w:lineRule="auto"/>
      <w:jc w:val="center"/>
      <w:outlineLvl w:val="0"/>
    </w:pPr>
    <w:rPr>
      <w:rFonts w:ascii="Times New Roman" w:eastAsia="Times New Roman" w:hAnsi="Times New Roman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148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8148A7"/>
    <w:rPr>
      <w:rFonts w:ascii="Times New Roman" w:eastAsia="Times New Roman" w:hAnsi="Times New Roman" w:cs="Times New Roman"/>
      <w:b/>
      <w:bCs/>
      <w:sz w:val="32"/>
      <w:szCs w:val="32"/>
    </w:rPr>
  </w:style>
  <w:style w:type="character" w:styleId="Emphasis">
    <w:name w:val="Emphasis"/>
    <w:uiPriority w:val="20"/>
    <w:qFormat/>
    <w:rsid w:val="00D414D5"/>
    <w:rPr>
      <w:i/>
      <w:iCs/>
    </w:rPr>
  </w:style>
  <w:style w:type="paragraph" w:styleId="ListParagraph">
    <w:name w:val="List Paragraph"/>
    <w:basedOn w:val="Normal"/>
    <w:uiPriority w:val="34"/>
    <w:qFormat/>
    <w:rsid w:val="002B53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7AF3D9-AA26-4F83-BB07-58C6A892D6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4</Pages>
  <Words>10432</Words>
  <Characters>59464</Characters>
  <Application>Microsoft Office Word</Application>
  <DocSecurity>4</DocSecurity>
  <Lines>495</Lines>
  <Paragraphs>1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Oregon University</Company>
  <LinksUpToDate>false</LinksUpToDate>
  <CharactersWithSpaces>69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thern Oregon University</dc:creator>
  <cp:keywords/>
  <dc:description/>
  <cp:lastModifiedBy>ITInstaller</cp:lastModifiedBy>
  <cp:revision>2</cp:revision>
  <dcterms:created xsi:type="dcterms:W3CDTF">2018-10-08T22:06:00Z</dcterms:created>
  <dcterms:modified xsi:type="dcterms:W3CDTF">2018-10-08T22:06:00Z</dcterms:modified>
</cp:coreProperties>
</file>